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27558" w14:textId="77777777" w:rsidR="00201957" w:rsidRPr="00435748" w:rsidRDefault="00435748" w:rsidP="005E1DB9">
      <w:pPr>
        <w:spacing w:after="0" w:line="259" w:lineRule="auto"/>
        <w:ind w:left="0" w:right="3" w:firstLine="0"/>
        <w:jc w:val="left"/>
        <w:rPr>
          <w:b/>
          <w:sz w:val="24"/>
          <w:szCs w:val="28"/>
        </w:rPr>
      </w:pPr>
      <w:r w:rsidRPr="00435748">
        <w:rPr>
          <w:noProof/>
          <w:sz w:val="20"/>
        </w:rPr>
        <w:drawing>
          <wp:anchor distT="0" distB="0" distL="114300" distR="114300" simplePos="0" relativeHeight="251659264" behindDoc="0" locked="0" layoutInCell="1" hidden="0" allowOverlap="1" wp14:anchorId="76D20650" wp14:editId="72490F64">
            <wp:simplePos x="0" y="0"/>
            <wp:positionH relativeFrom="column">
              <wp:posOffset>-284480</wp:posOffset>
            </wp:positionH>
            <wp:positionV relativeFrom="paragraph">
              <wp:posOffset>157594</wp:posOffset>
            </wp:positionV>
            <wp:extent cx="657225" cy="285750"/>
            <wp:effectExtent l="0" t="0" r="0" b="0"/>
            <wp:wrapSquare wrapText="bothSides" distT="0" distB="0" distL="114300" distR="114300"/>
            <wp:docPr id="58"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657225" cy="285750"/>
                    </a:xfrm>
                    <a:prstGeom prst="rect">
                      <a:avLst/>
                    </a:prstGeom>
                    <a:ln/>
                  </pic:spPr>
                </pic:pic>
              </a:graphicData>
            </a:graphic>
          </wp:anchor>
        </w:drawing>
      </w:r>
      <w:r w:rsidRPr="00435748">
        <w:rPr>
          <w:noProof/>
          <w:sz w:val="20"/>
        </w:rPr>
        <mc:AlternateContent>
          <mc:Choice Requires="wpg">
            <w:drawing>
              <wp:anchor distT="0" distB="0" distL="114300" distR="114300" simplePos="0" relativeHeight="251658240" behindDoc="0" locked="0" layoutInCell="1" hidden="0" allowOverlap="1" wp14:anchorId="77E0518E" wp14:editId="73A5B9E1">
                <wp:simplePos x="0" y="0"/>
                <wp:positionH relativeFrom="column">
                  <wp:posOffset>5816600</wp:posOffset>
                </wp:positionH>
                <wp:positionV relativeFrom="paragraph">
                  <wp:posOffset>245</wp:posOffset>
                </wp:positionV>
                <wp:extent cx="833438" cy="342900"/>
                <wp:effectExtent l="0" t="0" r="0" b="0"/>
                <wp:wrapSquare wrapText="bothSides" distT="0" distB="0" distL="114300" distR="114300"/>
                <wp:docPr id="3" name="Group 3"/>
                <wp:cNvGraphicFramePr/>
                <a:graphic xmlns:a="http://schemas.openxmlformats.org/drawingml/2006/main">
                  <a:graphicData uri="http://schemas.microsoft.com/office/word/2010/wordprocessingGroup">
                    <wpg:wgp>
                      <wpg:cNvGrpSpPr/>
                      <wpg:grpSpPr>
                        <a:xfrm>
                          <a:off x="0" y="0"/>
                          <a:ext cx="833438" cy="342900"/>
                          <a:chOff x="5025317" y="3608250"/>
                          <a:chExt cx="641367" cy="343500"/>
                        </a:xfrm>
                      </wpg:grpSpPr>
                      <wpg:grpSp>
                        <wpg:cNvPr id="1" name="Group 1"/>
                        <wpg:cNvGrpSpPr/>
                        <wpg:grpSpPr>
                          <a:xfrm>
                            <a:off x="5025317" y="3608250"/>
                            <a:ext cx="641367" cy="343500"/>
                            <a:chOff x="0" y="0"/>
                            <a:chExt cx="641367" cy="343500"/>
                          </a:xfrm>
                        </wpg:grpSpPr>
                        <wps:wsp>
                          <wps:cNvPr id="2" name="Rectangle 2"/>
                          <wps:cNvSpPr/>
                          <wps:spPr>
                            <a:xfrm>
                              <a:off x="0" y="0"/>
                              <a:ext cx="641350" cy="343500"/>
                            </a:xfrm>
                            <a:prstGeom prst="rect">
                              <a:avLst/>
                            </a:prstGeom>
                            <a:noFill/>
                            <a:ln>
                              <a:noFill/>
                            </a:ln>
                          </wps:spPr>
                          <wps:txbx>
                            <w:txbxContent>
                              <w:p w14:paraId="27A2A46F" w14:textId="77777777" w:rsidR="00201957" w:rsidRDefault="00201957">
                                <w:pPr>
                                  <w:spacing w:after="0" w:line="240" w:lineRule="auto"/>
                                  <w:ind w:left="0" w:firstLine="0"/>
                                  <w:jc w:val="left"/>
                                  <w:textDirection w:val="btLr"/>
                                </w:pPr>
                              </w:p>
                            </w:txbxContent>
                          </wps:txbx>
                          <wps:bodyPr spcFirstLastPara="1" wrap="square" lIns="91425" tIns="91425" rIns="91425" bIns="91425" anchor="ctr" anchorCtr="0">
                            <a:noAutofit/>
                          </wps:bodyPr>
                        </wps:wsp>
                        <wps:wsp>
                          <wps:cNvPr id="4" name="Freeform 4"/>
                          <wps:cNvSpPr/>
                          <wps:spPr>
                            <a:xfrm>
                              <a:off x="264691" y="0"/>
                              <a:ext cx="90894" cy="74313"/>
                            </a:xfrm>
                            <a:custGeom>
                              <a:avLst/>
                              <a:gdLst/>
                              <a:ahLst/>
                              <a:cxnLst/>
                              <a:rect l="l" t="t" r="r" b="b"/>
                              <a:pathLst>
                                <a:path w="90894" h="74313" extrusionOk="0">
                                  <a:moveTo>
                                    <a:pt x="45450" y="0"/>
                                  </a:moveTo>
                                  <a:lnTo>
                                    <a:pt x="56355" y="28066"/>
                                  </a:lnTo>
                                  <a:lnTo>
                                    <a:pt x="90894" y="28066"/>
                                  </a:lnTo>
                                  <a:lnTo>
                                    <a:pt x="62536" y="45611"/>
                                  </a:lnTo>
                                  <a:lnTo>
                                    <a:pt x="73447" y="74313"/>
                                  </a:lnTo>
                                  <a:lnTo>
                                    <a:pt x="45450" y="56773"/>
                                  </a:lnTo>
                                  <a:lnTo>
                                    <a:pt x="17816" y="74313"/>
                                  </a:lnTo>
                                  <a:lnTo>
                                    <a:pt x="27997" y="45611"/>
                                  </a:lnTo>
                                  <a:lnTo>
                                    <a:pt x="0" y="28066"/>
                                  </a:lnTo>
                                  <a:lnTo>
                                    <a:pt x="34540" y="28066"/>
                                  </a:lnTo>
                                  <a:lnTo>
                                    <a:pt x="45450" y="0"/>
                                  </a:lnTo>
                                  <a:close/>
                                </a:path>
                              </a:pathLst>
                            </a:custGeom>
                            <a:solidFill>
                              <a:srgbClr val="999999"/>
                            </a:solidFill>
                            <a:ln>
                              <a:noFill/>
                            </a:ln>
                          </wps:spPr>
                          <wps:bodyPr spcFirstLastPara="1" wrap="square" lIns="91425" tIns="91425" rIns="91425" bIns="91425" anchor="ctr" anchorCtr="0">
                            <a:noAutofit/>
                          </wps:bodyPr>
                        </wps:wsp>
                        <wps:wsp>
                          <wps:cNvPr id="5" name="Freeform 5"/>
                          <wps:cNvSpPr/>
                          <wps:spPr>
                            <a:xfrm>
                              <a:off x="264691" y="0"/>
                              <a:ext cx="90894" cy="74313"/>
                            </a:xfrm>
                            <a:custGeom>
                              <a:avLst/>
                              <a:gdLst/>
                              <a:ahLst/>
                              <a:cxnLst/>
                              <a:rect l="l" t="t" r="r" b="b"/>
                              <a:pathLst>
                                <a:path w="90894" h="74313" extrusionOk="0">
                                  <a:moveTo>
                                    <a:pt x="0" y="28066"/>
                                  </a:moveTo>
                                  <a:lnTo>
                                    <a:pt x="34540" y="28066"/>
                                  </a:lnTo>
                                  <a:lnTo>
                                    <a:pt x="45450" y="0"/>
                                  </a:lnTo>
                                  <a:lnTo>
                                    <a:pt x="56355" y="28066"/>
                                  </a:lnTo>
                                  <a:lnTo>
                                    <a:pt x="90894" y="28066"/>
                                  </a:lnTo>
                                  <a:lnTo>
                                    <a:pt x="62536" y="45611"/>
                                  </a:lnTo>
                                  <a:lnTo>
                                    <a:pt x="73447" y="74313"/>
                                  </a:lnTo>
                                  <a:lnTo>
                                    <a:pt x="45450" y="56773"/>
                                  </a:lnTo>
                                  <a:lnTo>
                                    <a:pt x="17816" y="74313"/>
                                  </a:lnTo>
                                  <a:lnTo>
                                    <a:pt x="27997" y="45611"/>
                                  </a:lnTo>
                                  <a:lnTo>
                                    <a:pt x="0" y="28066"/>
                                  </a:lnTo>
                                </a:path>
                              </a:pathLst>
                            </a:custGeom>
                            <a:noFill/>
                            <a:ln w="9525" cap="rnd" cmpd="sng">
                              <a:solidFill>
                                <a:srgbClr val="999999"/>
                              </a:solidFill>
                              <a:prstDash val="solid"/>
                              <a:miter lim="127000"/>
                              <a:headEnd type="none" w="sm" len="sm"/>
                              <a:tailEnd type="none" w="sm" len="sm"/>
                            </a:ln>
                          </wps:spPr>
                          <wps:bodyPr spcFirstLastPara="1" wrap="square" lIns="91425" tIns="91425" rIns="91425" bIns="91425" anchor="ctr" anchorCtr="0">
                            <a:noAutofit/>
                          </wps:bodyPr>
                        </wps:wsp>
                        <wps:wsp>
                          <wps:cNvPr id="6" name="Freeform 6"/>
                          <wps:cNvSpPr/>
                          <wps:spPr>
                            <a:xfrm>
                              <a:off x="399660" y="270058"/>
                              <a:ext cx="17738" cy="18584"/>
                            </a:xfrm>
                            <a:custGeom>
                              <a:avLst/>
                              <a:gdLst/>
                              <a:ahLst/>
                              <a:cxnLst/>
                              <a:rect l="l" t="t" r="r" b="b"/>
                              <a:pathLst>
                                <a:path w="17738" h="18584" extrusionOk="0">
                                  <a:moveTo>
                                    <a:pt x="0" y="0"/>
                                  </a:moveTo>
                                  <a:lnTo>
                                    <a:pt x="17738" y="18584"/>
                                  </a:lnTo>
                                  <a:lnTo>
                                    <a:pt x="17007" y="18264"/>
                                  </a:lnTo>
                                  <a:lnTo>
                                    <a:pt x="16645" y="17628"/>
                                  </a:lnTo>
                                  <a:lnTo>
                                    <a:pt x="15922" y="17308"/>
                                  </a:lnTo>
                                  <a:lnTo>
                                    <a:pt x="0" y="0"/>
                                  </a:lnTo>
                                  <a:close/>
                                </a:path>
                              </a:pathLst>
                            </a:custGeom>
                            <a:solidFill>
                              <a:srgbClr val="000000"/>
                            </a:solidFill>
                            <a:ln>
                              <a:noFill/>
                            </a:ln>
                          </wps:spPr>
                          <wps:bodyPr spcFirstLastPara="1" wrap="square" lIns="91425" tIns="91425" rIns="91425" bIns="91425" anchor="ctr" anchorCtr="0">
                            <a:noAutofit/>
                          </wps:bodyPr>
                        </wps:wsp>
                        <wps:wsp>
                          <wps:cNvPr id="7" name="Freeform 7"/>
                          <wps:cNvSpPr/>
                          <wps:spPr>
                            <a:xfrm>
                              <a:off x="391003" y="260647"/>
                              <a:ext cx="8658" cy="9411"/>
                            </a:xfrm>
                            <a:custGeom>
                              <a:avLst/>
                              <a:gdLst/>
                              <a:ahLst/>
                              <a:cxnLst/>
                              <a:rect l="l" t="t" r="r" b="b"/>
                              <a:pathLst>
                                <a:path w="8658" h="9411" extrusionOk="0">
                                  <a:moveTo>
                                    <a:pt x="0" y="0"/>
                                  </a:moveTo>
                                  <a:lnTo>
                                    <a:pt x="8658" y="9411"/>
                                  </a:lnTo>
                                  <a:lnTo>
                                    <a:pt x="214" y="565"/>
                                  </a:lnTo>
                                  <a:lnTo>
                                    <a:pt x="0" y="0"/>
                                  </a:lnTo>
                                  <a:close/>
                                </a:path>
                              </a:pathLst>
                            </a:custGeom>
                            <a:solidFill>
                              <a:srgbClr val="000000"/>
                            </a:solidFill>
                            <a:ln>
                              <a:noFill/>
                            </a:ln>
                          </wps:spPr>
                          <wps:bodyPr spcFirstLastPara="1" wrap="square" lIns="91425" tIns="91425" rIns="91425" bIns="91425" anchor="ctr" anchorCtr="0">
                            <a:noAutofit/>
                          </wps:bodyPr>
                        </wps:wsp>
                        <wps:wsp>
                          <wps:cNvPr id="8" name="Freeform 8"/>
                          <wps:cNvSpPr/>
                          <wps:spPr>
                            <a:xfrm>
                              <a:off x="389763" y="259300"/>
                              <a:ext cx="1239" cy="1348"/>
                            </a:xfrm>
                            <a:custGeom>
                              <a:avLst/>
                              <a:gdLst/>
                              <a:ahLst/>
                              <a:cxnLst/>
                              <a:rect l="l" t="t" r="r" b="b"/>
                              <a:pathLst>
                                <a:path w="1239" h="1348" extrusionOk="0">
                                  <a:moveTo>
                                    <a:pt x="0" y="0"/>
                                  </a:moveTo>
                                  <a:lnTo>
                                    <a:pt x="729" y="320"/>
                                  </a:lnTo>
                                  <a:lnTo>
                                    <a:pt x="1091" y="956"/>
                                  </a:lnTo>
                                  <a:lnTo>
                                    <a:pt x="1239" y="1348"/>
                                  </a:lnTo>
                                  <a:lnTo>
                                    <a:pt x="0" y="0"/>
                                  </a:lnTo>
                                  <a:close/>
                                </a:path>
                              </a:pathLst>
                            </a:custGeom>
                            <a:solidFill>
                              <a:srgbClr val="000000"/>
                            </a:solidFill>
                            <a:ln>
                              <a:noFill/>
                            </a:ln>
                          </wps:spPr>
                          <wps:bodyPr spcFirstLastPara="1" wrap="square" lIns="91425" tIns="91425" rIns="91425" bIns="91425" anchor="ctr" anchorCtr="0">
                            <a:noAutofit/>
                          </wps:bodyPr>
                        </wps:wsp>
                        <wps:wsp>
                          <wps:cNvPr id="9" name="Freeform 9"/>
                          <wps:cNvSpPr/>
                          <wps:spPr>
                            <a:xfrm>
                              <a:off x="331594" y="297252"/>
                              <a:ext cx="984" cy="1071"/>
                            </a:xfrm>
                            <a:custGeom>
                              <a:avLst/>
                              <a:gdLst/>
                              <a:ahLst/>
                              <a:cxnLst/>
                              <a:rect l="l" t="t" r="r" b="b"/>
                              <a:pathLst>
                                <a:path w="984" h="1071" extrusionOk="0">
                                  <a:moveTo>
                                    <a:pt x="0" y="0"/>
                                  </a:moveTo>
                                  <a:lnTo>
                                    <a:pt x="984" y="1071"/>
                                  </a:lnTo>
                                  <a:lnTo>
                                    <a:pt x="724" y="956"/>
                                  </a:lnTo>
                                  <a:lnTo>
                                    <a:pt x="0" y="0"/>
                                  </a:lnTo>
                                  <a:close/>
                                </a:path>
                              </a:pathLst>
                            </a:custGeom>
                            <a:solidFill>
                              <a:srgbClr val="000000"/>
                            </a:solidFill>
                            <a:ln>
                              <a:noFill/>
                            </a:ln>
                          </wps:spPr>
                          <wps:bodyPr spcFirstLastPara="1" wrap="square" lIns="91425" tIns="91425" rIns="91425" bIns="91425" anchor="ctr" anchorCtr="0">
                            <a:noAutofit/>
                          </wps:bodyPr>
                        </wps:wsp>
                        <wps:wsp>
                          <wps:cNvPr id="10" name="Freeform 10"/>
                          <wps:cNvSpPr/>
                          <wps:spPr>
                            <a:xfrm>
                              <a:off x="332578" y="134911"/>
                              <a:ext cx="213890" cy="208589"/>
                            </a:xfrm>
                            <a:custGeom>
                              <a:avLst/>
                              <a:gdLst/>
                              <a:ahLst/>
                              <a:cxnLst/>
                              <a:rect l="l" t="t" r="r" b="b"/>
                              <a:pathLst>
                                <a:path w="213890" h="208589" extrusionOk="0">
                                  <a:moveTo>
                                    <a:pt x="188077" y="0"/>
                                  </a:moveTo>
                                  <a:lnTo>
                                    <a:pt x="213890" y="28387"/>
                                  </a:lnTo>
                                  <a:lnTo>
                                    <a:pt x="213890" y="203167"/>
                                  </a:lnTo>
                                  <a:lnTo>
                                    <a:pt x="151722" y="203167"/>
                                  </a:lnTo>
                                  <a:lnTo>
                                    <a:pt x="136813" y="186582"/>
                                  </a:lnTo>
                                  <a:lnTo>
                                    <a:pt x="136451" y="186901"/>
                                  </a:lnTo>
                                  <a:lnTo>
                                    <a:pt x="135359" y="187858"/>
                                  </a:lnTo>
                                  <a:lnTo>
                                    <a:pt x="134268" y="188814"/>
                                  </a:lnTo>
                                  <a:lnTo>
                                    <a:pt x="133176" y="189452"/>
                                  </a:lnTo>
                                  <a:lnTo>
                                    <a:pt x="132085" y="190409"/>
                                  </a:lnTo>
                                  <a:lnTo>
                                    <a:pt x="130994" y="191366"/>
                                  </a:lnTo>
                                  <a:lnTo>
                                    <a:pt x="130270" y="192323"/>
                                  </a:lnTo>
                                  <a:lnTo>
                                    <a:pt x="129177" y="193279"/>
                                  </a:lnTo>
                                  <a:lnTo>
                                    <a:pt x="128086" y="193599"/>
                                  </a:lnTo>
                                  <a:lnTo>
                                    <a:pt x="126995" y="194555"/>
                                  </a:lnTo>
                                  <a:lnTo>
                                    <a:pt x="125903" y="195512"/>
                                  </a:lnTo>
                                  <a:lnTo>
                                    <a:pt x="124812" y="195831"/>
                                  </a:lnTo>
                                  <a:lnTo>
                                    <a:pt x="124088" y="196788"/>
                                  </a:lnTo>
                                  <a:lnTo>
                                    <a:pt x="122996" y="197426"/>
                                  </a:lnTo>
                                  <a:lnTo>
                                    <a:pt x="121904" y="198064"/>
                                  </a:lnTo>
                                  <a:lnTo>
                                    <a:pt x="120813" y="198701"/>
                                  </a:lnTo>
                                  <a:lnTo>
                                    <a:pt x="119721" y="199020"/>
                                  </a:lnTo>
                                  <a:lnTo>
                                    <a:pt x="118635" y="199977"/>
                                  </a:lnTo>
                                  <a:lnTo>
                                    <a:pt x="117176" y="200615"/>
                                  </a:lnTo>
                                  <a:lnTo>
                                    <a:pt x="116091" y="200934"/>
                                  </a:lnTo>
                                  <a:lnTo>
                                    <a:pt x="114998" y="201253"/>
                                  </a:lnTo>
                                  <a:lnTo>
                                    <a:pt x="114269" y="201891"/>
                                  </a:lnTo>
                                  <a:lnTo>
                                    <a:pt x="112454" y="202848"/>
                                  </a:lnTo>
                                  <a:lnTo>
                                    <a:pt x="111362" y="203167"/>
                                  </a:lnTo>
                                  <a:lnTo>
                                    <a:pt x="110632" y="203805"/>
                                  </a:lnTo>
                                  <a:lnTo>
                                    <a:pt x="108817" y="204123"/>
                                  </a:lnTo>
                                  <a:lnTo>
                                    <a:pt x="107725" y="204123"/>
                                  </a:lnTo>
                                  <a:lnTo>
                                    <a:pt x="106272" y="204442"/>
                                  </a:lnTo>
                                  <a:lnTo>
                                    <a:pt x="105180" y="205081"/>
                                  </a:lnTo>
                                  <a:lnTo>
                                    <a:pt x="103727" y="205399"/>
                                  </a:lnTo>
                                  <a:lnTo>
                                    <a:pt x="102635" y="206037"/>
                                  </a:lnTo>
                                  <a:lnTo>
                                    <a:pt x="101181" y="206037"/>
                                  </a:lnTo>
                                  <a:lnTo>
                                    <a:pt x="100090" y="206356"/>
                                  </a:lnTo>
                                  <a:lnTo>
                                    <a:pt x="98637" y="206994"/>
                                  </a:lnTo>
                                  <a:lnTo>
                                    <a:pt x="97544" y="206994"/>
                                  </a:lnTo>
                                  <a:lnTo>
                                    <a:pt x="96091" y="207313"/>
                                  </a:lnTo>
                                  <a:lnTo>
                                    <a:pt x="94638" y="207313"/>
                                  </a:lnTo>
                                  <a:lnTo>
                                    <a:pt x="93546" y="207632"/>
                                  </a:lnTo>
                                  <a:lnTo>
                                    <a:pt x="91725" y="207632"/>
                                  </a:lnTo>
                                  <a:lnTo>
                                    <a:pt x="90271" y="208270"/>
                                  </a:lnTo>
                                  <a:lnTo>
                                    <a:pt x="88818" y="208270"/>
                                  </a:lnTo>
                                  <a:lnTo>
                                    <a:pt x="87364" y="208270"/>
                                  </a:lnTo>
                                  <a:lnTo>
                                    <a:pt x="86273" y="208270"/>
                                  </a:lnTo>
                                  <a:lnTo>
                                    <a:pt x="84820" y="208589"/>
                                  </a:lnTo>
                                  <a:lnTo>
                                    <a:pt x="83003" y="208589"/>
                                  </a:lnTo>
                                  <a:lnTo>
                                    <a:pt x="81545" y="208589"/>
                                  </a:lnTo>
                                  <a:lnTo>
                                    <a:pt x="80091" y="208589"/>
                                  </a:lnTo>
                                  <a:lnTo>
                                    <a:pt x="78276" y="208589"/>
                                  </a:lnTo>
                                  <a:lnTo>
                                    <a:pt x="77546" y="208589"/>
                                  </a:lnTo>
                                  <a:lnTo>
                                    <a:pt x="76454" y="208589"/>
                                  </a:lnTo>
                                  <a:lnTo>
                                    <a:pt x="75001" y="208589"/>
                                  </a:lnTo>
                                  <a:lnTo>
                                    <a:pt x="73909" y="208589"/>
                                  </a:lnTo>
                                  <a:lnTo>
                                    <a:pt x="72823" y="208589"/>
                                  </a:lnTo>
                                  <a:lnTo>
                                    <a:pt x="71732" y="208270"/>
                                  </a:lnTo>
                                  <a:lnTo>
                                    <a:pt x="70640" y="208270"/>
                                  </a:lnTo>
                                  <a:lnTo>
                                    <a:pt x="69548" y="208270"/>
                                  </a:lnTo>
                                  <a:lnTo>
                                    <a:pt x="68095" y="208270"/>
                                  </a:lnTo>
                                  <a:lnTo>
                                    <a:pt x="67004" y="208270"/>
                                  </a:lnTo>
                                  <a:lnTo>
                                    <a:pt x="65912" y="207632"/>
                                  </a:lnTo>
                                  <a:lnTo>
                                    <a:pt x="65188" y="207632"/>
                                  </a:lnTo>
                                  <a:lnTo>
                                    <a:pt x="64096" y="207632"/>
                                  </a:lnTo>
                                  <a:lnTo>
                                    <a:pt x="63005" y="207632"/>
                                  </a:lnTo>
                                  <a:lnTo>
                                    <a:pt x="61913" y="207313"/>
                                  </a:lnTo>
                                  <a:lnTo>
                                    <a:pt x="60822" y="207313"/>
                                  </a:lnTo>
                                  <a:lnTo>
                                    <a:pt x="59730" y="206994"/>
                                  </a:lnTo>
                                  <a:lnTo>
                                    <a:pt x="58638" y="206994"/>
                                  </a:lnTo>
                                  <a:lnTo>
                                    <a:pt x="57914" y="206994"/>
                                  </a:lnTo>
                                  <a:lnTo>
                                    <a:pt x="56823" y="206356"/>
                                  </a:lnTo>
                                  <a:lnTo>
                                    <a:pt x="55731" y="206356"/>
                                  </a:lnTo>
                                  <a:lnTo>
                                    <a:pt x="54640" y="206037"/>
                                  </a:lnTo>
                                  <a:lnTo>
                                    <a:pt x="53549" y="206037"/>
                                  </a:lnTo>
                                  <a:lnTo>
                                    <a:pt x="53187" y="205399"/>
                                  </a:lnTo>
                                  <a:lnTo>
                                    <a:pt x="52094" y="205399"/>
                                  </a:lnTo>
                                  <a:lnTo>
                                    <a:pt x="51003" y="205081"/>
                                  </a:lnTo>
                                  <a:lnTo>
                                    <a:pt x="49917" y="204442"/>
                                  </a:lnTo>
                                  <a:lnTo>
                                    <a:pt x="48826" y="204442"/>
                                  </a:lnTo>
                                  <a:lnTo>
                                    <a:pt x="48096" y="204123"/>
                                  </a:lnTo>
                                  <a:lnTo>
                                    <a:pt x="47372" y="203805"/>
                                  </a:lnTo>
                                  <a:lnTo>
                                    <a:pt x="46281" y="203805"/>
                                  </a:lnTo>
                                  <a:lnTo>
                                    <a:pt x="45551" y="203167"/>
                                  </a:lnTo>
                                  <a:lnTo>
                                    <a:pt x="44459" y="202848"/>
                                  </a:lnTo>
                                  <a:lnTo>
                                    <a:pt x="43735" y="202210"/>
                                  </a:lnTo>
                                  <a:lnTo>
                                    <a:pt x="42644" y="202210"/>
                                  </a:lnTo>
                                  <a:lnTo>
                                    <a:pt x="41914" y="201891"/>
                                  </a:lnTo>
                                  <a:lnTo>
                                    <a:pt x="40823" y="201253"/>
                                  </a:lnTo>
                                  <a:lnTo>
                                    <a:pt x="40099" y="200934"/>
                                  </a:lnTo>
                                  <a:lnTo>
                                    <a:pt x="39008" y="200615"/>
                                  </a:lnTo>
                                  <a:lnTo>
                                    <a:pt x="38646" y="199977"/>
                                  </a:lnTo>
                                  <a:lnTo>
                                    <a:pt x="37554" y="199659"/>
                                  </a:lnTo>
                                  <a:lnTo>
                                    <a:pt x="36462" y="199020"/>
                                  </a:lnTo>
                                  <a:lnTo>
                                    <a:pt x="36100" y="198701"/>
                                  </a:lnTo>
                                  <a:lnTo>
                                    <a:pt x="35009" y="198064"/>
                                  </a:lnTo>
                                  <a:lnTo>
                                    <a:pt x="34647" y="197745"/>
                                  </a:lnTo>
                                  <a:lnTo>
                                    <a:pt x="33555" y="197426"/>
                                  </a:lnTo>
                                  <a:lnTo>
                                    <a:pt x="32826" y="196788"/>
                                  </a:lnTo>
                                  <a:lnTo>
                                    <a:pt x="32464" y="196469"/>
                                  </a:lnTo>
                                  <a:lnTo>
                                    <a:pt x="31372" y="195831"/>
                                  </a:lnTo>
                                  <a:lnTo>
                                    <a:pt x="31010" y="195512"/>
                                  </a:lnTo>
                                  <a:lnTo>
                                    <a:pt x="29918" y="195193"/>
                                  </a:lnTo>
                                  <a:lnTo>
                                    <a:pt x="29189" y="194555"/>
                                  </a:lnTo>
                                  <a:lnTo>
                                    <a:pt x="28827" y="194236"/>
                                  </a:lnTo>
                                  <a:lnTo>
                                    <a:pt x="27736" y="193279"/>
                                  </a:lnTo>
                                  <a:lnTo>
                                    <a:pt x="27374" y="192642"/>
                                  </a:lnTo>
                                  <a:lnTo>
                                    <a:pt x="26644" y="192323"/>
                                  </a:lnTo>
                                  <a:lnTo>
                                    <a:pt x="26282" y="192004"/>
                                  </a:lnTo>
                                  <a:lnTo>
                                    <a:pt x="25190" y="191047"/>
                                  </a:lnTo>
                                  <a:lnTo>
                                    <a:pt x="24828" y="190409"/>
                                  </a:lnTo>
                                  <a:lnTo>
                                    <a:pt x="0" y="163412"/>
                                  </a:lnTo>
                                  <a:lnTo>
                                    <a:pt x="469" y="163618"/>
                                  </a:lnTo>
                                  <a:lnTo>
                                    <a:pt x="831" y="164256"/>
                                  </a:lnTo>
                                  <a:lnTo>
                                    <a:pt x="1560" y="164575"/>
                                  </a:lnTo>
                                  <a:lnTo>
                                    <a:pt x="2646" y="165213"/>
                                  </a:lnTo>
                                  <a:lnTo>
                                    <a:pt x="3014" y="166170"/>
                                  </a:lnTo>
                                  <a:lnTo>
                                    <a:pt x="3376" y="166488"/>
                                  </a:lnTo>
                                  <a:lnTo>
                                    <a:pt x="4467" y="166807"/>
                                  </a:lnTo>
                                  <a:lnTo>
                                    <a:pt x="5191" y="167446"/>
                                  </a:lnTo>
                                  <a:lnTo>
                                    <a:pt x="5559" y="167764"/>
                                  </a:lnTo>
                                  <a:lnTo>
                                    <a:pt x="6651" y="168402"/>
                                  </a:lnTo>
                                  <a:lnTo>
                                    <a:pt x="7013" y="168721"/>
                                  </a:lnTo>
                                  <a:lnTo>
                                    <a:pt x="8104" y="169359"/>
                                  </a:lnTo>
                                  <a:lnTo>
                                    <a:pt x="8828" y="169678"/>
                                  </a:lnTo>
                                  <a:lnTo>
                                    <a:pt x="9558" y="169997"/>
                                  </a:lnTo>
                                  <a:lnTo>
                                    <a:pt x="10282" y="170635"/>
                                  </a:lnTo>
                                  <a:lnTo>
                                    <a:pt x="11373" y="170954"/>
                                  </a:lnTo>
                                  <a:lnTo>
                                    <a:pt x="11740" y="171592"/>
                                  </a:lnTo>
                                  <a:lnTo>
                                    <a:pt x="12826" y="171911"/>
                                  </a:lnTo>
                                  <a:lnTo>
                                    <a:pt x="13919" y="172229"/>
                                  </a:lnTo>
                                  <a:lnTo>
                                    <a:pt x="14286" y="172868"/>
                                  </a:lnTo>
                                  <a:lnTo>
                                    <a:pt x="15372" y="173186"/>
                                  </a:lnTo>
                                  <a:lnTo>
                                    <a:pt x="16101" y="173824"/>
                                  </a:lnTo>
                                  <a:lnTo>
                                    <a:pt x="16831" y="174143"/>
                                  </a:lnTo>
                                  <a:lnTo>
                                    <a:pt x="17917" y="174143"/>
                                  </a:lnTo>
                                  <a:lnTo>
                                    <a:pt x="19008" y="174781"/>
                                  </a:lnTo>
                                  <a:lnTo>
                                    <a:pt x="19376" y="175100"/>
                                  </a:lnTo>
                                  <a:lnTo>
                                    <a:pt x="20462" y="175419"/>
                                  </a:lnTo>
                                  <a:lnTo>
                                    <a:pt x="21554" y="175419"/>
                                  </a:lnTo>
                                  <a:lnTo>
                                    <a:pt x="22645" y="176057"/>
                                  </a:lnTo>
                                  <a:lnTo>
                                    <a:pt x="23737" y="176376"/>
                                  </a:lnTo>
                                  <a:lnTo>
                                    <a:pt x="24099" y="176376"/>
                                  </a:lnTo>
                                  <a:lnTo>
                                    <a:pt x="25190" y="177014"/>
                                  </a:lnTo>
                                  <a:lnTo>
                                    <a:pt x="26282" y="177333"/>
                                  </a:lnTo>
                                  <a:lnTo>
                                    <a:pt x="27374" y="177333"/>
                                  </a:lnTo>
                                  <a:lnTo>
                                    <a:pt x="28465" y="177970"/>
                                  </a:lnTo>
                                  <a:lnTo>
                                    <a:pt x="29189" y="177970"/>
                                  </a:lnTo>
                                  <a:lnTo>
                                    <a:pt x="30280" y="178290"/>
                                  </a:lnTo>
                                  <a:lnTo>
                                    <a:pt x="31372" y="178290"/>
                                  </a:lnTo>
                                  <a:lnTo>
                                    <a:pt x="32102" y="178609"/>
                                  </a:lnTo>
                                  <a:lnTo>
                                    <a:pt x="32826" y="178609"/>
                                  </a:lnTo>
                                  <a:lnTo>
                                    <a:pt x="33917" y="179246"/>
                                  </a:lnTo>
                                  <a:lnTo>
                                    <a:pt x="35009" y="179246"/>
                                  </a:lnTo>
                                  <a:lnTo>
                                    <a:pt x="36100" y="179246"/>
                                  </a:lnTo>
                                  <a:lnTo>
                                    <a:pt x="37192" y="179565"/>
                                  </a:lnTo>
                                  <a:lnTo>
                                    <a:pt x="38278" y="179565"/>
                                  </a:lnTo>
                                  <a:lnTo>
                                    <a:pt x="39737" y="179565"/>
                                  </a:lnTo>
                                  <a:lnTo>
                                    <a:pt x="40823" y="180203"/>
                                  </a:lnTo>
                                  <a:lnTo>
                                    <a:pt x="41914" y="180203"/>
                                  </a:lnTo>
                                  <a:lnTo>
                                    <a:pt x="42644" y="180203"/>
                                  </a:lnTo>
                                  <a:lnTo>
                                    <a:pt x="43735" y="180203"/>
                                  </a:lnTo>
                                  <a:lnTo>
                                    <a:pt x="44827" y="180203"/>
                                  </a:lnTo>
                                  <a:lnTo>
                                    <a:pt x="45913" y="180522"/>
                                  </a:lnTo>
                                  <a:lnTo>
                                    <a:pt x="47005" y="180522"/>
                                  </a:lnTo>
                                  <a:lnTo>
                                    <a:pt x="48458" y="180522"/>
                                  </a:lnTo>
                                  <a:lnTo>
                                    <a:pt x="49550" y="180522"/>
                                  </a:lnTo>
                                  <a:lnTo>
                                    <a:pt x="50641" y="180522"/>
                                  </a:lnTo>
                                  <a:lnTo>
                                    <a:pt x="51733" y="180522"/>
                                  </a:lnTo>
                                  <a:lnTo>
                                    <a:pt x="52463" y="180522"/>
                                  </a:lnTo>
                                  <a:lnTo>
                                    <a:pt x="54278" y="180522"/>
                                  </a:lnTo>
                                  <a:lnTo>
                                    <a:pt x="55731" y="180522"/>
                                  </a:lnTo>
                                  <a:lnTo>
                                    <a:pt x="57185" y="180522"/>
                                  </a:lnTo>
                                  <a:lnTo>
                                    <a:pt x="58638" y="180522"/>
                                  </a:lnTo>
                                  <a:lnTo>
                                    <a:pt x="60460" y="180203"/>
                                  </a:lnTo>
                                  <a:lnTo>
                                    <a:pt x="61913" y="180203"/>
                                  </a:lnTo>
                                  <a:lnTo>
                                    <a:pt x="63367" y="180203"/>
                                  </a:lnTo>
                                  <a:lnTo>
                                    <a:pt x="64458" y="180203"/>
                                  </a:lnTo>
                                  <a:lnTo>
                                    <a:pt x="65912" y="179565"/>
                                  </a:lnTo>
                                  <a:lnTo>
                                    <a:pt x="67733" y="179565"/>
                                  </a:lnTo>
                                  <a:lnTo>
                                    <a:pt x="69186" y="179246"/>
                                  </a:lnTo>
                                  <a:lnTo>
                                    <a:pt x="70278" y="179246"/>
                                  </a:lnTo>
                                  <a:lnTo>
                                    <a:pt x="71732" y="178609"/>
                                  </a:lnTo>
                                  <a:lnTo>
                                    <a:pt x="73185" y="178609"/>
                                  </a:lnTo>
                                  <a:lnTo>
                                    <a:pt x="74277" y="178290"/>
                                  </a:lnTo>
                                  <a:lnTo>
                                    <a:pt x="75730" y="178290"/>
                                  </a:lnTo>
                                  <a:lnTo>
                                    <a:pt x="76822" y="177970"/>
                                  </a:lnTo>
                                  <a:lnTo>
                                    <a:pt x="78276" y="177333"/>
                                  </a:lnTo>
                                  <a:lnTo>
                                    <a:pt x="79367" y="177014"/>
                                  </a:lnTo>
                                  <a:lnTo>
                                    <a:pt x="81183" y="176376"/>
                                  </a:lnTo>
                                  <a:lnTo>
                                    <a:pt x="81912" y="176376"/>
                                  </a:lnTo>
                                  <a:lnTo>
                                    <a:pt x="83727" y="176057"/>
                                  </a:lnTo>
                                  <a:lnTo>
                                    <a:pt x="84820" y="175419"/>
                                  </a:lnTo>
                                  <a:lnTo>
                                    <a:pt x="85549" y="175100"/>
                                  </a:lnTo>
                                  <a:lnTo>
                                    <a:pt x="87364" y="174781"/>
                                  </a:lnTo>
                                  <a:lnTo>
                                    <a:pt x="88094" y="174143"/>
                                  </a:lnTo>
                                  <a:lnTo>
                                    <a:pt x="89180" y="173186"/>
                                  </a:lnTo>
                                  <a:lnTo>
                                    <a:pt x="91001" y="172868"/>
                                  </a:lnTo>
                                  <a:lnTo>
                                    <a:pt x="91725" y="172229"/>
                                  </a:lnTo>
                                  <a:lnTo>
                                    <a:pt x="92817" y="171911"/>
                                  </a:lnTo>
                                  <a:lnTo>
                                    <a:pt x="93908" y="171592"/>
                                  </a:lnTo>
                                  <a:lnTo>
                                    <a:pt x="95000" y="170635"/>
                                  </a:lnTo>
                                  <a:lnTo>
                                    <a:pt x="96091" y="169997"/>
                                  </a:lnTo>
                                  <a:lnTo>
                                    <a:pt x="97183" y="169359"/>
                                  </a:lnTo>
                                  <a:lnTo>
                                    <a:pt x="98637" y="168721"/>
                                  </a:lnTo>
                                  <a:lnTo>
                                    <a:pt x="99728" y="167764"/>
                                  </a:lnTo>
                                  <a:lnTo>
                                    <a:pt x="100819" y="167446"/>
                                  </a:lnTo>
                                  <a:lnTo>
                                    <a:pt x="101543" y="166488"/>
                                  </a:lnTo>
                                  <a:lnTo>
                                    <a:pt x="102635" y="166170"/>
                                  </a:lnTo>
                                  <a:lnTo>
                                    <a:pt x="103727" y="165213"/>
                                  </a:lnTo>
                                  <a:lnTo>
                                    <a:pt x="104818" y="164256"/>
                                  </a:lnTo>
                                  <a:lnTo>
                                    <a:pt x="105910" y="163297"/>
                                  </a:lnTo>
                                  <a:lnTo>
                                    <a:pt x="106996" y="162341"/>
                                  </a:lnTo>
                                  <a:lnTo>
                                    <a:pt x="107725" y="161385"/>
                                  </a:lnTo>
                                  <a:lnTo>
                                    <a:pt x="108817" y="160750"/>
                                  </a:lnTo>
                                  <a:lnTo>
                                    <a:pt x="109908" y="159789"/>
                                  </a:lnTo>
                                  <a:lnTo>
                                    <a:pt x="110632" y="158832"/>
                                  </a:lnTo>
                                  <a:lnTo>
                                    <a:pt x="111362" y="157876"/>
                                  </a:lnTo>
                                  <a:lnTo>
                                    <a:pt x="112454" y="156920"/>
                                  </a:lnTo>
                                  <a:lnTo>
                                    <a:pt x="113545" y="155964"/>
                                  </a:lnTo>
                                  <a:lnTo>
                                    <a:pt x="114631" y="154688"/>
                                  </a:lnTo>
                                  <a:lnTo>
                                    <a:pt x="115722" y="153732"/>
                                  </a:lnTo>
                                  <a:lnTo>
                                    <a:pt x="116814" y="152776"/>
                                  </a:lnTo>
                                  <a:lnTo>
                                    <a:pt x="117176" y="151499"/>
                                  </a:lnTo>
                                  <a:lnTo>
                                    <a:pt x="118268" y="150543"/>
                                  </a:lnTo>
                                  <a:lnTo>
                                    <a:pt x="119359" y="149267"/>
                                  </a:lnTo>
                                  <a:lnTo>
                                    <a:pt x="120451" y="148311"/>
                                  </a:lnTo>
                                  <a:lnTo>
                                    <a:pt x="120813" y="147034"/>
                                  </a:lnTo>
                                  <a:lnTo>
                                    <a:pt x="121904" y="146078"/>
                                  </a:lnTo>
                                  <a:lnTo>
                                    <a:pt x="122996" y="144802"/>
                                  </a:lnTo>
                                  <a:lnTo>
                                    <a:pt x="123358" y="143525"/>
                                  </a:lnTo>
                                  <a:lnTo>
                                    <a:pt x="124450" y="141929"/>
                                  </a:lnTo>
                                  <a:lnTo>
                                    <a:pt x="125541" y="140652"/>
                                  </a:lnTo>
                                  <a:lnTo>
                                    <a:pt x="125903" y="139381"/>
                                  </a:lnTo>
                                  <a:lnTo>
                                    <a:pt x="151722" y="167446"/>
                                  </a:lnTo>
                                  <a:lnTo>
                                    <a:pt x="150630" y="168721"/>
                                  </a:lnTo>
                                  <a:lnTo>
                                    <a:pt x="150262" y="169997"/>
                                  </a:lnTo>
                                  <a:lnTo>
                                    <a:pt x="149177" y="171592"/>
                                  </a:lnTo>
                                  <a:lnTo>
                                    <a:pt x="148085" y="172868"/>
                                  </a:lnTo>
                                  <a:lnTo>
                                    <a:pt x="147717" y="173824"/>
                                  </a:lnTo>
                                  <a:lnTo>
                                    <a:pt x="146631" y="175100"/>
                                  </a:lnTo>
                                  <a:lnTo>
                                    <a:pt x="188077" y="175100"/>
                                  </a:lnTo>
                                  <a:lnTo>
                                    <a:pt x="188077" y="0"/>
                                  </a:lnTo>
                                  <a:close/>
                                </a:path>
                              </a:pathLst>
                            </a:custGeom>
                            <a:solidFill>
                              <a:srgbClr val="000000"/>
                            </a:solidFill>
                            <a:ln>
                              <a:noFill/>
                            </a:ln>
                          </wps:spPr>
                          <wps:bodyPr spcFirstLastPara="1" wrap="square" lIns="91425" tIns="91425" rIns="91425" bIns="91425" anchor="ctr" anchorCtr="0">
                            <a:noAutofit/>
                          </wps:bodyPr>
                        </wps:wsp>
                        <wps:wsp>
                          <wps:cNvPr id="11" name="Freeform 11"/>
                          <wps:cNvSpPr/>
                          <wps:spPr>
                            <a:xfrm>
                              <a:off x="369367" y="92287"/>
                              <a:ext cx="46214" cy="195079"/>
                            </a:xfrm>
                            <a:custGeom>
                              <a:avLst/>
                              <a:gdLst/>
                              <a:ahLst/>
                              <a:cxnLst/>
                              <a:rect l="l" t="t" r="r" b="b"/>
                              <a:pathLst>
                                <a:path w="46214" h="195079" extrusionOk="0">
                                  <a:moveTo>
                                    <a:pt x="0" y="0"/>
                                  </a:moveTo>
                                  <a:lnTo>
                                    <a:pt x="25124" y="27317"/>
                                  </a:lnTo>
                                  <a:lnTo>
                                    <a:pt x="25124" y="27637"/>
                                  </a:lnTo>
                                  <a:lnTo>
                                    <a:pt x="25486" y="28273"/>
                                  </a:lnTo>
                                  <a:lnTo>
                                    <a:pt x="26215" y="29229"/>
                                  </a:lnTo>
                                  <a:lnTo>
                                    <a:pt x="26577" y="29549"/>
                                  </a:lnTo>
                                  <a:lnTo>
                                    <a:pt x="27307" y="30185"/>
                                  </a:lnTo>
                                  <a:lnTo>
                                    <a:pt x="27669" y="30826"/>
                                  </a:lnTo>
                                  <a:lnTo>
                                    <a:pt x="27669" y="31461"/>
                                  </a:lnTo>
                                  <a:lnTo>
                                    <a:pt x="28399" y="31782"/>
                                  </a:lnTo>
                                  <a:lnTo>
                                    <a:pt x="28761" y="32738"/>
                                  </a:lnTo>
                                  <a:lnTo>
                                    <a:pt x="29123" y="33378"/>
                                  </a:lnTo>
                                  <a:lnTo>
                                    <a:pt x="29123" y="34014"/>
                                  </a:lnTo>
                                  <a:lnTo>
                                    <a:pt x="29852" y="34650"/>
                                  </a:lnTo>
                                  <a:lnTo>
                                    <a:pt x="30214" y="35611"/>
                                  </a:lnTo>
                                  <a:lnTo>
                                    <a:pt x="30214" y="35926"/>
                                  </a:lnTo>
                                  <a:lnTo>
                                    <a:pt x="30944" y="36882"/>
                                  </a:lnTo>
                                  <a:lnTo>
                                    <a:pt x="31306" y="37203"/>
                                  </a:lnTo>
                                  <a:lnTo>
                                    <a:pt x="31306" y="38159"/>
                                  </a:lnTo>
                                  <a:lnTo>
                                    <a:pt x="31668" y="38800"/>
                                  </a:lnTo>
                                  <a:lnTo>
                                    <a:pt x="31668" y="39435"/>
                                  </a:lnTo>
                                  <a:lnTo>
                                    <a:pt x="32397" y="40076"/>
                                  </a:lnTo>
                                  <a:lnTo>
                                    <a:pt x="32759" y="41032"/>
                                  </a:lnTo>
                                  <a:lnTo>
                                    <a:pt x="32759" y="41347"/>
                                  </a:lnTo>
                                  <a:lnTo>
                                    <a:pt x="33489" y="42308"/>
                                  </a:lnTo>
                                  <a:lnTo>
                                    <a:pt x="33489" y="43265"/>
                                  </a:lnTo>
                                  <a:lnTo>
                                    <a:pt x="33851" y="43585"/>
                                  </a:lnTo>
                                  <a:lnTo>
                                    <a:pt x="33851" y="44541"/>
                                  </a:lnTo>
                                  <a:lnTo>
                                    <a:pt x="33851" y="45497"/>
                                  </a:lnTo>
                                  <a:lnTo>
                                    <a:pt x="34575" y="45817"/>
                                  </a:lnTo>
                                  <a:lnTo>
                                    <a:pt x="34575" y="46773"/>
                                  </a:lnTo>
                                  <a:lnTo>
                                    <a:pt x="34943" y="47730"/>
                                  </a:lnTo>
                                  <a:lnTo>
                                    <a:pt x="34943" y="48050"/>
                                  </a:lnTo>
                                  <a:lnTo>
                                    <a:pt x="34943" y="48686"/>
                                  </a:lnTo>
                                  <a:lnTo>
                                    <a:pt x="35305" y="49642"/>
                                  </a:lnTo>
                                  <a:lnTo>
                                    <a:pt x="35305" y="49962"/>
                                  </a:lnTo>
                                  <a:lnTo>
                                    <a:pt x="35305" y="50598"/>
                                  </a:lnTo>
                                  <a:lnTo>
                                    <a:pt x="35305" y="50918"/>
                                  </a:lnTo>
                                  <a:lnTo>
                                    <a:pt x="35305" y="51874"/>
                                  </a:lnTo>
                                  <a:lnTo>
                                    <a:pt x="36034" y="52194"/>
                                  </a:lnTo>
                                  <a:lnTo>
                                    <a:pt x="36034" y="53151"/>
                                  </a:lnTo>
                                  <a:lnTo>
                                    <a:pt x="36034" y="53786"/>
                                  </a:lnTo>
                                  <a:lnTo>
                                    <a:pt x="36034" y="54107"/>
                                  </a:lnTo>
                                  <a:lnTo>
                                    <a:pt x="36396" y="55063"/>
                                  </a:lnTo>
                                  <a:lnTo>
                                    <a:pt x="36396" y="55383"/>
                                  </a:lnTo>
                                  <a:lnTo>
                                    <a:pt x="36396" y="56339"/>
                                  </a:lnTo>
                                  <a:lnTo>
                                    <a:pt x="36396" y="56660"/>
                                  </a:lnTo>
                                  <a:lnTo>
                                    <a:pt x="36396" y="57616"/>
                                  </a:lnTo>
                                  <a:lnTo>
                                    <a:pt x="36396" y="58572"/>
                                  </a:lnTo>
                                  <a:lnTo>
                                    <a:pt x="37120" y="59212"/>
                                  </a:lnTo>
                                  <a:lnTo>
                                    <a:pt x="37120" y="59848"/>
                                  </a:lnTo>
                                  <a:lnTo>
                                    <a:pt x="37120" y="60804"/>
                                  </a:lnTo>
                                  <a:lnTo>
                                    <a:pt x="37120" y="61445"/>
                                  </a:lnTo>
                                  <a:lnTo>
                                    <a:pt x="37120" y="62401"/>
                                  </a:lnTo>
                                  <a:lnTo>
                                    <a:pt x="37120" y="63037"/>
                                  </a:lnTo>
                                  <a:lnTo>
                                    <a:pt x="37120" y="63993"/>
                                  </a:lnTo>
                                  <a:lnTo>
                                    <a:pt x="37488" y="64633"/>
                                  </a:lnTo>
                                  <a:lnTo>
                                    <a:pt x="37488" y="65269"/>
                                  </a:lnTo>
                                  <a:lnTo>
                                    <a:pt x="37488" y="66225"/>
                                  </a:lnTo>
                                  <a:lnTo>
                                    <a:pt x="37488" y="67186"/>
                                  </a:lnTo>
                                  <a:lnTo>
                                    <a:pt x="37488" y="68142"/>
                                  </a:lnTo>
                                  <a:lnTo>
                                    <a:pt x="37488" y="69098"/>
                                  </a:lnTo>
                                  <a:lnTo>
                                    <a:pt x="37488" y="69419"/>
                                  </a:lnTo>
                                  <a:lnTo>
                                    <a:pt x="38579" y="71011"/>
                                  </a:lnTo>
                                  <a:lnTo>
                                    <a:pt x="38579" y="164140"/>
                                  </a:lnTo>
                                  <a:lnTo>
                                    <a:pt x="38579" y="165736"/>
                                  </a:lnTo>
                                  <a:lnTo>
                                    <a:pt x="38579" y="167013"/>
                                  </a:lnTo>
                                  <a:lnTo>
                                    <a:pt x="38579" y="168289"/>
                                  </a:lnTo>
                                  <a:lnTo>
                                    <a:pt x="38579" y="169566"/>
                                  </a:lnTo>
                                  <a:lnTo>
                                    <a:pt x="38579" y="170522"/>
                                  </a:lnTo>
                                  <a:lnTo>
                                    <a:pt x="38941" y="171798"/>
                                  </a:lnTo>
                                  <a:lnTo>
                                    <a:pt x="38941" y="173390"/>
                                  </a:lnTo>
                                  <a:lnTo>
                                    <a:pt x="38941" y="174346"/>
                                  </a:lnTo>
                                  <a:lnTo>
                                    <a:pt x="38941" y="174987"/>
                                  </a:lnTo>
                                  <a:lnTo>
                                    <a:pt x="39665" y="176578"/>
                                  </a:lnTo>
                                  <a:lnTo>
                                    <a:pt x="39665" y="177540"/>
                                  </a:lnTo>
                                  <a:lnTo>
                                    <a:pt x="39665" y="178811"/>
                                  </a:lnTo>
                                  <a:lnTo>
                                    <a:pt x="40032" y="179772"/>
                                  </a:lnTo>
                                  <a:lnTo>
                                    <a:pt x="40032" y="180408"/>
                                  </a:lnTo>
                                  <a:lnTo>
                                    <a:pt x="40032" y="181364"/>
                                  </a:lnTo>
                                  <a:lnTo>
                                    <a:pt x="40756" y="182320"/>
                                  </a:lnTo>
                                  <a:lnTo>
                                    <a:pt x="40756" y="183276"/>
                                  </a:lnTo>
                                  <a:lnTo>
                                    <a:pt x="41125" y="184237"/>
                                  </a:lnTo>
                                  <a:lnTo>
                                    <a:pt x="41125" y="185193"/>
                                  </a:lnTo>
                                  <a:lnTo>
                                    <a:pt x="41487" y="186149"/>
                                  </a:lnTo>
                                  <a:lnTo>
                                    <a:pt x="41487" y="186785"/>
                                  </a:lnTo>
                                  <a:lnTo>
                                    <a:pt x="42211" y="187746"/>
                                  </a:lnTo>
                                  <a:lnTo>
                                    <a:pt x="42578" y="188702"/>
                                  </a:lnTo>
                                  <a:lnTo>
                                    <a:pt x="42578" y="189658"/>
                                  </a:lnTo>
                                  <a:lnTo>
                                    <a:pt x="43302" y="189978"/>
                                  </a:lnTo>
                                  <a:lnTo>
                                    <a:pt x="43669" y="190935"/>
                                  </a:lnTo>
                                  <a:lnTo>
                                    <a:pt x="43669" y="191891"/>
                                  </a:lnTo>
                                  <a:lnTo>
                                    <a:pt x="44393" y="192211"/>
                                  </a:lnTo>
                                  <a:lnTo>
                                    <a:pt x="44755" y="193167"/>
                                  </a:lnTo>
                                  <a:lnTo>
                                    <a:pt x="45123" y="193803"/>
                                  </a:lnTo>
                                  <a:lnTo>
                                    <a:pt x="45847" y="194123"/>
                                  </a:lnTo>
                                  <a:lnTo>
                                    <a:pt x="46214" y="195079"/>
                                  </a:lnTo>
                                  <a:lnTo>
                                    <a:pt x="20396" y="167013"/>
                                  </a:lnTo>
                                  <a:lnTo>
                                    <a:pt x="20034" y="166372"/>
                                  </a:lnTo>
                                  <a:lnTo>
                                    <a:pt x="19304" y="165736"/>
                                  </a:lnTo>
                                  <a:lnTo>
                                    <a:pt x="18942" y="165101"/>
                                  </a:lnTo>
                                  <a:lnTo>
                                    <a:pt x="18942" y="164140"/>
                                  </a:lnTo>
                                  <a:lnTo>
                                    <a:pt x="18580" y="163824"/>
                                  </a:lnTo>
                                  <a:lnTo>
                                    <a:pt x="17851" y="162868"/>
                                  </a:lnTo>
                                  <a:lnTo>
                                    <a:pt x="17489" y="161907"/>
                                  </a:lnTo>
                                  <a:lnTo>
                                    <a:pt x="17489" y="161592"/>
                                  </a:lnTo>
                                  <a:lnTo>
                                    <a:pt x="16759" y="160636"/>
                                  </a:lnTo>
                                  <a:lnTo>
                                    <a:pt x="16397" y="159675"/>
                                  </a:lnTo>
                                  <a:lnTo>
                                    <a:pt x="16397" y="158719"/>
                                  </a:lnTo>
                                  <a:lnTo>
                                    <a:pt x="15673" y="158403"/>
                                  </a:lnTo>
                                  <a:lnTo>
                                    <a:pt x="15673" y="157442"/>
                                  </a:lnTo>
                                  <a:lnTo>
                                    <a:pt x="15305" y="156486"/>
                                  </a:lnTo>
                                  <a:lnTo>
                                    <a:pt x="15305" y="155530"/>
                                  </a:lnTo>
                                  <a:lnTo>
                                    <a:pt x="14944" y="154574"/>
                                  </a:lnTo>
                                  <a:lnTo>
                                    <a:pt x="14944" y="153297"/>
                                  </a:lnTo>
                                  <a:lnTo>
                                    <a:pt x="14214" y="152341"/>
                                  </a:lnTo>
                                  <a:lnTo>
                                    <a:pt x="14214" y="151706"/>
                                  </a:lnTo>
                                  <a:lnTo>
                                    <a:pt x="14214" y="150745"/>
                                  </a:lnTo>
                                  <a:lnTo>
                                    <a:pt x="13852" y="149153"/>
                                  </a:lnTo>
                                  <a:lnTo>
                                    <a:pt x="13852" y="148512"/>
                                  </a:lnTo>
                                  <a:lnTo>
                                    <a:pt x="13852" y="147556"/>
                                  </a:lnTo>
                                  <a:lnTo>
                                    <a:pt x="13128" y="145964"/>
                                  </a:lnTo>
                                  <a:lnTo>
                                    <a:pt x="13128" y="145324"/>
                                  </a:lnTo>
                                  <a:lnTo>
                                    <a:pt x="13128" y="143732"/>
                                  </a:lnTo>
                                  <a:lnTo>
                                    <a:pt x="13128" y="142455"/>
                                  </a:lnTo>
                                  <a:lnTo>
                                    <a:pt x="13128" y="141499"/>
                                  </a:lnTo>
                                  <a:lnTo>
                                    <a:pt x="13128" y="140223"/>
                                  </a:lnTo>
                                  <a:lnTo>
                                    <a:pt x="13128" y="138946"/>
                                  </a:lnTo>
                                  <a:lnTo>
                                    <a:pt x="13128" y="137350"/>
                                  </a:lnTo>
                                  <a:lnTo>
                                    <a:pt x="12760" y="136714"/>
                                  </a:lnTo>
                                  <a:lnTo>
                                    <a:pt x="12760" y="43585"/>
                                  </a:lnTo>
                                  <a:lnTo>
                                    <a:pt x="12036" y="42624"/>
                                  </a:lnTo>
                                  <a:lnTo>
                                    <a:pt x="12036" y="41988"/>
                                  </a:lnTo>
                                  <a:lnTo>
                                    <a:pt x="12036" y="41032"/>
                                  </a:lnTo>
                                  <a:lnTo>
                                    <a:pt x="11669" y="40076"/>
                                  </a:lnTo>
                                  <a:lnTo>
                                    <a:pt x="11669" y="39115"/>
                                  </a:lnTo>
                                  <a:lnTo>
                                    <a:pt x="11669" y="38159"/>
                                  </a:lnTo>
                                  <a:lnTo>
                                    <a:pt x="11669" y="37203"/>
                                  </a:lnTo>
                                  <a:lnTo>
                                    <a:pt x="11669" y="36882"/>
                                  </a:lnTo>
                                  <a:lnTo>
                                    <a:pt x="11669" y="35926"/>
                                  </a:lnTo>
                                  <a:lnTo>
                                    <a:pt x="11669" y="34970"/>
                                  </a:lnTo>
                                  <a:lnTo>
                                    <a:pt x="11669" y="34014"/>
                                  </a:lnTo>
                                  <a:lnTo>
                                    <a:pt x="11307" y="33378"/>
                                  </a:lnTo>
                                  <a:lnTo>
                                    <a:pt x="11307" y="32738"/>
                                  </a:lnTo>
                                  <a:lnTo>
                                    <a:pt x="11307" y="31782"/>
                                  </a:lnTo>
                                  <a:lnTo>
                                    <a:pt x="11307" y="30826"/>
                                  </a:lnTo>
                                  <a:lnTo>
                                    <a:pt x="11307" y="30505"/>
                                  </a:lnTo>
                                  <a:lnTo>
                                    <a:pt x="11307" y="29549"/>
                                  </a:lnTo>
                                  <a:lnTo>
                                    <a:pt x="10583" y="29229"/>
                                  </a:lnTo>
                                  <a:lnTo>
                                    <a:pt x="10583" y="28273"/>
                                  </a:lnTo>
                                  <a:lnTo>
                                    <a:pt x="10583" y="27637"/>
                                  </a:lnTo>
                                  <a:lnTo>
                                    <a:pt x="10583" y="26996"/>
                                  </a:lnTo>
                                  <a:lnTo>
                                    <a:pt x="10583" y="26361"/>
                                  </a:lnTo>
                                  <a:lnTo>
                                    <a:pt x="10216" y="25405"/>
                                  </a:lnTo>
                                  <a:lnTo>
                                    <a:pt x="10216" y="25084"/>
                                  </a:lnTo>
                                  <a:lnTo>
                                    <a:pt x="10216" y="24128"/>
                                  </a:lnTo>
                                  <a:lnTo>
                                    <a:pt x="10216" y="23808"/>
                                  </a:lnTo>
                                  <a:lnTo>
                                    <a:pt x="10216" y="23172"/>
                                  </a:lnTo>
                                  <a:lnTo>
                                    <a:pt x="9492" y="22211"/>
                                  </a:lnTo>
                                  <a:lnTo>
                                    <a:pt x="9492" y="21896"/>
                                  </a:lnTo>
                                  <a:lnTo>
                                    <a:pt x="9492" y="21575"/>
                                  </a:lnTo>
                                  <a:lnTo>
                                    <a:pt x="9492" y="20619"/>
                                  </a:lnTo>
                                  <a:lnTo>
                                    <a:pt x="9123" y="19979"/>
                                  </a:lnTo>
                                  <a:lnTo>
                                    <a:pt x="9123" y="19663"/>
                                  </a:lnTo>
                                  <a:lnTo>
                                    <a:pt x="9123" y="18707"/>
                                  </a:lnTo>
                                  <a:lnTo>
                                    <a:pt x="8762" y="18387"/>
                                  </a:lnTo>
                                  <a:lnTo>
                                    <a:pt x="8762" y="17431"/>
                                  </a:lnTo>
                                  <a:lnTo>
                                    <a:pt x="8038" y="16475"/>
                                  </a:lnTo>
                                  <a:lnTo>
                                    <a:pt x="8038" y="15514"/>
                                  </a:lnTo>
                                  <a:lnTo>
                                    <a:pt x="7670" y="15198"/>
                                  </a:lnTo>
                                  <a:lnTo>
                                    <a:pt x="7670" y="14242"/>
                                  </a:lnTo>
                                  <a:lnTo>
                                    <a:pt x="6946" y="13601"/>
                                  </a:lnTo>
                                  <a:lnTo>
                                    <a:pt x="6946" y="12966"/>
                                  </a:lnTo>
                                  <a:lnTo>
                                    <a:pt x="6579" y="12010"/>
                                  </a:lnTo>
                                  <a:lnTo>
                                    <a:pt x="6579" y="11369"/>
                                  </a:lnTo>
                                  <a:lnTo>
                                    <a:pt x="5855" y="10413"/>
                                  </a:lnTo>
                                  <a:lnTo>
                                    <a:pt x="5855" y="10093"/>
                                  </a:lnTo>
                                  <a:lnTo>
                                    <a:pt x="5493" y="9136"/>
                                  </a:lnTo>
                                  <a:lnTo>
                                    <a:pt x="5125" y="8816"/>
                                  </a:lnTo>
                                  <a:lnTo>
                                    <a:pt x="5125" y="7860"/>
                                  </a:lnTo>
                                  <a:lnTo>
                                    <a:pt x="4401" y="7545"/>
                                  </a:lnTo>
                                  <a:lnTo>
                                    <a:pt x="4034" y="6584"/>
                                  </a:lnTo>
                                  <a:lnTo>
                                    <a:pt x="4034" y="5948"/>
                                  </a:lnTo>
                                  <a:lnTo>
                                    <a:pt x="3310" y="4992"/>
                                  </a:lnTo>
                                  <a:lnTo>
                                    <a:pt x="2948" y="4671"/>
                                  </a:lnTo>
                                  <a:lnTo>
                                    <a:pt x="2948" y="4351"/>
                                  </a:lnTo>
                                  <a:lnTo>
                                    <a:pt x="2218" y="3395"/>
                                  </a:lnTo>
                                  <a:lnTo>
                                    <a:pt x="1856" y="2759"/>
                                  </a:lnTo>
                                  <a:lnTo>
                                    <a:pt x="1488" y="1803"/>
                                  </a:lnTo>
                                  <a:lnTo>
                                    <a:pt x="764" y="1483"/>
                                  </a:lnTo>
                                  <a:lnTo>
                                    <a:pt x="764" y="1163"/>
                                  </a:lnTo>
                                  <a:lnTo>
                                    <a:pt x="402" y="527"/>
                                  </a:lnTo>
                                  <a:lnTo>
                                    <a:pt x="0" y="0"/>
                                  </a:lnTo>
                                  <a:close/>
                                </a:path>
                              </a:pathLst>
                            </a:custGeom>
                            <a:solidFill>
                              <a:srgbClr val="000000"/>
                            </a:solidFill>
                            <a:ln>
                              <a:noFill/>
                            </a:ln>
                          </wps:spPr>
                          <wps:bodyPr spcFirstLastPara="1" wrap="square" lIns="91425" tIns="91425" rIns="91425" bIns="91425" anchor="ctr" anchorCtr="0">
                            <a:noAutofit/>
                          </wps:bodyPr>
                        </wps:wsp>
                        <wps:wsp>
                          <wps:cNvPr id="12" name="Freeform 12"/>
                          <wps:cNvSpPr/>
                          <wps:spPr>
                            <a:xfrm>
                              <a:off x="368678" y="91537"/>
                              <a:ext cx="689" cy="750"/>
                            </a:xfrm>
                            <a:custGeom>
                              <a:avLst/>
                              <a:gdLst/>
                              <a:ahLst/>
                              <a:cxnLst/>
                              <a:rect l="l" t="t" r="r" b="b"/>
                              <a:pathLst>
                                <a:path w="689" h="750" extrusionOk="0">
                                  <a:moveTo>
                                    <a:pt x="0" y="0"/>
                                  </a:moveTo>
                                  <a:lnTo>
                                    <a:pt x="362" y="320"/>
                                  </a:lnTo>
                                  <a:lnTo>
                                    <a:pt x="689" y="750"/>
                                  </a:lnTo>
                                  <a:lnTo>
                                    <a:pt x="0" y="0"/>
                                  </a:lnTo>
                                  <a:close/>
                                </a:path>
                              </a:pathLst>
                            </a:custGeom>
                            <a:solidFill>
                              <a:srgbClr val="000000"/>
                            </a:solidFill>
                            <a:ln>
                              <a:noFill/>
                            </a:ln>
                          </wps:spPr>
                          <wps:bodyPr spcFirstLastPara="1" wrap="square" lIns="91425" tIns="91425" rIns="91425" bIns="91425" anchor="ctr" anchorCtr="0">
                            <a:noAutofit/>
                          </wps:bodyPr>
                        </wps:wsp>
                        <wps:wsp>
                          <wps:cNvPr id="13" name="Freeform 13"/>
                          <wps:cNvSpPr/>
                          <wps:spPr>
                            <a:xfrm>
                              <a:off x="175975" y="74633"/>
                              <a:ext cx="155619" cy="203162"/>
                            </a:xfrm>
                            <a:custGeom>
                              <a:avLst/>
                              <a:gdLst/>
                              <a:ahLst/>
                              <a:cxnLst/>
                              <a:rect l="l" t="t" r="r" b="b"/>
                              <a:pathLst>
                                <a:path w="155619" h="203162" extrusionOk="0">
                                  <a:moveTo>
                                    <a:pt x="61450" y="0"/>
                                  </a:moveTo>
                                  <a:lnTo>
                                    <a:pt x="87263" y="28066"/>
                                  </a:lnTo>
                                  <a:lnTo>
                                    <a:pt x="87263" y="45291"/>
                                  </a:lnTo>
                                  <a:lnTo>
                                    <a:pt x="88354" y="44970"/>
                                  </a:lnTo>
                                  <a:lnTo>
                                    <a:pt x="89446" y="44650"/>
                                  </a:lnTo>
                                  <a:lnTo>
                                    <a:pt x="90532" y="44014"/>
                                  </a:lnTo>
                                  <a:lnTo>
                                    <a:pt x="91262" y="43694"/>
                                  </a:lnTo>
                                  <a:lnTo>
                                    <a:pt x="92353" y="43694"/>
                                  </a:lnTo>
                                  <a:lnTo>
                                    <a:pt x="93445" y="43058"/>
                                  </a:lnTo>
                                  <a:lnTo>
                                    <a:pt x="94536" y="42738"/>
                                  </a:lnTo>
                                  <a:lnTo>
                                    <a:pt x="95622" y="42738"/>
                                  </a:lnTo>
                                  <a:lnTo>
                                    <a:pt x="96713" y="42417"/>
                                  </a:lnTo>
                                  <a:lnTo>
                                    <a:pt x="98168" y="42417"/>
                                  </a:lnTo>
                                  <a:lnTo>
                                    <a:pt x="99259" y="41782"/>
                                  </a:lnTo>
                                  <a:lnTo>
                                    <a:pt x="100350" y="41782"/>
                                  </a:lnTo>
                                  <a:lnTo>
                                    <a:pt x="101804" y="41782"/>
                                  </a:lnTo>
                                  <a:lnTo>
                                    <a:pt x="102895" y="41461"/>
                                  </a:lnTo>
                                  <a:lnTo>
                                    <a:pt x="103625" y="41461"/>
                                  </a:lnTo>
                                  <a:lnTo>
                                    <a:pt x="105441" y="41461"/>
                                  </a:lnTo>
                                  <a:lnTo>
                                    <a:pt x="106532" y="41461"/>
                                  </a:lnTo>
                                  <a:lnTo>
                                    <a:pt x="107262" y="41461"/>
                                  </a:lnTo>
                                  <a:lnTo>
                                    <a:pt x="108348" y="41461"/>
                                  </a:lnTo>
                                  <a:lnTo>
                                    <a:pt x="109439" y="41461"/>
                                  </a:lnTo>
                                  <a:lnTo>
                                    <a:pt x="110531" y="41461"/>
                                  </a:lnTo>
                                  <a:lnTo>
                                    <a:pt x="111623" y="41782"/>
                                  </a:lnTo>
                                  <a:lnTo>
                                    <a:pt x="112714" y="41782"/>
                                  </a:lnTo>
                                  <a:lnTo>
                                    <a:pt x="113438" y="41782"/>
                                  </a:lnTo>
                                  <a:lnTo>
                                    <a:pt x="114167" y="41782"/>
                                  </a:lnTo>
                                  <a:lnTo>
                                    <a:pt x="115259" y="42417"/>
                                  </a:lnTo>
                                  <a:lnTo>
                                    <a:pt x="116351" y="42417"/>
                                  </a:lnTo>
                                  <a:lnTo>
                                    <a:pt x="116713" y="42738"/>
                                  </a:lnTo>
                                  <a:lnTo>
                                    <a:pt x="117804" y="42738"/>
                                  </a:lnTo>
                                  <a:lnTo>
                                    <a:pt x="118166" y="43058"/>
                                  </a:lnTo>
                                  <a:lnTo>
                                    <a:pt x="119258" y="43058"/>
                                  </a:lnTo>
                                  <a:lnTo>
                                    <a:pt x="120349" y="43694"/>
                                  </a:lnTo>
                                  <a:lnTo>
                                    <a:pt x="120711" y="43694"/>
                                  </a:lnTo>
                                  <a:lnTo>
                                    <a:pt x="121441" y="44014"/>
                                  </a:lnTo>
                                  <a:lnTo>
                                    <a:pt x="122533" y="44650"/>
                                  </a:lnTo>
                                  <a:lnTo>
                                    <a:pt x="122894" y="44970"/>
                                  </a:lnTo>
                                  <a:lnTo>
                                    <a:pt x="123986" y="44970"/>
                                  </a:lnTo>
                                  <a:lnTo>
                                    <a:pt x="124348" y="45291"/>
                                  </a:lnTo>
                                  <a:lnTo>
                                    <a:pt x="125078" y="45926"/>
                                  </a:lnTo>
                                  <a:lnTo>
                                    <a:pt x="125440" y="46247"/>
                                  </a:lnTo>
                                  <a:lnTo>
                                    <a:pt x="126164" y="46882"/>
                                  </a:lnTo>
                                  <a:lnTo>
                                    <a:pt x="126893" y="47203"/>
                                  </a:lnTo>
                                  <a:lnTo>
                                    <a:pt x="127622" y="47838"/>
                                  </a:lnTo>
                                  <a:lnTo>
                                    <a:pt x="127984" y="48159"/>
                                  </a:lnTo>
                                  <a:lnTo>
                                    <a:pt x="128708" y="48479"/>
                                  </a:lnTo>
                                  <a:lnTo>
                                    <a:pt x="129076" y="49115"/>
                                  </a:lnTo>
                                  <a:lnTo>
                                    <a:pt x="129800" y="50071"/>
                                  </a:lnTo>
                                  <a:lnTo>
                                    <a:pt x="155619" y="77502"/>
                                  </a:lnTo>
                                  <a:lnTo>
                                    <a:pt x="154889" y="77181"/>
                                  </a:lnTo>
                                  <a:lnTo>
                                    <a:pt x="154527" y="76866"/>
                                  </a:lnTo>
                                  <a:lnTo>
                                    <a:pt x="153798" y="76225"/>
                                  </a:lnTo>
                                  <a:lnTo>
                                    <a:pt x="152706" y="75905"/>
                                  </a:lnTo>
                                  <a:lnTo>
                                    <a:pt x="152344" y="75269"/>
                                  </a:lnTo>
                                  <a:lnTo>
                                    <a:pt x="151982" y="74949"/>
                                  </a:lnTo>
                                  <a:lnTo>
                                    <a:pt x="151253" y="74313"/>
                                  </a:lnTo>
                                  <a:lnTo>
                                    <a:pt x="150891" y="73993"/>
                                  </a:lnTo>
                                  <a:lnTo>
                                    <a:pt x="149799" y="73672"/>
                                  </a:lnTo>
                                  <a:lnTo>
                                    <a:pt x="149437" y="73037"/>
                                  </a:lnTo>
                                  <a:lnTo>
                                    <a:pt x="148707" y="72716"/>
                                  </a:lnTo>
                                  <a:lnTo>
                                    <a:pt x="147616" y="72716"/>
                                  </a:lnTo>
                                  <a:lnTo>
                                    <a:pt x="147254" y="72081"/>
                                  </a:lnTo>
                                  <a:lnTo>
                                    <a:pt x="146524" y="71760"/>
                                  </a:lnTo>
                                  <a:lnTo>
                                    <a:pt x="145800" y="71760"/>
                                  </a:lnTo>
                                  <a:lnTo>
                                    <a:pt x="145071" y="71440"/>
                                  </a:lnTo>
                                  <a:lnTo>
                                    <a:pt x="143980" y="70804"/>
                                  </a:lnTo>
                                  <a:lnTo>
                                    <a:pt x="143618" y="70804"/>
                                  </a:lnTo>
                                  <a:lnTo>
                                    <a:pt x="142525" y="70484"/>
                                  </a:lnTo>
                                  <a:lnTo>
                                    <a:pt x="141434" y="70484"/>
                                  </a:lnTo>
                                  <a:lnTo>
                                    <a:pt x="141072" y="70484"/>
                                  </a:lnTo>
                                  <a:lnTo>
                                    <a:pt x="139981" y="69848"/>
                                  </a:lnTo>
                                  <a:lnTo>
                                    <a:pt x="138889" y="69848"/>
                                  </a:lnTo>
                                  <a:lnTo>
                                    <a:pt x="137803" y="69848"/>
                                  </a:lnTo>
                                  <a:lnTo>
                                    <a:pt x="137436" y="69528"/>
                                  </a:lnTo>
                                  <a:lnTo>
                                    <a:pt x="136344" y="69528"/>
                                  </a:lnTo>
                                  <a:lnTo>
                                    <a:pt x="135258" y="69528"/>
                                  </a:lnTo>
                                  <a:lnTo>
                                    <a:pt x="134166" y="69528"/>
                                  </a:lnTo>
                                  <a:lnTo>
                                    <a:pt x="133075" y="69528"/>
                                  </a:lnTo>
                                  <a:lnTo>
                                    <a:pt x="132345" y="69528"/>
                                  </a:lnTo>
                                  <a:lnTo>
                                    <a:pt x="130530" y="69528"/>
                                  </a:lnTo>
                                  <a:lnTo>
                                    <a:pt x="129800" y="69528"/>
                                  </a:lnTo>
                                  <a:lnTo>
                                    <a:pt x="128708" y="69528"/>
                                  </a:lnTo>
                                  <a:lnTo>
                                    <a:pt x="126893" y="69528"/>
                                  </a:lnTo>
                                  <a:lnTo>
                                    <a:pt x="126164" y="69848"/>
                                  </a:lnTo>
                                  <a:lnTo>
                                    <a:pt x="125078" y="69848"/>
                                  </a:lnTo>
                                  <a:lnTo>
                                    <a:pt x="123256" y="69848"/>
                                  </a:lnTo>
                                  <a:lnTo>
                                    <a:pt x="122533" y="70484"/>
                                  </a:lnTo>
                                  <a:lnTo>
                                    <a:pt x="121441" y="70484"/>
                                  </a:lnTo>
                                  <a:lnTo>
                                    <a:pt x="120349" y="70804"/>
                                  </a:lnTo>
                                  <a:lnTo>
                                    <a:pt x="119258" y="71440"/>
                                  </a:lnTo>
                                  <a:lnTo>
                                    <a:pt x="118166" y="71440"/>
                                  </a:lnTo>
                                  <a:lnTo>
                                    <a:pt x="117074" y="71760"/>
                                  </a:lnTo>
                                  <a:lnTo>
                                    <a:pt x="116351" y="72081"/>
                                  </a:lnTo>
                                  <a:lnTo>
                                    <a:pt x="115259" y="72716"/>
                                  </a:lnTo>
                                  <a:lnTo>
                                    <a:pt x="114167" y="73037"/>
                                  </a:lnTo>
                                  <a:lnTo>
                                    <a:pt x="113076" y="73672"/>
                                  </a:lnTo>
                                  <a:lnTo>
                                    <a:pt x="111985" y="73993"/>
                                  </a:lnTo>
                                  <a:lnTo>
                                    <a:pt x="110892" y="74313"/>
                                  </a:lnTo>
                                  <a:lnTo>
                                    <a:pt x="110531" y="74949"/>
                                  </a:lnTo>
                                  <a:lnTo>
                                    <a:pt x="109439" y="75269"/>
                                  </a:lnTo>
                                  <a:lnTo>
                                    <a:pt x="108348" y="76225"/>
                                  </a:lnTo>
                                  <a:lnTo>
                                    <a:pt x="107986" y="76866"/>
                                  </a:lnTo>
                                  <a:lnTo>
                                    <a:pt x="106894" y="77502"/>
                                  </a:lnTo>
                                  <a:lnTo>
                                    <a:pt x="106532" y="78137"/>
                                  </a:lnTo>
                                  <a:lnTo>
                                    <a:pt x="105441" y="79098"/>
                                  </a:lnTo>
                                  <a:lnTo>
                                    <a:pt x="104717" y="79414"/>
                                  </a:lnTo>
                                  <a:lnTo>
                                    <a:pt x="104349" y="80375"/>
                                  </a:lnTo>
                                  <a:lnTo>
                                    <a:pt x="103257" y="81331"/>
                                  </a:lnTo>
                                  <a:lnTo>
                                    <a:pt x="102895" y="81646"/>
                                  </a:lnTo>
                                  <a:lnTo>
                                    <a:pt x="102171" y="82607"/>
                                  </a:lnTo>
                                  <a:lnTo>
                                    <a:pt x="101804" y="83563"/>
                                  </a:lnTo>
                                  <a:lnTo>
                                    <a:pt x="101080" y="84519"/>
                                  </a:lnTo>
                                  <a:lnTo>
                                    <a:pt x="100350" y="85476"/>
                                  </a:lnTo>
                                  <a:lnTo>
                                    <a:pt x="99626" y="86752"/>
                                  </a:lnTo>
                                  <a:lnTo>
                                    <a:pt x="99259" y="87708"/>
                                  </a:lnTo>
                                  <a:lnTo>
                                    <a:pt x="98535" y="88664"/>
                                  </a:lnTo>
                                  <a:lnTo>
                                    <a:pt x="98168" y="89305"/>
                                  </a:lnTo>
                                  <a:lnTo>
                                    <a:pt x="97444" y="90897"/>
                                  </a:lnTo>
                                  <a:lnTo>
                                    <a:pt x="97082" y="91537"/>
                                  </a:lnTo>
                                  <a:lnTo>
                                    <a:pt x="97082" y="93129"/>
                                  </a:lnTo>
                                  <a:lnTo>
                                    <a:pt x="96713" y="94405"/>
                                  </a:lnTo>
                                  <a:lnTo>
                                    <a:pt x="95989" y="95362"/>
                                  </a:lnTo>
                                  <a:lnTo>
                                    <a:pt x="95622" y="96638"/>
                                  </a:lnTo>
                                  <a:lnTo>
                                    <a:pt x="95622" y="97914"/>
                                  </a:lnTo>
                                  <a:lnTo>
                                    <a:pt x="94898" y="99511"/>
                                  </a:lnTo>
                                  <a:lnTo>
                                    <a:pt x="94536" y="100783"/>
                                  </a:lnTo>
                                  <a:lnTo>
                                    <a:pt x="94536" y="102059"/>
                                  </a:lnTo>
                                  <a:lnTo>
                                    <a:pt x="93807" y="103976"/>
                                  </a:lnTo>
                                  <a:lnTo>
                                    <a:pt x="93807" y="105248"/>
                                  </a:lnTo>
                                  <a:lnTo>
                                    <a:pt x="93445" y="106524"/>
                                  </a:lnTo>
                                  <a:lnTo>
                                    <a:pt x="93445" y="108441"/>
                                  </a:lnTo>
                                  <a:lnTo>
                                    <a:pt x="93077" y="109713"/>
                                  </a:lnTo>
                                  <a:lnTo>
                                    <a:pt x="93077" y="111630"/>
                                  </a:lnTo>
                                  <a:lnTo>
                                    <a:pt x="92353" y="112906"/>
                                  </a:lnTo>
                                  <a:lnTo>
                                    <a:pt x="92353" y="114818"/>
                                  </a:lnTo>
                                  <a:lnTo>
                                    <a:pt x="92353" y="116730"/>
                                  </a:lnTo>
                                  <a:lnTo>
                                    <a:pt x="92353" y="118327"/>
                                  </a:lnTo>
                                  <a:lnTo>
                                    <a:pt x="91991" y="120239"/>
                                  </a:lnTo>
                                  <a:lnTo>
                                    <a:pt x="91991" y="122151"/>
                                  </a:lnTo>
                                  <a:lnTo>
                                    <a:pt x="91991" y="123748"/>
                                  </a:lnTo>
                                  <a:lnTo>
                                    <a:pt x="91991" y="125660"/>
                                  </a:lnTo>
                                  <a:lnTo>
                                    <a:pt x="91991" y="127893"/>
                                  </a:lnTo>
                                  <a:lnTo>
                                    <a:pt x="91991" y="129810"/>
                                  </a:lnTo>
                                  <a:lnTo>
                                    <a:pt x="91991" y="203162"/>
                                  </a:lnTo>
                                  <a:lnTo>
                                    <a:pt x="25819" y="203162"/>
                                  </a:lnTo>
                                  <a:lnTo>
                                    <a:pt x="0" y="175096"/>
                                  </a:lnTo>
                                  <a:lnTo>
                                    <a:pt x="66173" y="175096"/>
                                  </a:lnTo>
                                  <a:lnTo>
                                    <a:pt x="66173" y="101744"/>
                                  </a:lnTo>
                                  <a:lnTo>
                                    <a:pt x="66173" y="99827"/>
                                  </a:lnTo>
                                  <a:lnTo>
                                    <a:pt x="66173" y="97594"/>
                                  </a:lnTo>
                                  <a:lnTo>
                                    <a:pt x="66173" y="95682"/>
                                  </a:lnTo>
                                  <a:lnTo>
                                    <a:pt x="66540" y="94085"/>
                                  </a:lnTo>
                                  <a:lnTo>
                                    <a:pt x="66540" y="92173"/>
                                  </a:lnTo>
                                  <a:lnTo>
                                    <a:pt x="66540" y="90261"/>
                                  </a:lnTo>
                                  <a:lnTo>
                                    <a:pt x="66540" y="88664"/>
                                  </a:lnTo>
                                  <a:lnTo>
                                    <a:pt x="66540" y="86752"/>
                                  </a:lnTo>
                                  <a:lnTo>
                                    <a:pt x="67264" y="85476"/>
                                  </a:lnTo>
                                  <a:lnTo>
                                    <a:pt x="67264" y="83563"/>
                                  </a:lnTo>
                                  <a:lnTo>
                                    <a:pt x="67264" y="81646"/>
                                  </a:lnTo>
                                  <a:lnTo>
                                    <a:pt x="67626" y="80375"/>
                                  </a:lnTo>
                                  <a:lnTo>
                                    <a:pt x="67626" y="78458"/>
                                  </a:lnTo>
                                  <a:lnTo>
                                    <a:pt x="67994" y="77181"/>
                                  </a:lnTo>
                                  <a:lnTo>
                                    <a:pt x="67994" y="75905"/>
                                  </a:lnTo>
                                  <a:lnTo>
                                    <a:pt x="68718" y="73993"/>
                                  </a:lnTo>
                                  <a:lnTo>
                                    <a:pt x="69085" y="72716"/>
                                  </a:lnTo>
                                  <a:lnTo>
                                    <a:pt x="69085" y="71440"/>
                                  </a:lnTo>
                                  <a:lnTo>
                                    <a:pt x="69809" y="69848"/>
                                  </a:lnTo>
                                  <a:lnTo>
                                    <a:pt x="70171" y="68572"/>
                                  </a:lnTo>
                                  <a:lnTo>
                                    <a:pt x="70171" y="67616"/>
                                  </a:lnTo>
                                  <a:lnTo>
                                    <a:pt x="70900" y="66339"/>
                                  </a:lnTo>
                                  <a:lnTo>
                                    <a:pt x="71262" y="65063"/>
                                  </a:lnTo>
                                  <a:lnTo>
                                    <a:pt x="71631" y="63471"/>
                                  </a:lnTo>
                                  <a:lnTo>
                                    <a:pt x="72355" y="62830"/>
                                  </a:lnTo>
                                  <a:lnTo>
                                    <a:pt x="72716" y="61874"/>
                                  </a:lnTo>
                                  <a:lnTo>
                                    <a:pt x="73446" y="60277"/>
                                  </a:lnTo>
                                  <a:lnTo>
                                    <a:pt x="73808" y="59642"/>
                                  </a:lnTo>
                                  <a:lnTo>
                                    <a:pt x="74175" y="58686"/>
                                  </a:lnTo>
                                  <a:lnTo>
                                    <a:pt x="74899" y="57089"/>
                                  </a:lnTo>
                                  <a:lnTo>
                                    <a:pt x="75261" y="56453"/>
                                  </a:lnTo>
                                  <a:lnTo>
                                    <a:pt x="75991" y="55497"/>
                                  </a:lnTo>
                                  <a:lnTo>
                                    <a:pt x="76353" y="54536"/>
                                  </a:lnTo>
                                  <a:lnTo>
                                    <a:pt x="77083" y="54221"/>
                                  </a:lnTo>
                                  <a:lnTo>
                                    <a:pt x="77444" y="53265"/>
                                  </a:lnTo>
                                  <a:lnTo>
                                    <a:pt x="61450" y="35400"/>
                                  </a:lnTo>
                                  <a:lnTo>
                                    <a:pt x="61450" y="0"/>
                                  </a:lnTo>
                                  <a:close/>
                                </a:path>
                              </a:pathLst>
                            </a:custGeom>
                            <a:solidFill>
                              <a:srgbClr val="000000"/>
                            </a:solidFill>
                            <a:ln>
                              <a:noFill/>
                            </a:ln>
                          </wps:spPr>
                          <wps:bodyPr spcFirstLastPara="1" wrap="square" lIns="91425" tIns="91425" rIns="91425" bIns="91425" anchor="ctr" anchorCtr="0">
                            <a:noAutofit/>
                          </wps:bodyPr>
                        </wps:wsp>
                        <wps:wsp>
                          <wps:cNvPr id="14" name="Freeform 14"/>
                          <wps:cNvSpPr/>
                          <wps:spPr>
                            <a:xfrm>
                              <a:off x="313778" y="249729"/>
                              <a:ext cx="26905" cy="28066"/>
                            </a:xfrm>
                            <a:custGeom>
                              <a:avLst/>
                              <a:gdLst/>
                              <a:ahLst/>
                              <a:cxnLst/>
                              <a:rect l="l" t="t" r="r" b="b"/>
                              <a:pathLst>
                                <a:path w="26905" h="28066" extrusionOk="0">
                                  <a:moveTo>
                                    <a:pt x="0" y="0"/>
                                  </a:moveTo>
                                  <a:lnTo>
                                    <a:pt x="1086" y="0"/>
                                  </a:lnTo>
                                  <a:lnTo>
                                    <a:pt x="26905" y="28066"/>
                                  </a:lnTo>
                                  <a:lnTo>
                                    <a:pt x="25813" y="28066"/>
                                  </a:lnTo>
                                  <a:lnTo>
                                    <a:pt x="0" y="0"/>
                                  </a:lnTo>
                                  <a:close/>
                                </a:path>
                              </a:pathLst>
                            </a:custGeom>
                            <a:solidFill>
                              <a:srgbClr val="000000"/>
                            </a:solidFill>
                            <a:ln>
                              <a:noFill/>
                            </a:ln>
                          </wps:spPr>
                          <wps:bodyPr spcFirstLastPara="1" wrap="square" lIns="91425" tIns="91425" rIns="91425" bIns="91425" anchor="ctr" anchorCtr="0">
                            <a:noAutofit/>
                          </wps:bodyPr>
                        </wps:wsp>
                        <wps:wsp>
                          <wps:cNvPr id="15" name="Freeform 15"/>
                          <wps:cNvSpPr/>
                          <wps:spPr>
                            <a:xfrm>
                              <a:off x="175975" y="69212"/>
                              <a:ext cx="344681" cy="246221"/>
                            </a:xfrm>
                            <a:custGeom>
                              <a:avLst/>
                              <a:gdLst/>
                              <a:ahLst/>
                              <a:cxnLst/>
                              <a:rect l="l" t="t" r="r" b="b"/>
                              <a:pathLst>
                                <a:path w="344681" h="246221" extrusionOk="0">
                                  <a:moveTo>
                                    <a:pt x="129076" y="0"/>
                                  </a:moveTo>
                                  <a:lnTo>
                                    <a:pt x="134890" y="0"/>
                                  </a:lnTo>
                                  <a:lnTo>
                                    <a:pt x="139619" y="0"/>
                                  </a:lnTo>
                                  <a:lnTo>
                                    <a:pt x="143980" y="315"/>
                                  </a:lnTo>
                                  <a:lnTo>
                                    <a:pt x="148345" y="636"/>
                                  </a:lnTo>
                                  <a:lnTo>
                                    <a:pt x="152706" y="1276"/>
                                  </a:lnTo>
                                  <a:lnTo>
                                    <a:pt x="156704" y="2232"/>
                                  </a:lnTo>
                                  <a:lnTo>
                                    <a:pt x="160709" y="3189"/>
                                  </a:lnTo>
                                  <a:lnTo>
                                    <a:pt x="164340" y="4145"/>
                                  </a:lnTo>
                                  <a:lnTo>
                                    <a:pt x="167977" y="5421"/>
                                  </a:lnTo>
                                  <a:lnTo>
                                    <a:pt x="171614" y="7013"/>
                                  </a:lnTo>
                                  <a:lnTo>
                                    <a:pt x="174888" y="8610"/>
                                  </a:lnTo>
                                  <a:lnTo>
                                    <a:pt x="178157" y="10522"/>
                                  </a:lnTo>
                                  <a:lnTo>
                                    <a:pt x="181070" y="12439"/>
                                  </a:lnTo>
                                  <a:lnTo>
                                    <a:pt x="183977" y="14351"/>
                                  </a:lnTo>
                                  <a:lnTo>
                                    <a:pt x="186522" y="16583"/>
                                  </a:lnTo>
                                  <a:lnTo>
                                    <a:pt x="189068" y="18816"/>
                                  </a:lnTo>
                                  <a:lnTo>
                                    <a:pt x="191612" y="21369"/>
                                  </a:lnTo>
                                  <a:lnTo>
                                    <a:pt x="193428" y="23601"/>
                                  </a:lnTo>
                                  <a:lnTo>
                                    <a:pt x="195249" y="26149"/>
                                  </a:lnTo>
                                  <a:lnTo>
                                    <a:pt x="196703" y="28382"/>
                                  </a:lnTo>
                                  <a:lnTo>
                                    <a:pt x="198156" y="30935"/>
                                  </a:lnTo>
                                  <a:lnTo>
                                    <a:pt x="199610" y="33808"/>
                                  </a:lnTo>
                                  <a:lnTo>
                                    <a:pt x="200701" y="36676"/>
                                  </a:lnTo>
                                  <a:lnTo>
                                    <a:pt x="201793" y="39549"/>
                                  </a:lnTo>
                                  <a:lnTo>
                                    <a:pt x="202516" y="42738"/>
                                  </a:lnTo>
                                  <a:lnTo>
                                    <a:pt x="202885" y="44970"/>
                                  </a:lnTo>
                                  <a:lnTo>
                                    <a:pt x="203609" y="47518"/>
                                  </a:lnTo>
                                  <a:lnTo>
                                    <a:pt x="203976" y="50071"/>
                                  </a:lnTo>
                                  <a:lnTo>
                                    <a:pt x="204338" y="52944"/>
                                  </a:lnTo>
                                  <a:lnTo>
                                    <a:pt x="204700" y="55812"/>
                                  </a:lnTo>
                                  <a:lnTo>
                                    <a:pt x="205062" y="59001"/>
                                  </a:lnTo>
                                  <a:lnTo>
                                    <a:pt x="205429" y="62189"/>
                                  </a:lnTo>
                                  <a:lnTo>
                                    <a:pt x="205429" y="65698"/>
                                  </a:lnTo>
                                  <a:lnTo>
                                    <a:pt x="206153" y="65698"/>
                                  </a:lnTo>
                                  <a:lnTo>
                                    <a:pt x="206153" y="159789"/>
                                  </a:lnTo>
                                  <a:lnTo>
                                    <a:pt x="206153" y="164574"/>
                                  </a:lnTo>
                                  <a:lnTo>
                                    <a:pt x="206521" y="169354"/>
                                  </a:lnTo>
                                  <a:lnTo>
                                    <a:pt x="207245" y="173504"/>
                                  </a:lnTo>
                                  <a:lnTo>
                                    <a:pt x="207975" y="177648"/>
                                  </a:lnTo>
                                  <a:lnTo>
                                    <a:pt x="209066" y="181157"/>
                                  </a:lnTo>
                                  <a:lnTo>
                                    <a:pt x="210520" y="184666"/>
                                  </a:lnTo>
                                  <a:lnTo>
                                    <a:pt x="211973" y="187534"/>
                                  </a:lnTo>
                                  <a:lnTo>
                                    <a:pt x="213789" y="190087"/>
                                  </a:lnTo>
                                  <a:lnTo>
                                    <a:pt x="215972" y="192320"/>
                                  </a:lnTo>
                                  <a:lnTo>
                                    <a:pt x="218155" y="194232"/>
                                  </a:lnTo>
                                  <a:lnTo>
                                    <a:pt x="220700" y="195829"/>
                                  </a:lnTo>
                                  <a:lnTo>
                                    <a:pt x="223607" y="197105"/>
                                  </a:lnTo>
                                  <a:lnTo>
                                    <a:pt x="226882" y="198382"/>
                                  </a:lnTo>
                                  <a:lnTo>
                                    <a:pt x="230151" y="199017"/>
                                  </a:lnTo>
                                  <a:lnTo>
                                    <a:pt x="233787" y="199653"/>
                                  </a:lnTo>
                                  <a:lnTo>
                                    <a:pt x="237786" y="199653"/>
                                  </a:lnTo>
                                  <a:lnTo>
                                    <a:pt x="242877" y="199338"/>
                                  </a:lnTo>
                                  <a:lnTo>
                                    <a:pt x="247605" y="198697"/>
                                  </a:lnTo>
                                  <a:lnTo>
                                    <a:pt x="251965" y="197421"/>
                                  </a:lnTo>
                                  <a:lnTo>
                                    <a:pt x="255964" y="195829"/>
                                  </a:lnTo>
                                  <a:lnTo>
                                    <a:pt x="259600" y="193917"/>
                                  </a:lnTo>
                                  <a:lnTo>
                                    <a:pt x="262875" y="191679"/>
                                  </a:lnTo>
                                  <a:lnTo>
                                    <a:pt x="265782" y="188811"/>
                                  </a:lnTo>
                                  <a:lnTo>
                                    <a:pt x="268690" y="185622"/>
                                  </a:lnTo>
                                  <a:lnTo>
                                    <a:pt x="270873" y="181793"/>
                                  </a:lnTo>
                                  <a:lnTo>
                                    <a:pt x="272694" y="177328"/>
                                  </a:lnTo>
                                  <a:lnTo>
                                    <a:pt x="274510" y="172227"/>
                                  </a:lnTo>
                                  <a:lnTo>
                                    <a:pt x="275963" y="166806"/>
                                  </a:lnTo>
                                  <a:lnTo>
                                    <a:pt x="277054" y="160745"/>
                                  </a:lnTo>
                                  <a:lnTo>
                                    <a:pt x="277784" y="154047"/>
                                  </a:lnTo>
                                  <a:lnTo>
                                    <a:pt x="278508" y="147029"/>
                                  </a:lnTo>
                                  <a:lnTo>
                                    <a:pt x="278508" y="139376"/>
                                  </a:lnTo>
                                  <a:lnTo>
                                    <a:pt x="278508" y="65698"/>
                                  </a:lnTo>
                                  <a:lnTo>
                                    <a:pt x="344681" y="65698"/>
                                  </a:lnTo>
                                  <a:lnTo>
                                    <a:pt x="344681" y="240798"/>
                                  </a:lnTo>
                                  <a:lnTo>
                                    <a:pt x="282507" y="240798"/>
                                  </a:lnTo>
                                  <a:lnTo>
                                    <a:pt x="282507" y="205079"/>
                                  </a:lnTo>
                                  <a:lnTo>
                                    <a:pt x="279237" y="210180"/>
                                  </a:lnTo>
                                  <a:lnTo>
                                    <a:pt x="275601" y="214965"/>
                                  </a:lnTo>
                                  <a:lnTo>
                                    <a:pt x="271964" y="219750"/>
                                  </a:lnTo>
                                  <a:lnTo>
                                    <a:pt x="268328" y="223575"/>
                                  </a:lnTo>
                                  <a:lnTo>
                                    <a:pt x="264329" y="227404"/>
                                  </a:lnTo>
                                  <a:lnTo>
                                    <a:pt x="260331" y="230911"/>
                                  </a:lnTo>
                                  <a:lnTo>
                                    <a:pt x="255964" y="233782"/>
                                  </a:lnTo>
                                  <a:lnTo>
                                    <a:pt x="251603" y="236333"/>
                                  </a:lnTo>
                                  <a:lnTo>
                                    <a:pt x="246875" y="238566"/>
                                  </a:lnTo>
                                  <a:lnTo>
                                    <a:pt x="242153" y="240798"/>
                                  </a:lnTo>
                                  <a:lnTo>
                                    <a:pt x="237424" y="242393"/>
                                  </a:lnTo>
                                  <a:lnTo>
                                    <a:pt x="231972" y="243669"/>
                                  </a:lnTo>
                                  <a:lnTo>
                                    <a:pt x="226882" y="244945"/>
                                  </a:lnTo>
                                  <a:lnTo>
                                    <a:pt x="221062" y="245582"/>
                                  </a:lnTo>
                                  <a:lnTo>
                                    <a:pt x="215242" y="246221"/>
                                  </a:lnTo>
                                  <a:lnTo>
                                    <a:pt x="209066" y="246221"/>
                                  </a:lnTo>
                                  <a:lnTo>
                                    <a:pt x="204338" y="246221"/>
                                  </a:lnTo>
                                  <a:lnTo>
                                    <a:pt x="199972" y="245902"/>
                                  </a:lnTo>
                                  <a:lnTo>
                                    <a:pt x="195611" y="245582"/>
                                  </a:lnTo>
                                  <a:lnTo>
                                    <a:pt x="191612" y="244945"/>
                                  </a:lnTo>
                                  <a:lnTo>
                                    <a:pt x="187613" y="243988"/>
                                  </a:lnTo>
                                  <a:lnTo>
                                    <a:pt x="183615" y="243031"/>
                                  </a:lnTo>
                                  <a:lnTo>
                                    <a:pt x="179611" y="242074"/>
                                  </a:lnTo>
                                  <a:lnTo>
                                    <a:pt x="175980" y="240798"/>
                                  </a:lnTo>
                                  <a:lnTo>
                                    <a:pt x="172705" y="239523"/>
                                  </a:lnTo>
                                  <a:lnTo>
                                    <a:pt x="169430" y="237928"/>
                                  </a:lnTo>
                                  <a:lnTo>
                                    <a:pt x="166161" y="236014"/>
                                  </a:lnTo>
                                  <a:lnTo>
                                    <a:pt x="163254" y="234101"/>
                                  </a:lnTo>
                                  <a:lnTo>
                                    <a:pt x="160341" y="232187"/>
                                  </a:lnTo>
                                  <a:lnTo>
                                    <a:pt x="157435" y="229954"/>
                                  </a:lnTo>
                                  <a:lnTo>
                                    <a:pt x="154889" y="227404"/>
                                  </a:lnTo>
                                  <a:lnTo>
                                    <a:pt x="152706" y="224851"/>
                                  </a:lnTo>
                                  <a:lnTo>
                                    <a:pt x="150891" y="222619"/>
                                  </a:lnTo>
                                  <a:lnTo>
                                    <a:pt x="149069" y="220386"/>
                                  </a:lnTo>
                                  <a:lnTo>
                                    <a:pt x="147616" y="217833"/>
                                  </a:lnTo>
                                  <a:lnTo>
                                    <a:pt x="146162" y="215286"/>
                                  </a:lnTo>
                                  <a:lnTo>
                                    <a:pt x="145071" y="212412"/>
                                  </a:lnTo>
                                  <a:lnTo>
                                    <a:pt x="143980" y="209544"/>
                                  </a:lnTo>
                                  <a:lnTo>
                                    <a:pt x="142894" y="206671"/>
                                  </a:lnTo>
                                  <a:lnTo>
                                    <a:pt x="142163" y="203482"/>
                                  </a:lnTo>
                                  <a:lnTo>
                                    <a:pt x="141434" y="201250"/>
                                  </a:lnTo>
                                  <a:lnTo>
                                    <a:pt x="141072" y="198697"/>
                                  </a:lnTo>
                                  <a:lnTo>
                                    <a:pt x="140348" y="196149"/>
                                  </a:lnTo>
                                  <a:lnTo>
                                    <a:pt x="139981" y="193276"/>
                                  </a:lnTo>
                                  <a:lnTo>
                                    <a:pt x="139619" y="190408"/>
                                  </a:lnTo>
                                  <a:lnTo>
                                    <a:pt x="139619" y="187214"/>
                                  </a:lnTo>
                                  <a:lnTo>
                                    <a:pt x="139257" y="184026"/>
                                  </a:lnTo>
                                  <a:lnTo>
                                    <a:pt x="138889" y="180517"/>
                                  </a:lnTo>
                                  <a:lnTo>
                                    <a:pt x="137803" y="180517"/>
                                  </a:lnTo>
                                  <a:lnTo>
                                    <a:pt x="137803" y="86752"/>
                                  </a:lnTo>
                                  <a:lnTo>
                                    <a:pt x="137803" y="81646"/>
                                  </a:lnTo>
                                  <a:lnTo>
                                    <a:pt x="137436" y="76861"/>
                                  </a:lnTo>
                                  <a:lnTo>
                                    <a:pt x="136712" y="72716"/>
                                  </a:lnTo>
                                  <a:lnTo>
                                    <a:pt x="135982" y="68572"/>
                                  </a:lnTo>
                                  <a:lnTo>
                                    <a:pt x="134890" y="65063"/>
                                  </a:lnTo>
                                  <a:lnTo>
                                    <a:pt x="133799" y="61874"/>
                                  </a:lnTo>
                                  <a:lnTo>
                                    <a:pt x="132345" y="59001"/>
                                  </a:lnTo>
                                  <a:lnTo>
                                    <a:pt x="130530" y="56453"/>
                                  </a:lnTo>
                                  <a:lnTo>
                                    <a:pt x="128346" y="54221"/>
                                  </a:lnTo>
                                  <a:lnTo>
                                    <a:pt x="126164" y="52303"/>
                                  </a:lnTo>
                                  <a:lnTo>
                                    <a:pt x="123618" y="50712"/>
                                  </a:lnTo>
                                  <a:lnTo>
                                    <a:pt x="120711" y="49115"/>
                                  </a:lnTo>
                                  <a:lnTo>
                                    <a:pt x="117804" y="48159"/>
                                  </a:lnTo>
                                  <a:lnTo>
                                    <a:pt x="114167" y="47518"/>
                                  </a:lnTo>
                                  <a:lnTo>
                                    <a:pt x="110531" y="46882"/>
                                  </a:lnTo>
                                  <a:lnTo>
                                    <a:pt x="106532" y="46882"/>
                                  </a:lnTo>
                                  <a:lnTo>
                                    <a:pt x="101442" y="47203"/>
                                  </a:lnTo>
                                  <a:lnTo>
                                    <a:pt x="96713" y="47838"/>
                                  </a:lnTo>
                                  <a:lnTo>
                                    <a:pt x="92353" y="48795"/>
                                  </a:lnTo>
                                  <a:lnTo>
                                    <a:pt x="88354" y="50391"/>
                                  </a:lnTo>
                                  <a:lnTo>
                                    <a:pt x="84718" y="52303"/>
                                  </a:lnTo>
                                  <a:lnTo>
                                    <a:pt x="81443" y="54856"/>
                                  </a:lnTo>
                                  <a:lnTo>
                                    <a:pt x="78536" y="57724"/>
                                  </a:lnTo>
                                  <a:lnTo>
                                    <a:pt x="75991" y="60918"/>
                                  </a:lnTo>
                                  <a:lnTo>
                                    <a:pt x="73808" y="64742"/>
                                  </a:lnTo>
                                  <a:lnTo>
                                    <a:pt x="71993" y="69207"/>
                                  </a:lnTo>
                                  <a:lnTo>
                                    <a:pt x="70171" y="73993"/>
                                  </a:lnTo>
                                  <a:lnTo>
                                    <a:pt x="68718" y="79734"/>
                                  </a:lnTo>
                                  <a:lnTo>
                                    <a:pt x="67626" y="85796"/>
                                  </a:lnTo>
                                  <a:lnTo>
                                    <a:pt x="66902" y="92173"/>
                                  </a:lnTo>
                                  <a:lnTo>
                                    <a:pt x="66173" y="99506"/>
                                  </a:lnTo>
                                  <a:lnTo>
                                    <a:pt x="66173" y="107165"/>
                                  </a:lnTo>
                                  <a:lnTo>
                                    <a:pt x="66173" y="180517"/>
                                  </a:lnTo>
                                  <a:lnTo>
                                    <a:pt x="0" y="180517"/>
                                  </a:lnTo>
                                  <a:lnTo>
                                    <a:pt x="0" y="5421"/>
                                  </a:lnTo>
                                  <a:lnTo>
                                    <a:pt x="61450" y="5421"/>
                                  </a:lnTo>
                                  <a:lnTo>
                                    <a:pt x="61450" y="40821"/>
                                  </a:lnTo>
                                  <a:lnTo>
                                    <a:pt x="65081" y="35720"/>
                                  </a:lnTo>
                                  <a:lnTo>
                                    <a:pt x="68718" y="30935"/>
                                  </a:lnTo>
                                  <a:lnTo>
                                    <a:pt x="72355" y="26470"/>
                                  </a:lnTo>
                                  <a:lnTo>
                                    <a:pt x="76353" y="22645"/>
                                  </a:lnTo>
                                  <a:lnTo>
                                    <a:pt x="80352" y="18816"/>
                                  </a:lnTo>
                                  <a:lnTo>
                                    <a:pt x="84356" y="15627"/>
                                  </a:lnTo>
                                  <a:lnTo>
                                    <a:pt x="88716" y="12754"/>
                                  </a:lnTo>
                                  <a:lnTo>
                                    <a:pt x="93077" y="10206"/>
                                  </a:lnTo>
                                  <a:lnTo>
                                    <a:pt x="97444" y="7654"/>
                                  </a:lnTo>
                                  <a:lnTo>
                                    <a:pt x="102171" y="5741"/>
                                  </a:lnTo>
                                  <a:lnTo>
                                    <a:pt x="106894" y="3824"/>
                                  </a:lnTo>
                                  <a:lnTo>
                                    <a:pt x="112352" y="2548"/>
                                  </a:lnTo>
                                  <a:lnTo>
                                    <a:pt x="117442" y="1276"/>
                                  </a:lnTo>
                                  <a:lnTo>
                                    <a:pt x="123256" y="636"/>
                                  </a:lnTo>
                                  <a:lnTo>
                                    <a:pt x="129076" y="0"/>
                                  </a:lnTo>
                                  <a:close/>
                                </a:path>
                              </a:pathLst>
                            </a:custGeom>
                            <a:solidFill>
                              <a:srgbClr val="CCFFCC"/>
                            </a:solidFill>
                            <a:ln>
                              <a:noFill/>
                            </a:ln>
                          </wps:spPr>
                          <wps:bodyPr spcFirstLastPara="1" wrap="square" lIns="91425" tIns="91425" rIns="91425" bIns="91425" anchor="ctr" anchorCtr="0">
                            <a:noAutofit/>
                          </wps:bodyPr>
                        </wps:wsp>
                        <wps:wsp>
                          <wps:cNvPr id="16" name="Freeform 16"/>
                          <wps:cNvSpPr/>
                          <wps:spPr>
                            <a:xfrm>
                              <a:off x="175975" y="69212"/>
                              <a:ext cx="344681" cy="246221"/>
                            </a:xfrm>
                            <a:custGeom>
                              <a:avLst/>
                              <a:gdLst/>
                              <a:ahLst/>
                              <a:cxnLst/>
                              <a:rect l="l" t="t" r="r" b="b"/>
                              <a:pathLst>
                                <a:path w="344681" h="246221" extrusionOk="0">
                                  <a:moveTo>
                                    <a:pt x="129076" y="0"/>
                                  </a:moveTo>
                                  <a:lnTo>
                                    <a:pt x="134890" y="0"/>
                                  </a:lnTo>
                                  <a:lnTo>
                                    <a:pt x="139619" y="0"/>
                                  </a:lnTo>
                                  <a:lnTo>
                                    <a:pt x="143980" y="315"/>
                                  </a:lnTo>
                                  <a:lnTo>
                                    <a:pt x="148345" y="636"/>
                                  </a:lnTo>
                                  <a:lnTo>
                                    <a:pt x="152706" y="1276"/>
                                  </a:lnTo>
                                  <a:lnTo>
                                    <a:pt x="156704" y="2232"/>
                                  </a:lnTo>
                                  <a:lnTo>
                                    <a:pt x="160709" y="3189"/>
                                  </a:lnTo>
                                  <a:lnTo>
                                    <a:pt x="164340" y="4145"/>
                                  </a:lnTo>
                                  <a:lnTo>
                                    <a:pt x="167977" y="5421"/>
                                  </a:lnTo>
                                  <a:lnTo>
                                    <a:pt x="171614" y="7013"/>
                                  </a:lnTo>
                                  <a:lnTo>
                                    <a:pt x="174888" y="8610"/>
                                  </a:lnTo>
                                  <a:lnTo>
                                    <a:pt x="178157" y="10522"/>
                                  </a:lnTo>
                                  <a:lnTo>
                                    <a:pt x="181070" y="12439"/>
                                  </a:lnTo>
                                  <a:lnTo>
                                    <a:pt x="183977" y="14351"/>
                                  </a:lnTo>
                                  <a:lnTo>
                                    <a:pt x="186522" y="16583"/>
                                  </a:lnTo>
                                  <a:lnTo>
                                    <a:pt x="189068" y="18816"/>
                                  </a:lnTo>
                                  <a:lnTo>
                                    <a:pt x="191612" y="21369"/>
                                  </a:lnTo>
                                  <a:lnTo>
                                    <a:pt x="193428" y="23601"/>
                                  </a:lnTo>
                                  <a:lnTo>
                                    <a:pt x="195249" y="26149"/>
                                  </a:lnTo>
                                  <a:lnTo>
                                    <a:pt x="196703" y="28382"/>
                                  </a:lnTo>
                                  <a:lnTo>
                                    <a:pt x="198156" y="30935"/>
                                  </a:lnTo>
                                  <a:lnTo>
                                    <a:pt x="199610" y="33808"/>
                                  </a:lnTo>
                                  <a:lnTo>
                                    <a:pt x="200701" y="36676"/>
                                  </a:lnTo>
                                  <a:lnTo>
                                    <a:pt x="201793" y="39549"/>
                                  </a:lnTo>
                                  <a:lnTo>
                                    <a:pt x="202516" y="42738"/>
                                  </a:lnTo>
                                  <a:lnTo>
                                    <a:pt x="202885" y="44970"/>
                                  </a:lnTo>
                                  <a:lnTo>
                                    <a:pt x="203609" y="47518"/>
                                  </a:lnTo>
                                  <a:lnTo>
                                    <a:pt x="203976" y="50071"/>
                                  </a:lnTo>
                                  <a:lnTo>
                                    <a:pt x="204338" y="52944"/>
                                  </a:lnTo>
                                  <a:lnTo>
                                    <a:pt x="204700" y="55812"/>
                                  </a:lnTo>
                                  <a:lnTo>
                                    <a:pt x="205062" y="59001"/>
                                  </a:lnTo>
                                  <a:lnTo>
                                    <a:pt x="205429" y="62189"/>
                                  </a:lnTo>
                                  <a:lnTo>
                                    <a:pt x="205429" y="65698"/>
                                  </a:lnTo>
                                  <a:lnTo>
                                    <a:pt x="206153" y="65698"/>
                                  </a:lnTo>
                                  <a:lnTo>
                                    <a:pt x="206153" y="159789"/>
                                  </a:lnTo>
                                  <a:lnTo>
                                    <a:pt x="206153" y="164574"/>
                                  </a:lnTo>
                                  <a:lnTo>
                                    <a:pt x="206521" y="169354"/>
                                  </a:lnTo>
                                  <a:lnTo>
                                    <a:pt x="207245" y="173504"/>
                                  </a:lnTo>
                                  <a:lnTo>
                                    <a:pt x="207975" y="177648"/>
                                  </a:lnTo>
                                  <a:lnTo>
                                    <a:pt x="209066" y="181157"/>
                                  </a:lnTo>
                                  <a:lnTo>
                                    <a:pt x="210520" y="184666"/>
                                  </a:lnTo>
                                  <a:lnTo>
                                    <a:pt x="211973" y="187534"/>
                                  </a:lnTo>
                                  <a:lnTo>
                                    <a:pt x="213789" y="190087"/>
                                  </a:lnTo>
                                  <a:lnTo>
                                    <a:pt x="215972" y="192320"/>
                                  </a:lnTo>
                                  <a:lnTo>
                                    <a:pt x="218155" y="194232"/>
                                  </a:lnTo>
                                  <a:lnTo>
                                    <a:pt x="220700" y="195829"/>
                                  </a:lnTo>
                                  <a:lnTo>
                                    <a:pt x="223607" y="197105"/>
                                  </a:lnTo>
                                  <a:lnTo>
                                    <a:pt x="226882" y="198382"/>
                                  </a:lnTo>
                                  <a:lnTo>
                                    <a:pt x="230151" y="199017"/>
                                  </a:lnTo>
                                  <a:lnTo>
                                    <a:pt x="233787" y="199653"/>
                                  </a:lnTo>
                                  <a:lnTo>
                                    <a:pt x="237786" y="199653"/>
                                  </a:lnTo>
                                  <a:lnTo>
                                    <a:pt x="242877" y="199338"/>
                                  </a:lnTo>
                                  <a:lnTo>
                                    <a:pt x="247605" y="198697"/>
                                  </a:lnTo>
                                  <a:lnTo>
                                    <a:pt x="251965" y="197421"/>
                                  </a:lnTo>
                                  <a:lnTo>
                                    <a:pt x="255964" y="195829"/>
                                  </a:lnTo>
                                  <a:lnTo>
                                    <a:pt x="259600" y="193917"/>
                                  </a:lnTo>
                                  <a:lnTo>
                                    <a:pt x="262875" y="191679"/>
                                  </a:lnTo>
                                  <a:lnTo>
                                    <a:pt x="265782" y="188811"/>
                                  </a:lnTo>
                                  <a:lnTo>
                                    <a:pt x="268690" y="185622"/>
                                  </a:lnTo>
                                  <a:lnTo>
                                    <a:pt x="270873" y="181793"/>
                                  </a:lnTo>
                                  <a:lnTo>
                                    <a:pt x="272694" y="177328"/>
                                  </a:lnTo>
                                  <a:lnTo>
                                    <a:pt x="274510" y="172227"/>
                                  </a:lnTo>
                                  <a:lnTo>
                                    <a:pt x="275963" y="166806"/>
                                  </a:lnTo>
                                  <a:lnTo>
                                    <a:pt x="277054" y="160745"/>
                                  </a:lnTo>
                                  <a:lnTo>
                                    <a:pt x="277784" y="154047"/>
                                  </a:lnTo>
                                  <a:lnTo>
                                    <a:pt x="278508" y="147029"/>
                                  </a:lnTo>
                                  <a:lnTo>
                                    <a:pt x="278508" y="139376"/>
                                  </a:lnTo>
                                  <a:lnTo>
                                    <a:pt x="278508" y="65698"/>
                                  </a:lnTo>
                                  <a:lnTo>
                                    <a:pt x="344681" y="65698"/>
                                  </a:lnTo>
                                  <a:lnTo>
                                    <a:pt x="344681" y="240798"/>
                                  </a:lnTo>
                                  <a:lnTo>
                                    <a:pt x="282507" y="240798"/>
                                  </a:lnTo>
                                  <a:lnTo>
                                    <a:pt x="282507" y="205079"/>
                                  </a:lnTo>
                                  <a:lnTo>
                                    <a:pt x="279237" y="210180"/>
                                  </a:lnTo>
                                  <a:lnTo>
                                    <a:pt x="275601" y="214965"/>
                                  </a:lnTo>
                                  <a:lnTo>
                                    <a:pt x="271964" y="219750"/>
                                  </a:lnTo>
                                  <a:lnTo>
                                    <a:pt x="268328" y="223575"/>
                                  </a:lnTo>
                                  <a:lnTo>
                                    <a:pt x="264329" y="227404"/>
                                  </a:lnTo>
                                  <a:lnTo>
                                    <a:pt x="260331" y="230911"/>
                                  </a:lnTo>
                                  <a:lnTo>
                                    <a:pt x="255964" y="233782"/>
                                  </a:lnTo>
                                  <a:lnTo>
                                    <a:pt x="251603" y="236333"/>
                                  </a:lnTo>
                                  <a:lnTo>
                                    <a:pt x="246875" y="238566"/>
                                  </a:lnTo>
                                  <a:lnTo>
                                    <a:pt x="242153" y="240798"/>
                                  </a:lnTo>
                                  <a:lnTo>
                                    <a:pt x="237424" y="242393"/>
                                  </a:lnTo>
                                  <a:lnTo>
                                    <a:pt x="231972" y="243669"/>
                                  </a:lnTo>
                                  <a:lnTo>
                                    <a:pt x="226882" y="244945"/>
                                  </a:lnTo>
                                  <a:lnTo>
                                    <a:pt x="221062" y="245582"/>
                                  </a:lnTo>
                                  <a:lnTo>
                                    <a:pt x="215242" y="246221"/>
                                  </a:lnTo>
                                  <a:lnTo>
                                    <a:pt x="209066" y="246221"/>
                                  </a:lnTo>
                                  <a:lnTo>
                                    <a:pt x="204338" y="246221"/>
                                  </a:lnTo>
                                  <a:lnTo>
                                    <a:pt x="199972" y="245902"/>
                                  </a:lnTo>
                                  <a:lnTo>
                                    <a:pt x="195611" y="245582"/>
                                  </a:lnTo>
                                  <a:lnTo>
                                    <a:pt x="191612" y="244945"/>
                                  </a:lnTo>
                                  <a:lnTo>
                                    <a:pt x="187613" y="243988"/>
                                  </a:lnTo>
                                  <a:lnTo>
                                    <a:pt x="183615" y="243031"/>
                                  </a:lnTo>
                                  <a:lnTo>
                                    <a:pt x="179611" y="242074"/>
                                  </a:lnTo>
                                  <a:lnTo>
                                    <a:pt x="175980" y="240798"/>
                                  </a:lnTo>
                                  <a:lnTo>
                                    <a:pt x="172705" y="239523"/>
                                  </a:lnTo>
                                  <a:lnTo>
                                    <a:pt x="169430" y="237928"/>
                                  </a:lnTo>
                                  <a:lnTo>
                                    <a:pt x="166161" y="236014"/>
                                  </a:lnTo>
                                  <a:lnTo>
                                    <a:pt x="163254" y="234101"/>
                                  </a:lnTo>
                                  <a:lnTo>
                                    <a:pt x="160341" y="232187"/>
                                  </a:lnTo>
                                  <a:lnTo>
                                    <a:pt x="157435" y="229954"/>
                                  </a:lnTo>
                                  <a:lnTo>
                                    <a:pt x="154889" y="227404"/>
                                  </a:lnTo>
                                  <a:lnTo>
                                    <a:pt x="152706" y="224851"/>
                                  </a:lnTo>
                                  <a:lnTo>
                                    <a:pt x="150891" y="222619"/>
                                  </a:lnTo>
                                  <a:lnTo>
                                    <a:pt x="149069" y="220386"/>
                                  </a:lnTo>
                                  <a:lnTo>
                                    <a:pt x="147616" y="217833"/>
                                  </a:lnTo>
                                  <a:lnTo>
                                    <a:pt x="146162" y="215286"/>
                                  </a:lnTo>
                                  <a:lnTo>
                                    <a:pt x="145071" y="212412"/>
                                  </a:lnTo>
                                  <a:lnTo>
                                    <a:pt x="143980" y="209544"/>
                                  </a:lnTo>
                                  <a:lnTo>
                                    <a:pt x="142894" y="206671"/>
                                  </a:lnTo>
                                  <a:lnTo>
                                    <a:pt x="142163" y="203482"/>
                                  </a:lnTo>
                                  <a:lnTo>
                                    <a:pt x="141434" y="201250"/>
                                  </a:lnTo>
                                  <a:lnTo>
                                    <a:pt x="141072" y="198697"/>
                                  </a:lnTo>
                                  <a:lnTo>
                                    <a:pt x="140348" y="196149"/>
                                  </a:lnTo>
                                  <a:lnTo>
                                    <a:pt x="139981" y="193276"/>
                                  </a:lnTo>
                                  <a:lnTo>
                                    <a:pt x="139619" y="190408"/>
                                  </a:lnTo>
                                  <a:lnTo>
                                    <a:pt x="139619" y="187214"/>
                                  </a:lnTo>
                                  <a:lnTo>
                                    <a:pt x="139257" y="184026"/>
                                  </a:lnTo>
                                  <a:lnTo>
                                    <a:pt x="138889" y="180517"/>
                                  </a:lnTo>
                                  <a:lnTo>
                                    <a:pt x="137803" y="180517"/>
                                  </a:lnTo>
                                  <a:lnTo>
                                    <a:pt x="137803" y="86752"/>
                                  </a:lnTo>
                                  <a:lnTo>
                                    <a:pt x="137803" y="81646"/>
                                  </a:lnTo>
                                  <a:lnTo>
                                    <a:pt x="137436" y="76861"/>
                                  </a:lnTo>
                                  <a:lnTo>
                                    <a:pt x="136712" y="72716"/>
                                  </a:lnTo>
                                  <a:lnTo>
                                    <a:pt x="135982" y="68572"/>
                                  </a:lnTo>
                                  <a:lnTo>
                                    <a:pt x="134890" y="65063"/>
                                  </a:lnTo>
                                  <a:lnTo>
                                    <a:pt x="133799" y="61874"/>
                                  </a:lnTo>
                                  <a:lnTo>
                                    <a:pt x="132345" y="59001"/>
                                  </a:lnTo>
                                  <a:lnTo>
                                    <a:pt x="130530" y="56453"/>
                                  </a:lnTo>
                                  <a:lnTo>
                                    <a:pt x="128346" y="54221"/>
                                  </a:lnTo>
                                  <a:lnTo>
                                    <a:pt x="126164" y="52303"/>
                                  </a:lnTo>
                                  <a:lnTo>
                                    <a:pt x="123618" y="50712"/>
                                  </a:lnTo>
                                  <a:lnTo>
                                    <a:pt x="120711" y="49115"/>
                                  </a:lnTo>
                                  <a:lnTo>
                                    <a:pt x="117804" y="48159"/>
                                  </a:lnTo>
                                  <a:lnTo>
                                    <a:pt x="114167" y="47518"/>
                                  </a:lnTo>
                                  <a:lnTo>
                                    <a:pt x="110531" y="46882"/>
                                  </a:lnTo>
                                  <a:lnTo>
                                    <a:pt x="106532" y="46882"/>
                                  </a:lnTo>
                                  <a:lnTo>
                                    <a:pt x="101442" y="47203"/>
                                  </a:lnTo>
                                  <a:lnTo>
                                    <a:pt x="96713" y="47838"/>
                                  </a:lnTo>
                                  <a:lnTo>
                                    <a:pt x="92353" y="48795"/>
                                  </a:lnTo>
                                  <a:lnTo>
                                    <a:pt x="88354" y="50391"/>
                                  </a:lnTo>
                                  <a:lnTo>
                                    <a:pt x="84718" y="52303"/>
                                  </a:lnTo>
                                  <a:lnTo>
                                    <a:pt x="81443" y="54856"/>
                                  </a:lnTo>
                                  <a:lnTo>
                                    <a:pt x="78536" y="57724"/>
                                  </a:lnTo>
                                  <a:lnTo>
                                    <a:pt x="75991" y="60918"/>
                                  </a:lnTo>
                                  <a:lnTo>
                                    <a:pt x="73808" y="64742"/>
                                  </a:lnTo>
                                  <a:lnTo>
                                    <a:pt x="71993" y="69207"/>
                                  </a:lnTo>
                                  <a:lnTo>
                                    <a:pt x="70171" y="73993"/>
                                  </a:lnTo>
                                  <a:lnTo>
                                    <a:pt x="68718" y="79734"/>
                                  </a:lnTo>
                                  <a:lnTo>
                                    <a:pt x="67626" y="85796"/>
                                  </a:lnTo>
                                  <a:lnTo>
                                    <a:pt x="66902" y="92173"/>
                                  </a:lnTo>
                                  <a:lnTo>
                                    <a:pt x="66173" y="99506"/>
                                  </a:lnTo>
                                  <a:lnTo>
                                    <a:pt x="66173" y="107165"/>
                                  </a:lnTo>
                                  <a:lnTo>
                                    <a:pt x="66173" y="180517"/>
                                  </a:lnTo>
                                  <a:lnTo>
                                    <a:pt x="0" y="180517"/>
                                  </a:lnTo>
                                  <a:lnTo>
                                    <a:pt x="0" y="5421"/>
                                  </a:lnTo>
                                  <a:lnTo>
                                    <a:pt x="61450" y="5421"/>
                                  </a:lnTo>
                                  <a:lnTo>
                                    <a:pt x="61450" y="40821"/>
                                  </a:lnTo>
                                  <a:lnTo>
                                    <a:pt x="65081" y="35720"/>
                                  </a:lnTo>
                                  <a:lnTo>
                                    <a:pt x="68718" y="30935"/>
                                  </a:lnTo>
                                  <a:lnTo>
                                    <a:pt x="72355" y="26470"/>
                                  </a:lnTo>
                                  <a:lnTo>
                                    <a:pt x="76353" y="22645"/>
                                  </a:lnTo>
                                  <a:lnTo>
                                    <a:pt x="80352" y="18816"/>
                                  </a:lnTo>
                                  <a:lnTo>
                                    <a:pt x="84356" y="15627"/>
                                  </a:lnTo>
                                  <a:lnTo>
                                    <a:pt x="88716" y="12754"/>
                                  </a:lnTo>
                                  <a:lnTo>
                                    <a:pt x="93077" y="10206"/>
                                  </a:lnTo>
                                  <a:lnTo>
                                    <a:pt x="97444" y="7654"/>
                                  </a:lnTo>
                                  <a:lnTo>
                                    <a:pt x="102171" y="5741"/>
                                  </a:lnTo>
                                  <a:lnTo>
                                    <a:pt x="106894" y="3824"/>
                                  </a:lnTo>
                                  <a:lnTo>
                                    <a:pt x="112352" y="2548"/>
                                  </a:lnTo>
                                  <a:lnTo>
                                    <a:pt x="117442" y="1276"/>
                                  </a:lnTo>
                                  <a:lnTo>
                                    <a:pt x="123256" y="636"/>
                                  </a:lnTo>
                                  <a:lnTo>
                                    <a:pt x="129076" y="0"/>
                                  </a:lnTo>
                                  <a:close/>
                                </a:path>
                              </a:pathLst>
                            </a:custGeom>
                            <a:solidFill>
                              <a:srgbClr val="CCFFCC"/>
                            </a:solidFill>
                            <a:ln>
                              <a:noFill/>
                            </a:ln>
                          </wps:spPr>
                          <wps:bodyPr spcFirstLastPara="1" wrap="square" lIns="91425" tIns="91425" rIns="91425" bIns="91425" anchor="ctr" anchorCtr="0">
                            <a:noAutofit/>
                          </wps:bodyPr>
                        </wps:wsp>
                        <wps:wsp>
                          <wps:cNvPr id="17" name="Freeform 17"/>
                          <wps:cNvSpPr/>
                          <wps:spPr>
                            <a:xfrm>
                              <a:off x="175975" y="69212"/>
                              <a:ext cx="344681" cy="246221"/>
                            </a:xfrm>
                            <a:custGeom>
                              <a:avLst/>
                              <a:gdLst/>
                              <a:ahLst/>
                              <a:cxnLst/>
                              <a:rect l="l" t="t" r="r" b="b"/>
                              <a:pathLst>
                                <a:path w="344681" h="246221" extrusionOk="0">
                                  <a:moveTo>
                                    <a:pt x="129076" y="0"/>
                                  </a:moveTo>
                                  <a:lnTo>
                                    <a:pt x="134890" y="0"/>
                                  </a:lnTo>
                                  <a:lnTo>
                                    <a:pt x="139619" y="0"/>
                                  </a:lnTo>
                                  <a:lnTo>
                                    <a:pt x="143980" y="315"/>
                                  </a:lnTo>
                                  <a:lnTo>
                                    <a:pt x="148345" y="636"/>
                                  </a:lnTo>
                                  <a:lnTo>
                                    <a:pt x="152706" y="1276"/>
                                  </a:lnTo>
                                  <a:lnTo>
                                    <a:pt x="156704" y="2232"/>
                                  </a:lnTo>
                                  <a:lnTo>
                                    <a:pt x="160709" y="3189"/>
                                  </a:lnTo>
                                  <a:lnTo>
                                    <a:pt x="164340" y="4145"/>
                                  </a:lnTo>
                                  <a:lnTo>
                                    <a:pt x="167977" y="5421"/>
                                  </a:lnTo>
                                  <a:lnTo>
                                    <a:pt x="171614" y="7013"/>
                                  </a:lnTo>
                                  <a:lnTo>
                                    <a:pt x="174888" y="8610"/>
                                  </a:lnTo>
                                  <a:lnTo>
                                    <a:pt x="178157" y="10522"/>
                                  </a:lnTo>
                                  <a:lnTo>
                                    <a:pt x="181070" y="12439"/>
                                  </a:lnTo>
                                  <a:lnTo>
                                    <a:pt x="183977" y="14351"/>
                                  </a:lnTo>
                                  <a:lnTo>
                                    <a:pt x="186522" y="16583"/>
                                  </a:lnTo>
                                  <a:lnTo>
                                    <a:pt x="189068" y="18816"/>
                                  </a:lnTo>
                                  <a:lnTo>
                                    <a:pt x="191612" y="21369"/>
                                  </a:lnTo>
                                  <a:lnTo>
                                    <a:pt x="193428" y="23601"/>
                                  </a:lnTo>
                                  <a:lnTo>
                                    <a:pt x="195249" y="26149"/>
                                  </a:lnTo>
                                  <a:lnTo>
                                    <a:pt x="196703" y="28382"/>
                                  </a:lnTo>
                                  <a:lnTo>
                                    <a:pt x="198156" y="30935"/>
                                  </a:lnTo>
                                  <a:lnTo>
                                    <a:pt x="199610" y="33808"/>
                                  </a:lnTo>
                                  <a:lnTo>
                                    <a:pt x="200701" y="36676"/>
                                  </a:lnTo>
                                  <a:lnTo>
                                    <a:pt x="201793" y="39549"/>
                                  </a:lnTo>
                                  <a:lnTo>
                                    <a:pt x="202516" y="42738"/>
                                  </a:lnTo>
                                  <a:lnTo>
                                    <a:pt x="202885" y="44970"/>
                                  </a:lnTo>
                                  <a:lnTo>
                                    <a:pt x="203609" y="47518"/>
                                  </a:lnTo>
                                  <a:lnTo>
                                    <a:pt x="203976" y="50071"/>
                                  </a:lnTo>
                                  <a:lnTo>
                                    <a:pt x="204338" y="52944"/>
                                  </a:lnTo>
                                  <a:lnTo>
                                    <a:pt x="204700" y="55812"/>
                                  </a:lnTo>
                                  <a:lnTo>
                                    <a:pt x="205062" y="59001"/>
                                  </a:lnTo>
                                  <a:lnTo>
                                    <a:pt x="205429" y="62189"/>
                                  </a:lnTo>
                                  <a:lnTo>
                                    <a:pt x="205429" y="65698"/>
                                  </a:lnTo>
                                  <a:lnTo>
                                    <a:pt x="206153" y="65698"/>
                                  </a:lnTo>
                                  <a:lnTo>
                                    <a:pt x="206153" y="159789"/>
                                  </a:lnTo>
                                  <a:lnTo>
                                    <a:pt x="206153" y="164574"/>
                                  </a:lnTo>
                                  <a:lnTo>
                                    <a:pt x="206521" y="169354"/>
                                  </a:lnTo>
                                  <a:lnTo>
                                    <a:pt x="207245" y="173504"/>
                                  </a:lnTo>
                                  <a:lnTo>
                                    <a:pt x="207975" y="177648"/>
                                  </a:lnTo>
                                  <a:lnTo>
                                    <a:pt x="209066" y="181157"/>
                                  </a:lnTo>
                                  <a:lnTo>
                                    <a:pt x="210520" y="184666"/>
                                  </a:lnTo>
                                  <a:lnTo>
                                    <a:pt x="211973" y="187534"/>
                                  </a:lnTo>
                                  <a:lnTo>
                                    <a:pt x="213789" y="190087"/>
                                  </a:lnTo>
                                  <a:lnTo>
                                    <a:pt x="215972" y="192320"/>
                                  </a:lnTo>
                                  <a:lnTo>
                                    <a:pt x="218155" y="194232"/>
                                  </a:lnTo>
                                  <a:lnTo>
                                    <a:pt x="220700" y="195829"/>
                                  </a:lnTo>
                                  <a:lnTo>
                                    <a:pt x="223607" y="197105"/>
                                  </a:lnTo>
                                  <a:lnTo>
                                    <a:pt x="226882" y="198382"/>
                                  </a:lnTo>
                                  <a:lnTo>
                                    <a:pt x="230151" y="199017"/>
                                  </a:lnTo>
                                  <a:lnTo>
                                    <a:pt x="233787" y="199653"/>
                                  </a:lnTo>
                                  <a:lnTo>
                                    <a:pt x="237786" y="199653"/>
                                  </a:lnTo>
                                  <a:lnTo>
                                    <a:pt x="242877" y="199338"/>
                                  </a:lnTo>
                                  <a:lnTo>
                                    <a:pt x="247605" y="198697"/>
                                  </a:lnTo>
                                  <a:lnTo>
                                    <a:pt x="251965" y="197421"/>
                                  </a:lnTo>
                                  <a:lnTo>
                                    <a:pt x="255964" y="195829"/>
                                  </a:lnTo>
                                  <a:lnTo>
                                    <a:pt x="259600" y="193917"/>
                                  </a:lnTo>
                                  <a:lnTo>
                                    <a:pt x="262875" y="191679"/>
                                  </a:lnTo>
                                  <a:lnTo>
                                    <a:pt x="265782" y="188811"/>
                                  </a:lnTo>
                                  <a:lnTo>
                                    <a:pt x="268690" y="185622"/>
                                  </a:lnTo>
                                  <a:lnTo>
                                    <a:pt x="270873" y="181793"/>
                                  </a:lnTo>
                                  <a:lnTo>
                                    <a:pt x="272694" y="177328"/>
                                  </a:lnTo>
                                  <a:lnTo>
                                    <a:pt x="274510" y="172227"/>
                                  </a:lnTo>
                                  <a:lnTo>
                                    <a:pt x="275963" y="166806"/>
                                  </a:lnTo>
                                  <a:lnTo>
                                    <a:pt x="277054" y="160745"/>
                                  </a:lnTo>
                                  <a:lnTo>
                                    <a:pt x="277784" y="154047"/>
                                  </a:lnTo>
                                  <a:lnTo>
                                    <a:pt x="278508" y="147029"/>
                                  </a:lnTo>
                                  <a:lnTo>
                                    <a:pt x="278508" y="139376"/>
                                  </a:lnTo>
                                  <a:lnTo>
                                    <a:pt x="278508" y="65698"/>
                                  </a:lnTo>
                                  <a:lnTo>
                                    <a:pt x="344681" y="65698"/>
                                  </a:lnTo>
                                  <a:lnTo>
                                    <a:pt x="344681" y="240798"/>
                                  </a:lnTo>
                                  <a:lnTo>
                                    <a:pt x="282507" y="240798"/>
                                  </a:lnTo>
                                  <a:lnTo>
                                    <a:pt x="282507" y="205079"/>
                                  </a:lnTo>
                                  <a:lnTo>
                                    <a:pt x="279237" y="210180"/>
                                  </a:lnTo>
                                  <a:lnTo>
                                    <a:pt x="275601" y="214965"/>
                                  </a:lnTo>
                                  <a:lnTo>
                                    <a:pt x="271964" y="219750"/>
                                  </a:lnTo>
                                  <a:lnTo>
                                    <a:pt x="268328" y="223575"/>
                                  </a:lnTo>
                                  <a:lnTo>
                                    <a:pt x="264329" y="227404"/>
                                  </a:lnTo>
                                  <a:lnTo>
                                    <a:pt x="260331" y="230911"/>
                                  </a:lnTo>
                                  <a:lnTo>
                                    <a:pt x="255964" y="233782"/>
                                  </a:lnTo>
                                  <a:lnTo>
                                    <a:pt x="251603" y="236333"/>
                                  </a:lnTo>
                                  <a:lnTo>
                                    <a:pt x="246875" y="238566"/>
                                  </a:lnTo>
                                  <a:lnTo>
                                    <a:pt x="242153" y="240798"/>
                                  </a:lnTo>
                                  <a:lnTo>
                                    <a:pt x="237424" y="242393"/>
                                  </a:lnTo>
                                  <a:lnTo>
                                    <a:pt x="231972" y="243669"/>
                                  </a:lnTo>
                                  <a:lnTo>
                                    <a:pt x="226882" y="244945"/>
                                  </a:lnTo>
                                  <a:lnTo>
                                    <a:pt x="221062" y="245582"/>
                                  </a:lnTo>
                                  <a:lnTo>
                                    <a:pt x="215242" y="246221"/>
                                  </a:lnTo>
                                  <a:lnTo>
                                    <a:pt x="209066" y="246221"/>
                                  </a:lnTo>
                                  <a:lnTo>
                                    <a:pt x="204338" y="246221"/>
                                  </a:lnTo>
                                  <a:lnTo>
                                    <a:pt x="199972" y="245902"/>
                                  </a:lnTo>
                                  <a:lnTo>
                                    <a:pt x="195611" y="245582"/>
                                  </a:lnTo>
                                  <a:lnTo>
                                    <a:pt x="191612" y="244945"/>
                                  </a:lnTo>
                                  <a:lnTo>
                                    <a:pt x="187613" y="243988"/>
                                  </a:lnTo>
                                  <a:lnTo>
                                    <a:pt x="183615" y="243031"/>
                                  </a:lnTo>
                                  <a:lnTo>
                                    <a:pt x="179611" y="242074"/>
                                  </a:lnTo>
                                  <a:lnTo>
                                    <a:pt x="175980" y="240798"/>
                                  </a:lnTo>
                                  <a:lnTo>
                                    <a:pt x="172705" y="239523"/>
                                  </a:lnTo>
                                  <a:lnTo>
                                    <a:pt x="169430" y="237928"/>
                                  </a:lnTo>
                                  <a:lnTo>
                                    <a:pt x="166161" y="236014"/>
                                  </a:lnTo>
                                  <a:lnTo>
                                    <a:pt x="163254" y="234101"/>
                                  </a:lnTo>
                                  <a:lnTo>
                                    <a:pt x="160341" y="232187"/>
                                  </a:lnTo>
                                  <a:lnTo>
                                    <a:pt x="157435" y="229954"/>
                                  </a:lnTo>
                                  <a:lnTo>
                                    <a:pt x="154889" y="227404"/>
                                  </a:lnTo>
                                  <a:lnTo>
                                    <a:pt x="152706" y="224851"/>
                                  </a:lnTo>
                                  <a:lnTo>
                                    <a:pt x="150891" y="222619"/>
                                  </a:lnTo>
                                  <a:lnTo>
                                    <a:pt x="149069" y="220386"/>
                                  </a:lnTo>
                                  <a:lnTo>
                                    <a:pt x="147616" y="217833"/>
                                  </a:lnTo>
                                  <a:lnTo>
                                    <a:pt x="146162" y="215286"/>
                                  </a:lnTo>
                                  <a:lnTo>
                                    <a:pt x="145071" y="212412"/>
                                  </a:lnTo>
                                  <a:lnTo>
                                    <a:pt x="143980" y="209544"/>
                                  </a:lnTo>
                                  <a:lnTo>
                                    <a:pt x="142894" y="206671"/>
                                  </a:lnTo>
                                  <a:lnTo>
                                    <a:pt x="142163" y="203482"/>
                                  </a:lnTo>
                                  <a:lnTo>
                                    <a:pt x="141434" y="201250"/>
                                  </a:lnTo>
                                  <a:lnTo>
                                    <a:pt x="141072" y="198697"/>
                                  </a:lnTo>
                                  <a:lnTo>
                                    <a:pt x="140348" y="196149"/>
                                  </a:lnTo>
                                  <a:lnTo>
                                    <a:pt x="139981" y="193276"/>
                                  </a:lnTo>
                                  <a:lnTo>
                                    <a:pt x="139619" y="190408"/>
                                  </a:lnTo>
                                  <a:lnTo>
                                    <a:pt x="139619" y="187214"/>
                                  </a:lnTo>
                                  <a:lnTo>
                                    <a:pt x="139257" y="184026"/>
                                  </a:lnTo>
                                  <a:lnTo>
                                    <a:pt x="138889" y="180517"/>
                                  </a:lnTo>
                                  <a:lnTo>
                                    <a:pt x="137803" y="180517"/>
                                  </a:lnTo>
                                  <a:lnTo>
                                    <a:pt x="137803" y="86752"/>
                                  </a:lnTo>
                                  <a:lnTo>
                                    <a:pt x="137803" y="81646"/>
                                  </a:lnTo>
                                  <a:lnTo>
                                    <a:pt x="137436" y="76861"/>
                                  </a:lnTo>
                                  <a:lnTo>
                                    <a:pt x="136712" y="72716"/>
                                  </a:lnTo>
                                  <a:lnTo>
                                    <a:pt x="135982" y="68572"/>
                                  </a:lnTo>
                                  <a:lnTo>
                                    <a:pt x="134890" y="65063"/>
                                  </a:lnTo>
                                  <a:lnTo>
                                    <a:pt x="133799" y="61874"/>
                                  </a:lnTo>
                                  <a:lnTo>
                                    <a:pt x="132345" y="59001"/>
                                  </a:lnTo>
                                  <a:lnTo>
                                    <a:pt x="130530" y="56453"/>
                                  </a:lnTo>
                                  <a:lnTo>
                                    <a:pt x="128346" y="54221"/>
                                  </a:lnTo>
                                  <a:lnTo>
                                    <a:pt x="126164" y="52303"/>
                                  </a:lnTo>
                                  <a:lnTo>
                                    <a:pt x="123618" y="50712"/>
                                  </a:lnTo>
                                  <a:lnTo>
                                    <a:pt x="120711" y="49115"/>
                                  </a:lnTo>
                                  <a:lnTo>
                                    <a:pt x="117804" y="48159"/>
                                  </a:lnTo>
                                  <a:lnTo>
                                    <a:pt x="114167" y="47518"/>
                                  </a:lnTo>
                                  <a:lnTo>
                                    <a:pt x="110531" y="46882"/>
                                  </a:lnTo>
                                  <a:lnTo>
                                    <a:pt x="106532" y="46882"/>
                                  </a:lnTo>
                                  <a:lnTo>
                                    <a:pt x="101442" y="47203"/>
                                  </a:lnTo>
                                  <a:lnTo>
                                    <a:pt x="96713" y="47838"/>
                                  </a:lnTo>
                                  <a:lnTo>
                                    <a:pt x="92353" y="48795"/>
                                  </a:lnTo>
                                  <a:lnTo>
                                    <a:pt x="88354" y="50391"/>
                                  </a:lnTo>
                                  <a:lnTo>
                                    <a:pt x="84718" y="52303"/>
                                  </a:lnTo>
                                  <a:lnTo>
                                    <a:pt x="81443" y="54856"/>
                                  </a:lnTo>
                                  <a:lnTo>
                                    <a:pt x="78536" y="57724"/>
                                  </a:lnTo>
                                  <a:lnTo>
                                    <a:pt x="75991" y="60918"/>
                                  </a:lnTo>
                                  <a:lnTo>
                                    <a:pt x="73808" y="64742"/>
                                  </a:lnTo>
                                  <a:lnTo>
                                    <a:pt x="71993" y="69207"/>
                                  </a:lnTo>
                                  <a:lnTo>
                                    <a:pt x="70171" y="73993"/>
                                  </a:lnTo>
                                  <a:lnTo>
                                    <a:pt x="68718" y="79734"/>
                                  </a:lnTo>
                                  <a:lnTo>
                                    <a:pt x="67626" y="85796"/>
                                  </a:lnTo>
                                  <a:lnTo>
                                    <a:pt x="66902" y="92173"/>
                                  </a:lnTo>
                                  <a:lnTo>
                                    <a:pt x="66173" y="99506"/>
                                  </a:lnTo>
                                  <a:lnTo>
                                    <a:pt x="66173" y="107165"/>
                                  </a:lnTo>
                                  <a:lnTo>
                                    <a:pt x="66173" y="180517"/>
                                  </a:lnTo>
                                  <a:lnTo>
                                    <a:pt x="0" y="180517"/>
                                  </a:lnTo>
                                  <a:lnTo>
                                    <a:pt x="0" y="5421"/>
                                  </a:lnTo>
                                  <a:lnTo>
                                    <a:pt x="61450" y="5421"/>
                                  </a:lnTo>
                                  <a:lnTo>
                                    <a:pt x="61450" y="40821"/>
                                  </a:lnTo>
                                  <a:lnTo>
                                    <a:pt x="65081" y="35720"/>
                                  </a:lnTo>
                                  <a:lnTo>
                                    <a:pt x="68718" y="30935"/>
                                  </a:lnTo>
                                  <a:lnTo>
                                    <a:pt x="72355" y="26470"/>
                                  </a:lnTo>
                                  <a:lnTo>
                                    <a:pt x="76353" y="22645"/>
                                  </a:lnTo>
                                  <a:lnTo>
                                    <a:pt x="80352" y="18816"/>
                                  </a:lnTo>
                                  <a:lnTo>
                                    <a:pt x="84356" y="15627"/>
                                  </a:lnTo>
                                  <a:lnTo>
                                    <a:pt x="88716" y="12754"/>
                                  </a:lnTo>
                                  <a:lnTo>
                                    <a:pt x="93077" y="10206"/>
                                  </a:lnTo>
                                  <a:lnTo>
                                    <a:pt x="97444" y="7654"/>
                                  </a:lnTo>
                                  <a:lnTo>
                                    <a:pt x="102171" y="5741"/>
                                  </a:lnTo>
                                  <a:lnTo>
                                    <a:pt x="106894" y="3824"/>
                                  </a:lnTo>
                                  <a:lnTo>
                                    <a:pt x="112352" y="2548"/>
                                  </a:lnTo>
                                  <a:lnTo>
                                    <a:pt x="117442" y="1276"/>
                                  </a:lnTo>
                                  <a:lnTo>
                                    <a:pt x="123256" y="636"/>
                                  </a:lnTo>
                                  <a:lnTo>
                                    <a:pt x="129076" y="0"/>
                                  </a:lnTo>
                                  <a:close/>
                                </a:path>
                              </a:pathLst>
                            </a:custGeom>
                            <a:solidFill>
                              <a:srgbClr val="006633"/>
                            </a:solidFill>
                            <a:ln>
                              <a:noFill/>
                            </a:ln>
                          </wps:spPr>
                          <wps:bodyPr spcFirstLastPara="1" wrap="square" lIns="91425" tIns="91425" rIns="91425" bIns="91425" anchor="ctr" anchorCtr="0">
                            <a:noAutofit/>
                          </wps:bodyPr>
                        </wps:wsp>
                        <wps:wsp>
                          <wps:cNvPr id="18" name="Freeform 18"/>
                          <wps:cNvSpPr/>
                          <wps:spPr>
                            <a:xfrm>
                              <a:off x="174158" y="73037"/>
                              <a:ext cx="3637" cy="176692"/>
                            </a:xfrm>
                            <a:custGeom>
                              <a:avLst/>
                              <a:gdLst/>
                              <a:ahLst/>
                              <a:cxnLst/>
                              <a:rect l="l" t="t" r="r" b="b"/>
                              <a:pathLst>
                                <a:path w="3637" h="176692" extrusionOk="0">
                                  <a:moveTo>
                                    <a:pt x="0" y="0"/>
                                  </a:moveTo>
                                  <a:lnTo>
                                    <a:pt x="1816" y="0"/>
                                  </a:lnTo>
                                  <a:lnTo>
                                    <a:pt x="1816" y="3189"/>
                                  </a:lnTo>
                                  <a:lnTo>
                                    <a:pt x="3637" y="1597"/>
                                  </a:lnTo>
                                  <a:lnTo>
                                    <a:pt x="3637" y="176692"/>
                                  </a:lnTo>
                                  <a:lnTo>
                                    <a:pt x="0" y="176692"/>
                                  </a:lnTo>
                                  <a:lnTo>
                                    <a:pt x="0" y="1597"/>
                                  </a:lnTo>
                                  <a:lnTo>
                                    <a:pt x="0" y="0"/>
                                  </a:lnTo>
                                  <a:close/>
                                </a:path>
                              </a:pathLst>
                            </a:custGeom>
                            <a:solidFill>
                              <a:srgbClr val="000000"/>
                            </a:solidFill>
                            <a:ln>
                              <a:noFill/>
                            </a:ln>
                          </wps:spPr>
                          <wps:bodyPr spcFirstLastPara="1" wrap="square" lIns="91425" tIns="91425" rIns="91425" bIns="91425" anchor="ctr" anchorCtr="0">
                            <a:noAutofit/>
                          </wps:bodyPr>
                        </wps:wsp>
                        <wps:wsp>
                          <wps:cNvPr id="19" name="Freeform 19"/>
                          <wps:cNvSpPr/>
                          <wps:spPr>
                            <a:xfrm>
                              <a:off x="175975" y="73037"/>
                              <a:ext cx="63265" cy="3189"/>
                            </a:xfrm>
                            <a:custGeom>
                              <a:avLst/>
                              <a:gdLst/>
                              <a:ahLst/>
                              <a:cxnLst/>
                              <a:rect l="l" t="t" r="r" b="b"/>
                              <a:pathLst>
                                <a:path w="63265" h="3189" extrusionOk="0">
                                  <a:moveTo>
                                    <a:pt x="0" y="0"/>
                                  </a:moveTo>
                                  <a:lnTo>
                                    <a:pt x="61450" y="0"/>
                                  </a:lnTo>
                                  <a:lnTo>
                                    <a:pt x="63265" y="0"/>
                                  </a:lnTo>
                                  <a:lnTo>
                                    <a:pt x="63265" y="1597"/>
                                  </a:lnTo>
                                  <a:lnTo>
                                    <a:pt x="59629" y="1597"/>
                                  </a:lnTo>
                                  <a:lnTo>
                                    <a:pt x="61450" y="3189"/>
                                  </a:lnTo>
                                  <a:lnTo>
                                    <a:pt x="0" y="3189"/>
                                  </a:lnTo>
                                  <a:lnTo>
                                    <a:pt x="0" y="0"/>
                                  </a:lnTo>
                                  <a:close/>
                                </a:path>
                              </a:pathLst>
                            </a:custGeom>
                            <a:solidFill>
                              <a:srgbClr val="000000"/>
                            </a:solidFill>
                            <a:ln>
                              <a:noFill/>
                            </a:ln>
                          </wps:spPr>
                          <wps:bodyPr spcFirstLastPara="1" wrap="square" lIns="91425" tIns="91425" rIns="91425" bIns="91425" anchor="ctr" anchorCtr="0">
                            <a:noAutofit/>
                          </wps:bodyPr>
                        </wps:wsp>
                        <wps:wsp>
                          <wps:cNvPr id="20" name="Freeform 20"/>
                          <wps:cNvSpPr/>
                          <wps:spPr>
                            <a:xfrm>
                              <a:off x="235603" y="74633"/>
                              <a:ext cx="3636" cy="40505"/>
                            </a:xfrm>
                            <a:custGeom>
                              <a:avLst/>
                              <a:gdLst/>
                              <a:ahLst/>
                              <a:cxnLst/>
                              <a:rect l="l" t="t" r="r" b="b"/>
                              <a:pathLst>
                                <a:path w="3636" h="40505" extrusionOk="0">
                                  <a:moveTo>
                                    <a:pt x="0" y="0"/>
                                  </a:moveTo>
                                  <a:lnTo>
                                    <a:pt x="3636" y="0"/>
                                  </a:lnTo>
                                  <a:lnTo>
                                    <a:pt x="3636" y="35400"/>
                                  </a:lnTo>
                                  <a:lnTo>
                                    <a:pt x="362" y="34764"/>
                                  </a:lnTo>
                                  <a:lnTo>
                                    <a:pt x="3274" y="36040"/>
                                  </a:lnTo>
                                  <a:lnTo>
                                    <a:pt x="0" y="40505"/>
                                  </a:lnTo>
                                  <a:lnTo>
                                    <a:pt x="0" y="35400"/>
                                  </a:lnTo>
                                  <a:lnTo>
                                    <a:pt x="0" y="0"/>
                                  </a:lnTo>
                                  <a:close/>
                                </a:path>
                              </a:pathLst>
                            </a:custGeom>
                            <a:solidFill>
                              <a:srgbClr val="000000"/>
                            </a:solidFill>
                            <a:ln>
                              <a:noFill/>
                            </a:ln>
                          </wps:spPr>
                          <wps:bodyPr spcFirstLastPara="1" wrap="square" lIns="91425" tIns="91425" rIns="91425" bIns="91425" anchor="ctr" anchorCtr="0">
                            <a:noAutofit/>
                          </wps:bodyPr>
                        </wps:wsp>
                        <wps:wsp>
                          <wps:cNvPr id="21" name="Freeform 21"/>
                          <wps:cNvSpPr/>
                          <wps:spPr>
                            <a:xfrm>
                              <a:off x="235965" y="78276"/>
                              <a:ext cx="34178" cy="32398"/>
                            </a:xfrm>
                            <a:custGeom>
                              <a:avLst/>
                              <a:gdLst/>
                              <a:ahLst/>
                              <a:cxnLst/>
                              <a:rect l="l" t="t" r="r" b="b"/>
                              <a:pathLst>
                                <a:path w="34178" h="32398" extrusionOk="0">
                                  <a:moveTo>
                                    <a:pt x="32114" y="0"/>
                                  </a:moveTo>
                                  <a:lnTo>
                                    <a:pt x="34178" y="2414"/>
                                  </a:lnTo>
                                  <a:lnTo>
                                    <a:pt x="33816" y="2414"/>
                                  </a:lnTo>
                                  <a:lnTo>
                                    <a:pt x="29817" y="4967"/>
                                  </a:lnTo>
                                  <a:lnTo>
                                    <a:pt x="25451" y="7520"/>
                                  </a:lnTo>
                                  <a:lnTo>
                                    <a:pt x="21452" y="10709"/>
                                  </a:lnTo>
                                  <a:lnTo>
                                    <a:pt x="17453" y="14538"/>
                                  </a:lnTo>
                                  <a:lnTo>
                                    <a:pt x="13455" y="18362"/>
                                  </a:lnTo>
                                  <a:lnTo>
                                    <a:pt x="10180" y="22827"/>
                                  </a:lnTo>
                                  <a:lnTo>
                                    <a:pt x="6549" y="27292"/>
                                  </a:lnTo>
                                  <a:lnTo>
                                    <a:pt x="2912" y="32398"/>
                                  </a:lnTo>
                                  <a:lnTo>
                                    <a:pt x="0" y="31121"/>
                                  </a:lnTo>
                                  <a:lnTo>
                                    <a:pt x="3636" y="26021"/>
                                  </a:lnTo>
                                  <a:lnTo>
                                    <a:pt x="7273" y="20915"/>
                                  </a:lnTo>
                                  <a:lnTo>
                                    <a:pt x="11271" y="16450"/>
                                  </a:lnTo>
                                  <a:lnTo>
                                    <a:pt x="15270" y="12621"/>
                                  </a:lnTo>
                                  <a:lnTo>
                                    <a:pt x="19275" y="8796"/>
                                  </a:lnTo>
                                  <a:lnTo>
                                    <a:pt x="23273" y="5608"/>
                                  </a:lnTo>
                                  <a:lnTo>
                                    <a:pt x="27634" y="2414"/>
                                  </a:lnTo>
                                  <a:lnTo>
                                    <a:pt x="32114" y="0"/>
                                  </a:lnTo>
                                  <a:close/>
                                </a:path>
                              </a:pathLst>
                            </a:custGeom>
                            <a:solidFill>
                              <a:srgbClr val="000000"/>
                            </a:solidFill>
                            <a:ln>
                              <a:noFill/>
                            </a:ln>
                          </wps:spPr>
                          <wps:bodyPr spcFirstLastPara="1" wrap="square" lIns="91425" tIns="91425" rIns="91425" bIns="91425" anchor="ctr" anchorCtr="0">
                            <a:noAutofit/>
                          </wps:bodyPr>
                        </wps:wsp>
                        <wps:wsp>
                          <wps:cNvPr id="22" name="Freeform 22"/>
                          <wps:cNvSpPr/>
                          <wps:spPr>
                            <a:xfrm>
                              <a:off x="267966" y="78142"/>
                              <a:ext cx="362" cy="134"/>
                            </a:xfrm>
                            <a:custGeom>
                              <a:avLst/>
                              <a:gdLst/>
                              <a:ahLst/>
                              <a:cxnLst/>
                              <a:rect l="l" t="t" r="r" b="b"/>
                              <a:pathLst>
                                <a:path w="362" h="134" extrusionOk="0">
                                  <a:moveTo>
                                    <a:pt x="0" y="0"/>
                                  </a:moveTo>
                                  <a:lnTo>
                                    <a:pt x="362" y="0"/>
                                  </a:lnTo>
                                  <a:lnTo>
                                    <a:pt x="114" y="134"/>
                                  </a:lnTo>
                                  <a:lnTo>
                                    <a:pt x="0" y="0"/>
                                  </a:lnTo>
                                  <a:close/>
                                </a:path>
                              </a:pathLst>
                            </a:custGeom>
                            <a:solidFill>
                              <a:srgbClr val="000000"/>
                            </a:solidFill>
                            <a:ln>
                              <a:noFill/>
                            </a:ln>
                          </wps:spPr>
                          <wps:bodyPr spcFirstLastPara="1" wrap="square" lIns="91425" tIns="91425" rIns="91425" bIns="91425" anchor="ctr" anchorCtr="0">
                            <a:noAutofit/>
                          </wps:bodyPr>
                        </wps:wsp>
                        <wps:wsp>
                          <wps:cNvPr id="23" name="Freeform 23"/>
                          <wps:cNvSpPr/>
                          <wps:spPr>
                            <a:xfrm>
                              <a:off x="267966" y="67616"/>
                              <a:ext cx="42899" cy="13075"/>
                            </a:xfrm>
                            <a:custGeom>
                              <a:avLst/>
                              <a:gdLst/>
                              <a:ahLst/>
                              <a:cxnLst/>
                              <a:rect l="l" t="t" r="r" b="b"/>
                              <a:pathLst>
                                <a:path w="42899" h="13075" extrusionOk="0">
                                  <a:moveTo>
                                    <a:pt x="42899" y="0"/>
                                  </a:moveTo>
                                  <a:lnTo>
                                    <a:pt x="42899" y="3189"/>
                                  </a:lnTo>
                                  <a:lnTo>
                                    <a:pt x="37085" y="2873"/>
                                  </a:lnTo>
                                  <a:lnTo>
                                    <a:pt x="31627" y="3509"/>
                                  </a:lnTo>
                                  <a:lnTo>
                                    <a:pt x="25813" y="4145"/>
                                  </a:lnTo>
                                  <a:lnTo>
                                    <a:pt x="20723" y="5421"/>
                                  </a:lnTo>
                                  <a:lnTo>
                                    <a:pt x="15632" y="6697"/>
                                  </a:lnTo>
                                  <a:lnTo>
                                    <a:pt x="10904" y="8610"/>
                                  </a:lnTo>
                                  <a:lnTo>
                                    <a:pt x="6176" y="10527"/>
                                  </a:lnTo>
                                  <a:lnTo>
                                    <a:pt x="2177" y="13075"/>
                                  </a:lnTo>
                                  <a:lnTo>
                                    <a:pt x="0" y="10527"/>
                                  </a:lnTo>
                                  <a:lnTo>
                                    <a:pt x="4722" y="7974"/>
                                  </a:lnTo>
                                  <a:lnTo>
                                    <a:pt x="9451" y="6062"/>
                                  </a:lnTo>
                                  <a:lnTo>
                                    <a:pt x="14179" y="4145"/>
                                  </a:lnTo>
                                  <a:lnTo>
                                    <a:pt x="19993" y="2873"/>
                                  </a:lnTo>
                                  <a:lnTo>
                                    <a:pt x="25083" y="1597"/>
                                  </a:lnTo>
                                  <a:lnTo>
                                    <a:pt x="30903" y="956"/>
                                  </a:lnTo>
                                  <a:lnTo>
                                    <a:pt x="37085" y="320"/>
                                  </a:lnTo>
                                  <a:lnTo>
                                    <a:pt x="42899" y="0"/>
                                  </a:lnTo>
                                  <a:close/>
                                </a:path>
                              </a:pathLst>
                            </a:custGeom>
                            <a:solidFill>
                              <a:srgbClr val="000000"/>
                            </a:solidFill>
                            <a:ln>
                              <a:noFill/>
                            </a:ln>
                          </wps:spPr>
                          <wps:bodyPr spcFirstLastPara="1" wrap="square" lIns="91425" tIns="91425" rIns="91425" bIns="91425" anchor="ctr" anchorCtr="0">
                            <a:noAutofit/>
                          </wps:bodyPr>
                        </wps:wsp>
                        <wps:wsp>
                          <wps:cNvPr id="24" name="Freeform 24"/>
                          <wps:cNvSpPr/>
                          <wps:spPr>
                            <a:xfrm>
                              <a:off x="310865" y="67616"/>
                              <a:ext cx="33817" cy="8294"/>
                            </a:xfrm>
                            <a:custGeom>
                              <a:avLst/>
                              <a:gdLst/>
                              <a:ahLst/>
                              <a:cxnLst/>
                              <a:rect l="l" t="t" r="r" b="b"/>
                              <a:pathLst>
                                <a:path w="33817" h="8294" extrusionOk="0">
                                  <a:moveTo>
                                    <a:pt x="0" y="0"/>
                                  </a:moveTo>
                                  <a:lnTo>
                                    <a:pt x="4728" y="0"/>
                                  </a:lnTo>
                                  <a:lnTo>
                                    <a:pt x="9089" y="641"/>
                                  </a:lnTo>
                                  <a:lnTo>
                                    <a:pt x="13817" y="956"/>
                                  </a:lnTo>
                                  <a:lnTo>
                                    <a:pt x="18183" y="1597"/>
                                  </a:lnTo>
                                  <a:lnTo>
                                    <a:pt x="22182" y="2553"/>
                                  </a:lnTo>
                                  <a:lnTo>
                                    <a:pt x="26181" y="3509"/>
                                  </a:lnTo>
                                  <a:lnTo>
                                    <a:pt x="29818" y="4465"/>
                                  </a:lnTo>
                                  <a:lnTo>
                                    <a:pt x="33817" y="5741"/>
                                  </a:lnTo>
                                  <a:lnTo>
                                    <a:pt x="32362" y="8294"/>
                                  </a:lnTo>
                                  <a:lnTo>
                                    <a:pt x="29088" y="7018"/>
                                  </a:lnTo>
                                  <a:lnTo>
                                    <a:pt x="25451" y="6062"/>
                                  </a:lnTo>
                                  <a:lnTo>
                                    <a:pt x="21453" y="5106"/>
                                  </a:lnTo>
                                  <a:lnTo>
                                    <a:pt x="17454" y="4145"/>
                                  </a:lnTo>
                                  <a:lnTo>
                                    <a:pt x="13093" y="3509"/>
                                  </a:lnTo>
                                  <a:lnTo>
                                    <a:pt x="9089" y="3189"/>
                                  </a:lnTo>
                                  <a:lnTo>
                                    <a:pt x="4728" y="3189"/>
                                  </a:lnTo>
                                  <a:lnTo>
                                    <a:pt x="0" y="3189"/>
                                  </a:lnTo>
                                  <a:lnTo>
                                    <a:pt x="0" y="0"/>
                                  </a:lnTo>
                                  <a:close/>
                                </a:path>
                              </a:pathLst>
                            </a:custGeom>
                            <a:solidFill>
                              <a:srgbClr val="000000"/>
                            </a:solidFill>
                            <a:ln>
                              <a:noFill/>
                            </a:ln>
                          </wps:spPr>
                          <wps:bodyPr spcFirstLastPara="1" wrap="square" lIns="91425" tIns="91425" rIns="91425" bIns="91425" anchor="ctr" anchorCtr="0">
                            <a:noAutofit/>
                          </wps:bodyPr>
                        </wps:wsp>
                        <wps:wsp>
                          <wps:cNvPr id="25" name="Freeform 25"/>
                          <wps:cNvSpPr/>
                          <wps:spPr>
                            <a:xfrm>
                              <a:off x="366133" y="91393"/>
                              <a:ext cx="362" cy="144"/>
                            </a:xfrm>
                            <a:custGeom>
                              <a:avLst/>
                              <a:gdLst/>
                              <a:ahLst/>
                              <a:cxnLst/>
                              <a:rect l="l" t="t" r="r" b="b"/>
                              <a:pathLst>
                                <a:path w="362" h="144" extrusionOk="0">
                                  <a:moveTo>
                                    <a:pt x="219" y="0"/>
                                  </a:moveTo>
                                  <a:lnTo>
                                    <a:pt x="362" y="144"/>
                                  </a:lnTo>
                                  <a:lnTo>
                                    <a:pt x="0" y="144"/>
                                  </a:lnTo>
                                  <a:lnTo>
                                    <a:pt x="219" y="0"/>
                                  </a:lnTo>
                                  <a:close/>
                                </a:path>
                              </a:pathLst>
                            </a:custGeom>
                            <a:solidFill>
                              <a:srgbClr val="000000"/>
                            </a:solidFill>
                            <a:ln>
                              <a:noFill/>
                            </a:ln>
                          </wps:spPr>
                          <wps:bodyPr spcFirstLastPara="1" wrap="square" lIns="91425" tIns="91425" rIns="91425" bIns="91425" anchor="ctr" anchorCtr="0">
                            <a:noAutofit/>
                          </wps:bodyPr>
                        </wps:wsp>
                        <wps:wsp>
                          <wps:cNvPr id="26" name="Freeform 26"/>
                          <wps:cNvSpPr/>
                          <wps:spPr>
                            <a:xfrm>
                              <a:off x="343227" y="73357"/>
                              <a:ext cx="25813" cy="18036"/>
                            </a:xfrm>
                            <a:custGeom>
                              <a:avLst/>
                              <a:gdLst/>
                              <a:ahLst/>
                              <a:cxnLst/>
                              <a:rect l="l" t="t" r="r" b="b"/>
                              <a:pathLst>
                                <a:path w="25813" h="18036" extrusionOk="0">
                                  <a:moveTo>
                                    <a:pt x="1454" y="0"/>
                                  </a:moveTo>
                                  <a:lnTo>
                                    <a:pt x="5090" y="1597"/>
                                  </a:lnTo>
                                  <a:lnTo>
                                    <a:pt x="8359" y="3189"/>
                                  </a:lnTo>
                                  <a:lnTo>
                                    <a:pt x="11996" y="5101"/>
                                  </a:lnTo>
                                  <a:lnTo>
                                    <a:pt x="14903" y="7018"/>
                                  </a:lnTo>
                                  <a:lnTo>
                                    <a:pt x="17816" y="9250"/>
                                  </a:lnTo>
                                  <a:lnTo>
                                    <a:pt x="20361" y="11483"/>
                                  </a:lnTo>
                                  <a:lnTo>
                                    <a:pt x="22906" y="13715"/>
                                  </a:lnTo>
                                  <a:lnTo>
                                    <a:pt x="25451" y="16268"/>
                                  </a:lnTo>
                                  <a:lnTo>
                                    <a:pt x="25813" y="16268"/>
                                  </a:lnTo>
                                  <a:lnTo>
                                    <a:pt x="23125" y="18036"/>
                                  </a:lnTo>
                                  <a:lnTo>
                                    <a:pt x="20723" y="15627"/>
                                  </a:lnTo>
                                  <a:lnTo>
                                    <a:pt x="18178" y="13395"/>
                                  </a:lnTo>
                                  <a:lnTo>
                                    <a:pt x="15633" y="11162"/>
                                  </a:lnTo>
                                  <a:lnTo>
                                    <a:pt x="12726" y="9571"/>
                                  </a:lnTo>
                                  <a:lnTo>
                                    <a:pt x="9813" y="7654"/>
                                  </a:lnTo>
                                  <a:lnTo>
                                    <a:pt x="6906" y="5741"/>
                                  </a:lnTo>
                                  <a:lnTo>
                                    <a:pt x="3637" y="4145"/>
                                  </a:lnTo>
                                  <a:lnTo>
                                    <a:pt x="0" y="2553"/>
                                  </a:lnTo>
                                  <a:lnTo>
                                    <a:pt x="1454" y="0"/>
                                  </a:lnTo>
                                  <a:close/>
                                </a:path>
                              </a:pathLst>
                            </a:custGeom>
                            <a:solidFill>
                              <a:srgbClr val="000000"/>
                            </a:solidFill>
                            <a:ln>
                              <a:noFill/>
                            </a:ln>
                          </wps:spPr>
                          <wps:bodyPr spcFirstLastPara="1" wrap="square" lIns="91425" tIns="91425" rIns="91425" bIns="91425" anchor="ctr" anchorCtr="0">
                            <a:noAutofit/>
                          </wps:bodyPr>
                        </wps:wsp>
                        <wps:wsp>
                          <wps:cNvPr id="27" name="Freeform 27"/>
                          <wps:cNvSpPr/>
                          <wps:spPr>
                            <a:xfrm>
                              <a:off x="366133" y="89625"/>
                              <a:ext cx="13817" cy="22640"/>
                            </a:xfrm>
                            <a:custGeom>
                              <a:avLst/>
                              <a:gdLst/>
                              <a:ahLst/>
                              <a:cxnLst/>
                              <a:rect l="l" t="t" r="r" b="b"/>
                              <a:pathLst>
                                <a:path w="13817" h="22640" extrusionOk="0">
                                  <a:moveTo>
                                    <a:pt x="2907" y="0"/>
                                  </a:moveTo>
                                  <a:lnTo>
                                    <a:pt x="4722" y="2548"/>
                                  </a:lnTo>
                                  <a:lnTo>
                                    <a:pt x="6544" y="5101"/>
                                  </a:lnTo>
                                  <a:lnTo>
                                    <a:pt x="7997" y="7333"/>
                                  </a:lnTo>
                                  <a:lnTo>
                                    <a:pt x="9451" y="9886"/>
                                  </a:lnTo>
                                  <a:lnTo>
                                    <a:pt x="10904" y="12754"/>
                                  </a:lnTo>
                                  <a:lnTo>
                                    <a:pt x="11996" y="15943"/>
                                  </a:lnTo>
                                  <a:lnTo>
                                    <a:pt x="13088" y="18816"/>
                                  </a:lnTo>
                                  <a:lnTo>
                                    <a:pt x="13817" y="22005"/>
                                  </a:lnTo>
                                  <a:lnTo>
                                    <a:pt x="10904" y="22640"/>
                                  </a:lnTo>
                                  <a:lnTo>
                                    <a:pt x="10180" y="19452"/>
                                  </a:lnTo>
                                  <a:lnTo>
                                    <a:pt x="9089" y="16583"/>
                                  </a:lnTo>
                                  <a:lnTo>
                                    <a:pt x="7997" y="14031"/>
                                  </a:lnTo>
                                  <a:lnTo>
                                    <a:pt x="6544" y="11162"/>
                                  </a:lnTo>
                                  <a:lnTo>
                                    <a:pt x="5090" y="8610"/>
                                  </a:lnTo>
                                  <a:lnTo>
                                    <a:pt x="3636" y="6377"/>
                                  </a:lnTo>
                                  <a:lnTo>
                                    <a:pt x="1815" y="3824"/>
                                  </a:lnTo>
                                  <a:lnTo>
                                    <a:pt x="0" y="1912"/>
                                  </a:lnTo>
                                  <a:lnTo>
                                    <a:pt x="2907" y="0"/>
                                  </a:lnTo>
                                  <a:close/>
                                </a:path>
                              </a:pathLst>
                            </a:custGeom>
                            <a:solidFill>
                              <a:srgbClr val="000000"/>
                            </a:solidFill>
                            <a:ln>
                              <a:noFill/>
                            </a:ln>
                          </wps:spPr>
                          <wps:bodyPr spcFirstLastPara="1" wrap="square" lIns="91425" tIns="91425" rIns="91425" bIns="91425" anchor="ctr" anchorCtr="0">
                            <a:noAutofit/>
                          </wps:bodyPr>
                        </wps:wsp>
                        <wps:wsp>
                          <wps:cNvPr id="28" name="Freeform 28"/>
                          <wps:cNvSpPr/>
                          <wps:spPr>
                            <a:xfrm>
                              <a:off x="379583" y="134911"/>
                              <a:ext cx="1821" cy="1597"/>
                            </a:xfrm>
                            <a:custGeom>
                              <a:avLst/>
                              <a:gdLst/>
                              <a:ahLst/>
                              <a:cxnLst/>
                              <a:rect l="l" t="t" r="r" b="b"/>
                              <a:pathLst>
                                <a:path w="1821" h="1597" extrusionOk="0">
                                  <a:moveTo>
                                    <a:pt x="0" y="0"/>
                                  </a:moveTo>
                                  <a:lnTo>
                                    <a:pt x="1821" y="1597"/>
                                  </a:lnTo>
                                  <a:lnTo>
                                    <a:pt x="367" y="1597"/>
                                  </a:lnTo>
                                  <a:lnTo>
                                    <a:pt x="0" y="0"/>
                                  </a:lnTo>
                                  <a:close/>
                                </a:path>
                              </a:pathLst>
                            </a:custGeom>
                            <a:solidFill>
                              <a:srgbClr val="000000"/>
                            </a:solidFill>
                            <a:ln>
                              <a:noFill/>
                            </a:ln>
                          </wps:spPr>
                          <wps:bodyPr spcFirstLastPara="1" wrap="square" lIns="91425" tIns="91425" rIns="91425" bIns="91425" anchor="ctr" anchorCtr="0">
                            <a:noAutofit/>
                          </wps:bodyPr>
                        </wps:wsp>
                        <wps:wsp>
                          <wps:cNvPr id="29" name="Freeform 29"/>
                          <wps:cNvSpPr/>
                          <wps:spPr>
                            <a:xfrm>
                              <a:off x="377037" y="111630"/>
                              <a:ext cx="6182" cy="24878"/>
                            </a:xfrm>
                            <a:custGeom>
                              <a:avLst/>
                              <a:gdLst/>
                              <a:ahLst/>
                              <a:cxnLst/>
                              <a:rect l="l" t="t" r="r" b="b"/>
                              <a:pathLst>
                                <a:path w="6182" h="24878" extrusionOk="0">
                                  <a:moveTo>
                                    <a:pt x="2913" y="0"/>
                                  </a:moveTo>
                                  <a:lnTo>
                                    <a:pt x="3275" y="2233"/>
                                  </a:lnTo>
                                  <a:lnTo>
                                    <a:pt x="3999" y="4785"/>
                                  </a:lnTo>
                                  <a:lnTo>
                                    <a:pt x="4366" y="7338"/>
                                  </a:lnTo>
                                  <a:lnTo>
                                    <a:pt x="4728" y="10527"/>
                                  </a:lnTo>
                                  <a:lnTo>
                                    <a:pt x="5090" y="13395"/>
                                  </a:lnTo>
                                  <a:lnTo>
                                    <a:pt x="5458" y="16584"/>
                                  </a:lnTo>
                                  <a:lnTo>
                                    <a:pt x="6182" y="19772"/>
                                  </a:lnTo>
                                  <a:lnTo>
                                    <a:pt x="5820" y="23281"/>
                                  </a:lnTo>
                                  <a:lnTo>
                                    <a:pt x="4366" y="21689"/>
                                  </a:lnTo>
                                  <a:lnTo>
                                    <a:pt x="4366" y="24878"/>
                                  </a:lnTo>
                                  <a:lnTo>
                                    <a:pt x="2913" y="23281"/>
                                  </a:lnTo>
                                  <a:lnTo>
                                    <a:pt x="2546" y="19772"/>
                                  </a:lnTo>
                                  <a:lnTo>
                                    <a:pt x="2546" y="16584"/>
                                  </a:lnTo>
                                  <a:lnTo>
                                    <a:pt x="2184" y="13395"/>
                                  </a:lnTo>
                                  <a:lnTo>
                                    <a:pt x="1822" y="10527"/>
                                  </a:lnTo>
                                  <a:lnTo>
                                    <a:pt x="1453" y="7974"/>
                                  </a:lnTo>
                                  <a:lnTo>
                                    <a:pt x="1092" y="5421"/>
                                  </a:lnTo>
                                  <a:lnTo>
                                    <a:pt x="368" y="2868"/>
                                  </a:lnTo>
                                  <a:lnTo>
                                    <a:pt x="0" y="636"/>
                                  </a:lnTo>
                                  <a:lnTo>
                                    <a:pt x="2913" y="0"/>
                                  </a:lnTo>
                                  <a:close/>
                                </a:path>
                              </a:pathLst>
                            </a:custGeom>
                            <a:solidFill>
                              <a:srgbClr val="000000"/>
                            </a:solidFill>
                            <a:ln>
                              <a:noFill/>
                            </a:ln>
                          </wps:spPr>
                          <wps:bodyPr spcFirstLastPara="1" wrap="square" lIns="91425" tIns="91425" rIns="91425" bIns="91425" anchor="ctr" anchorCtr="0">
                            <a:noAutofit/>
                          </wps:bodyPr>
                        </wps:wsp>
                        <wps:wsp>
                          <wps:cNvPr id="30" name="Freeform 30"/>
                          <wps:cNvSpPr/>
                          <wps:spPr>
                            <a:xfrm>
                              <a:off x="381404" y="133319"/>
                              <a:ext cx="2546" cy="1592"/>
                            </a:xfrm>
                            <a:custGeom>
                              <a:avLst/>
                              <a:gdLst/>
                              <a:ahLst/>
                              <a:cxnLst/>
                              <a:rect l="l" t="t" r="r" b="b"/>
                              <a:pathLst>
                                <a:path w="2546" h="1592" extrusionOk="0">
                                  <a:moveTo>
                                    <a:pt x="0" y="0"/>
                                  </a:moveTo>
                                  <a:lnTo>
                                    <a:pt x="724" y="0"/>
                                  </a:lnTo>
                                  <a:lnTo>
                                    <a:pt x="2546" y="0"/>
                                  </a:lnTo>
                                  <a:lnTo>
                                    <a:pt x="2546" y="1592"/>
                                  </a:lnTo>
                                  <a:lnTo>
                                    <a:pt x="0" y="1592"/>
                                  </a:lnTo>
                                  <a:lnTo>
                                    <a:pt x="0" y="0"/>
                                  </a:lnTo>
                                  <a:close/>
                                </a:path>
                              </a:pathLst>
                            </a:custGeom>
                            <a:solidFill>
                              <a:srgbClr val="000000"/>
                            </a:solidFill>
                            <a:ln>
                              <a:noFill/>
                            </a:ln>
                          </wps:spPr>
                          <wps:bodyPr spcFirstLastPara="1" wrap="square" lIns="91425" tIns="91425" rIns="91425" bIns="91425" anchor="ctr" anchorCtr="0">
                            <a:noAutofit/>
                          </wps:bodyPr>
                        </wps:wsp>
                        <wps:wsp>
                          <wps:cNvPr id="31" name="Freeform 31"/>
                          <wps:cNvSpPr/>
                          <wps:spPr>
                            <a:xfrm>
                              <a:off x="380312" y="134911"/>
                              <a:ext cx="9144" cy="94090"/>
                            </a:xfrm>
                            <a:custGeom>
                              <a:avLst/>
                              <a:gdLst/>
                              <a:ahLst/>
                              <a:cxnLst/>
                              <a:rect l="l" t="t" r="r" b="b"/>
                              <a:pathLst>
                                <a:path w="9144" h="94090" extrusionOk="0">
                                  <a:moveTo>
                                    <a:pt x="0" y="0"/>
                                  </a:moveTo>
                                  <a:lnTo>
                                    <a:pt x="9144" y="0"/>
                                  </a:lnTo>
                                  <a:lnTo>
                                    <a:pt x="9144" y="94090"/>
                                  </a:lnTo>
                                  <a:lnTo>
                                    <a:pt x="0" y="94090"/>
                                  </a:lnTo>
                                  <a:lnTo>
                                    <a:pt x="0" y="0"/>
                                  </a:lnTo>
                                </a:path>
                              </a:pathLst>
                            </a:custGeom>
                            <a:solidFill>
                              <a:srgbClr val="000000"/>
                            </a:solidFill>
                            <a:ln>
                              <a:noFill/>
                            </a:ln>
                          </wps:spPr>
                          <wps:bodyPr spcFirstLastPara="1" wrap="square" lIns="91425" tIns="91425" rIns="91425" bIns="91425" anchor="ctr" anchorCtr="0">
                            <a:noAutofit/>
                          </wps:bodyPr>
                        </wps:wsp>
                        <wps:wsp>
                          <wps:cNvPr id="32" name="Freeform 32"/>
                          <wps:cNvSpPr/>
                          <wps:spPr>
                            <a:xfrm>
                              <a:off x="380312" y="229001"/>
                              <a:ext cx="10904" cy="31255"/>
                            </a:xfrm>
                            <a:custGeom>
                              <a:avLst/>
                              <a:gdLst/>
                              <a:ahLst/>
                              <a:cxnLst/>
                              <a:rect l="l" t="t" r="r" b="b"/>
                              <a:pathLst>
                                <a:path w="10904" h="31255" extrusionOk="0">
                                  <a:moveTo>
                                    <a:pt x="0" y="0"/>
                                  </a:moveTo>
                                  <a:lnTo>
                                    <a:pt x="3637" y="0"/>
                                  </a:lnTo>
                                  <a:lnTo>
                                    <a:pt x="3637" y="4785"/>
                                  </a:lnTo>
                                  <a:lnTo>
                                    <a:pt x="3637" y="9566"/>
                                  </a:lnTo>
                                  <a:lnTo>
                                    <a:pt x="4360" y="13395"/>
                                  </a:lnTo>
                                  <a:lnTo>
                                    <a:pt x="5090" y="17540"/>
                                  </a:lnTo>
                                  <a:lnTo>
                                    <a:pt x="6182" y="21049"/>
                                  </a:lnTo>
                                  <a:lnTo>
                                    <a:pt x="7635" y="24237"/>
                                  </a:lnTo>
                                  <a:lnTo>
                                    <a:pt x="9089" y="27110"/>
                                  </a:lnTo>
                                  <a:lnTo>
                                    <a:pt x="10904" y="29343"/>
                                  </a:lnTo>
                                  <a:lnTo>
                                    <a:pt x="7997" y="31255"/>
                                  </a:lnTo>
                                  <a:lnTo>
                                    <a:pt x="6182" y="28387"/>
                                  </a:lnTo>
                                  <a:lnTo>
                                    <a:pt x="4728" y="25514"/>
                                  </a:lnTo>
                                  <a:lnTo>
                                    <a:pt x="3269" y="21689"/>
                                  </a:lnTo>
                                  <a:lnTo>
                                    <a:pt x="2183" y="18180"/>
                                  </a:lnTo>
                                  <a:lnTo>
                                    <a:pt x="1453" y="14031"/>
                                  </a:lnTo>
                                  <a:lnTo>
                                    <a:pt x="724" y="9566"/>
                                  </a:lnTo>
                                  <a:lnTo>
                                    <a:pt x="0" y="4785"/>
                                  </a:lnTo>
                                  <a:lnTo>
                                    <a:pt x="0" y="0"/>
                                  </a:lnTo>
                                  <a:close/>
                                </a:path>
                              </a:pathLst>
                            </a:custGeom>
                            <a:solidFill>
                              <a:srgbClr val="000000"/>
                            </a:solidFill>
                            <a:ln>
                              <a:noFill/>
                            </a:ln>
                          </wps:spPr>
                          <wps:bodyPr spcFirstLastPara="1" wrap="square" lIns="91425" tIns="91425" rIns="91425" bIns="91425" anchor="ctr" anchorCtr="0">
                            <a:noAutofit/>
                          </wps:bodyPr>
                        </wps:wsp>
                        <wps:wsp>
                          <wps:cNvPr id="33" name="Freeform 33"/>
                          <wps:cNvSpPr/>
                          <wps:spPr>
                            <a:xfrm>
                              <a:off x="388310" y="258344"/>
                              <a:ext cx="25451" cy="12119"/>
                            </a:xfrm>
                            <a:custGeom>
                              <a:avLst/>
                              <a:gdLst/>
                              <a:ahLst/>
                              <a:cxnLst/>
                              <a:rect l="l" t="t" r="r" b="b"/>
                              <a:pathLst>
                                <a:path w="25451" h="12119" extrusionOk="0">
                                  <a:moveTo>
                                    <a:pt x="2907" y="0"/>
                                  </a:moveTo>
                                  <a:lnTo>
                                    <a:pt x="4728" y="2232"/>
                                  </a:lnTo>
                                  <a:lnTo>
                                    <a:pt x="6911" y="4145"/>
                                  </a:lnTo>
                                  <a:lnTo>
                                    <a:pt x="9089" y="5421"/>
                                  </a:lnTo>
                                  <a:lnTo>
                                    <a:pt x="12002" y="6697"/>
                                  </a:lnTo>
                                  <a:lnTo>
                                    <a:pt x="14908" y="7974"/>
                                  </a:lnTo>
                                  <a:lnTo>
                                    <a:pt x="18178" y="8610"/>
                                  </a:lnTo>
                                  <a:lnTo>
                                    <a:pt x="21452" y="9250"/>
                                  </a:lnTo>
                                  <a:lnTo>
                                    <a:pt x="25451" y="8930"/>
                                  </a:lnTo>
                                  <a:lnTo>
                                    <a:pt x="25451" y="12119"/>
                                  </a:lnTo>
                                  <a:lnTo>
                                    <a:pt x="21452" y="11798"/>
                                  </a:lnTo>
                                  <a:lnTo>
                                    <a:pt x="17454" y="11162"/>
                                  </a:lnTo>
                                  <a:lnTo>
                                    <a:pt x="14179" y="10522"/>
                                  </a:lnTo>
                                  <a:lnTo>
                                    <a:pt x="10543" y="9250"/>
                                  </a:lnTo>
                                  <a:lnTo>
                                    <a:pt x="7635" y="7974"/>
                                  </a:lnTo>
                                  <a:lnTo>
                                    <a:pt x="4728" y="6057"/>
                                  </a:lnTo>
                                  <a:lnTo>
                                    <a:pt x="2545" y="4145"/>
                                  </a:lnTo>
                                  <a:lnTo>
                                    <a:pt x="0" y="1912"/>
                                  </a:lnTo>
                                  <a:lnTo>
                                    <a:pt x="2907" y="0"/>
                                  </a:lnTo>
                                  <a:close/>
                                </a:path>
                              </a:pathLst>
                            </a:custGeom>
                            <a:solidFill>
                              <a:srgbClr val="000000"/>
                            </a:solidFill>
                            <a:ln>
                              <a:noFill/>
                            </a:ln>
                          </wps:spPr>
                          <wps:bodyPr spcFirstLastPara="1" wrap="square" lIns="91425" tIns="91425" rIns="91425" bIns="91425" anchor="ctr" anchorCtr="0">
                            <a:noAutofit/>
                          </wps:bodyPr>
                        </wps:wsp>
                        <wps:wsp>
                          <wps:cNvPr id="34" name="Freeform 34"/>
                          <wps:cNvSpPr/>
                          <wps:spPr>
                            <a:xfrm>
                              <a:off x="413761" y="253879"/>
                              <a:ext cx="32362" cy="16584"/>
                            </a:xfrm>
                            <a:custGeom>
                              <a:avLst/>
                              <a:gdLst/>
                              <a:ahLst/>
                              <a:cxnLst/>
                              <a:rect l="l" t="t" r="r" b="b"/>
                              <a:pathLst>
                                <a:path w="32362" h="16584" extrusionOk="0">
                                  <a:moveTo>
                                    <a:pt x="29449" y="0"/>
                                  </a:moveTo>
                                  <a:lnTo>
                                    <a:pt x="29449" y="315"/>
                                  </a:lnTo>
                                  <a:lnTo>
                                    <a:pt x="32362" y="1592"/>
                                  </a:lnTo>
                                  <a:lnTo>
                                    <a:pt x="32362" y="1912"/>
                                  </a:lnTo>
                                  <a:lnTo>
                                    <a:pt x="29087" y="5101"/>
                                  </a:lnTo>
                                  <a:lnTo>
                                    <a:pt x="26181" y="7974"/>
                                  </a:lnTo>
                                  <a:lnTo>
                                    <a:pt x="22906" y="10522"/>
                                  </a:lnTo>
                                  <a:lnTo>
                                    <a:pt x="18907" y="12439"/>
                                  </a:lnTo>
                                  <a:lnTo>
                                    <a:pt x="14908" y="14031"/>
                                  </a:lnTo>
                                  <a:lnTo>
                                    <a:pt x="10181" y="15307"/>
                                  </a:lnTo>
                                  <a:lnTo>
                                    <a:pt x="5090" y="15948"/>
                                  </a:lnTo>
                                  <a:lnTo>
                                    <a:pt x="0" y="16584"/>
                                  </a:lnTo>
                                  <a:lnTo>
                                    <a:pt x="0" y="13395"/>
                                  </a:lnTo>
                                  <a:lnTo>
                                    <a:pt x="5090" y="13395"/>
                                  </a:lnTo>
                                  <a:lnTo>
                                    <a:pt x="9457" y="12754"/>
                                  </a:lnTo>
                                  <a:lnTo>
                                    <a:pt x="13455" y="11483"/>
                                  </a:lnTo>
                                  <a:lnTo>
                                    <a:pt x="17454" y="9886"/>
                                  </a:lnTo>
                                  <a:lnTo>
                                    <a:pt x="20723" y="7974"/>
                                  </a:lnTo>
                                  <a:lnTo>
                                    <a:pt x="23998" y="6057"/>
                                  </a:lnTo>
                                  <a:lnTo>
                                    <a:pt x="26905" y="3189"/>
                                  </a:lnTo>
                                  <a:lnTo>
                                    <a:pt x="29449" y="0"/>
                                  </a:lnTo>
                                  <a:close/>
                                </a:path>
                              </a:pathLst>
                            </a:custGeom>
                            <a:solidFill>
                              <a:srgbClr val="000000"/>
                            </a:solidFill>
                            <a:ln>
                              <a:noFill/>
                            </a:ln>
                          </wps:spPr>
                          <wps:bodyPr spcFirstLastPara="1" wrap="square" lIns="91425" tIns="91425" rIns="91425" bIns="91425" anchor="ctr" anchorCtr="0">
                            <a:noAutofit/>
                          </wps:bodyPr>
                        </wps:wsp>
                        <wps:wsp>
                          <wps:cNvPr id="35" name="Freeform 35"/>
                          <wps:cNvSpPr/>
                          <wps:spPr>
                            <a:xfrm>
                              <a:off x="443210" y="208588"/>
                              <a:ext cx="13094" cy="46882"/>
                            </a:xfrm>
                            <a:custGeom>
                              <a:avLst/>
                              <a:gdLst/>
                              <a:ahLst/>
                              <a:cxnLst/>
                              <a:rect l="l" t="t" r="r" b="b"/>
                              <a:pathLst>
                                <a:path w="13094" h="46882" extrusionOk="0">
                                  <a:moveTo>
                                    <a:pt x="9457" y="0"/>
                                  </a:moveTo>
                                  <a:lnTo>
                                    <a:pt x="13094" y="0"/>
                                  </a:lnTo>
                                  <a:lnTo>
                                    <a:pt x="12726" y="7654"/>
                                  </a:lnTo>
                                  <a:lnTo>
                                    <a:pt x="12002" y="14671"/>
                                  </a:lnTo>
                                  <a:lnTo>
                                    <a:pt x="11272" y="21689"/>
                                  </a:lnTo>
                                  <a:lnTo>
                                    <a:pt x="10181" y="27746"/>
                                  </a:lnTo>
                                  <a:lnTo>
                                    <a:pt x="8727" y="33167"/>
                                  </a:lnTo>
                                  <a:lnTo>
                                    <a:pt x="6912" y="38273"/>
                                  </a:lnTo>
                                  <a:lnTo>
                                    <a:pt x="5090" y="43058"/>
                                  </a:lnTo>
                                  <a:lnTo>
                                    <a:pt x="2913" y="46882"/>
                                  </a:lnTo>
                                  <a:lnTo>
                                    <a:pt x="0" y="45606"/>
                                  </a:lnTo>
                                  <a:lnTo>
                                    <a:pt x="2184" y="41782"/>
                                  </a:lnTo>
                                  <a:lnTo>
                                    <a:pt x="3999" y="37637"/>
                                  </a:lnTo>
                                  <a:lnTo>
                                    <a:pt x="5820" y="32531"/>
                                  </a:lnTo>
                                  <a:lnTo>
                                    <a:pt x="7274" y="27110"/>
                                  </a:lnTo>
                                  <a:lnTo>
                                    <a:pt x="8365" y="21049"/>
                                  </a:lnTo>
                                  <a:lnTo>
                                    <a:pt x="9089" y="14671"/>
                                  </a:lnTo>
                                  <a:lnTo>
                                    <a:pt x="9819" y="7654"/>
                                  </a:lnTo>
                                  <a:lnTo>
                                    <a:pt x="9457" y="0"/>
                                  </a:lnTo>
                                  <a:close/>
                                </a:path>
                              </a:pathLst>
                            </a:custGeom>
                            <a:solidFill>
                              <a:srgbClr val="000000"/>
                            </a:solidFill>
                            <a:ln>
                              <a:noFill/>
                            </a:ln>
                          </wps:spPr>
                          <wps:bodyPr spcFirstLastPara="1" wrap="square" lIns="91425" tIns="91425" rIns="91425" bIns="91425" anchor="ctr" anchorCtr="0">
                            <a:noAutofit/>
                          </wps:bodyPr>
                        </wps:wsp>
                        <wps:wsp>
                          <wps:cNvPr id="36" name="Freeform 36"/>
                          <wps:cNvSpPr/>
                          <wps:spPr>
                            <a:xfrm>
                              <a:off x="452667" y="133319"/>
                              <a:ext cx="3637" cy="75269"/>
                            </a:xfrm>
                            <a:custGeom>
                              <a:avLst/>
                              <a:gdLst/>
                              <a:ahLst/>
                              <a:cxnLst/>
                              <a:rect l="l" t="t" r="r" b="b"/>
                              <a:pathLst>
                                <a:path w="3637" h="75269" extrusionOk="0">
                                  <a:moveTo>
                                    <a:pt x="0" y="0"/>
                                  </a:moveTo>
                                  <a:lnTo>
                                    <a:pt x="1815" y="0"/>
                                  </a:lnTo>
                                  <a:lnTo>
                                    <a:pt x="1815" y="3189"/>
                                  </a:lnTo>
                                  <a:lnTo>
                                    <a:pt x="3637" y="1592"/>
                                  </a:lnTo>
                                  <a:lnTo>
                                    <a:pt x="3637" y="75269"/>
                                  </a:lnTo>
                                  <a:lnTo>
                                    <a:pt x="0" y="75269"/>
                                  </a:lnTo>
                                  <a:lnTo>
                                    <a:pt x="0" y="1592"/>
                                  </a:lnTo>
                                  <a:lnTo>
                                    <a:pt x="0" y="0"/>
                                  </a:lnTo>
                                  <a:close/>
                                </a:path>
                              </a:pathLst>
                            </a:custGeom>
                            <a:solidFill>
                              <a:srgbClr val="000000"/>
                            </a:solidFill>
                            <a:ln>
                              <a:noFill/>
                            </a:ln>
                          </wps:spPr>
                          <wps:bodyPr spcFirstLastPara="1" wrap="square" lIns="91425" tIns="91425" rIns="91425" bIns="91425" anchor="ctr" anchorCtr="0">
                            <a:noAutofit/>
                          </wps:bodyPr>
                        </wps:wsp>
                        <wps:wsp>
                          <wps:cNvPr id="37" name="Freeform 37"/>
                          <wps:cNvSpPr/>
                          <wps:spPr>
                            <a:xfrm>
                              <a:off x="454482" y="133319"/>
                              <a:ext cx="67994" cy="3189"/>
                            </a:xfrm>
                            <a:custGeom>
                              <a:avLst/>
                              <a:gdLst/>
                              <a:ahLst/>
                              <a:cxnLst/>
                              <a:rect l="l" t="t" r="r" b="b"/>
                              <a:pathLst>
                                <a:path w="67994" h="3189" extrusionOk="0">
                                  <a:moveTo>
                                    <a:pt x="0" y="0"/>
                                  </a:moveTo>
                                  <a:lnTo>
                                    <a:pt x="66173" y="0"/>
                                  </a:lnTo>
                                  <a:lnTo>
                                    <a:pt x="67994" y="0"/>
                                  </a:lnTo>
                                  <a:lnTo>
                                    <a:pt x="67994" y="1592"/>
                                  </a:lnTo>
                                  <a:lnTo>
                                    <a:pt x="64357" y="1592"/>
                                  </a:lnTo>
                                  <a:lnTo>
                                    <a:pt x="66173" y="3189"/>
                                  </a:lnTo>
                                  <a:lnTo>
                                    <a:pt x="0" y="3189"/>
                                  </a:lnTo>
                                  <a:lnTo>
                                    <a:pt x="0" y="0"/>
                                  </a:lnTo>
                                  <a:close/>
                                </a:path>
                              </a:pathLst>
                            </a:custGeom>
                            <a:solidFill>
                              <a:srgbClr val="000000"/>
                            </a:solidFill>
                            <a:ln>
                              <a:noFill/>
                            </a:ln>
                          </wps:spPr>
                          <wps:bodyPr spcFirstLastPara="1" wrap="square" lIns="91425" tIns="91425" rIns="91425" bIns="91425" anchor="ctr" anchorCtr="0">
                            <a:noAutofit/>
                          </wps:bodyPr>
                        </wps:wsp>
                        <wps:wsp>
                          <wps:cNvPr id="38" name="Freeform 38"/>
                          <wps:cNvSpPr/>
                          <wps:spPr>
                            <a:xfrm>
                              <a:off x="518840" y="134911"/>
                              <a:ext cx="3637" cy="176695"/>
                            </a:xfrm>
                            <a:custGeom>
                              <a:avLst/>
                              <a:gdLst/>
                              <a:ahLst/>
                              <a:cxnLst/>
                              <a:rect l="l" t="t" r="r" b="b"/>
                              <a:pathLst>
                                <a:path w="3637" h="176695" extrusionOk="0">
                                  <a:moveTo>
                                    <a:pt x="0" y="0"/>
                                  </a:moveTo>
                                  <a:lnTo>
                                    <a:pt x="3637" y="0"/>
                                  </a:lnTo>
                                  <a:lnTo>
                                    <a:pt x="3637" y="175100"/>
                                  </a:lnTo>
                                  <a:lnTo>
                                    <a:pt x="3637" y="176695"/>
                                  </a:lnTo>
                                  <a:lnTo>
                                    <a:pt x="1815" y="176695"/>
                                  </a:lnTo>
                                  <a:lnTo>
                                    <a:pt x="1815" y="173505"/>
                                  </a:lnTo>
                                  <a:lnTo>
                                    <a:pt x="0" y="175100"/>
                                  </a:lnTo>
                                  <a:lnTo>
                                    <a:pt x="0" y="0"/>
                                  </a:lnTo>
                                  <a:close/>
                                </a:path>
                              </a:pathLst>
                            </a:custGeom>
                            <a:solidFill>
                              <a:srgbClr val="000000"/>
                            </a:solidFill>
                            <a:ln>
                              <a:noFill/>
                            </a:ln>
                          </wps:spPr>
                          <wps:bodyPr spcFirstLastPara="1" wrap="square" lIns="91425" tIns="91425" rIns="91425" bIns="91425" anchor="ctr" anchorCtr="0">
                            <a:noAutofit/>
                          </wps:bodyPr>
                        </wps:wsp>
                        <wps:wsp>
                          <wps:cNvPr id="39" name="Freeform 39"/>
                          <wps:cNvSpPr/>
                          <wps:spPr>
                            <a:xfrm>
                              <a:off x="456666" y="308416"/>
                              <a:ext cx="63989" cy="3190"/>
                            </a:xfrm>
                            <a:custGeom>
                              <a:avLst/>
                              <a:gdLst/>
                              <a:ahLst/>
                              <a:cxnLst/>
                              <a:rect l="l" t="t" r="r" b="b"/>
                              <a:pathLst>
                                <a:path w="63989" h="3190" extrusionOk="0">
                                  <a:moveTo>
                                    <a:pt x="1815" y="0"/>
                                  </a:moveTo>
                                  <a:lnTo>
                                    <a:pt x="63989" y="0"/>
                                  </a:lnTo>
                                  <a:lnTo>
                                    <a:pt x="63989" y="3190"/>
                                  </a:lnTo>
                                  <a:lnTo>
                                    <a:pt x="1815" y="3190"/>
                                  </a:lnTo>
                                  <a:lnTo>
                                    <a:pt x="0" y="3190"/>
                                  </a:lnTo>
                                  <a:lnTo>
                                    <a:pt x="0" y="1595"/>
                                  </a:lnTo>
                                  <a:lnTo>
                                    <a:pt x="3636" y="1595"/>
                                  </a:lnTo>
                                  <a:lnTo>
                                    <a:pt x="1815" y="0"/>
                                  </a:lnTo>
                                  <a:close/>
                                </a:path>
                              </a:pathLst>
                            </a:custGeom>
                            <a:solidFill>
                              <a:srgbClr val="000000"/>
                            </a:solidFill>
                            <a:ln>
                              <a:noFill/>
                            </a:ln>
                          </wps:spPr>
                          <wps:bodyPr spcFirstLastPara="1" wrap="square" lIns="91425" tIns="91425" rIns="91425" bIns="91425" anchor="ctr" anchorCtr="0">
                            <a:noAutofit/>
                          </wps:bodyPr>
                        </wps:wsp>
                        <wps:wsp>
                          <wps:cNvPr id="40" name="Freeform 40"/>
                          <wps:cNvSpPr/>
                          <wps:spPr>
                            <a:xfrm>
                              <a:off x="456666" y="268865"/>
                              <a:ext cx="3636" cy="41145"/>
                            </a:xfrm>
                            <a:custGeom>
                              <a:avLst/>
                              <a:gdLst/>
                              <a:ahLst/>
                              <a:cxnLst/>
                              <a:rect l="l" t="t" r="r" b="b"/>
                              <a:pathLst>
                                <a:path w="3636" h="41145" extrusionOk="0">
                                  <a:moveTo>
                                    <a:pt x="3636" y="0"/>
                                  </a:moveTo>
                                  <a:lnTo>
                                    <a:pt x="3636" y="5426"/>
                                  </a:lnTo>
                                  <a:lnTo>
                                    <a:pt x="3636" y="41145"/>
                                  </a:lnTo>
                                  <a:lnTo>
                                    <a:pt x="0" y="41145"/>
                                  </a:lnTo>
                                  <a:lnTo>
                                    <a:pt x="0" y="5426"/>
                                  </a:lnTo>
                                  <a:lnTo>
                                    <a:pt x="3269" y="6062"/>
                                  </a:lnTo>
                                  <a:lnTo>
                                    <a:pt x="362" y="4785"/>
                                  </a:lnTo>
                                  <a:lnTo>
                                    <a:pt x="3636" y="0"/>
                                  </a:lnTo>
                                  <a:close/>
                                </a:path>
                              </a:pathLst>
                            </a:custGeom>
                            <a:solidFill>
                              <a:srgbClr val="000000"/>
                            </a:solidFill>
                            <a:ln>
                              <a:noFill/>
                            </a:ln>
                          </wps:spPr>
                          <wps:bodyPr spcFirstLastPara="1" wrap="square" lIns="91425" tIns="91425" rIns="91425" bIns="91425" anchor="ctr" anchorCtr="0">
                            <a:noAutofit/>
                          </wps:bodyPr>
                        </wps:wsp>
                        <wps:wsp>
                          <wps:cNvPr id="41" name="Freeform 41"/>
                          <wps:cNvSpPr/>
                          <wps:spPr>
                            <a:xfrm>
                              <a:off x="426848" y="273651"/>
                              <a:ext cx="33086" cy="33171"/>
                            </a:xfrm>
                            <a:custGeom>
                              <a:avLst/>
                              <a:gdLst/>
                              <a:ahLst/>
                              <a:cxnLst/>
                              <a:rect l="l" t="t" r="r" b="b"/>
                              <a:pathLst>
                                <a:path w="33086" h="33171" extrusionOk="0">
                                  <a:moveTo>
                                    <a:pt x="30180" y="0"/>
                                  </a:moveTo>
                                  <a:lnTo>
                                    <a:pt x="33086" y="1276"/>
                                  </a:lnTo>
                                  <a:lnTo>
                                    <a:pt x="29818" y="6382"/>
                                  </a:lnTo>
                                  <a:lnTo>
                                    <a:pt x="26181" y="11162"/>
                                  </a:lnTo>
                                  <a:lnTo>
                                    <a:pt x="22544" y="16268"/>
                                  </a:lnTo>
                                  <a:lnTo>
                                    <a:pt x="18545" y="20092"/>
                                  </a:lnTo>
                                  <a:lnTo>
                                    <a:pt x="14546" y="23922"/>
                                  </a:lnTo>
                                  <a:lnTo>
                                    <a:pt x="10548" y="27430"/>
                                  </a:lnTo>
                                  <a:lnTo>
                                    <a:pt x="6182" y="30619"/>
                                  </a:lnTo>
                                  <a:lnTo>
                                    <a:pt x="1459" y="33171"/>
                                  </a:lnTo>
                                  <a:lnTo>
                                    <a:pt x="0" y="30619"/>
                                  </a:lnTo>
                                  <a:lnTo>
                                    <a:pt x="4004" y="28067"/>
                                  </a:lnTo>
                                  <a:lnTo>
                                    <a:pt x="8365" y="25516"/>
                                  </a:lnTo>
                                  <a:lnTo>
                                    <a:pt x="12364" y="22010"/>
                                  </a:lnTo>
                                  <a:lnTo>
                                    <a:pt x="16362" y="18180"/>
                                  </a:lnTo>
                                  <a:lnTo>
                                    <a:pt x="19637" y="14351"/>
                                  </a:lnTo>
                                  <a:lnTo>
                                    <a:pt x="23274" y="9886"/>
                                  </a:lnTo>
                                  <a:lnTo>
                                    <a:pt x="26910" y="5106"/>
                                  </a:lnTo>
                                  <a:lnTo>
                                    <a:pt x="30180" y="0"/>
                                  </a:lnTo>
                                  <a:close/>
                                </a:path>
                              </a:pathLst>
                            </a:custGeom>
                            <a:solidFill>
                              <a:srgbClr val="000000"/>
                            </a:solidFill>
                            <a:ln>
                              <a:noFill/>
                            </a:ln>
                          </wps:spPr>
                          <wps:bodyPr spcFirstLastPara="1" wrap="square" lIns="91425" tIns="91425" rIns="91425" bIns="91425" anchor="ctr" anchorCtr="0">
                            <a:noAutofit/>
                          </wps:bodyPr>
                        </wps:wsp>
                        <wps:wsp>
                          <wps:cNvPr id="42" name="Freeform 42"/>
                          <wps:cNvSpPr/>
                          <wps:spPr>
                            <a:xfrm>
                              <a:off x="385041" y="304270"/>
                              <a:ext cx="43266" cy="12758"/>
                            </a:xfrm>
                            <a:custGeom>
                              <a:avLst/>
                              <a:gdLst/>
                              <a:ahLst/>
                              <a:cxnLst/>
                              <a:rect l="l" t="t" r="r" b="b"/>
                              <a:pathLst>
                                <a:path w="43266" h="12758" extrusionOk="0">
                                  <a:moveTo>
                                    <a:pt x="41808" y="0"/>
                                  </a:moveTo>
                                  <a:lnTo>
                                    <a:pt x="43266" y="2551"/>
                                  </a:lnTo>
                                  <a:lnTo>
                                    <a:pt x="38539" y="4784"/>
                                  </a:lnTo>
                                  <a:lnTo>
                                    <a:pt x="33810" y="7017"/>
                                  </a:lnTo>
                                  <a:lnTo>
                                    <a:pt x="28720" y="8611"/>
                                  </a:lnTo>
                                  <a:lnTo>
                                    <a:pt x="23268" y="9887"/>
                                  </a:lnTo>
                                  <a:lnTo>
                                    <a:pt x="18177" y="11163"/>
                                  </a:lnTo>
                                  <a:lnTo>
                                    <a:pt x="12357" y="11801"/>
                                  </a:lnTo>
                                  <a:lnTo>
                                    <a:pt x="6176" y="12438"/>
                                  </a:lnTo>
                                  <a:lnTo>
                                    <a:pt x="0" y="12758"/>
                                  </a:lnTo>
                                  <a:lnTo>
                                    <a:pt x="0" y="9568"/>
                                  </a:lnTo>
                                  <a:lnTo>
                                    <a:pt x="6176" y="9887"/>
                                  </a:lnTo>
                                  <a:lnTo>
                                    <a:pt x="11633" y="9249"/>
                                  </a:lnTo>
                                  <a:lnTo>
                                    <a:pt x="17448" y="8611"/>
                                  </a:lnTo>
                                  <a:lnTo>
                                    <a:pt x="22538" y="7336"/>
                                  </a:lnTo>
                                  <a:lnTo>
                                    <a:pt x="27996" y="6060"/>
                                  </a:lnTo>
                                  <a:lnTo>
                                    <a:pt x="32357" y="4465"/>
                                  </a:lnTo>
                                  <a:lnTo>
                                    <a:pt x="37085" y="2232"/>
                                  </a:lnTo>
                                  <a:lnTo>
                                    <a:pt x="41808" y="0"/>
                                  </a:lnTo>
                                  <a:close/>
                                </a:path>
                              </a:pathLst>
                            </a:custGeom>
                            <a:solidFill>
                              <a:srgbClr val="000000"/>
                            </a:solidFill>
                            <a:ln>
                              <a:noFill/>
                            </a:ln>
                          </wps:spPr>
                          <wps:bodyPr spcFirstLastPara="1" wrap="square" lIns="91425" tIns="91425" rIns="91425" bIns="91425" anchor="ctr" anchorCtr="0">
                            <a:noAutofit/>
                          </wps:bodyPr>
                        </wps:wsp>
                        <wps:wsp>
                          <wps:cNvPr id="43" name="Freeform 43"/>
                          <wps:cNvSpPr/>
                          <wps:spPr>
                            <a:xfrm>
                              <a:off x="351224" y="308735"/>
                              <a:ext cx="33817" cy="8293"/>
                            </a:xfrm>
                            <a:custGeom>
                              <a:avLst/>
                              <a:gdLst/>
                              <a:ahLst/>
                              <a:cxnLst/>
                              <a:rect l="l" t="t" r="r" b="b"/>
                              <a:pathLst>
                                <a:path w="33817" h="8293" extrusionOk="0">
                                  <a:moveTo>
                                    <a:pt x="1454" y="0"/>
                                  </a:moveTo>
                                  <a:lnTo>
                                    <a:pt x="4728" y="1276"/>
                                  </a:lnTo>
                                  <a:lnTo>
                                    <a:pt x="8727" y="2232"/>
                                  </a:lnTo>
                                  <a:lnTo>
                                    <a:pt x="12726" y="3190"/>
                                  </a:lnTo>
                                  <a:lnTo>
                                    <a:pt x="16725" y="4146"/>
                                  </a:lnTo>
                                  <a:lnTo>
                                    <a:pt x="20724" y="4784"/>
                                  </a:lnTo>
                                  <a:lnTo>
                                    <a:pt x="24722" y="5103"/>
                                  </a:lnTo>
                                  <a:lnTo>
                                    <a:pt x="29088" y="5103"/>
                                  </a:lnTo>
                                  <a:lnTo>
                                    <a:pt x="33817" y="5103"/>
                                  </a:lnTo>
                                  <a:lnTo>
                                    <a:pt x="33817" y="8293"/>
                                  </a:lnTo>
                                  <a:lnTo>
                                    <a:pt x="29088" y="8293"/>
                                  </a:lnTo>
                                  <a:lnTo>
                                    <a:pt x="24722" y="7655"/>
                                  </a:lnTo>
                                  <a:lnTo>
                                    <a:pt x="20000" y="7336"/>
                                  </a:lnTo>
                                  <a:lnTo>
                                    <a:pt x="16001" y="6698"/>
                                  </a:lnTo>
                                  <a:lnTo>
                                    <a:pt x="11996" y="5741"/>
                                  </a:lnTo>
                                  <a:lnTo>
                                    <a:pt x="7998" y="4784"/>
                                  </a:lnTo>
                                  <a:lnTo>
                                    <a:pt x="3999" y="3827"/>
                                  </a:lnTo>
                                  <a:lnTo>
                                    <a:pt x="0" y="2552"/>
                                  </a:lnTo>
                                  <a:lnTo>
                                    <a:pt x="1454" y="0"/>
                                  </a:lnTo>
                                  <a:close/>
                                </a:path>
                              </a:pathLst>
                            </a:custGeom>
                            <a:solidFill>
                              <a:srgbClr val="000000"/>
                            </a:solidFill>
                            <a:ln>
                              <a:noFill/>
                            </a:ln>
                          </wps:spPr>
                          <wps:bodyPr spcFirstLastPara="1" wrap="square" lIns="91425" tIns="91425" rIns="91425" bIns="91425" anchor="ctr" anchorCtr="0">
                            <a:noAutofit/>
                          </wps:bodyPr>
                        </wps:wsp>
                        <wps:wsp>
                          <wps:cNvPr id="44" name="Freeform 44"/>
                          <wps:cNvSpPr/>
                          <wps:spPr>
                            <a:xfrm>
                              <a:off x="327227" y="293107"/>
                              <a:ext cx="25451" cy="18179"/>
                            </a:xfrm>
                            <a:custGeom>
                              <a:avLst/>
                              <a:gdLst/>
                              <a:ahLst/>
                              <a:cxnLst/>
                              <a:rect l="l" t="t" r="r" b="b"/>
                              <a:pathLst>
                                <a:path w="25451" h="18179" extrusionOk="0">
                                  <a:moveTo>
                                    <a:pt x="2907" y="0"/>
                                  </a:moveTo>
                                  <a:lnTo>
                                    <a:pt x="4728" y="2553"/>
                                  </a:lnTo>
                                  <a:lnTo>
                                    <a:pt x="7273" y="5101"/>
                                  </a:lnTo>
                                  <a:lnTo>
                                    <a:pt x="10180" y="7335"/>
                                  </a:lnTo>
                                  <a:lnTo>
                                    <a:pt x="13088" y="8930"/>
                                  </a:lnTo>
                                  <a:lnTo>
                                    <a:pt x="16000" y="10844"/>
                                  </a:lnTo>
                                  <a:lnTo>
                                    <a:pt x="18907" y="12757"/>
                                  </a:lnTo>
                                  <a:lnTo>
                                    <a:pt x="22182" y="14352"/>
                                  </a:lnTo>
                                  <a:lnTo>
                                    <a:pt x="25451" y="15627"/>
                                  </a:lnTo>
                                  <a:lnTo>
                                    <a:pt x="23997" y="18179"/>
                                  </a:lnTo>
                                  <a:lnTo>
                                    <a:pt x="20723" y="16903"/>
                                  </a:lnTo>
                                  <a:lnTo>
                                    <a:pt x="17454" y="15309"/>
                                  </a:lnTo>
                                  <a:lnTo>
                                    <a:pt x="13817" y="13395"/>
                                  </a:lnTo>
                                  <a:lnTo>
                                    <a:pt x="10910" y="11481"/>
                                  </a:lnTo>
                                  <a:lnTo>
                                    <a:pt x="7997" y="9249"/>
                                  </a:lnTo>
                                  <a:lnTo>
                                    <a:pt x="5090" y="7016"/>
                                  </a:lnTo>
                                  <a:lnTo>
                                    <a:pt x="2545" y="4465"/>
                                  </a:lnTo>
                                  <a:lnTo>
                                    <a:pt x="0" y="1912"/>
                                  </a:lnTo>
                                  <a:lnTo>
                                    <a:pt x="2907" y="0"/>
                                  </a:lnTo>
                                  <a:close/>
                                </a:path>
                              </a:pathLst>
                            </a:custGeom>
                            <a:solidFill>
                              <a:srgbClr val="000000"/>
                            </a:solidFill>
                            <a:ln>
                              <a:noFill/>
                            </a:ln>
                          </wps:spPr>
                          <wps:bodyPr spcFirstLastPara="1" wrap="square" lIns="91425" tIns="91425" rIns="91425" bIns="91425" anchor="ctr" anchorCtr="0">
                            <a:noAutofit/>
                          </wps:bodyPr>
                        </wps:wsp>
                        <wps:wsp>
                          <wps:cNvPr id="45" name="Freeform 45"/>
                          <wps:cNvSpPr/>
                          <wps:spPr>
                            <a:xfrm>
                              <a:off x="316685" y="272374"/>
                              <a:ext cx="13450" cy="22645"/>
                            </a:xfrm>
                            <a:custGeom>
                              <a:avLst/>
                              <a:gdLst/>
                              <a:ahLst/>
                              <a:cxnLst/>
                              <a:rect l="l" t="t" r="r" b="b"/>
                              <a:pathLst>
                                <a:path w="13450" h="22645" extrusionOk="0">
                                  <a:moveTo>
                                    <a:pt x="2908" y="0"/>
                                  </a:moveTo>
                                  <a:lnTo>
                                    <a:pt x="3637" y="3189"/>
                                  </a:lnTo>
                                  <a:lnTo>
                                    <a:pt x="4728" y="6062"/>
                                  </a:lnTo>
                                  <a:lnTo>
                                    <a:pt x="5814" y="8930"/>
                                  </a:lnTo>
                                  <a:lnTo>
                                    <a:pt x="6906" y="11483"/>
                                  </a:lnTo>
                                  <a:lnTo>
                                    <a:pt x="8359" y="14036"/>
                                  </a:lnTo>
                                  <a:lnTo>
                                    <a:pt x="9819" y="16589"/>
                                  </a:lnTo>
                                  <a:lnTo>
                                    <a:pt x="11634" y="18501"/>
                                  </a:lnTo>
                                  <a:lnTo>
                                    <a:pt x="13450" y="20733"/>
                                  </a:lnTo>
                                  <a:lnTo>
                                    <a:pt x="10543" y="22645"/>
                                  </a:lnTo>
                                  <a:lnTo>
                                    <a:pt x="8727" y="20413"/>
                                  </a:lnTo>
                                  <a:lnTo>
                                    <a:pt x="6906" y="17860"/>
                                  </a:lnTo>
                                  <a:lnTo>
                                    <a:pt x="5452" y="15312"/>
                                  </a:lnTo>
                                  <a:lnTo>
                                    <a:pt x="3999" y="12759"/>
                                  </a:lnTo>
                                  <a:lnTo>
                                    <a:pt x="2908" y="9571"/>
                                  </a:lnTo>
                                  <a:lnTo>
                                    <a:pt x="1815" y="6697"/>
                                  </a:lnTo>
                                  <a:lnTo>
                                    <a:pt x="724" y="3829"/>
                                  </a:lnTo>
                                  <a:lnTo>
                                    <a:pt x="0" y="641"/>
                                  </a:lnTo>
                                  <a:lnTo>
                                    <a:pt x="2908" y="0"/>
                                  </a:lnTo>
                                  <a:close/>
                                </a:path>
                              </a:pathLst>
                            </a:custGeom>
                            <a:solidFill>
                              <a:srgbClr val="000000"/>
                            </a:solidFill>
                            <a:ln>
                              <a:noFill/>
                            </a:ln>
                          </wps:spPr>
                          <wps:bodyPr spcFirstLastPara="1" wrap="square" lIns="91425" tIns="91425" rIns="91425" bIns="91425" anchor="ctr" anchorCtr="0">
                            <a:noAutofit/>
                          </wps:bodyPr>
                        </wps:wsp>
                        <wps:wsp>
                          <wps:cNvPr id="46" name="Freeform 46"/>
                          <wps:cNvSpPr/>
                          <wps:spPr>
                            <a:xfrm>
                              <a:off x="313410" y="248137"/>
                              <a:ext cx="6182" cy="24878"/>
                            </a:xfrm>
                            <a:custGeom>
                              <a:avLst/>
                              <a:gdLst/>
                              <a:ahLst/>
                              <a:cxnLst/>
                              <a:rect l="l" t="t" r="r" b="b"/>
                              <a:pathLst>
                                <a:path w="6182" h="24878" extrusionOk="0">
                                  <a:moveTo>
                                    <a:pt x="1453" y="0"/>
                                  </a:moveTo>
                                  <a:lnTo>
                                    <a:pt x="2912" y="320"/>
                                  </a:lnTo>
                                  <a:lnTo>
                                    <a:pt x="2912" y="1592"/>
                                  </a:lnTo>
                                  <a:lnTo>
                                    <a:pt x="3274" y="5101"/>
                                  </a:lnTo>
                                  <a:lnTo>
                                    <a:pt x="3998" y="8289"/>
                                  </a:lnTo>
                                  <a:lnTo>
                                    <a:pt x="3998" y="11483"/>
                                  </a:lnTo>
                                  <a:lnTo>
                                    <a:pt x="3998" y="14351"/>
                                  </a:lnTo>
                                  <a:lnTo>
                                    <a:pt x="4366" y="16904"/>
                                  </a:lnTo>
                                  <a:lnTo>
                                    <a:pt x="5090" y="19457"/>
                                  </a:lnTo>
                                  <a:lnTo>
                                    <a:pt x="5458" y="22005"/>
                                  </a:lnTo>
                                  <a:lnTo>
                                    <a:pt x="6182" y="24237"/>
                                  </a:lnTo>
                                  <a:lnTo>
                                    <a:pt x="3274" y="24878"/>
                                  </a:lnTo>
                                  <a:lnTo>
                                    <a:pt x="2545" y="22645"/>
                                  </a:lnTo>
                                  <a:lnTo>
                                    <a:pt x="2183" y="20092"/>
                                  </a:lnTo>
                                  <a:lnTo>
                                    <a:pt x="1453" y="17540"/>
                                  </a:lnTo>
                                  <a:lnTo>
                                    <a:pt x="1091" y="14351"/>
                                  </a:lnTo>
                                  <a:lnTo>
                                    <a:pt x="367" y="11483"/>
                                  </a:lnTo>
                                  <a:lnTo>
                                    <a:pt x="367" y="8289"/>
                                  </a:lnTo>
                                  <a:lnTo>
                                    <a:pt x="367" y="5101"/>
                                  </a:lnTo>
                                  <a:lnTo>
                                    <a:pt x="0" y="1592"/>
                                  </a:lnTo>
                                  <a:lnTo>
                                    <a:pt x="1453" y="3189"/>
                                  </a:lnTo>
                                  <a:lnTo>
                                    <a:pt x="1453" y="0"/>
                                  </a:lnTo>
                                  <a:close/>
                                </a:path>
                              </a:pathLst>
                            </a:custGeom>
                            <a:solidFill>
                              <a:srgbClr val="000000"/>
                            </a:solidFill>
                            <a:ln>
                              <a:noFill/>
                            </a:ln>
                          </wps:spPr>
                          <wps:bodyPr spcFirstLastPara="1" wrap="square" lIns="91425" tIns="91425" rIns="91425" bIns="91425" anchor="ctr" anchorCtr="0">
                            <a:noAutofit/>
                          </wps:bodyPr>
                        </wps:wsp>
                        <wps:wsp>
                          <wps:cNvPr id="47" name="Freeform 47"/>
                          <wps:cNvSpPr/>
                          <wps:spPr>
                            <a:xfrm>
                              <a:off x="311956" y="249729"/>
                              <a:ext cx="2908" cy="1597"/>
                            </a:xfrm>
                            <a:custGeom>
                              <a:avLst/>
                              <a:gdLst/>
                              <a:ahLst/>
                              <a:cxnLst/>
                              <a:rect l="l" t="t" r="r" b="b"/>
                              <a:pathLst>
                                <a:path w="2908" h="1597" extrusionOk="0">
                                  <a:moveTo>
                                    <a:pt x="0" y="0"/>
                                  </a:moveTo>
                                  <a:lnTo>
                                    <a:pt x="2908" y="0"/>
                                  </a:lnTo>
                                  <a:lnTo>
                                    <a:pt x="2908" y="1597"/>
                                  </a:lnTo>
                                  <a:lnTo>
                                    <a:pt x="1822" y="1597"/>
                                  </a:lnTo>
                                  <a:lnTo>
                                    <a:pt x="0" y="1597"/>
                                  </a:lnTo>
                                  <a:lnTo>
                                    <a:pt x="0" y="0"/>
                                  </a:lnTo>
                                  <a:close/>
                                </a:path>
                              </a:pathLst>
                            </a:custGeom>
                            <a:solidFill>
                              <a:srgbClr val="000000"/>
                            </a:solidFill>
                            <a:ln>
                              <a:noFill/>
                            </a:ln>
                          </wps:spPr>
                          <wps:bodyPr spcFirstLastPara="1" wrap="square" lIns="91425" tIns="91425" rIns="91425" bIns="91425" anchor="ctr" anchorCtr="0">
                            <a:noAutofit/>
                          </wps:bodyPr>
                        </wps:wsp>
                        <wps:wsp>
                          <wps:cNvPr id="48" name="Freeform 48"/>
                          <wps:cNvSpPr/>
                          <wps:spPr>
                            <a:xfrm>
                              <a:off x="311956" y="155964"/>
                              <a:ext cx="9144" cy="93765"/>
                            </a:xfrm>
                            <a:custGeom>
                              <a:avLst/>
                              <a:gdLst/>
                              <a:ahLst/>
                              <a:cxnLst/>
                              <a:rect l="l" t="t" r="r" b="b"/>
                              <a:pathLst>
                                <a:path w="9144" h="93765" extrusionOk="0">
                                  <a:moveTo>
                                    <a:pt x="0" y="0"/>
                                  </a:moveTo>
                                  <a:lnTo>
                                    <a:pt x="9144" y="0"/>
                                  </a:lnTo>
                                  <a:lnTo>
                                    <a:pt x="9144" y="93765"/>
                                  </a:lnTo>
                                  <a:lnTo>
                                    <a:pt x="0" y="93765"/>
                                  </a:lnTo>
                                  <a:lnTo>
                                    <a:pt x="0" y="0"/>
                                  </a:lnTo>
                                </a:path>
                              </a:pathLst>
                            </a:custGeom>
                            <a:solidFill>
                              <a:srgbClr val="000000"/>
                            </a:solidFill>
                            <a:ln>
                              <a:noFill/>
                            </a:ln>
                          </wps:spPr>
                          <wps:bodyPr spcFirstLastPara="1" wrap="square" lIns="91425" tIns="91425" rIns="91425" bIns="91425" anchor="ctr" anchorCtr="0">
                            <a:noAutofit/>
                          </wps:bodyPr>
                        </wps:wsp>
                        <wps:wsp>
                          <wps:cNvPr id="49" name="Freeform 49"/>
                          <wps:cNvSpPr/>
                          <wps:spPr>
                            <a:xfrm>
                              <a:off x="305050" y="124704"/>
                              <a:ext cx="10543" cy="31260"/>
                            </a:xfrm>
                            <a:custGeom>
                              <a:avLst/>
                              <a:gdLst/>
                              <a:ahLst/>
                              <a:cxnLst/>
                              <a:rect l="l" t="t" r="r" b="b"/>
                              <a:pathLst>
                                <a:path w="10543" h="31260" extrusionOk="0">
                                  <a:moveTo>
                                    <a:pt x="2908" y="0"/>
                                  </a:moveTo>
                                  <a:lnTo>
                                    <a:pt x="4723" y="2873"/>
                                  </a:lnTo>
                                  <a:lnTo>
                                    <a:pt x="6182" y="5741"/>
                                  </a:lnTo>
                                  <a:lnTo>
                                    <a:pt x="7268" y="9250"/>
                                  </a:lnTo>
                                  <a:lnTo>
                                    <a:pt x="8360" y="12759"/>
                                  </a:lnTo>
                                  <a:lnTo>
                                    <a:pt x="9089" y="16904"/>
                                  </a:lnTo>
                                  <a:lnTo>
                                    <a:pt x="9813" y="21369"/>
                                  </a:lnTo>
                                  <a:lnTo>
                                    <a:pt x="10543" y="26154"/>
                                  </a:lnTo>
                                  <a:lnTo>
                                    <a:pt x="10543" y="31260"/>
                                  </a:lnTo>
                                  <a:lnTo>
                                    <a:pt x="6906" y="31260"/>
                                  </a:lnTo>
                                  <a:lnTo>
                                    <a:pt x="6906" y="26154"/>
                                  </a:lnTo>
                                  <a:lnTo>
                                    <a:pt x="6906" y="21369"/>
                                  </a:lnTo>
                                  <a:lnTo>
                                    <a:pt x="6182" y="17545"/>
                                  </a:lnTo>
                                  <a:lnTo>
                                    <a:pt x="5452" y="13400"/>
                                  </a:lnTo>
                                  <a:lnTo>
                                    <a:pt x="4361" y="9891"/>
                                  </a:lnTo>
                                  <a:lnTo>
                                    <a:pt x="3270" y="7018"/>
                                  </a:lnTo>
                                  <a:lnTo>
                                    <a:pt x="1816" y="4150"/>
                                  </a:lnTo>
                                  <a:lnTo>
                                    <a:pt x="0" y="1917"/>
                                  </a:lnTo>
                                  <a:lnTo>
                                    <a:pt x="2908" y="0"/>
                                  </a:lnTo>
                                  <a:close/>
                                </a:path>
                              </a:pathLst>
                            </a:custGeom>
                            <a:solidFill>
                              <a:srgbClr val="000000"/>
                            </a:solidFill>
                            <a:ln>
                              <a:noFill/>
                            </a:ln>
                          </wps:spPr>
                          <wps:bodyPr spcFirstLastPara="1" wrap="square" lIns="91425" tIns="91425" rIns="91425" bIns="91425" anchor="ctr" anchorCtr="0">
                            <a:noAutofit/>
                          </wps:bodyPr>
                        </wps:wsp>
                        <wps:wsp>
                          <wps:cNvPr id="50" name="Freeform 50"/>
                          <wps:cNvSpPr/>
                          <wps:spPr>
                            <a:xfrm>
                              <a:off x="282507" y="114498"/>
                              <a:ext cx="25451" cy="12123"/>
                            </a:xfrm>
                            <a:custGeom>
                              <a:avLst/>
                              <a:gdLst/>
                              <a:ahLst/>
                              <a:cxnLst/>
                              <a:rect l="l" t="t" r="r" b="b"/>
                              <a:pathLst>
                                <a:path w="25451" h="12123" extrusionOk="0">
                                  <a:moveTo>
                                    <a:pt x="0" y="0"/>
                                  </a:moveTo>
                                  <a:lnTo>
                                    <a:pt x="3999" y="320"/>
                                  </a:lnTo>
                                  <a:lnTo>
                                    <a:pt x="7997" y="961"/>
                                  </a:lnTo>
                                  <a:lnTo>
                                    <a:pt x="11634" y="1597"/>
                                  </a:lnTo>
                                  <a:lnTo>
                                    <a:pt x="14908" y="2553"/>
                                  </a:lnTo>
                                  <a:lnTo>
                                    <a:pt x="17816" y="4150"/>
                                  </a:lnTo>
                                  <a:lnTo>
                                    <a:pt x="20723" y="6062"/>
                                  </a:lnTo>
                                  <a:lnTo>
                                    <a:pt x="22906" y="7974"/>
                                  </a:lnTo>
                                  <a:lnTo>
                                    <a:pt x="25451" y="10206"/>
                                  </a:lnTo>
                                  <a:lnTo>
                                    <a:pt x="22544" y="12123"/>
                                  </a:lnTo>
                                  <a:lnTo>
                                    <a:pt x="20723" y="9891"/>
                                  </a:lnTo>
                                  <a:lnTo>
                                    <a:pt x="18545" y="7974"/>
                                  </a:lnTo>
                                  <a:lnTo>
                                    <a:pt x="16362" y="6702"/>
                                  </a:lnTo>
                                  <a:lnTo>
                                    <a:pt x="13455" y="5106"/>
                                  </a:lnTo>
                                  <a:lnTo>
                                    <a:pt x="10910" y="4150"/>
                                  </a:lnTo>
                                  <a:lnTo>
                                    <a:pt x="7273" y="3509"/>
                                  </a:lnTo>
                                  <a:lnTo>
                                    <a:pt x="3999" y="2873"/>
                                  </a:lnTo>
                                  <a:lnTo>
                                    <a:pt x="0" y="3194"/>
                                  </a:lnTo>
                                  <a:lnTo>
                                    <a:pt x="0" y="0"/>
                                  </a:lnTo>
                                  <a:close/>
                                </a:path>
                              </a:pathLst>
                            </a:custGeom>
                            <a:solidFill>
                              <a:srgbClr val="000000"/>
                            </a:solidFill>
                            <a:ln>
                              <a:noFill/>
                            </a:ln>
                          </wps:spPr>
                          <wps:bodyPr spcFirstLastPara="1" wrap="square" lIns="91425" tIns="91425" rIns="91425" bIns="91425" anchor="ctr" anchorCtr="0">
                            <a:noAutofit/>
                          </wps:bodyPr>
                        </wps:wsp>
                        <wps:wsp>
                          <wps:cNvPr id="51" name="Freeform 51"/>
                          <wps:cNvSpPr/>
                          <wps:spPr>
                            <a:xfrm>
                              <a:off x="250512" y="114498"/>
                              <a:ext cx="31995" cy="16268"/>
                            </a:xfrm>
                            <a:custGeom>
                              <a:avLst/>
                              <a:gdLst/>
                              <a:ahLst/>
                              <a:cxnLst/>
                              <a:rect l="l" t="t" r="r" b="b"/>
                              <a:pathLst>
                                <a:path w="31995" h="16268" extrusionOk="0">
                                  <a:moveTo>
                                    <a:pt x="31995" y="0"/>
                                  </a:moveTo>
                                  <a:lnTo>
                                    <a:pt x="31995" y="3194"/>
                                  </a:lnTo>
                                  <a:lnTo>
                                    <a:pt x="26905" y="3194"/>
                                  </a:lnTo>
                                  <a:lnTo>
                                    <a:pt x="22544" y="3829"/>
                                  </a:lnTo>
                                  <a:lnTo>
                                    <a:pt x="18178" y="4785"/>
                                  </a:lnTo>
                                  <a:lnTo>
                                    <a:pt x="14541" y="6382"/>
                                  </a:lnTo>
                                  <a:lnTo>
                                    <a:pt x="11272" y="8294"/>
                                  </a:lnTo>
                                  <a:lnTo>
                                    <a:pt x="7997" y="10527"/>
                                  </a:lnTo>
                                  <a:lnTo>
                                    <a:pt x="5452" y="13400"/>
                                  </a:lnTo>
                                  <a:lnTo>
                                    <a:pt x="2907" y="16268"/>
                                  </a:lnTo>
                                  <a:lnTo>
                                    <a:pt x="0" y="14992"/>
                                  </a:lnTo>
                                  <a:lnTo>
                                    <a:pt x="2546" y="11483"/>
                                  </a:lnTo>
                                  <a:lnTo>
                                    <a:pt x="5814" y="8615"/>
                                  </a:lnTo>
                                  <a:lnTo>
                                    <a:pt x="9089" y="5741"/>
                                  </a:lnTo>
                                  <a:lnTo>
                                    <a:pt x="13088" y="3829"/>
                                  </a:lnTo>
                                  <a:lnTo>
                                    <a:pt x="17454" y="2232"/>
                                  </a:lnTo>
                                  <a:lnTo>
                                    <a:pt x="21814" y="1276"/>
                                  </a:lnTo>
                                  <a:lnTo>
                                    <a:pt x="26905" y="641"/>
                                  </a:lnTo>
                                  <a:lnTo>
                                    <a:pt x="31995" y="0"/>
                                  </a:lnTo>
                                  <a:close/>
                                </a:path>
                              </a:pathLst>
                            </a:custGeom>
                            <a:solidFill>
                              <a:srgbClr val="000000"/>
                            </a:solidFill>
                            <a:ln>
                              <a:noFill/>
                            </a:ln>
                          </wps:spPr>
                          <wps:bodyPr spcFirstLastPara="1" wrap="square" lIns="91425" tIns="91425" rIns="91425" bIns="91425" anchor="ctr" anchorCtr="0">
                            <a:noAutofit/>
                          </wps:bodyPr>
                        </wps:wsp>
                        <wps:wsp>
                          <wps:cNvPr id="52" name="Freeform 52"/>
                          <wps:cNvSpPr/>
                          <wps:spPr>
                            <a:xfrm>
                              <a:off x="240332" y="129490"/>
                              <a:ext cx="13087" cy="46887"/>
                            </a:xfrm>
                            <a:custGeom>
                              <a:avLst/>
                              <a:gdLst/>
                              <a:ahLst/>
                              <a:cxnLst/>
                              <a:rect l="l" t="t" r="r" b="b"/>
                              <a:pathLst>
                                <a:path w="13087" h="46887" extrusionOk="0">
                                  <a:moveTo>
                                    <a:pt x="10180" y="0"/>
                                  </a:moveTo>
                                  <a:lnTo>
                                    <a:pt x="13087" y="1276"/>
                                  </a:lnTo>
                                  <a:lnTo>
                                    <a:pt x="10904" y="5106"/>
                                  </a:lnTo>
                                  <a:lnTo>
                                    <a:pt x="9089" y="9250"/>
                                  </a:lnTo>
                                  <a:lnTo>
                                    <a:pt x="7273" y="14036"/>
                                  </a:lnTo>
                                  <a:lnTo>
                                    <a:pt x="5814" y="19777"/>
                                  </a:lnTo>
                                  <a:lnTo>
                                    <a:pt x="4728" y="25834"/>
                                  </a:lnTo>
                                  <a:lnTo>
                                    <a:pt x="3998" y="31896"/>
                                  </a:lnTo>
                                  <a:lnTo>
                                    <a:pt x="3269" y="39229"/>
                                  </a:lnTo>
                                  <a:lnTo>
                                    <a:pt x="3636" y="46887"/>
                                  </a:lnTo>
                                  <a:lnTo>
                                    <a:pt x="0" y="46887"/>
                                  </a:lnTo>
                                  <a:lnTo>
                                    <a:pt x="362" y="39229"/>
                                  </a:lnTo>
                                  <a:lnTo>
                                    <a:pt x="1091" y="31896"/>
                                  </a:lnTo>
                                  <a:lnTo>
                                    <a:pt x="1815" y="25198"/>
                                  </a:lnTo>
                                  <a:lnTo>
                                    <a:pt x="2907" y="19136"/>
                                  </a:lnTo>
                                  <a:lnTo>
                                    <a:pt x="4360" y="13395"/>
                                  </a:lnTo>
                                  <a:lnTo>
                                    <a:pt x="6182" y="8615"/>
                                  </a:lnTo>
                                  <a:lnTo>
                                    <a:pt x="7997" y="3829"/>
                                  </a:lnTo>
                                  <a:lnTo>
                                    <a:pt x="10180" y="0"/>
                                  </a:lnTo>
                                  <a:close/>
                                </a:path>
                              </a:pathLst>
                            </a:custGeom>
                            <a:solidFill>
                              <a:srgbClr val="000000"/>
                            </a:solidFill>
                            <a:ln>
                              <a:noFill/>
                            </a:ln>
                          </wps:spPr>
                          <wps:bodyPr spcFirstLastPara="1" wrap="square" lIns="91425" tIns="91425" rIns="91425" bIns="91425" anchor="ctr" anchorCtr="0">
                            <a:noAutofit/>
                          </wps:bodyPr>
                        </wps:wsp>
                        <wps:wsp>
                          <wps:cNvPr id="53" name="Freeform 53"/>
                          <wps:cNvSpPr/>
                          <wps:spPr>
                            <a:xfrm>
                              <a:off x="240332" y="176377"/>
                              <a:ext cx="3636" cy="74949"/>
                            </a:xfrm>
                            <a:custGeom>
                              <a:avLst/>
                              <a:gdLst/>
                              <a:ahLst/>
                              <a:cxnLst/>
                              <a:rect l="l" t="t" r="r" b="b"/>
                              <a:pathLst>
                                <a:path w="3636" h="74949" extrusionOk="0">
                                  <a:moveTo>
                                    <a:pt x="0" y="0"/>
                                  </a:moveTo>
                                  <a:lnTo>
                                    <a:pt x="3636" y="0"/>
                                  </a:lnTo>
                                  <a:lnTo>
                                    <a:pt x="3636" y="73352"/>
                                  </a:lnTo>
                                  <a:lnTo>
                                    <a:pt x="3636" y="74949"/>
                                  </a:lnTo>
                                  <a:lnTo>
                                    <a:pt x="1815" y="74949"/>
                                  </a:lnTo>
                                  <a:lnTo>
                                    <a:pt x="1815" y="71760"/>
                                  </a:lnTo>
                                  <a:lnTo>
                                    <a:pt x="0" y="73352"/>
                                  </a:lnTo>
                                  <a:lnTo>
                                    <a:pt x="0" y="0"/>
                                  </a:lnTo>
                                  <a:close/>
                                </a:path>
                              </a:pathLst>
                            </a:custGeom>
                            <a:solidFill>
                              <a:srgbClr val="000000"/>
                            </a:solidFill>
                            <a:ln>
                              <a:noFill/>
                            </a:ln>
                          </wps:spPr>
                          <wps:bodyPr spcFirstLastPara="1" wrap="square" lIns="91425" tIns="91425" rIns="91425" bIns="91425" anchor="ctr" anchorCtr="0">
                            <a:noAutofit/>
                          </wps:bodyPr>
                        </wps:wsp>
                        <wps:wsp>
                          <wps:cNvPr id="54" name="Freeform 54"/>
                          <wps:cNvSpPr/>
                          <wps:spPr>
                            <a:xfrm>
                              <a:off x="174158" y="248137"/>
                              <a:ext cx="67989" cy="3189"/>
                            </a:xfrm>
                            <a:custGeom>
                              <a:avLst/>
                              <a:gdLst/>
                              <a:ahLst/>
                              <a:cxnLst/>
                              <a:rect l="l" t="t" r="r" b="b"/>
                              <a:pathLst>
                                <a:path w="67989" h="3189" extrusionOk="0">
                                  <a:moveTo>
                                    <a:pt x="1816" y="0"/>
                                  </a:moveTo>
                                  <a:lnTo>
                                    <a:pt x="67989" y="0"/>
                                  </a:lnTo>
                                  <a:lnTo>
                                    <a:pt x="67989" y="3189"/>
                                  </a:lnTo>
                                  <a:lnTo>
                                    <a:pt x="1816" y="3189"/>
                                  </a:lnTo>
                                  <a:lnTo>
                                    <a:pt x="0" y="3189"/>
                                  </a:lnTo>
                                  <a:lnTo>
                                    <a:pt x="0" y="1592"/>
                                  </a:lnTo>
                                  <a:lnTo>
                                    <a:pt x="3637" y="1592"/>
                                  </a:lnTo>
                                  <a:lnTo>
                                    <a:pt x="1816" y="0"/>
                                  </a:lnTo>
                                  <a:close/>
                                </a:path>
                              </a:pathLst>
                            </a:custGeom>
                            <a:solidFill>
                              <a:srgbClr val="000000"/>
                            </a:solidFill>
                            <a:ln>
                              <a:noFill/>
                            </a:ln>
                          </wps:spPr>
                          <wps:bodyPr spcFirstLastPara="1" wrap="square" lIns="91425" tIns="91425" rIns="91425" bIns="91425" anchor="ctr" anchorCtr="0">
                            <a:noAutofit/>
                          </wps:bodyPr>
                        </wps:wsp>
                        <wps:wsp>
                          <wps:cNvPr id="55" name="Freeform 55"/>
                          <wps:cNvSpPr/>
                          <wps:spPr>
                            <a:xfrm>
                              <a:off x="0" y="25198"/>
                              <a:ext cx="641367" cy="308733"/>
                            </a:xfrm>
                            <a:custGeom>
                              <a:avLst/>
                              <a:gdLst/>
                              <a:ahLst/>
                              <a:cxnLst/>
                              <a:rect l="l" t="t" r="r" b="b"/>
                              <a:pathLst>
                                <a:path w="641367" h="308733" extrusionOk="0">
                                  <a:moveTo>
                                    <a:pt x="159979" y="0"/>
                                  </a:moveTo>
                                  <a:lnTo>
                                    <a:pt x="170884" y="0"/>
                                  </a:lnTo>
                                  <a:lnTo>
                                    <a:pt x="182156" y="0"/>
                                  </a:lnTo>
                                  <a:lnTo>
                                    <a:pt x="193428" y="0"/>
                                  </a:lnTo>
                                  <a:lnTo>
                                    <a:pt x="205062" y="315"/>
                                  </a:lnTo>
                                  <a:lnTo>
                                    <a:pt x="216334" y="636"/>
                                  </a:lnTo>
                                  <a:lnTo>
                                    <a:pt x="228330" y="1276"/>
                                  </a:lnTo>
                                  <a:lnTo>
                                    <a:pt x="239970" y="1912"/>
                                  </a:lnTo>
                                  <a:lnTo>
                                    <a:pt x="251965" y="2868"/>
                                  </a:lnTo>
                                  <a:lnTo>
                                    <a:pt x="263599" y="3824"/>
                                  </a:lnTo>
                                  <a:lnTo>
                                    <a:pt x="275601" y="5101"/>
                                  </a:lnTo>
                                  <a:lnTo>
                                    <a:pt x="287959" y="6377"/>
                                  </a:lnTo>
                                  <a:lnTo>
                                    <a:pt x="299961" y="7974"/>
                                  </a:lnTo>
                                  <a:lnTo>
                                    <a:pt x="311956" y="9566"/>
                                  </a:lnTo>
                                  <a:lnTo>
                                    <a:pt x="324320" y="11162"/>
                                  </a:lnTo>
                                  <a:lnTo>
                                    <a:pt x="315955" y="10522"/>
                                  </a:lnTo>
                                  <a:lnTo>
                                    <a:pt x="307958" y="9886"/>
                                  </a:lnTo>
                                  <a:lnTo>
                                    <a:pt x="299961" y="9250"/>
                                  </a:lnTo>
                                  <a:lnTo>
                                    <a:pt x="291595" y="8610"/>
                                  </a:lnTo>
                                  <a:lnTo>
                                    <a:pt x="283598" y="8289"/>
                                  </a:lnTo>
                                  <a:lnTo>
                                    <a:pt x="275963" y="7974"/>
                                  </a:lnTo>
                                  <a:lnTo>
                                    <a:pt x="267966" y="7654"/>
                                  </a:lnTo>
                                  <a:lnTo>
                                    <a:pt x="260331" y="7333"/>
                                  </a:lnTo>
                                  <a:lnTo>
                                    <a:pt x="252327" y="7333"/>
                                  </a:lnTo>
                                  <a:lnTo>
                                    <a:pt x="244692" y="7333"/>
                                  </a:lnTo>
                                  <a:lnTo>
                                    <a:pt x="237057" y="7333"/>
                                  </a:lnTo>
                                  <a:lnTo>
                                    <a:pt x="229789" y="7654"/>
                                  </a:lnTo>
                                  <a:lnTo>
                                    <a:pt x="222154" y="7974"/>
                                  </a:lnTo>
                                  <a:lnTo>
                                    <a:pt x="214881" y="8289"/>
                                  </a:lnTo>
                                  <a:lnTo>
                                    <a:pt x="207607" y="8610"/>
                                  </a:lnTo>
                                  <a:lnTo>
                                    <a:pt x="200334" y="9250"/>
                                  </a:lnTo>
                                  <a:lnTo>
                                    <a:pt x="171252" y="12439"/>
                                  </a:lnTo>
                                  <a:lnTo>
                                    <a:pt x="146162" y="16904"/>
                                  </a:lnTo>
                                  <a:lnTo>
                                    <a:pt x="125072" y="22961"/>
                                  </a:lnTo>
                                  <a:lnTo>
                                    <a:pt x="107986" y="29979"/>
                                  </a:lnTo>
                                  <a:lnTo>
                                    <a:pt x="94531" y="38273"/>
                                  </a:lnTo>
                                  <a:lnTo>
                                    <a:pt x="84351" y="47838"/>
                                  </a:lnTo>
                                  <a:lnTo>
                                    <a:pt x="78169" y="58365"/>
                                  </a:lnTo>
                                  <a:lnTo>
                                    <a:pt x="75261" y="69528"/>
                                  </a:lnTo>
                                  <a:lnTo>
                                    <a:pt x="75623" y="81646"/>
                                  </a:lnTo>
                                  <a:lnTo>
                                    <a:pt x="79628" y="94405"/>
                                  </a:lnTo>
                                  <a:lnTo>
                                    <a:pt x="86533" y="107800"/>
                                  </a:lnTo>
                                  <a:lnTo>
                                    <a:pt x="96714" y="121836"/>
                                  </a:lnTo>
                                  <a:lnTo>
                                    <a:pt x="110169" y="136507"/>
                                  </a:lnTo>
                                  <a:lnTo>
                                    <a:pt x="126164" y="151179"/>
                                  </a:lnTo>
                                  <a:lnTo>
                                    <a:pt x="145433" y="166166"/>
                                  </a:lnTo>
                                  <a:lnTo>
                                    <a:pt x="167247" y="181478"/>
                                  </a:lnTo>
                                  <a:lnTo>
                                    <a:pt x="178157" y="188491"/>
                                  </a:lnTo>
                                  <a:lnTo>
                                    <a:pt x="189430" y="195188"/>
                                  </a:lnTo>
                                  <a:lnTo>
                                    <a:pt x="201064" y="201570"/>
                                  </a:lnTo>
                                  <a:lnTo>
                                    <a:pt x="213059" y="208268"/>
                                  </a:lnTo>
                                  <a:lnTo>
                                    <a:pt x="225785" y="214324"/>
                                  </a:lnTo>
                                  <a:lnTo>
                                    <a:pt x="238878" y="220707"/>
                                  </a:lnTo>
                                  <a:lnTo>
                                    <a:pt x="252327" y="226763"/>
                                  </a:lnTo>
                                  <a:lnTo>
                                    <a:pt x="266144" y="232505"/>
                                  </a:lnTo>
                                  <a:lnTo>
                                    <a:pt x="280324" y="238246"/>
                                  </a:lnTo>
                                  <a:lnTo>
                                    <a:pt x="294503" y="243667"/>
                                  </a:lnTo>
                                  <a:lnTo>
                                    <a:pt x="309411" y="248773"/>
                                  </a:lnTo>
                                  <a:lnTo>
                                    <a:pt x="324320" y="253874"/>
                                  </a:lnTo>
                                  <a:lnTo>
                                    <a:pt x="339591" y="258979"/>
                                  </a:lnTo>
                                  <a:lnTo>
                                    <a:pt x="354861" y="263765"/>
                                  </a:lnTo>
                                  <a:lnTo>
                                    <a:pt x="370494" y="268230"/>
                                  </a:lnTo>
                                  <a:lnTo>
                                    <a:pt x="386494" y="272374"/>
                                  </a:lnTo>
                                  <a:lnTo>
                                    <a:pt x="402489" y="276520"/>
                                  </a:lnTo>
                                  <a:lnTo>
                                    <a:pt x="418489" y="280347"/>
                                  </a:lnTo>
                                  <a:lnTo>
                                    <a:pt x="434484" y="284175"/>
                                  </a:lnTo>
                                  <a:lnTo>
                                    <a:pt x="450846" y="287364"/>
                                  </a:lnTo>
                                  <a:lnTo>
                                    <a:pt x="466846" y="290554"/>
                                  </a:lnTo>
                                  <a:lnTo>
                                    <a:pt x="483209" y="293743"/>
                                  </a:lnTo>
                                  <a:lnTo>
                                    <a:pt x="499570" y="296295"/>
                                  </a:lnTo>
                                  <a:lnTo>
                                    <a:pt x="515565" y="298846"/>
                                  </a:lnTo>
                                  <a:lnTo>
                                    <a:pt x="531927" y="300760"/>
                                  </a:lnTo>
                                  <a:lnTo>
                                    <a:pt x="547928" y="302673"/>
                                  </a:lnTo>
                                  <a:lnTo>
                                    <a:pt x="563922" y="304587"/>
                                  </a:lnTo>
                                  <a:lnTo>
                                    <a:pt x="579923" y="305863"/>
                                  </a:lnTo>
                                  <a:lnTo>
                                    <a:pt x="595555" y="306819"/>
                                  </a:lnTo>
                                  <a:lnTo>
                                    <a:pt x="610826" y="307776"/>
                                  </a:lnTo>
                                  <a:lnTo>
                                    <a:pt x="626458" y="308095"/>
                                  </a:lnTo>
                                  <a:lnTo>
                                    <a:pt x="641367" y="308414"/>
                                  </a:lnTo>
                                  <a:lnTo>
                                    <a:pt x="624643" y="308733"/>
                                  </a:lnTo>
                                  <a:lnTo>
                                    <a:pt x="607189" y="308414"/>
                                  </a:lnTo>
                                  <a:lnTo>
                                    <a:pt x="589735" y="308095"/>
                                  </a:lnTo>
                                  <a:lnTo>
                                    <a:pt x="572287" y="307139"/>
                                  </a:lnTo>
                                  <a:lnTo>
                                    <a:pt x="554103" y="305863"/>
                                  </a:lnTo>
                                  <a:lnTo>
                                    <a:pt x="535926" y="304268"/>
                                  </a:lnTo>
                                  <a:lnTo>
                                    <a:pt x="517748" y="302673"/>
                                  </a:lnTo>
                                  <a:lnTo>
                                    <a:pt x="499203" y="300441"/>
                                  </a:lnTo>
                                  <a:lnTo>
                                    <a:pt x="480663" y="297889"/>
                                  </a:lnTo>
                                  <a:lnTo>
                                    <a:pt x="462118" y="295019"/>
                                  </a:lnTo>
                                  <a:lnTo>
                                    <a:pt x="443210" y="292148"/>
                                  </a:lnTo>
                                  <a:lnTo>
                                    <a:pt x="424671" y="288640"/>
                                  </a:lnTo>
                                  <a:lnTo>
                                    <a:pt x="405764" y="285132"/>
                                  </a:lnTo>
                                  <a:lnTo>
                                    <a:pt x="387218" y="281304"/>
                                  </a:lnTo>
                                  <a:lnTo>
                                    <a:pt x="368678" y="277158"/>
                                  </a:lnTo>
                                  <a:lnTo>
                                    <a:pt x="350133" y="272695"/>
                                  </a:lnTo>
                                  <a:lnTo>
                                    <a:pt x="331956" y="267909"/>
                                  </a:lnTo>
                                  <a:lnTo>
                                    <a:pt x="313778" y="263124"/>
                                  </a:lnTo>
                                  <a:lnTo>
                                    <a:pt x="295962" y="258023"/>
                                  </a:lnTo>
                                  <a:lnTo>
                                    <a:pt x="278146" y="252597"/>
                                  </a:lnTo>
                                  <a:lnTo>
                                    <a:pt x="260693" y="247176"/>
                                  </a:lnTo>
                                  <a:lnTo>
                                    <a:pt x="243601" y="241435"/>
                                  </a:lnTo>
                                  <a:lnTo>
                                    <a:pt x="226876" y="235378"/>
                                  </a:lnTo>
                                  <a:lnTo>
                                    <a:pt x="210514" y="229316"/>
                                  </a:lnTo>
                                  <a:lnTo>
                                    <a:pt x="194520" y="222939"/>
                                  </a:lnTo>
                                  <a:lnTo>
                                    <a:pt x="179249" y="216242"/>
                                  </a:lnTo>
                                  <a:lnTo>
                                    <a:pt x="163978" y="209544"/>
                                  </a:lnTo>
                                  <a:lnTo>
                                    <a:pt x="149431" y="202847"/>
                                  </a:lnTo>
                                  <a:lnTo>
                                    <a:pt x="135252" y="195829"/>
                                  </a:lnTo>
                                  <a:lnTo>
                                    <a:pt x="121803" y="188491"/>
                                  </a:lnTo>
                                  <a:lnTo>
                                    <a:pt x="109078" y="181157"/>
                                  </a:lnTo>
                                  <a:lnTo>
                                    <a:pt x="96714" y="173819"/>
                                  </a:lnTo>
                                  <a:lnTo>
                                    <a:pt x="73078" y="158192"/>
                                  </a:lnTo>
                                  <a:lnTo>
                                    <a:pt x="52718" y="142564"/>
                                  </a:lnTo>
                                  <a:lnTo>
                                    <a:pt x="35268" y="127257"/>
                                  </a:lnTo>
                                  <a:lnTo>
                                    <a:pt x="21451" y="112586"/>
                                  </a:lnTo>
                                  <a:lnTo>
                                    <a:pt x="10908" y="98550"/>
                                  </a:lnTo>
                                  <a:lnTo>
                                    <a:pt x="3636" y="84835"/>
                                  </a:lnTo>
                                  <a:lnTo>
                                    <a:pt x="0" y="71760"/>
                                  </a:lnTo>
                                  <a:lnTo>
                                    <a:pt x="0" y="59642"/>
                                  </a:lnTo>
                                  <a:lnTo>
                                    <a:pt x="3636" y="48479"/>
                                  </a:lnTo>
                                  <a:lnTo>
                                    <a:pt x="10908" y="37952"/>
                                  </a:lnTo>
                                  <a:lnTo>
                                    <a:pt x="22179" y="28702"/>
                                  </a:lnTo>
                                  <a:lnTo>
                                    <a:pt x="37450" y="20413"/>
                                  </a:lnTo>
                                  <a:lnTo>
                                    <a:pt x="56354" y="13715"/>
                                  </a:lnTo>
                                  <a:lnTo>
                                    <a:pt x="79628" y="7974"/>
                                  </a:lnTo>
                                  <a:lnTo>
                                    <a:pt x="106894" y="3824"/>
                                  </a:lnTo>
                                  <a:lnTo>
                                    <a:pt x="138527" y="956"/>
                                  </a:lnTo>
                                  <a:lnTo>
                                    <a:pt x="149070" y="315"/>
                                  </a:lnTo>
                                  <a:lnTo>
                                    <a:pt x="159979" y="0"/>
                                  </a:lnTo>
                                  <a:close/>
                                </a:path>
                              </a:pathLst>
                            </a:custGeom>
                            <a:solidFill>
                              <a:srgbClr val="999999"/>
                            </a:solidFill>
                            <a:ln>
                              <a:noFill/>
                            </a:ln>
                          </wps:spPr>
                          <wps:bodyPr spcFirstLastPara="1" wrap="square" lIns="91425" tIns="91425" rIns="91425" bIns="91425" anchor="ctr" anchorCtr="0">
                            <a:noAutofit/>
                          </wps:bodyPr>
                        </wps:wsp>
                        <wps:wsp>
                          <wps:cNvPr id="56" name="Freeform 56"/>
                          <wps:cNvSpPr/>
                          <wps:spPr>
                            <a:xfrm>
                              <a:off x="0" y="25198"/>
                              <a:ext cx="641367" cy="308733"/>
                            </a:xfrm>
                            <a:custGeom>
                              <a:avLst/>
                              <a:gdLst/>
                              <a:ahLst/>
                              <a:cxnLst/>
                              <a:rect l="l" t="t" r="r" b="b"/>
                              <a:pathLst>
                                <a:path w="641367" h="308733" extrusionOk="0">
                                  <a:moveTo>
                                    <a:pt x="138527" y="956"/>
                                  </a:moveTo>
                                  <a:lnTo>
                                    <a:pt x="138527" y="956"/>
                                  </a:lnTo>
                                  <a:lnTo>
                                    <a:pt x="149070" y="315"/>
                                  </a:lnTo>
                                  <a:lnTo>
                                    <a:pt x="159979" y="0"/>
                                  </a:lnTo>
                                  <a:lnTo>
                                    <a:pt x="170884" y="0"/>
                                  </a:lnTo>
                                  <a:lnTo>
                                    <a:pt x="182156" y="0"/>
                                  </a:lnTo>
                                  <a:lnTo>
                                    <a:pt x="193428" y="0"/>
                                  </a:lnTo>
                                  <a:lnTo>
                                    <a:pt x="205062" y="315"/>
                                  </a:lnTo>
                                  <a:lnTo>
                                    <a:pt x="216334" y="636"/>
                                  </a:lnTo>
                                  <a:lnTo>
                                    <a:pt x="228330" y="1276"/>
                                  </a:lnTo>
                                  <a:lnTo>
                                    <a:pt x="239970" y="1912"/>
                                  </a:lnTo>
                                  <a:lnTo>
                                    <a:pt x="251965" y="2868"/>
                                  </a:lnTo>
                                  <a:lnTo>
                                    <a:pt x="263599" y="3824"/>
                                  </a:lnTo>
                                  <a:lnTo>
                                    <a:pt x="275601" y="5101"/>
                                  </a:lnTo>
                                  <a:lnTo>
                                    <a:pt x="287959" y="6377"/>
                                  </a:lnTo>
                                  <a:lnTo>
                                    <a:pt x="299961" y="7974"/>
                                  </a:lnTo>
                                  <a:lnTo>
                                    <a:pt x="311956" y="9566"/>
                                  </a:lnTo>
                                  <a:lnTo>
                                    <a:pt x="324320" y="11162"/>
                                  </a:lnTo>
                                  <a:lnTo>
                                    <a:pt x="324320" y="11162"/>
                                  </a:lnTo>
                                  <a:lnTo>
                                    <a:pt x="315955" y="10522"/>
                                  </a:lnTo>
                                  <a:lnTo>
                                    <a:pt x="307958" y="9886"/>
                                  </a:lnTo>
                                  <a:lnTo>
                                    <a:pt x="299961" y="9250"/>
                                  </a:lnTo>
                                  <a:lnTo>
                                    <a:pt x="291595" y="8610"/>
                                  </a:lnTo>
                                  <a:lnTo>
                                    <a:pt x="283598" y="8289"/>
                                  </a:lnTo>
                                  <a:lnTo>
                                    <a:pt x="275963" y="7974"/>
                                  </a:lnTo>
                                  <a:lnTo>
                                    <a:pt x="267966" y="7654"/>
                                  </a:lnTo>
                                  <a:lnTo>
                                    <a:pt x="260331" y="7333"/>
                                  </a:lnTo>
                                  <a:lnTo>
                                    <a:pt x="252327" y="7333"/>
                                  </a:lnTo>
                                  <a:lnTo>
                                    <a:pt x="244692" y="7333"/>
                                  </a:lnTo>
                                  <a:lnTo>
                                    <a:pt x="237057" y="7333"/>
                                  </a:lnTo>
                                  <a:lnTo>
                                    <a:pt x="229789" y="7654"/>
                                  </a:lnTo>
                                  <a:lnTo>
                                    <a:pt x="222154" y="7974"/>
                                  </a:lnTo>
                                  <a:lnTo>
                                    <a:pt x="214881" y="8289"/>
                                  </a:lnTo>
                                  <a:lnTo>
                                    <a:pt x="207607" y="8610"/>
                                  </a:lnTo>
                                  <a:lnTo>
                                    <a:pt x="200334" y="9250"/>
                                  </a:lnTo>
                                  <a:lnTo>
                                    <a:pt x="200334" y="9250"/>
                                  </a:lnTo>
                                  <a:lnTo>
                                    <a:pt x="171252" y="12439"/>
                                  </a:lnTo>
                                  <a:lnTo>
                                    <a:pt x="146162" y="16904"/>
                                  </a:lnTo>
                                  <a:lnTo>
                                    <a:pt x="125072" y="22961"/>
                                  </a:lnTo>
                                  <a:lnTo>
                                    <a:pt x="107986" y="29979"/>
                                  </a:lnTo>
                                  <a:lnTo>
                                    <a:pt x="94531" y="38273"/>
                                  </a:lnTo>
                                  <a:lnTo>
                                    <a:pt x="84351" y="47838"/>
                                  </a:lnTo>
                                  <a:lnTo>
                                    <a:pt x="78169" y="58365"/>
                                  </a:lnTo>
                                  <a:lnTo>
                                    <a:pt x="75261" y="69528"/>
                                  </a:lnTo>
                                  <a:lnTo>
                                    <a:pt x="75623" y="81646"/>
                                  </a:lnTo>
                                  <a:lnTo>
                                    <a:pt x="79628" y="94405"/>
                                  </a:lnTo>
                                  <a:lnTo>
                                    <a:pt x="86533" y="107800"/>
                                  </a:lnTo>
                                  <a:lnTo>
                                    <a:pt x="96714" y="121836"/>
                                  </a:lnTo>
                                  <a:lnTo>
                                    <a:pt x="110169" y="136507"/>
                                  </a:lnTo>
                                  <a:lnTo>
                                    <a:pt x="126164" y="151179"/>
                                  </a:lnTo>
                                  <a:lnTo>
                                    <a:pt x="145433" y="166166"/>
                                  </a:lnTo>
                                  <a:lnTo>
                                    <a:pt x="167247" y="181478"/>
                                  </a:lnTo>
                                  <a:lnTo>
                                    <a:pt x="167247" y="181478"/>
                                  </a:lnTo>
                                  <a:lnTo>
                                    <a:pt x="178157" y="188491"/>
                                  </a:lnTo>
                                  <a:lnTo>
                                    <a:pt x="189430" y="195188"/>
                                  </a:lnTo>
                                  <a:lnTo>
                                    <a:pt x="201064" y="201570"/>
                                  </a:lnTo>
                                  <a:lnTo>
                                    <a:pt x="213059" y="208268"/>
                                  </a:lnTo>
                                  <a:lnTo>
                                    <a:pt x="225785" y="214324"/>
                                  </a:lnTo>
                                  <a:lnTo>
                                    <a:pt x="238878" y="220707"/>
                                  </a:lnTo>
                                  <a:lnTo>
                                    <a:pt x="252327" y="226763"/>
                                  </a:lnTo>
                                  <a:lnTo>
                                    <a:pt x="266144" y="232505"/>
                                  </a:lnTo>
                                  <a:lnTo>
                                    <a:pt x="280324" y="238246"/>
                                  </a:lnTo>
                                  <a:lnTo>
                                    <a:pt x="294503" y="243667"/>
                                  </a:lnTo>
                                  <a:lnTo>
                                    <a:pt x="309411" y="248773"/>
                                  </a:lnTo>
                                  <a:lnTo>
                                    <a:pt x="324320" y="253874"/>
                                  </a:lnTo>
                                  <a:lnTo>
                                    <a:pt x="339591" y="258979"/>
                                  </a:lnTo>
                                  <a:lnTo>
                                    <a:pt x="354861" y="263765"/>
                                  </a:lnTo>
                                  <a:lnTo>
                                    <a:pt x="370494" y="268230"/>
                                  </a:lnTo>
                                  <a:lnTo>
                                    <a:pt x="386494" y="272374"/>
                                  </a:lnTo>
                                  <a:lnTo>
                                    <a:pt x="402489" y="276520"/>
                                  </a:lnTo>
                                  <a:lnTo>
                                    <a:pt x="418489" y="280347"/>
                                  </a:lnTo>
                                  <a:lnTo>
                                    <a:pt x="434484" y="284175"/>
                                  </a:lnTo>
                                  <a:lnTo>
                                    <a:pt x="450846" y="287364"/>
                                  </a:lnTo>
                                  <a:lnTo>
                                    <a:pt x="466846" y="290554"/>
                                  </a:lnTo>
                                  <a:lnTo>
                                    <a:pt x="483209" y="293743"/>
                                  </a:lnTo>
                                  <a:lnTo>
                                    <a:pt x="499570" y="296295"/>
                                  </a:lnTo>
                                  <a:lnTo>
                                    <a:pt x="515565" y="298846"/>
                                  </a:lnTo>
                                  <a:lnTo>
                                    <a:pt x="531927" y="300760"/>
                                  </a:lnTo>
                                  <a:lnTo>
                                    <a:pt x="547928" y="302673"/>
                                  </a:lnTo>
                                  <a:lnTo>
                                    <a:pt x="563922" y="304587"/>
                                  </a:lnTo>
                                  <a:lnTo>
                                    <a:pt x="579923" y="305863"/>
                                  </a:lnTo>
                                  <a:lnTo>
                                    <a:pt x="595555" y="306819"/>
                                  </a:lnTo>
                                  <a:lnTo>
                                    <a:pt x="610826" y="307776"/>
                                  </a:lnTo>
                                  <a:lnTo>
                                    <a:pt x="626458" y="308095"/>
                                  </a:lnTo>
                                  <a:lnTo>
                                    <a:pt x="641367" y="308414"/>
                                  </a:lnTo>
                                  <a:lnTo>
                                    <a:pt x="641367" y="308414"/>
                                  </a:lnTo>
                                  <a:lnTo>
                                    <a:pt x="624643" y="308733"/>
                                  </a:lnTo>
                                  <a:lnTo>
                                    <a:pt x="607189" y="308414"/>
                                  </a:lnTo>
                                  <a:lnTo>
                                    <a:pt x="589735" y="308095"/>
                                  </a:lnTo>
                                  <a:lnTo>
                                    <a:pt x="572287" y="307139"/>
                                  </a:lnTo>
                                  <a:lnTo>
                                    <a:pt x="554103" y="305863"/>
                                  </a:lnTo>
                                  <a:lnTo>
                                    <a:pt x="535926" y="304268"/>
                                  </a:lnTo>
                                  <a:lnTo>
                                    <a:pt x="517748" y="302673"/>
                                  </a:lnTo>
                                  <a:lnTo>
                                    <a:pt x="499203" y="300441"/>
                                  </a:lnTo>
                                  <a:lnTo>
                                    <a:pt x="480663" y="297889"/>
                                  </a:lnTo>
                                  <a:lnTo>
                                    <a:pt x="462118" y="295019"/>
                                  </a:lnTo>
                                  <a:lnTo>
                                    <a:pt x="443210" y="292148"/>
                                  </a:lnTo>
                                  <a:lnTo>
                                    <a:pt x="424671" y="288640"/>
                                  </a:lnTo>
                                  <a:lnTo>
                                    <a:pt x="405764" y="285132"/>
                                  </a:lnTo>
                                  <a:lnTo>
                                    <a:pt x="387218" y="281304"/>
                                  </a:lnTo>
                                  <a:lnTo>
                                    <a:pt x="368678" y="277158"/>
                                  </a:lnTo>
                                  <a:lnTo>
                                    <a:pt x="350133" y="272695"/>
                                  </a:lnTo>
                                  <a:lnTo>
                                    <a:pt x="331956" y="267909"/>
                                  </a:lnTo>
                                  <a:lnTo>
                                    <a:pt x="313778" y="263124"/>
                                  </a:lnTo>
                                  <a:lnTo>
                                    <a:pt x="295962" y="258023"/>
                                  </a:lnTo>
                                  <a:lnTo>
                                    <a:pt x="278146" y="252597"/>
                                  </a:lnTo>
                                  <a:lnTo>
                                    <a:pt x="260693" y="247176"/>
                                  </a:lnTo>
                                  <a:lnTo>
                                    <a:pt x="243601" y="241435"/>
                                  </a:lnTo>
                                  <a:lnTo>
                                    <a:pt x="226876" y="235378"/>
                                  </a:lnTo>
                                  <a:lnTo>
                                    <a:pt x="210514" y="229316"/>
                                  </a:lnTo>
                                  <a:lnTo>
                                    <a:pt x="194520" y="222939"/>
                                  </a:lnTo>
                                  <a:lnTo>
                                    <a:pt x="179249" y="216242"/>
                                  </a:lnTo>
                                  <a:lnTo>
                                    <a:pt x="163978" y="209544"/>
                                  </a:lnTo>
                                  <a:lnTo>
                                    <a:pt x="149431" y="202847"/>
                                  </a:lnTo>
                                  <a:lnTo>
                                    <a:pt x="135252" y="195829"/>
                                  </a:lnTo>
                                  <a:lnTo>
                                    <a:pt x="121803" y="188491"/>
                                  </a:lnTo>
                                  <a:lnTo>
                                    <a:pt x="109078" y="181157"/>
                                  </a:lnTo>
                                  <a:lnTo>
                                    <a:pt x="96714" y="173819"/>
                                  </a:lnTo>
                                  <a:lnTo>
                                    <a:pt x="96714" y="173819"/>
                                  </a:lnTo>
                                  <a:lnTo>
                                    <a:pt x="73078" y="158192"/>
                                  </a:lnTo>
                                  <a:lnTo>
                                    <a:pt x="52718" y="142564"/>
                                  </a:lnTo>
                                  <a:lnTo>
                                    <a:pt x="35268" y="127257"/>
                                  </a:lnTo>
                                  <a:lnTo>
                                    <a:pt x="21451" y="112586"/>
                                  </a:lnTo>
                                  <a:lnTo>
                                    <a:pt x="10908" y="98550"/>
                                  </a:lnTo>
                                  <a:lnTo>
                                    <a:pt x="3636" y="84835"/>
                                  </a:lnTo>
                                  <a:lnTo>
                                    <a:pt x="0" y="71760"/>
                                  </a:lnTo>
                                  <a:lnTo>
                                    <a:pt x="0" y="59642"/>
                                  </a:lnTo>
                                  <a:lnTo>
                                    <a:pt x="3636" y="48479"/>
                                  </a:lnTo>
                                  <a:lnTo>
                                    <a:pt x="10908" y="37952"/>
                                  </a:lnTo>
                                  <a:lnTo>
                                    <a:pt x="22179" y="28702"/>
                                  </a:lnTo>
                                  <a:lnTo>
                                    <a:pt x="37450" y="20413"/>
                                  </a:lnTo>
                                  <a:lnTo>
                                    <a:pt x="56354" y="13715"/>
                                  </a:lnTo>
                                  <a:lnTo>
                                    <a:pt x="79628" y="7974"/>
                                  </a:lnTo>
                                  <a:lnTo>
                                    <a:pt x="106894" y="3824"/>
                                  </a:lnTo>
                                  <a:lnTo>
                                    <a:pt x="138527" y="956"/>
                                  </a:lnTo>
                                </a:path>
                              </a:pathLst>
                            </a:custGeom>
                            <a:noFill/>
                            <a:ln w="9525" cap="rnd" cmpd="sng">
                              <a:solidFill>
                                <a:srgbClr val="999999"/>
                              </a:solidFill>
                              <a:prstDash val="solid"/>
                              <a:miter lim="127000"/>
                              <a:headEnd type="none" w="sm" len="sm"/>
                              <a:tailEnd type="none" w="sm" len="sm"/>
                            </a:ln>
                          </wps:spPr>
                          <wps:bodyPr spcFirstLastPara="1" wrap="square" lIns="91425" tIns="91425" rIns="91425" bIns="91425" anchor="ctr" anchorCtr="0">
                            <a:noAutofit/>
                          </wps:bodyPr>
                        </wps:wsp>
                        <wps:wsp>
                          <wps:cNvPr id="57" name="Freeform 57"/>
                          <wps:cNvSpPr/>
                          <wps:spPr>
                            <a:xfrm>
                              <a:off x="458481" y="310330"/>
                              <a:ext cx="87987" cy="23282"/>
                            </a:xfrm>
                            <a:custGeom>
                              <a:avLst/>
                              <a:gdLst/>
                              <a:ahLst/>
                              <a:cxnLst/>
                              <a:rect l="l" t="t" r="r" b="b"/>
                              <a:pathLst>
                                <a:path w="87987" h="23282" extrusionOk="0">
                                  <a:moveTo>
                                    <a:pt x="0" y="0"/>
                                  </a:moveTo>
                                  <a:lnTo>
                                    <a:pt x="87987" y="4146"/>
                                  </a:lnTo>
                                  <a:lnTo>
                                    <a:pt x="87987" y="22645"/>
                                  </a:lnTo>
                                  <a:lnTo>
                                    <a:pt x="21814" y="23282"/>
                                  </a:lnTo>
                                  <a:lnTo>
                                    <a:pt x="0" y="0"/>
                                  </a:lnTo>
                                  <a:close/>
                                </a:path>
                              </a:pathLst>
                            </a:custGeom>
                            <a:solidFill>
                              <a:srgbClr val="000000"/>
                            </a:solidFill>
                            <a:ln>
                              <a:noFill/>
                            </a:ln>
                          </wps:spPr>
                          <wps:bodyPr spcFirstLastPara="1" wrap="square" lIns="91425" tIns="91425" rIns="91425" bIns="91425" anchor="ctr" anchorCtr="0">
                            <a:noAutofit/>
                          </wps:bodyPr>
                        </wps:wsp>
                      </wpg:grpSp>
                    </wpg:wgp>
                  </a:graphicData>
                </a:graphic>
              </wp:anchor>
            </w:drawing>
          </mc:Choice>
          <mc:Fallback>
            <w:pict>
              <v:group w14:anchorId="77E0518E" id="Group 3" o:spid="_x0000_s1026" style="position:absolute;margin-left:458pt;margin-top:0;width:65.65pt;height:27pt;z-index:251658240" coordorigin="50253,36082" coordsize="6413,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">
                <v:group id="_x0000_s1027" style="position:absolute;left:50253;top:36082;width:6413;height:3435" coordsize="6413,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6413;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27A2A46F" w14:textId="77777777" w:rsidR="00201957" w:rsidRDefault="00201957">
                          <w:pPr>
                            <w:spacing w:after="0" w:line="240" w:lineRule="auto"/>
                            <w:ind w:left="0" w:firstLine="0"/>
                            <w:jc w:val="left"/>
                            <w:textDirection w:val="btLr"/>
                          </w:pPr>
                        </w:p>
                      </w:txbxContent>
                    </v:textbox>
                  </v:rect>
                  <v:shape id="Freeform 4" o:spid="_x0000_s1029" style="position:absolute;left:2646;width:909;height:743;visibility:visible;mso-wrap-style:square;v-text-anchor:middle" coordsize="90894,7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" path="m45450,l56355,28066r34539,l62536,45611,73447,74313,45450,56773,17816,74313,27997,45611,,28066r34540,l45450,xe" fillcolor="#999" stroked="f">
                    <v:path arrowok="t" o:extrusionok="f"/>
                  </v:shape>
                  <v:shape id="Freeform 5" o:spid="_x0000_s1030" style="position:absolute;left:2646;width:909;height:743;visibility:visible;mso-wrap-style:square;v-text-anchor:middle" coordsize="90894,74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" path="m,28066r34540,l45450,,56355,28066r34539,l62536,45611,73447,74313,45450,56773,17816,74313,27997,45611,,28066e" filled="f" strokecolor="#999">
                    <v:stroke startarrowwidth="narrow" startarrowlength="short" endarrowwidth="narrow" endarrowlength="short" miterlimit="83231f" joinstyle="miter" endcap="round"/>
                    <v:path arrowok="t" o:extrusionok="f"/>
                  </v:shape>
                  <v:shape id="Freeform 6" o:spid="_x0000_s1031" style="position:absolute;left:3996;top:2700;width:177;height:186;visibility:visible;mso-wrap-style:square;v-text-anchor:middle" coordsize="17738,18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" path="m,l17738,18584r-731,-320l16645,17628r-723,-320l,xe" fillcolor="black" stroked="f">
                    <v:path arrowok="t" o:extrusionok="f"/>
                  </v:shape>
                  <v:shape id="Freeform 7" o:spid="_x0000_s1032" style="position:absolute;left:3910;top:2606;width:86;height:94;visibility:visible;mso-wrap-style:square;v-text-anchor:middle" coordsize="8658,9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" path="m,l8658,9411,214,565,,xe" fillcolor="black" stroked="f">
                    <v:path arrowok="t" o:extrusionok="f"/>
                  </v:shape>
                  <v:shape id="Freeform 8" o:spid="_x0000_s1033" style="position:absolute;left:3897;top:2593;width:13;height:13;visibility:visible;mso-wrap-style:square;v-text-anchor:middle" coordsize="1239,13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" path="m,l729,320r362,636l1239,1348,,xe" fillcolor="black" stroked="f">
                    <v:path arrowok="t" o:extrusionok="f"/>
                  </v:shape>
                  <v:shape id="Freeform 9" o:spid="_x0000_s1034" style="position:absolute;left:3315;top:2972;width:10;height:11;visibility:visible;mso-wrap-style:square;v-text-anchor:middle" coordsize="984,1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" path="m,l984,1071,724,956,,xe" fillcolor="black" stroked="f">
                    <v:path arrowok="t" o:extrusionok="f"/>
                  </v:shape>
                  <v:shape id="Freeform 10" o:spid="_x0000_s1035" style="position:absolute;left:3325;top:1349;width:2139;height:2086;visibility:visible;mso-wrap-style:square;v-text-anchor:middle" coordsize="213890,208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" path="m188077,r25813,28387l213890,203167r-62168,l136813,186582r-362,319l135359,187858r-1091,956l133176,189452r-1091,957l130994,191366r-724,957l129177,193279r-1091,320l126995,194555r-1092,957l124812,195831r-724,957l122996,197426r-1092,638l120813,198701r-1092,319l118635,199977r-1459,638l116091,200934r-1093,319l114269,201891r-1815,957l111362,203167r-730,638l108817,204123r-1092,l106272,204442r-1092,639l103727,205399r-1092,638l101181,206037r-1091,319l98637,206994r-1093,l96091,207313r-1453,l93546,207632r-1821,l90271,208270r-1453,l87364,208270r-1091,l84820,208589r-1817,l81545,208589r-1454,l78276,208589r-730,l76454,208589r-1453,l73909,208589r-1086,l71732,208270r-1092,l69548,208270r-1453,l67004,208270r-1092,-638l65188,207632r-1092,l63005,207632r-1092,-319l60822,207313r-1092,-319l58638,206994r-724,l56823,206356r-1092,l54640,206037r-1091,l53187,205399r-1093,l51003,205081r-1086,-639l48826,204442r-730,-319l47372,203805r-1091,l45551,203167r-1092,-319l43735,202210r-1091,l41914,201891r-1091,-638l40099,200934r-1091,-319l38646,199977r-1092,-318l36462,199020r-362,-319l35009,198064r-362,-319l33555,197426r-729,-638l32464,196469r-1092,-638l31010,195512r-1092,-319l29189,194555r-362,-319l27736,193279r-362,-637l26644,192323r-362,-319l25190,191047r-362,-638l,163412r469,206l831,164256r729,319l2646,165213r368,957l3376,166488r1091,319l5191,167446r368,318l6651,168402r362,319l8104,169359r724,319l9558,169997r724,638l11373,170954r367,638l12826,171911r1093,318l14286,172868r1086,318l16101,173824r730,319l17917,174143r1091,638l19376,175100r1086,319l21554,175419r1091,638l23737,176376r362,l25190,177014r1092,319l27374,177333r1091,637l29189,177970r1091,320l31372,178290r730,319l32826,178609r1091,637l35009,179246r1091,l37192,179565r1086,l39737,179565r1086,638l41914,180203r730,l43735,180203r1092,l45913,180522r1092,l48458,180522r1092,l50641,180522r1092,l52463,180522r1815,l55731,180522r1454,l58638,180522r1822,-319l61913,180203r1454,l64458,180203r1454,-638l67733,179565r1453,-319l70278,179246r1454,-637l73185,178609r1092,-319l75730,178290r1092,-320l78276,177333r1091,-319l81183,176376r729,l83727,176057r1093,-638l85549,175100r1815,-319l88094,174143r1086,-957l91001,172868r724,-639l92817,171911r1091,-319l95000,170635r1091,-638l97183,169359r1454,-638l99728,167764r1091,-318l101543,166488r1092,-318l103727,165213r1091,-957l105910,163297r1086,-956l107725,161385r1092,-635l109908,159789r724,-957l111362,157876r1092,-956l113545,155964r1086,-1276l115722,153732r1092,-956l117176,151499r1092,-956l119359,149267r1092,-956l120813,147034r1091,-956l122996,144802r362,-1277l124450,141929r1091,-1277l125903,139381r25819,28065l150630,168721r-368,1276l149177,171592r-1092,1276l147717,173824r-1086,1276l188077,175100,188077,xe" fillcolor="black" stroked="f">
                    <v:path arrowok="t" o:extrusionok="f"/>
                  </v:shape>
                  <v:shape id="Freeform 11" o:spid="_x0000_s1036" style="position:absolute;left:3693;top:922;width:462;height:1951;visibility:visible;mso-wrap-style:square;v-text-anchor:middle" coordsize="46214,195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" path="m,l25124,27317r,320l25486,28273r729,956l26577,29549r730,636l27669,30826r,635l28399,31782r362,956l29123,33378r,636l29852,34650r362,961l30214,35926r730,956l31306,37203r,956l31668,38800r,635l32397,40076r362,956l32759,41347r730,961l33489,43265r362,320l33851,44541r,956l34575,45817r,956l34943,47730r,320l34943,48686r362,956l35305,49962r,636l35305,50918r,956l36034,52194r,957l36034,53786r,321l36396,55063r,320l36396,56339r,321l36396,57616r,956l37120,59212r,636l37120,60804r,641l37120,62401r,636l37120,63993r368,640l37488,65269r,956l37488,67186r,956l37488,69098r,321l38579,71011r,93129l38579,165736r,1277l38579,168289r,1277l38579,170522r362,1276l38941,173390r,956l38941,174987r724,1591l39665,177540r,1271l40032,179772r,636l40032,181364r724,956l40756,183276r369,961l41125,185193r362,956l41487,186785r724,961l42578,188702r,956l43302,189978r367,957l43669,191891r724,320l44755,193167r368,636l45847,194123r367,956l20396,167013r-362,-641l19304,165736r-362,-635l18942,164140r-362,-316l17851,162868r-362,-961l17489,161592r-730,-956l16397,159675r,-956l15673,158403r,-961l15305,156486r,-956l14944,154574r,-1277l14214,152341r,-635l14214,150745r-362,-1592l13852,148512r,-956l13128,145964r,-640l13128,143732r,-1277l13128,141499r,-1276l13128,138946r,-1596l12760,136714r,-93129l12036,42624r,-636l12036,41032r-367,-956l11669,39115r,-956l11669,37203r,-321l11669,35926r,-956l11669,34014r-362,-636l11307,32738r,-956l11307,30826r,-321l11307,29549r-724,-320l10583,28273r,-636l10583,26996r,-635l10216,25405r,-321l10216,24128r,-320l10216,23172r-724,-961l9492,21896r,-321l9492,20619r-369,-640l9123,19663r,-956l8762,18387r,-956l8038,16475r,-961l7670,15198r,-956l6946,13601r,-635l6579,12010r,-641l5855,10413r,-320l5493,9136,5125,8816r,-956l4401,7545,4034,6584r,-636l3310,4992,2948,4671r,-320l2218,3395,1856,2759,1488,1803,764,1483r,-320l402,527,,xe" fillcolor="black" stroked="f">
                    <v:path arrowok="t" o:extrusionok="f"/>
                  </v:shape>
                  <v:shape id="Freeform 12" o:spid="_x0000_s1037" style="position:absolute;left:3686;top:915;width:7;height:7;visibility:visible;mso-wrap-style:square;v-text-anchor:middle" coordsize="689,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" path="m,l362,320,689,750,,xe" fillcolor="black" stroked="f">
                    <v:path arrowok="t" o:extrusionok="f"/>
                  </v:shape>
                  <v:shape id="Freeform 13" o:spid="_x0000_s1038" style="position:absolute;left:1759;top:746;width:1556;height:2031;visibility:visible;mso-wrap-style:square;v-text-anchor:middle" coordsize="155619,203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" path="m61450,l87263,28066r,17225l88354,44970r1092,-320l90532,44014r730,-320l92353,43694r1092,-636l94536,42738r1086,l96713,42417r1455,l99259,41782r1091,l101804,41782r1091,-321l103625,41461r1816,l106532,41461r730,l108348,41461r1091,l110531,41461r1092,321l112714,41782r724,l114167,41782r1092,635l116351,42417r362,321l117804,42738r362,320l119258,43058r1091,636l120711,43694r730,320l122533,44650r361,320l123986,44970r362,321l125078,45926r362,321l126164,46882r729,321l127622,47838r362,321l128708,48479r368,636l129800,50071r25819,27431l154889,77181r-362,-315l153798,76225r-1092,-320l152344,75269r-362,-320l151253,74313r-362,-320l149799,73672r-362,-635l148707,72716r-1091,l147254,72081r-730,-321l145800,71760r-729,-320l143980,70804r-362,l142525,70484r-1091,l141072,70484r-1091,-636l138889,69848r-1086,l137436,69528r-1092,l135258,69528r-1092,l133075,69528r-730,l130530,69528r-730,l128708,69528r-1815,l126164,69848r-1086,l123256,69848r-723,636l121441,70484r-1092,320l119258,71440r-1092,l117074,71760r-723,321l115259,72716r-1092,321l113076,73672r-1091,321l110892,74313r-361,636l109439,75269r-1091,956l107986,76866r-1092,636l106532,78137r-1091,961l104717,79414r-368,961l103257,81331r-362,315l102171,82607r-367,956l101080,84519r-730,957l99626,86752r-367,956l98535,88664r-367,641l97444,90897r-362,640l97082,93129r-369,1276l95989,95362r-367,1276l95622,97914r-724,1597l94536,100783r,1276l93807,103976r,1272l93445,106524r,1917l93077,109713r,1917l92353,112906r,1912l92353,116730r,1597l91991,120239r,1912l91991,123748r,1912l91991,127893r,1917l91991,203162r-66172,l,175096r66173,l66173,101744r,-1917l66173,97594r,-1912l66540,94085r,-1912l66540,90261r,-1597l66540,86752r724,-1276l67264,83563r,-1917l67626,80375r,-1917l67994,77181r,-1276l68718,73993r367,-1277l69085,71440r724,-1592l70171,68572r,-956l70900,66339r362,-1276l71631,63471r724,-641l72716,61874r730,-1597l73808,59642r367,-956l74899,57089r362,-636l75991,55497r362,-961l77083,54221r361,-956l61450,35400,61450,xe" fillcolor="black" stroked="f">
                    <v:path arrowok="t" o:extrusionok="f"/>
                  </v:shape>
                  <v:shape id="Freeform 14" o:spid="_x0000_s1039" style="position:absolute;left:3137;top:2497;width:269;height:280;visibility:visible;mso-wrap-style:square;v-text-anchor:middle" coordsize="26905,28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" path="m,l1086,,26905,28066r-1092,l,xe" fillcolor="black" stroked="f">
                    <v:path arrowok="t" o:extrusionok="f"/>
                  </v:shape>
                  <v:shape id="Freeform 15" o:spid="_x0000_s1040" style="position:absolute;left:1759;top:692;width:3447;height:2462;visibility:visible;mso-wrap-style:square;v-text-anchor:middle" coordsize="344681,246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" path="m129076,r5814,l139619,r4361,315l148345,636r4361,640l156704,2232r4005,957l164340,4145r3637,1276l171614,7013r3274,1597l178157,10522r2913,1917l183977,14351r2545,2232l189068,18816r2544,2553l193428,23601r1821,2548l196703,28382r1453,2553l199610,33808r1091,2868l201793,39549r723,3189l202885,44970r724,2548l203976,50071r362,2873l204700,55812r362,3189l205429,62189r,3509l206153,65698r,94091l206153,164574r368,4780l207245,173504r730,4144l209066,181157r1454,3509l211973,187534r1816,2553l215972,192320r2183,1912l220700,195829r2907,1276l226882,198382r3269,635l233787,199653r3999,l242877,199338r4728,-641l251965,197421r3999,-1592l259600,193917r3275,-2238l265782,188811r2908,-3189l270873,181793r1821,-4465l274510,172227r1453,-5421l277054,160745r730,-6698l278508,147029r,-7653l278508,65698r66173,l344681,240798r-62174,l282507,205079r-3270,5101l275601,214965r-3637,4785l268328,223575r-3999,3829l260331,230911r-4367,2871l251603,236333r-4728,2233l242153,240798r-4729,1595l231972,243669r-5090,1276l221062,245582r-5820,639l209066,246221r-4728,l199972,245902r-4361,-320l191612,244945r-3999,-957l183615,243031r-4004,-957l175980,240798r-3275,-1275l169430,237928r-3269,-1914l163254,234101r-2913,-1914l157435,229954r-2546,-2550l152706,224851r-1815,-2232l149069,220386r-1453,-2553l146162,215286r-1091,-2874l143980,209544r-1086,-2873l142163,203482r-729,-2232l141072,198697r-724,-2548l139981,193276r-362,-2868l139619,187214r-362,-3188l138889,180517r-1086,l137803,86752r,-5106l137436,76861r-724,-4145l135982,68572r-1092,-3509l133799,61874r-1454,-2873l130530,56453r-2184,-2232l126164,52303r-2546,-1591l120711,49115r-2907,-956l114167,47518r-3636,-636l106532,46882r-5090,321l96713,47838r-4360,957l88354,50391r-3636,1912l81443,54856r-2907,2868l75991,60918r-2183,3824l71993,69207r-1822,4786l68718,79734r-1092,6062l66902,92173r-729,7333l66173,107165r,73352l,180517,,5421r61450,l61450,40821r3631,-5101l68718,30935r3637,-4465l76353,22645r3999,-3829l84356,15627r4360,-2873l93077,10206,97444,7654r4727,-1913l106894,3824r5458,-1276l117442,1276r5814,-640l129076,xe" fillcolor="#cfc" stroked="f">
                    <v:path arrowok="t" o:extrusionok="f"/>
                  </v:shape>
                  <v:shape id="Freeform 16" o:spid="_x0000_s1041" style="position:absolute;left:1759;top:692;width:3447;height:2462;visibility:visible;mso-wrap-style:square;v-text-anchor:middle" coordsize="344681,246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" path="m129076,r5814,l139619,r4361,315l148345,636r4361,640l156704,2232r4005,957l164340,4145r3637,1276l171614,7013r3274,1597l178157,10522r2913,1917l183977,14351r2545,2232l189068,18816r2544,2553l193428,23601r1821,2548l196703,28382r1453,2553l199610,33808r1091,2868l201793,39549r723,3189l202885,44970r724,2548l203976,50071r362,2873l204700,55812r362,3189l205429,62189r,3509l206153,65698r,94091l206153,164574r368,4780l207245,173504r730,4144l209066,181157r1454,3509l211973,187534r1816,2553l215972,192320r2183,1912l220700,195829r2907,1276l226882,198382r3269,635l233787,199653r3999,l242877,199338r4728,-641l251965,197421r3999,-1592l259600,193917r3275,-2238l265782,188811r2908,-3189l270873,181793r1821,-4465l274510,172227r1453,-5421l277054,160745r730,-6698l278508,147029r,-7653l278508,65698r66173,l344681,240798r-62174,l282507,205079r-3270,5101l275601,214965r-3637,4785l268328,223575r-3999,3829l260331,230911r-4367,2871l251603,236333r-4728,2233l242153,240798r-4729,1595l231972,243669r-5090,1276l221062,245582r-5820,639l209066,246221r-4728,l199972,245902r-4361,-320l191612,244945r-3999,-957l183615,243031r-4004,-957l175980,240798r-3275,-1275l169430,237928r-3269,-1914l163254,234101r-2913,-1914l157435,229954r-2546,-2550l152706,224851r-1815,-2232l149069,220386r-1453,-2553l146162,215286r-1091,-2874l143980,209544r-1086,-2873l142163,203482r-729,-2232l141072,198697r-724,-2548l139981,193276r-362,-2868l139619,187214r-362,-3188l138889,180517r-1086,l137803,86752r,-5106l137436,76861r-724,-4145l135982,68572r-1092,-3509l133799,61874r-1454,-2873l130530,56453r-2184,-2232l126164,52303r-2546,-1591l120711,49115r-2907,-956l114167,47518r-3636,-636l106532,46882r-5090,321l96713,47838r-4360,957l88354,50391r-3636,1912l81443,54856r-2907,2868l75991,60918r-2183,3824l71993,69207r-1822,4786l68718,79734r-1092,6062l66902,92173r-729,7333l66173,107165r,73352l,180517,,5421r61450,l61450,40821r3631,-5101l68718,30935r3637,-4465l76353,22645r3999,-3829l84356,15627r4360,-2873l93077,10206,97444,7654r4727,-1913l106894,3824r5458,-1276l117442,1276r5814,-640l129076,xe" fillcolor="#cfc" stroked="f">
                    <v:path arrowok="t" o:extrusionok="f"/>
                  </v:shape>
                  <v:shape id="Freeform 17" o:spid="_x0000_s1042" style="position:absolute;left:1759;top:692;width:3447;height:2462;visibility:visible;mso-wrap-style:square;v-text-anchor:middle" coordsize="344681,246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" path="m129076,r5814,l139619,r4361,315l148345,636r4361,640l156704,2232r4005,957l164340,4145r3637,1276l171614,7013r3274,1597l178157,10522r2913,1917l183977,14351r2545,2232l189068,18816r2544,2553l193428,23601r1821,2548l196703,28382r1453,2553l199610,33808r1091,2868l201793,39549r723,3189l202885,44970r724,2548l203976,50071r362,2873l204700,55812r362,3189l205429,62189r,3509l206153,65698r,94091l206153,164574r368,4780l207245,173504r730,4144l209066,181157r1454,3509l211973,187534r1816,2553l215972,192320r2183,1912l220700,195829r2907,1276l226882,198382r3269,635l233787,199653r3999,l242877,199338r4728,-641l251965,197421r3999,-1592l259600,193917r3275,-2238l265782,188811r2908,-3189l270873,181793r1821,-4465l274510,172227r1453,-5421l277054,160745r730,-6698l278508,147029r,-7653l278508,65698r66173,l344681,240798r-62174,l282507,205079r-3270,5101l275601,214965r-3637,4785l268328,223575r-3999,3829l260331,230911r-4367,2871l251603,236333r-4728,2233l242153,240798r-4729,1595l231972,243669r-5090,1276l221062,245582r-5820,639l209066,246221r-4728,l199972,245902r-4361,-320l191612,244945r-3999,-957l183615,243031r-4004,-957l175980,240798r-3275,-1275l169430,237928r-3269,-1914l163254,234101r-2913,-1914l157435,229954r-2546,-2550l152706,224851r-1815,-2232l149069,220386r-1453,-2553l146162,215286r-1091,-2874l143980,209544r-1086,-2873l142163,203482r-729,-2232l141072,198697r-724,-2548l139981,193276r-362,-2868l139619,187214r-362,-3188l138889,180517r-1086,l137803,86752r,-5106l137436,76861r-724,-4145l135982,68572r-1092,-3509l133799,61874r-1454,-2873l130530,56453r-2184,-2232l126164,52303r-2546,-1591l120711,49115r-2907,-956l114167,47518r-3636,-636l106532,46882r-5090,321l96713,47838r-4360,957l88354,50391r-3636,1912l81443,54856r-2907,2868l75991,60918r-2183,3824l71993,69207r-1822,4786l68718,79734r-1092,6062l66902,92173r-729,7333l66173,107165r,73352l,180517,,5421r61450,l61450,40821r3631,-5101l68718,30935r3637,-4465l76353,22645r3999,-3829l84356,15627r4360,-2873l93077,10206,97444,7654r4727,-1913l106894,3824r5458,-1276l117442,1276r5814,-640l129076,xe" fillcolor="#063" stroked="f">
                    <v:path arrowok="t" o:extrusionok="f"/>
                  </v:shape>
                  <v:shape id="Freeform 18" o:spid="_x0000_s1043" style="position:absolute;left:1741;top:730;width:36;height:1767;visibility:visible;mso-wrap-style:square;v-text-anchor:middle" coordsize="3637,176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" path="m,l1816,r,3189l3637,1597r,175095l,176692,,1597,,xe" fillcolor="black" stroked="f">
                    <v:path arrowok="t" o:extrusionok="f"/>
                  </v:shape>
                  <v:shape id="Freeform 19" o:spid="_x0000_s1044" style="position:absolute;left:1759;top:730;width:633;height:32;visibility:visible;mso-wrap-style:square;v-text-anchor:middle" coordsize="63265,3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" path="m,l61450,r1815,l63265,1597r-3636,l61450,3189,,3189,,xe" fillcolor="black" stroked="f">
                    <v:path arrowok="t" o:extrusionok="f"/>
                  </v:shape>
                  <v:shape id="Freeform 20" o:spid="_x0000_s1045" style="position:absolute;left:2356;top:746;width:36;height:405;visibility:visible;mso-wrap-style:square;v-text-anchor:middle" coordsize="3636,40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" path="m,l3636,r,35400l362,34764r2912,1276l,40505,,35400,,xe" fillcolor="black" stroked="f">
                    <v:path arrowok="t" o:extrusionok="f"/>
                  </v:shape>
                  <v:shape id="Freeform 21" o:spid="_x0000_s1046" style="position:absolute;left:2359;top:782;width:342;height:324;visibility:visible;mso-wrap-style:square;v-text-anchor:middle" coordsize="34178,32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" path="m32114,r2064,2414l33816,2414,29817,4967,25451,7520r-3999,3189l17453,14538r-3998,3824l10180,22827,6549,27292,2912,32398,,31121,3636,26021,7273,20915r3998,-4465l15270,12621,19275,8796,23273,5608,27634,2414,32114,xe" fillcolor="black" stroked="f">
                    <v:path arrowok="t" o:extrusionok="f"/>
                  </v:shape>
                  <v:shape id="Freeform 22" o:spid="_x0000_s1047" style="position:absolute;left:2679;top:781;width:4;height:1;visibility:visible;mso-wrap-style:square;v-text-anchor:middle" coordsize="362,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" path="m,l362,,114,134,,xe" fillcolor="black" stroked="f">
                    <v:path arrowok="t" o:extrusionok="f"/>
                  </v:shape>
                  <v:shape id="Freeform 23" o:spid="_x0000_s1048" style="position:absolute;left:2679;top:676;width:429;height:130;visibility:visible;mso-wrap-style:square;v-text-anchor:middle" coordsize="42899,130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" path="m42899,r,3189l37085,2873r-5458,636l25813,4145,20723,5421,15632,6697,10904,8610,6176,10527,2177,13075,,10527,4722,7974,9451,6062,14179,4145,19993,2873,25083,1597,30903,956,37085,320,42899,xe" fillcolor="black" stroked="f">
                    <v:path arrowok="t" o:extrusionok="f"/>
                  </v:shape>
                  <v:shape id="Freeform 24" o:spid="_x0000_s1049" style="position:absolute;left:3108;top:676;width:338;height:83;visibility:visible;mso-wrap-style:square;v-text-anchor:middle" coordsize="33817,82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" path="m,l4728,,9089,641r4728,315l18183,1597r3999,956l26181,3509r3637,956l33817,5741,32362,8294,29088,7018,25451,6062,21453,5106,17454,4145,13093,3509,9089,3189r-4361,l,3189,,xe" fillcolor="black" stroked="f">
                    <v:path arrowok="t" o:extrusionok="f"/>
                  </v:shape>
                  <v:shape id="Freeform 25" o:spid="_x0000_s1050" style="position:absolute;left:3661;top:913;width:3;height:2;visibility:visible;mso-wrap-style:square;v-text-anchor:middle" coordsize="362,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" path="m219,l362,144,,144,219,xe" fillcolor="black" stroked="f">
                    <v:path arrowok="t" o:extrusionok="f"/>
                  </v:shape>
                  <v:shape id="Freeform 26" o:spid="_x0000_s1051" style="position:absolute;left:3432;top:733;width:258;height:180;visibility:visible;mso-wrap-style:square;v-text-anchor:middle" coordsize="25813,18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" path="m1454,l5090,1597,8359,3189r3637,1912l14903,7018r2913,2232l20361,11483r2545,2232l25451,16268r362,l23125,18036,20723,15627,18178,13395,15633,11162,12726,9571,9813,7654,6906,5741,3637,4145,,2553,1454,xe" fillcolor="black" stroked="f">
                    <v:path arrowok="t" o:extrusionok="f"/>
                  </v:shape>
                  <v:shape id="Freeform 27" o:spid="_x0000_s1052" style="position:absolute;left:3661;top:896;width:138;height:226;visibility:visible;mso-wrap-style:square;v-text-anchor:middle" coordsize="13817,22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" path="m2907,l4722,2548,6544,5101,7997,7333,9451,9886r1453,2868l11996,15943r1092,2873l13817,22005r-2913,635l10180,19452,9089,16583,7997,14031,6544,11162,5090,8610,3636,6377,1815,3824,,1912,2907,xe" fillcolor="black" stroked="f">
                    <v:path arrowok="t" o:extrusionok="f"/>
                  </v:shape>
                  <v:shape id="Freeform 28" o:spid="_x0000_s1053" style="position:absolute;left:3795;top:1349;width:19;height:16;visibility:visible;mso-wrap-style:square;v-text-anchor:middle" coordsize="1821,1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" path="m,l1821,1597r-1454,l,xe" fillcolor="black" stroked="f">
                    <v:path arrowok="t" o:extrusionok="f"/>
                  </v:shape>
                  <v:shape id="Freeform 29" o:spid="_x0000_s1054" style="position:absolute;left:3770;top:1116;width:62;height:249;visibility:visible;mso-wrap-style:square;v-text-anchor:middle" coordsize="6182,2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" path="m2913,r362,2233l3999,4785r367,2553l4728,10527r362,2868l5458,16584r724,3188l5820,23281,4366,21689r,3189l2913,23281,2546,19772r,-3188l2184,13395,1822,10527,1453,7974,1092,5421,368,2868,,636,2913,xe" fillcolor="black" stroked="f">
                    <v:path arrowok="t" o:extrusionok="f"/>
                  </v:shape>
                  <v:shape id="Freeform 30" o:spid="_x0000_s1055" style="position:absolute;left:3814;top:1333;width:25;height:16;visibility:visible;mso-wrap-style:square;v-text-anchor:middle" coordsize="2546,1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" path="m,l724,,2546,r,1592l,1592,,xe" fillcolor="black" stroked="f">
                    <v:path arrowok="t" o:extrusionok="f"/>
                  </v:shape>
                  <v:shape id="Freeform 31" o:spid="_x0000_s1056" style="position:absolute;left:3803;top:1349;width:91;height:941;visibility:visible;mso-wrap-style:square;v-text-anchor:middle" coordsize="9144,94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" path="m,l9144,r,94090l,94090,,e" fillcolor="black" stroked="f">
                    <v:path arrowok="t" o:extrusionok="f"/>
                  </v:shape>
                  <v:shape id="Freeform 32" o:spid="_x0000_s1057" style="position:absolute;left:3803;top:2290;width:109;height:312;visibility:visible;mso-wrap-style:square;v-text-anchor:middle" coordsize="10904,31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" path="m,l3637,r,4785l3637,9566r723,3829l5090,17540r1092,3509l7635,24237r1454,2873l10904,29343,7997,31255,6182,28387,4728,25514,3269,21689,2183,18180,1453,14031,724,9566,,4785,,xe" fillcolor="black" stroked="f">
                    <v:path arrowok="t" o:extrusionok="f"/>
                  </v:shape>
                  <v:shape id="Freeform 33" o:spid="_x0000_s1058" style="position:absolute;left:3883;top:2583;width:254;height:121;visibility:visible;mso-wrap-style:square;v-text-anchor:middle" coordsize="25451,12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" path="m2907,l4728,2232,6911,4145,9089,5421r2913,1276l14908,7974r3270,636l21452,9250r3999,-320l25451,12119r-3999,-321l17454,11162r-3275,-640l10543,9250,7635,7974,4728,6057,2545,4145,,1912,2907,xe" fillcolor="black" stroked="f">
                    <v:path arrowok="t" o:extrusionok="f"/>
                  </v:shape>
                  <v:shape id="Freeform 34" o:spid="_x0000_s1059" style="position:absolute;left:4137;top:2538;width:324;height:166;visibility:visible;mso-wrap-style:square;v-text-anchor:middle" coordsize="32362,16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" path="m29449,r,315l32362,1592r,320l29087,5101,26181,7974r-3275,2548l18907,12439r-3999,1592l10181,15307r-5091,641l,16584,,13395r5090,l9457,12754r3998,-1271l17454,9886,20723,7974,23998,6057,26905,3189,29449,xe" fillcolor="black" stroked="f">
                    <v:path arrowok="t" o:extrusionok="f"/>
                  </v:shape>
                  <v:shape id="Freeform 35" o:spid="_x0000_s1060" style="position:absolute;left:4432;top:2085;width:131;height:469;visibility:visible;mso-wrap-style:square;v-text-anchor:middle" coordsize="13094,468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" path="m9457,r3637,l12726,7654r-724,7017l11272,21689r-1091,6057l8727,33167,6912,38273,5090,43058,2913,46882,,45606,2184,41782,3999,37637,5820,32531,7274,27110,8365,21049r724,-6378l9819,7654,9457,xe" fillcolor="black" stroked="f">
                    <v:path arrowok="t" o:extrusionok="f"/>
                  </v:shape>
                  <v:shape id="Freeform 36" o:spid="_x0000_s1061" style="position:absolute;left:4526;top:1333;width:37;height:752;visibility:visible;mso-wrap-style:square;v-text-anchor:middle" coordsize="3637,75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" path="m,l1815,r,3189l3637,1592r,73677l,75269,,1592,,xe" fillcolor="black" stroked="f">
                    <v:path arrowok="t" o:extrusionok="f"/>
                  </v:shape>
                  <v:shape id="Freeform 37" o:spid="_x0000_s1062" style="position:absolute;left:4544;top:1333;width:680;height:32;visibility:visible;mso-wrap-style:square;v-text-anchor:middle" coordsize="67994,3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" path="m,l66173,r1821,l67994,1592r-3637,l66173,3189,,3189,,xe" fillcolor="black" stroked="f">
                    <v:path arrowok="t" o:extrusionok="f"/>
                  </v:shape>
                  <v:shape id="Freeform 38" o:spid="_x0000_s1063" style="position:absolute;left:5188;top:1349;width:36;height:1767;visibility:visible;mso-wrap-style:square;v-text-anchor:middle" coordsize="3637,176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" path="m,l3637,r,175100l3637,176695r-1822,l1815,173505,,175100,,xe" fillcolor="black" stroked="f">
                    <v:path arrowok="t" o:extrusionok="f"/>
                  </v:shape>
                  <v:shape id="Freeform 39" o:spid="_x0000_s1064" style="position:absolute;left:4566;top:3084;width:640;height:32;visibility:visible;mso-wrap-style:square;v-text-anchor:middle" coordsize="63989,3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" path="m1815,l63989,r,3190l1815,3190,,3190,,1595r3636,l1815,xe" fillcolor="black" stroked="f">
                    <v:path arrowok="t" o:extrusionok="f"/>
                  </v:shape>
                  <v:shape id="Freeform 40" o:spid="_x0000_s1065" style="position:absolute;left:4566;top:2688;width:37;height:412;visibility:visible;mso-wrap-style:square;v-text-anchor:middle" coordsize="3636,41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" path="m3636,r,5426l3636,41145,,41145,,5426r3269,636l362,4785,3636,xe" fillcolor="black" stroked="f">
                    <v:path arrowok="t" o:extrusionok="f"/>
                  </v:shape>
                  <v:shape id="Freeform 41" o:spid="_x0000_s1066" style="position:absolute;left:4268;top:2736;width:331;height:332;visibility:visible;mso-wrap-style:square;v-text-anchor:middle" coordsize="33086,331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" path="m30180,r2906,1276l29818,6382r-3637,4780l22544,16268r-3999,3824l14546,23922r-3998,3508l6182,30619,1459,33171,,30619,4004,28067,8365,25516r3999,-3506l16362,18180r3275,-3829l23274,9886,26910,5106,30180,xe" fillcolor="black" stroked="f">
                    <v:path arrowok="t" o:extrusionok="f"/>
                  </v:shape>
                  <v:shape id="Freeform 42" o:spid="_x0000_s1067" style="position:absolute;left:3850;top:3042;width:433;height:128;visibility:visible;mso-wrap-style:square;v-text-anchor:middle" coordsize="43266,12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" path="m41808,r1458,2551l38539,4784,33810,7017,28720,8611,23268,9887r-5091,1276l12357,11801r-6181,637l,12758,,9568r6176,319l11633,9249r5815,-638l22538,7336,27996,6060,32357,4465,37085,2232,41808,xe" fillcolor="black" stroked="f">
                    <v:path arrowok="t" o:extrusionok="f"/>
                  </v:shape>
                  <v:shape id="Freeform 43" o:spid="_x0000_s1068" style="position:absolute;left:3512;top:3087;width:338;height:83;visibility:visible;mso-wrap-style:square;v-text-anchor:middle" coordsize="33817,82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" path="m1454,l4728,1276r3999,956l12726,3190r3999,956l20724,4784r3998,319l29088,5103r4729,l33817,8293r-4729,l24722,7655,20000,7336,16001,6698,11996,5741,7998,4784,3999,3827,,2552,1454,xe" fillcolor="black" stroked="f">
                    <v:path arrowok="t" o:extrusionok="f"/>
                  </v:shape>
                  <v:shape id="Freeform 44" o:spid="_x0000_s1069" style="position:absolute;left:3272;top:2931;width:254;height:181;visibility:visible;mso-wrap-style:square;v-text-anchor:middle" coordsize="25451,18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" path="m2907,l4728,2553,7273,5101r2907,2234l13088,8930r2912,1914l18907,12757r3275,1595l25451,15627r-1454,2552l20723,16903,17454,15309,13817,13395,10910,11481,7997,9249,5090,7016,2545,4465,,1912,2907,xe" fillcolor="black" stroked="f">
                    <v:path arrowok="t" o:extrusionok="f"/>
                  </v:shape>
                  <v:shape id="Freeform 45" o:spid="_x0000_s1070" style="position:absolute;left:3166;top:2723;width:135;height:227;visibility:visible;mso-wrap-style:square;v-text-anchor:middle" coordsize="13450,226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" path="m2908,r729,3189l4728,6062,5814,8930r1092,2553l8359,14036r1460,2553l11634,18501r1816,2232l10543,22645,8727,20413,6906,17860,5452,15312,3999,12759,2908,9571,1815,6697,724,3829,,641,2908,xe" fillcolor="black" stroked="f">
                    <v:path arrowok="t" o:extrusionok="f"/>
                  </v:shape>
                  <v:shape id="Freeform 46" o:spid="_x0000_s1071" style="position:absolute;left:3134;top:2481;width:61;height:249;visibility:visible;mso-wrap-style:square;v-text-anchor:middle" coordsize="6182,248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" path="m1453,l2912,320r,1272l3274,5101r724,3188l3998,11483r,2868l4366,16904r724,2553l5458,22005r724,2232l3274,24878,2545,22645,2183,20092,1453,17540,1091,14351,367,11483r,-3194l367,5101,,1592,1453,3189,1453,xe" fillcolor="black" stroked="f">
                    <v:path arrowok="t" o:extrusionok="f"/>
                  </v:shape>
                  <v:shape id="Freeform 47" o:spid="_x0000_s1072" style="position:absolute;left:3119;top:2497;width:29;height:16;visibility:visible;mso-wrap-style:square;v-text-anchor:middle" coordsize="2908,1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" path="m,l2908,r,1597l1822,1597,,1597,,xe" fillcolor="black" stroked="f">
                    <v:path arrowok="t" o:extrusionok="f"/>
                  </v:shape>
                  <v:shape id="Freeform 48" o:spid="_x0000_s1073" style="position:absolute;left:3119;top:1559;width:92;height:938;visibility:visible;mso-wrap-style:square;v-text-anchor:middle" coordsize="9144,93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" path="m,l9144,r,93765l,93765,,e" fillcolor="black" stroked="f">
                    <v:path arrowok="t" o:extrusionok="f"/>
                  </v:shape>
                  <v:shape id="Freeform 49" o:spid="_x0000_s1074" style="position:absolute;left:3050;top:1247;width:105;height:312;visibility:visible;mso-wrap-style:square;v-text-anchor:middle" coordsize="10543,31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" path="m2908,l4723,2873,6182,5741,7268,9250r1092,3509l9089,16904r724,4465l10543,26154r,5106l6906,31260r,-5106l6906,21369,6182,17545,5452,13400,4361,9891,3270,7018,1816,4150,,1917,2908,xe" fillcolor="black" stroked="f">
                    <v:path arrowok="t" o:extrusionok="f"/>
                  </v:shape>
                  <v:shape id="Freeform 50" o:spid="_x0000_s1075" style="position:absolute;left:2825;top:1144;width:254;height:122;visibility:visible;mso-wrap-style:square;v-text-anchor:middle" coordsize="25451,12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" path="m,l3999,320,7997,961r3637,636l14908,2553r2908,1597l20723,6062r2183,1912l25451,10206r-2907,1917l20723,9891,18545,7974,16362,6702,13455,5106,10910,4150,7273,3509,3999,2873,,3194,,xe" fillcolor="black" stroked="f">
                    <v:path arrowok="t" o:extrusionok="f"/>
                  </v:shape>
                  <v:shape id="Freeform 51" o:spid="_x0000_s1076" style="position:absolute;left:2505;top:1144;width:320;height:163;visibility:visible;mso-wrap-style:square;v-text-anchor:middle" coordsize="31995,16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" path="m31995,r,3194l26905,3194r-4361,635l18178,4785,14541,6382,11272,8294,7997,10527,5452,13400,2907,16268,,14992,2546,11483,5814,8615,9089,5741,13088,3829,17454,2232r4360,-956l26905,641,31995,xe" fillcolor="black" stroked="f">
                    <v:path arrowok="t" o:extrusionok="f"/>
                  </v:shape>
                  <v:shape id="Freeform 52" o:spid="_x0000_s1077" style="position:absolute;left:2403;top:1294;width:131;height:469;visibility:visible;mso-wrap-style:square;v-text-anchor:middle" coordsize="13087,468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" path="m10180,r2907,1276l10904,5106,9089,9250,7273,14036,5814,19777,4728,25834r-730,6062l3269,39229r367,7658l,46887,362,39229r729,-7333l1815,25198,2907,19136,4360,13395,6182,8615,7997,3829,10180,xe" fillcolor="black" stroked="f">
                    <v:path arrowok="t" o:extrusionok="f"/>
                  </v:shape>
                  <v:shape id="Freeform 53" o:spid="_x0000_s1078" style="position:absolute;left:2403;top:1763;width:36;height:750;visibility:visible;mso-wrap-style:square;v-text-anchor:middle" coordsize="3636,74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" path="m,l3636,r,73352l3636,74949r-1821,l1815,71760,,73352,,xe" fillcolor="black" stroked="f">
                    <v:path arrowok="t" o:extrusionok="f"/>
                  </v:shape>
                  <v:shape id="Freeform 54" o:spid="_x0000_s1079" style="position:absolute;left:1741;top:2481;width:680;height:32;visibility:visible;mso-wrap-style:square;v-text-anchor:middle" coordsize="67989,3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" path="m1816,l67989,r,3189l1816,3189,,3189,,1592r3637,l1816,xe" fillcolor="black" stroked="f">
                    <v:path arrowok="t" o:extrusionok="f"/>
                  </v:shape>
                  <v:shape id="Freeform 55" o:spid="_x0000_s1080" style="position:absolute;top:251;width:6413;height:3088;visibility:visible;mso-wrap-style:square;v-text-anchor:middle" coordsize="641367,308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" path="m159979,r10905,l182156,r11272,l205062,315r11272,321l228330,1276r11640,636l251965,2868r11634,956l275601,5101r12358,1276l299961,7974r11995,1592l324320,11162r-8365,-640l307958,9886r-7997,-636l291595,8610r-7997,-321l275963,7974r-7997,-320l260331,7333r-8004,l244692,7333r-7635,l229789,7654r-7635,320l214881,8289r-7274,321l200334,9250r-29082,3189l146162,16904r-21090,6057l107986,29979,94531,38273,84351,47838,78169,58365,75261,69528r362,12118l79628,94405r6905,13395l96714,121836r13455,14671l126164,151179r19269,14987l167247,181478r10910,7013l189430,195188r11634,6382l213059,208268r12726,6056l238878,220707r13449,6056l266144,232505r14180,5741l294503,243667r14908,5106l324320,253874r15271,5105l354861,263765r15633,4465l386494,272374r15995,4146l418489,280347r15995,3828l450846,287364r16000,3190l483209,293743r16361,2552l515565,298846r16362,1914l547928,302673r15994,1914l579923,305863r15632,956l610826,307776r15632,319l641367,308414r-16724,319l607189,308414r-17454,-319l572287,307139r-18184,-1276l535926,304268r-18178,-1595l499203,300441r-18540,-2552l462118,295019r-18908,-2871l424671,288640r-18907,-3508l387218,281304r-18540,-4146l350133,272695r-18177,-4786l313778,263124r-17816,-5101l278146,252597r-17453,-5421l243601,241435r-16725,-6057l210514,229316r-15994,-6377l179249,216242r-15271,-6698l149431,202847r-14179,-7018l121803,188491r-12725,-7334l96714,173819,73078,158192,52718,142564,35268,127257,21451,112586,10908,98550,3636,84835,,71760,,59642,3636,48479,10908,37952,22179,28702,37450,20413,56354,13715,79628,7974,106894,3824,138527,956,149070,315,159979,xe" fillcolor="#999" stroked="f">
                    <v:path arrowok="t" o:extrusionok="f"/>
                  </v:shape>
                  <v:shape id="Freeform 56" o:spid="_x0000_s1081" style="position:absolute;top:251;width:6413;height:3088;visibility:visible;mso-wrap-style:square;v-text-anchor:middle" coordsize="641367,308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" path="m138527,956r,l149070,315,159979,r10905,l182156,r11272,l205062,315r11272,321l228330,1276r11640,636l251965,2868r11634,956l275601,5101r12358,1276l299961,7974r11995,1592l324320,11162r,l315955,10522r-7997,-636l299961,9250r-8366,-640l283598,8289r-7635,-315l267966,7654r-7635,-321l252327,7333r-7635,l237057,7333r-7268,321l222154,7974r-7273,315l207607,8610r-7273,640l200334,9250r-29082,3189l146162,16904r-21090,6057l107986,29979,94531,38273,84351,47838,78169,58365,75261,69528r362,12118l79628,94405r6905,13395l96714,121836r13455,14671l126164,151179r19269,14987l167247,181478r,l178157,188491r11273,6697l201064,201570r11995,6698l225785,214324r13093,6383l252327,226763r13817,5742l280324,238246r14179,5421l309411,248773r14909,5101l339591,258979r15270,4786l370494,268230r16000,4144l402489,276520r16000,3827l434484,284175r16362,3189l466846,290554r16363,3189l499570,296295r15995,2551l531927,300760r16001,1913l563922,304587r16001,1276l595555,306819r15271,957l626458,308095r14909,319l641367,308414r-16724,319l607189,308414r-17454,-319l572287,307139r-18184,-1276l535926,304268r-18178,-1595l499203,300441r-18540,-2552l462118,295019r-18908,-2871l424671,288640r-18907,-3508l387218,281304r-18540,-4146l350133,272695r-18177,-4786l313778,263124r-17816,-5101l278146,252597r-17453,-5421l243601,241435r-16725,-6057l210514,229316r-15994,-6377l179249,216242r-15271,-6698l149431,202847r-14179,-7018l121803,188491r-12725,-7334l96714,173819r,l73078,158192,52718,142564,35268,127257,21451,112586,10908,98550,3636,84835,,71760,,59642,3636,48479,10908,37952,22179,28702,37450,20413,56354,13715,79628,7974,106894,3824,138527,956e" filled="f" strokecolor="#999">
                    <v:stroke startarrowwidth="narrow" startarrowlength="short" endarrowwidth="narrow" endarrowlength="short" miterlimit="83231f" joinstyle="miter" endcap="round"/>
                    <v:path arrowok="t" o:extrusionok="f"/>
                  </v:shape>
                  <v:shape id="Freeform 57" o:spid="_x0000_s1082" style="position:absolute;left:4584;top:3103;width:880;height:233;visibility:visible;mso-wrap-style:square;v-text-anchor:middle" coordsize="87987,23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" path="m,l87987,4146r,18499l21814,23282,,xe" fillcolor="black" stroked="f">
                    <v:path arrowok="t" o:extrusionok="f"/>
                  </v:shape>
                </v:group>
                <w10:wrap type="square"/>
              </v:group>
            </w:pict>
          </mc:Fallback>
        </mc:AlternateContent>
      </w:r>
      <w:r w:rsidR="002E65A4" w:rsidRPr="00435748">
        <w:rPr>
          <w:b/>
          <w:sz w:val="24"/>
          <w:szCs w:val="28"/>
        </w:rPr>
        <w:t xml:space="preserve">National University of Computer &amp; Emerging Sciences, Karachi </w:t>
      </w:r>
    </w:p>
    <w:p w14:paraId="765C77A0" w14:textId="77777777" w:rsidR="00435748" w:rsidRDefault="002E65A4" w:rsidP="005E1DB9">
      <w:pPr>
        <w:spacing w:after="0" w:line="259" w:lineRule="auto"/>
        <w:ind w:left="10" w:hanging="10"/>
        <w:jc w:val="left"/>
        <w:rPr>
          <w:b/>
          <w:sz w:val="24"/>
          <w:szCs w:val="28"/>
        </w:rPr>
      </w:pPr>
      <w:r w:rsidRPr="00435748">
        <w:rPr>
          <w:b/>
          <w:sz w:val="24"/>
          <w:szCs w:val="28"/>
        </w:rPr>
        <w:t>Computer Science Department</w:t>
      </w:r>
    </w:p>
    <w:p w14:paraId="546619FA" w14:textId="77777777" w:rsidR="00201957" w:rsidRPr="00435748" w:rsidRDefault="00435748" w:rsidP="005E1DB9">
      <w:pPr>
        <w:spacing w:after="0" w:line="259" w:lineRule="auto"/>
        <w:ind w:left="10" w:hanging="10"/>
        <w:jc w:val="left"/>
        <w:rPr>
          <w:b/>
          <w:sz w:val="24"/>
          <w:szCs w:val="28"/>
        </w:rPr>
      </w:pPr>
      <w:r>
        <w:rPr>
          <w:b/>
          <w:sz w:val="24"/>
          <w:szCs w:val="28"/>
        </w:rPr>
        <w:t xml:space="preserve">                                     Spring 2021, </w:t>
      </w:r>
      <w:r w:rsidR="00761F86">
        <w:rPr>
          <w:b/>
          <w:sz w:val="24"/>
          <w:szCs w:val="28"/>
        </w:rPr>
        <w:t>Lab Manual - 03</w:t>
      </w:r>
    </w:p>
    <w:tbl>
      <w:tblPr>
        <w:tblStyle w:val="a"/>
        <w:tblW w:w="9621" w:type="dxa"/>
        <w:tblInd w:w="5" w:type="dxa"/>
        <w:tblLayout w:type="fixed"/>
        <w:tblLook w:val="0400" w:firstRow="0" w:lastRow="0" w:firstColumn="0" w:lastColumn="0" w:noHBand="0" w:noVBand="1"/>
      </w:tblPr>
      <w:tblGrid>
        <w:gridCol w:w="3236"/>
        <w:gridCol w:w="6385"/>
      </w:tblGrid>
      <w:tr w:rsidR="00201957" w14:paraId="62D06029" w14:textId="77777777">
        <w:trPr>
          <w:trHeight w:val="260"/>
        </w:trPr>
        <w:tc>
          <w:tcPr>
            <w:tcW w:w="3236" w:type="dxa"/>
            <w:tcBorders>
              <w:top w:val="single" w:sz="4" w:space="0" w:color="000000"/>
              <w:left w:val="single" w:sz="4" w:space="0" w:color="000000"/>
              <w:bottom w:val="single" w:sz="4" w:space="0" w:color="000000"/>
              <w:right w:val="single" w:sz="4" w:space="0" w:color="000000"/>
            </w:tcBorders>
          </w:tcPr>
          <w:p w14:paraId="6BFF788A" w14:textId="77777777" w:rsidR="00201957" w:rsidRDefault="002E65A4" w:rsidP="005E1DB9">
            <w:pPr>
              <w:spacing w:line="259" w:lineRule="auto"/>
              <w:ind w:left="2" w:firstLine="0"/>
              <w:jc w:val="left"/>
              <w:rPr>
                <w:b/>
                <w:sz w:val="28"/>
                <w:szCs w:val="28"/>
              </w:rPr>
            </w:pPr>
            <w:r>
              <w:rPr>
                <w:b/>
                <w:sz w:val="28"/>
                <w:szCs w:val="28"/>
              </w:rPr>
              <w:t>Course Code: CL-217</w:t>
            </w:r>
          </w:p>
        </w:tc>
        <w:tc>
          <w:tcPr>
            <w:tcW w:w="6385" w:type="dxa"/>
            <w:tcBorders>
              <w:top w:val="single" w:sz="4" w:space="0" w:color="000000"/>
              <w:left w:val="single" w:sz="4" w:space="0" w:color="000000"/>
              <w:bottom w:val="single" w:sz="4" w:space="0" w:color="000000"/>
              <w:right w:val="single" w:sz="4" w:space="0" w:color="000000"/>
            </w:tcBorders>
          </w:tcPr>
          <w:p w14:paraId="42C0357A" w14:textId="77777777" w:rsidR="00201957" w:rsidRDefault="002E65A4" w:rsidP="005E1DB9">
            <w:pPr>
              <w:spacing w:line="259" w:lineRule="auto"/>
              <w:ind w:left="0" w:firstLine="0"/>
              <w:jc w:val="left"/>
              <w:rPr>
                <w:b/>
                <w:sz w:val="28"/>
                <w:szCs w:val="28"/>
              </w:rPr>
            </w:pPr>
            <w:proofErr w:type="gramStart"/>
            <w:r>
              <w:rPr>
                <w:b/>
                <w:sz w:val="28"/>
                <w:szCs w:val="28"/>
              </w:rPr>
              <w:t>Course :</w:t>
            </w:r>
            <w:proofErr w:type="gramEnd"/>
            <w:r>
              <w:rPr>
                <w:b/>
                <w:sz w:val="28"/>
                <w:szCs w:val="28"/>
              </w:rPr>
              <w:t xml:space="preserve"> Object Oriented Programming Lab</w:t>
            </w:r>
          </w:p>
        </w:tc>
      </w:tr>
    </w:tbl>
    <w:p w14:paraId="6F05F2BD" w14:textId="77777777" w:rsidR="00201957" w:rsidRDefault="002E65A4" w:rsidP="005E1DB9">
      <w:pPr>
        <w:pStyle w:val="Heading1"/>
        <w:jc w:val="left"/>
      </w:pPr>
      <w:bookmarkStart w:id="0" w:name="_v7fvm79z8oq9" w:colFirst="0" w:colLast="0"/>
      <w:bookmarkEnd w:id="0"/>
      <w:r>
        <w:t>Contents:</w:t>
      </w:r>
    </w:p>
    <w:p w14:paraId="523E2170" w14:textId="77777777" w:rsidR="00201957" w:rsidRDefault="002E65A4" w:rsidP="005E1DB9">
      <w:pPr>
        <w:numPr>
          <w:ilvl w:val="0"/>
          <w:numId w:val="8"/>
        </w:numPr>
        <w:spacing w:after="0"/>
        <w:jc w:val="left"/>
      </w:pPr>
      <w:r>
        <w:t>Introduction to</w:t>
      </w:r>
      <w:r w:rsidR="0055330F">
        <w:t xml:space="preserve"> Classes &amp; Objects</w:t>
      </w:r>
    </w:p>
    <w:p w14:paraId="3495AB5E" w14:textId="77777777" w:rsidR="00201957" w:rsidRDefault="002E65A4" w:rsidP="005E1DB9">
      <w:pPr>
        <w:pStyle w:val="Heading1"/>
        <w:jc w:val="left"/>
      </w:pPr>
      <w:bookmarkStart w:id="1" w:name="_lfocwyj1r770" w:colFirst="0" w:colLast="0"/>
      <w:bookmarkEnd w:id="1"/>
      <w:r>
        <w:t>I</w:t>
      </w:r>
      <w:r w:rsidR="00F81818">
        <w:t>ntroduction to Classes &amp; O</w:t>
      </w:r>
      <w:r w:rsidR="00CE7752">
        <w:t>bjects</w:t>
      </w:r>
    </w:p>
    <w:p w14:paraId="6CDBFB47" w14:textId="77777777" w:rsidR="00201957" w:rsidRPr="005E1DB9" w:rsidRDefault="00201957" w:rsidP="005E1DB9">
      <w:pPr>
        <w:ind w:left="0" w:firstLine="0"/>
        <w:jc w:val="left"/>
        <w:rPr>
          <w:rFonts w:asciiTheme="majorHAnsi" w:hAnsiTheme="majorHAnsi"/>
        </w:rPr>
      </w:pPr>
    </w:p>
    <w:p w14:paraId="4E43D398" w14:textId="77777777" w:rsidR="00201957" w:rsidRPr="005E1DB9" w:rsidRDefault="008073A6" w:rsidP="0004172B">
      <w:pPr>
        <w:numPr>
          <w:ilvl w:val="0"/>
          <w:numId w:val="1"/>
        </w:numPr>
        <w:spacing w:after="0"/>
        <w:jc w:val="left"/>
        <w:rPr>
          <w:rFonts w:asciiTheme="majorHAnsi" w:hAnsiTheme="majorHAnsi"/>
          <w:sz w:val="24"/>
          <w:szCs w:val="24"/>
        </w:rPr>
      </w:pPr>
      <w:r w:rsidRPr="005E1DB9">
        <w:rPr>
          <w:rFonts w:asciiTheme="majorHAnsi" w:hAnsiTheme="majorHAnsi"/>
          <w:sz w:val="24"/>
          <w:szCs w:val="24"/>
        </w:rPr>
        <w:t>A</w:t>
      </w:r>
      <w:r w:rsidRPr="005E1DB9">
        <w:rPr>
          <w:rFonts w:asciiTheme="majorHAnsi" w:hAnsiTheme="majorHAnsi"/>
          <w:i/>
          <w:iCs/>
          <w:sz w:val="24"/>
          <w:szCs w:val="24"/>
        </w:rPr>
        <w:t> </w:t>
      </w:r>
      <w:r w:rsidRPr="005E1DB9">
        <w:rPr>
          <w:rFonts w:asciiTheme="majorHAnsi" w:hAnsiTheme="majorHAnsi"/>
          <w:b/>
          <w:i/>
          <w:iCs/>
          <w:sz w:val="24"/>
          <w:szCs w:val="24"/>
        </w:rPr>
        <w:t>class</w:t>
      </w:r>
      <w:r w:rsidRPr="005E1DB9">
        <w:rPr>
          <w:rFonts w:asciiTheme="majorHAnsi" w:hAnsiTheme="majorHAnsi"/>
          <w:i/>
          <w:iCs/>
          <w:sz w:val="24"/>
          <w:szCs w:val="24"/>
        </w:rPr>
        <w:t xml:space="preserve"> is a definition of objects of the same kind</w:t>
      </w:r>
      <w:r w:rsidRPr="005E1DB9">
        <w:rPr>
          <w:rFonts w:asciiTheme="majorHAnsi" w:hAnsiTheme="majorHAnsi"/>
          <w:sz w:val="24"/>
          <w:szCs w:val="24"/>
        </w:rPr>
        <w:t>. In other words, a </w:t>
      </w:r>
      <w:r w:rsidRPr="005E1DB9">
        <w:rPr>
          <w:rFonts w:asciiTheme="majorHAnsi" w:hAnsiTheme="majorHAnsi"/>
          <w:i/>
          <w:iCs/>
          <w:sz w:val="24"/>
          <w:szCs w:val="24"/>
        </w:rPr>
        <w:t>class</w:t>
      </w:r>
      <w:r w:rsidRPr="005E1DB9">
        <w:rPr>
          <w:rFonts w:asciiTheme="majorHAnsi" w:hAnsiTheme="majorHAnsi"/>
          <w:sz w:val="24"/>
          <w:szCs w:val="24"/>
        </w:rPr>
        <w:t> is a blueprint, template, or prototype that defines and describes the </w:t>
      </w:r>
      <w:r w:rsidRPr="005E1DB9">
        <w:rPr>
          <w:rFonts w:asciiTheme="majorHAnsi" w:hAnsiTheme="majorHAnsi"/>
          <w:i/>
          <w:iCs/>
          <w:sz w:val="24"/>
          <w:szCs w:val="24"/>
        </w:rPr>
        <w:t>static attributes</w:t>
      </w:r>
      <w:r w:rsidRPr="005E1DB9">
        <w:rPr>
          <w:rFonts w:asciiTheme="majorHAnsi" w:hAnsiTheme="majorHAnsi"/>
          <w:sz w:val="24"/>
          <w:szCs w:val="24"/>
        </w:rPr>
        <w:t> and </w:t>
      </w:r>
      <w:r w:rsidRPr="005E1DB9">
        <w:rPr>
          <w:rFonts w:asciiTheme="majorHAnsi" w:hAnsiTheme="majorHAnsi"/>
          <w:i/>
          <w:iCs/>
          <w:sz w:val="24"/>
          <w:szCs w:val="24"/>
        </w:rPr>
        <w:t>dynamic behaviors</w:t>
      </w:r>
      <w:r w:rsidRPr="005E1DB9">
        <w:rPr>
          <w:rFonts w:asciiTheme="majorHAnsi" w:hAnsiTheme="majorHAnsi"/>
          <w:sz w:val="24"/>
          <w:szCs w:val="24"/>
        </w:rPr>
        <w:t> common to all objects of the same kind.</w:t>
      </w:r>
    </w:p>
    <w:p w14:paraId="1B19515A" w14:textId="77777777" w:rsidR="003670E4" w:rsidRPr="005E1DB9" w:rsidRDefault="003670E4" w:rsidP="0004172B">
      <w:pPr>
        <w:spacing w:line="222" w:lineRule="auto"/>
        <w:ind w:left="140" w:hanging="9"/>
        <w:jc w:val="left"/>
        <w:rPr>
          <w:rFonts w:asciiTheme="majorHAnsi" w:eastAsia="Calibri" w:hAnsiTheme="majorHAnsi" w:cs="Calibri"/>
          <w:sz w:val="24"/>
          <w:szCs w:val="24"/>
        </w:rPr>
      </w:pPr>
      <w:r w:rsidRPr="005E1DB9">
        <w:rPr>
          <w:rFonts w:asciiTheme="majorHAnsi" w:eastAsia="Calibri" w:hAnsiTheme="majorHAnsi" w:cs="Calibri"/>
          <w:sz w:val="24"/>
          <w:szCs w:val="24"/>
        </w:rPr>
        <w:t xml:space="preserve">Classes are created using the keyword </w:t>
      </w:r>
      <w:r w:rsidRPr="005E1DB9">
        <w:rPr>
          <w:rFonts w:asciiTheme="majorHAnsi" w:eastAsia="Calibri" w:hAnsiTheme="majorHAnsi" w:cs="Calibri"/>
          <w:b/>
          <w:bCs/>
          <w:sz w:val="24"/>
          <w:szCs w:val="24"/>
        </w:rPr>
        <w:t>class</w:t>
      </w:r>
      <w:r w:rsidRPr="005E1DB9">
        <w:rPr>
          <w:rFonts w:asciiTheme="majorHAnsi" w:eastAsia="Calibri" w:hAnsiTheme="majorHAnsi" w:cs="Calibri"/>
          <w:sz w:val="24"/>
          <w:szCs w:val="24"/>
        </w:rPr>
        <w:t>. A class declaration defines a new type that links code and data. This new type is then used to declare objects of that class.</w:t>
      </w:r>
    </w:p>
    <w:p w14:paraId="3552A916" w14:textId="77777777" w:rsidR="003670E4" w:rsidRPr="005E1DB9" w:rsidRDefault="003670E4" w:rsidP="0004172B">
      <w:pPr>
        <w:spacing w:line="222" w:lineRule="auto"/>
        <w:ind w:left="140" w:hanging="9"/>
        <w:jc w:val="left"/>
        <w:rPr>
          <w:rFonts w:asciiTheme="majorHAnsi" w:hAnsiTheme="majorHAnsi"/>
          <w:sz w:val="24"/>
          <w:szCs w:val="24"/>
        </w:rPr>
      </w:pPr>
    </w:p>
    <w:p w14:paraId="3F2D7E18" w14:textId="77777777" w:rsidR="003670E4" w:rsidRPr="005E1DB9" w:rsidRDefault="003670E4" w:rsidP="0004172B">
      <w:pPr>
        <w:numPr>
          <w:ilvl w:val="0"/>
          <w:numId w:val="11"/>
        </w:numPr>
        <w:shd w:val="clear" w:color="auto" w:fill="FFFFFF"/>
        <w:spacing w:after="0" w:line="240" w:lineRule="auto"/>
        <w:ind w:left="540"/>
        <w:jc w:val="left"/>
        <w:textAlignment w:val="baseline"/>
        <w:rPr>
          <w:rFonts w:asciiTheme="majorHAnsi" w:eastAsia="Times New Roman" w:hAnsiTheme="majorHAnsi" w:cs="Arial"/>
          <w:sz w:val="24"/>
          <w:szCs w:val="24"/>
        </w:rPr>
      </w:pPr>
      <w:r w:rsidRPr="005E1DB9">
        <w:rPr>
          <w:rFonts w:asciiTheme="majorHAnsi" w:eastAsia="Times New Roman" w:hAnsiTheme="majorHAnsi" w:cs="Arial"/>
          <w:sz w:val="24"/>
          <w:szCs w:val="24"/>
        </w:rPr>
        <w:t>A Class is a user defined data-type which has data members and member functions.</w:t>
      </w:r>
    </w:p>
    <w:p w14:paraId="4F4B3509" w14:textId="77777777" w:rsidR="003670E4" w:rsidRPr="005E1DB9" w:rsidRDefault="003670E4" w:rsidP="0004172B">
      <w:pPr>
        <w:numPr>
          <w:ilvl w:val="0"/>
          <w:numId w:val="11"/>
        </w:numPr>
        <w:shd w:val="clear" w:color="auto" w:fill="FFFFFF"/>
        <w:spacing w:after="0" w:line="240" w:lineRule="auto"/>
        <w:ind w:left="540"/>
        <w:jc w:val="left"/>
        <w:textAlignment w:val="baseline"/>
        <w:rPr>
          <w:rFonts w:asciiTheme="majorHAnsi" w:eastAsia="Times New Roman" w:hAnsiTheme="majorHAnsi" w:cs="Arial"/>
          <w:sz w:val="24"/>
          <w:szCs w:val="24"/>
        </w:rPr>
      </w:pPr>
      <w:r w:rsidRPr="005E1DB9">
        <w:rPr>
          <w:rFonts w:asciiTheme="majorHAnsi" w:eastAsia="Times New Roman" w:hAnsiTheme="majorHAnsi" w:cs="Arial"/>
          <w:sz w:val="24"/>
          <w:szCs w:val="24"/>
        </w:rPr>
        <w:t>Data members are the data variables and member functions are the functions used to manipulate these variables and together these data members and member functions defines the properties and behavior of the objects in a Class.</w:t>
      </w:r>
    </w:p>
    <w:p w14:paraId="133E7DB4" w14:textId="77777777" w:rsidR="003670E4" w:rsidRPr="0004172B" w:rsidRDefault="003670E4" w:rsidP="0004172B">
      <w:pPr>
        <w:pStyle w:val="ListParagraph"/>
        <w:numPr>
          <w:ilvl w:val="0"/>
          <w:numId w:val="11"/>
        </w:numPr>
        <w:spacing w:line="355" w:lineRule="exact"/>
        <w:jc w:val="left"/>
        <w:rPr>
          <w:rFonts w:asciiTheme="majorHAnsi" w:hAnsiTheme="majorHAnsi" w:cs="Arial"/>
          <w:color w:val="000000"/>
          <w:sz w:val="24"/>
          <w:szCs w:val="24"/>
          <w:shd w:val="clear" w:color="auto" w:fill="FFFFFF"/>
        </w:rPr>
      </w:pPr>
      <w:r w:rsidRPr="0004172B">
        <w:rPr>
          <w:rFonts w:asciiTheme="majorHAnsi" w:hAnsiTheme="majorHAnsi" w:cs="Arial"/>
          <w:color w:val="000000"/>
          <w:sz w:val="24"/>
          <w:szCs w:val="24"/>
          <w:shd w:val="clear" w:color="auto" w:fill="FFFFFF"/>
        </w:rPr>
        <w:t xml:space="preserve">A class member can be defined as public, private or protected. By </w:t>
      </w:r>
      <w:proofErr w:type="gramStart"/>
      <w:r w:rsidRPr="0004172B">
        <w:rPr>
          <w:rFonts w:asciiTheme="majorHAnsi" w:hAnsiTheme="majorHAnsi" w:cs="Arial"/>
          <w:color w:val="000000"/>
          <w:sz w:val="24"/>
          <w:szCs w:val="24"/>
          <w:shd w:val="clear" w:color="auto" w:fill="FFFFFF"/>
        </w:rPr>
        <w:t>default</w:t>
      </w:r>
      <w:proofErr w:type="gramEnd"/>
      <w:r w:rsidRPr="0004172B">
        <w:rPr>
          <w:rFonts w:asciiTheme="majorHAnsi" w:hAnsiTheme="majorHAnsi" w:cs="Arial"/>
          <w:color w:val="000000"/>
          <w:sz w:val="24"/>
          <w:szCs w:val="24"/>
          <w:shd w:val="clear" w:color="auto" w:fill="FFFFFF"/>
        </w:rPr>
        <w:t xml:space="preserve"> members would be assumed as private.</w:t>
      </w:r>
    </w:p>
    <w:p w14:paraId="5F69174A" w14:textId="77777777" w:rsidR="003670E4" w:rsidRPr="005E1DB9" w:rsidRDefault="003670E4" w:rsidP="005E1DB9">
      <w:pPr>
        <w:spacing w:line="355" w:lineRule="exact"/>
        <w:jc w:val="left"/>
        <w:rPr>
          <w:rFonts w:asciiTheme="majorHAnsi" w:hAnsiTheme="majorHAnsi"/>
          <w:sz w:val="24"/>
          <w:szCs w:val="24"/>
        </w:rPr>
      </w:pPr>
    </w:p>
    <w:p w14:paraId="5DAF54DD" w14:textId="77777777" w:rsidR="003670E4" w:rsidRPr="005E1DB9" w:rsidRDefault="003670E4" w:rsidP="005E1DB9">
      <w:pPr>
        <w:spacing w:line="222" w:lineRule="auto"/>
        <w:ind w:left="140" w:hanging="9"/>
        <w:jc w:val="left"/>
        <w:rPr>
          <w:rFonts w:asciiTheme="majorHAnsi" w:hAnsiTheme="majorHAnsi"/>
          <w:sz w:val="24"/>
          <w:szCs w:val="24"/>
        </w:rPr>
      </w:pPr>
      <w:r w:rsidRPr="005E1DB9">
        <w:rPr>
          <w:rFonts w:asciiTheme="majorHAnsi" w:eastAsia="Calibri" w:hAnsiTheme="majorHAnsi" w:cs="Calibri"/>
          <w:sz w:val="24"/>
          <w:szCs w:val="24"/>
        </w:rPr>
        <w:t>In the UML, a class icon can be subdivided into compartments. The top compartment is for the name of the class, the second is for the variables of the class, and the third is for the methods of the class.</w:t>
      </w:r>
    </w:p>
    <w:p w14:paraId="2A577A1A" w14:textId="77777777" w:rsidR="003670E4" w:rsidRPr="005E1DB9" w:rsidRDefault="003670E4" w:rsidP="005E1DB9">
      <w:pPr>
        <w:shd w:val="clear" w:color="auto" w:fill="FFFFFF"/>
        <w:spacing w:after="0" w:line="240" w:lineRule="auto"/>
        <w:ind w:left="1080" w:right="300" w:firstLine="0"/>
        <w:jc w:val="left"/>
        <w:rPr>
          <w:rFonts w:asciiTheme="majorHAnsi" w:eastAsia="Times New Roman" w:hAnsiTheme="majorHAnsi" w:cs="Segoe UI"/>
          <w:color w:val="000000"/>
          <w:sz w:val="21"/>
          <w:szCs w:val="21"/>
        </w:rPr>
      </w:pPr>
      <w:r w:rsidRPr="005E1DB9">
        <w:rPr>
          <w:rFonts w:asciiTheme="majorHAnsi" w:hAnsiTheme="majorHAnsi"/>
          <w:noProof/>
        </w:rPr>
        <w:drawing>
          <wp:anchor distT="0" distB="0" distL="114300" distR="114300" simplePos="0" relativeHeight="251660288" behindDoc="0" locked="0" layoutInCell="1" allowOverlap="1" wp14:anchorId="37D8F256" wp14:editId="18D5A1FD">
            <wp:simplePos x="0" y="0"/>
            <wp:positionH relativeFrom="column">
              <wp:posOffset>371475</wp:posOffset>
            </wp:positionH>
            <wp:positionV relativeFrom="paragraph">
              <wp:posOffset>104140</wp:posOffset>
            </wp:positionV>
            <wp:extent cx="5178641" cy="1889518"/>
            <wp:effectExtent l="0" t="0" r="3175"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178641" cy="1889518"/>
                    </a:xfrm>
                    <a:prstGeom prst="rect">
                      <a:avLst/>
                    </a:prstGeom>
                  </pic:spPr>
                </pic:pic>
              </a:graphicData>
            </a:graphic>
          </wp:anchor>
        </w:drawing>
      </w:r>
    </w:p>
    <w:p w14:paraId="78F40CC9" w14:textId="77777777" w:rsidR="003670E4" w:rsidRPr="005E1DB9" w:rsidRDefault="003670E4" w:rsidP="005E1DB9">
      <w:pPr>
        <w:shd w:val="clear" w:color="auto" w:fill="FFFFFF"/>
        <w:spacing w:after="0" w:line="240" w:lineRule="auto"/>
        <w:ind w:left="1080" w:right="300" w:firstLine="0"/>
        <w:jc w:val="left"/>
        <w:rPr>
          <w:rFonts w:asciiTheme="majorHAnsi" w:eastAsia="Times New Roman" w:hAnsiTheme="majorHAnsi" w:cs="Segoe UI"/>
          <w:color w:val="000000"/>
          <w:sz w:val="21"/>
          <w:szCs w:val="21"/>
        </w:rPr>
      </w:pPr>
    </w:p>
    <w:p w14:paraId="459B76F3" w14:textId="77777777" w:rsidR="003670E4" w:rsidRPr="005E1DB9" w:rsidRDefault="003670E4" w:rsidP="005E1DB9">
      <w:pPr>
        <w:shd w:val="clear" w:color="auto" w:fill="FFFFFF"/>
        <w:spacing w:after="0" w:line="240" w:lineRule="auto"/>
        <w:ind w:left="1080" w:right="300" w:firstLine="0"/>
        <w:jc w:val="left"/>
        <w:rPr>
          <w:rFonts w:asciiTheme="majorHAnsi" w:eastAsia="Times New Roman" w:hAnsiTheme="majorHAnsi" w:cs="Segoe UI"/>
          <w:color w:val="000000"/>
          <w:sz w:val="21"/>
          <w:szCs w:val="21"/>
        </w:rPr>
      </w:pPr>
    </w:p>
    <w:p w14:paraId="782F32E6" w14:textId="77777777" w:rsidR="003670E4" w:rsidRPr="005E1DB9" w:rsidRDefault="003670E4" w:rsidP="005E1DB9">
      <w:pPr>
        <w:shd w:val="clear" w:color="auto" w:fill="FFFFFF"/>
        <w:spacing w:after="0" w:line="240" w:lineRule="auto"/>
        <w:ind w:left="1080" w:right="300" w:firstLine="0"/>
        <w:jc w:val="left"/>
        <w:rPr>
          <w:rFonts w:asciiTheme="majorHAnsi" w:eastAsia="Times New Roman" w:hAnsiTheme="majorHAnsi" w:cs="Segoe UI"/>
          <w:color w:val="000000"/>
          <w:sz w:val="21"/>
          <w:szCs w:val="21"/>
        </w:rPr>
      </w:pPr>
    </w:p>
    <w:p w14:paraId="45C08D9A" w14:textId="77777777" w:rsidR="003670E4" w:rsidRPr="005E1DB9" w:rsidRDefault="003670E4" w:rsidP="005E1DB9">
      <w:pPr>
        <w:shd w:val="clear" w:color="auto" w:fill="FFFFFF"/>
        <w:spacing w:after="0" w:line="240" w:lineRule="auto"/>
        <w:ind w:left="1080" w:right="300" w:firstLine="0"/>
        <w:jc w:val="left"/>
        <w:rPr>
          <w:rFonts w:asciiTheme="majorHAnsi" w:eastAsia="Times New Roman" w:hAnsiTheme="majorHAnsi" w:cs="Segoe UI"/>
          <w:color w:val="000000"/>
          <w:sz w:val="21"/>
          <w:szCs w:val="21"/>
        </w:rPr>
      </w:pPr>
    </w:p>
    <w:p w14:paraId="07052417" w14:textId="77777777" w:rsidR="003670E4" w:rsidRPr="005E1DB9" w:rsidRDefault="003670E4" w:rsidP="005E1DB9">
      <w:pPr>
        <w:shd w:val="clear" w:color="auto" w:fill="FFFFFF"/>
        <w:spacing w:after="0" w:line="240" w:lineRule="auto"/>
        <w:ind w:left="1080" w:right="300" w:firstLine="0"/>
        <w:jc w:val="left"/>
        <w:rPr>
          <w:rFonts w:asciiTheme="majorHAnsi" w:eastAsia="Times New Roman" w:hAnsiTheme="majorHAnsi" w:cs="Segoe UI"/>
          <w:color w:val="000000"/>
          <w:sz w:val="21"/>
          <w:szCs w:val="21"/>
        </w:rPr>
      </w:pPr>
    </w:p>
    <w:p w14:paraId="6B464358" w14:textId="77777777" w:rsidR="003670E4" w:rsidRPr="005E1DB9" w:rsidRDefault="003670E4" w:rsidP="005E1DB9">
      <w:pPr>
        <w:shd w:val="clear" w:color="auto" w:fill="FFFFFF"/>
        <w:spacing w:after="0" w:line="240" w:lineRule="auto"/>
        <w:ind w:left="1080" w:right="300" w:firstLine="0"/>
        <w:jc w:val="left"/>
        <w:rPr>
          <w:rFonts w:asciiTheme="majorHAnsi" w:eastAsia="Times New Roman" w:hAnsiTheme="majorHAnsi" w:cs="Segoe UI"/>
          <w:color w:val="000000"/>
          <w:sz w:val="21"/>
          <w:szCs w:val="21"/>
        </w:rPr>
      </w:pPr>
    </w:p>
    <w:p w14:paraId="019281A1" w14:textId="77777777" w:rsidR="003670E4" w:rsidRPr="005E1DB9" w:rsidRDefault="003670E4" w:rsidP="005E1DB9">
      <w:pPr>
        <w:shd w:val="clear" w:color="auto" w:fill="FFFFFF"/>
        <w:spacing w:after="0" w:line="240" w:lineRule="auto"/>
        <w:ind w:left="1080" w:right="300" w:firstLine="0"/>
        <w:jc w:val="left"/>
        <w:rPr>
          <w:rFonts w:asciiTheme="majorHAnsi" w:eastAsia="Times New Roman" w:hAnsiTheme="majorHAnsi" w:cs="Segoe UI"/>
          <w:color w:val="000000"/>
          <w:sz w:val="21"/>
          <w:szCs w:val="21"/>
        </w:rPr>
      </w:pPr>
    </w:p>
    <w:p w14:paraId="6C83BE4D" w14:textId="77777777" w:rsidR="003670E4" w:rsidRPr="005E1DB9" w:rsidRDefault="003670E4" w:rsidP="005E1DB9">
      <w:pPr>
        <w:shd w:val="clear" w:color="auto" w:fill="FFFFFF"/>
        <w:spacing w:after="0" w:line="240" w:lineRule="auto"/>
        <w:ind w:left="1080" w:right="300" w:firstLine="0"/>
        <w:jc w:val="left"/>
        <w:rPr>
          <w:rFonts w:asciiTheme="majorHAnsi" w:eastAsia="Times New Roman" w:hAnsiTheme="majorHAnsi" w:cs="Segoe UI"/>
          <w:color w:val="000000"/>
          <w:sz w:val="21"/>
          <w:szCs w:val="21"/>
        </w:rPr>
      </w:pPr>
    </w:p>
    <w:p w14:paraId="15286E63" w14:textId="77777777" w:rsidR="003670E4" w:rsidRPr="005E1DB9" w:rsidRDefault="003670E4" w:rsidP="005E1DB9">
      <w:pPr>
        <w:pStyle w:val="ListParagraph"/>
        <w:shd w:val="clear" w:color="auto" w:fill="FFFFFF"/>
        <w:spacing w:after="0" w:line="240" w:lineRule="auto"/>
        <w:ind w:left="1440" w:right="300" w:firstLine="0"/>
        <w:jc w:val="left"/>
        <w:rPr>
          <w:rFonts w:asciiTheme="majorHAnsi" w:eastAsia="Times New Roman" w:hAnsiTheme="majorHAnsi" w:cs="Segoe UI"/>
          <w:color w:val="000000"/>
          <w:sz w:val="21"/>
          <w:szCs w:val="21"/>
        </w:rPr>
      </w:pPr>
    </w:p>
    <w:p w14:paraId="4B1F85E2" w14:textId="77777777" w:rsidR="005E1DB9" w:rsidRDefault="005E1DB9" w:rsidP="005E1DB9">
      <w:pPr>
        <w:ind w:left="0" w:firstLine="0"/>
        <w:jc w:val="left"/>
        <w:rPr>
          <w:rFonts w:asciiTheme="majorHAnsi" w:eastAsia="Cambria" w:hAnsiTheme="majorHAnsi" w:cs="Cambria"/>
          <w:color w:val="243F60"/>
          <w:sz w:val="24"/>
          <w:szCs w:val="24"/>
        </w:rPr>
      </w:pPr>
    </w:p>
    <w:p w14:paraId="1360189B" w14:textId="77777777" w:rsidR="005E1DB9" w:rsidRDefault="005E1DB9" w:rsidP="005E1DB9">
      <w:pPr>
        <w:ind w:left="0" w:firstLine="0"/>
        <w:jc w:val="left"/>
        <w:rPr>
          <w:rFonts w:asciiTheme="majorHAnsi" w:eastAsia="Cambria" w:hAnsiTheme="majorHAnsi" w:cs="Cambria"/>
          <w:color w:val="243F60"/>
          <w:sz w:val="24"/>
          <w:szCs w:val="24"/>
        </w:rPr>
      </w:pPr>
    </w:p>
    <w:p w14:paraId="689C9C31" w14:textId="77777777" w:rsidR="005E1DB9" w:rsidRDefault="004506AC" w:rsidP="005E1DB9">
      <w:pPr>
        <w:ind w:left="0" w:firstLine="0"/>
        <w:jc w:val="left"/>
        <w:rPr>
          <w:rFonts w:asciiTheme="majorHAnsi" w:eastAsia="Cambria" w:hAnsiTheme="majorHAnsi" w:cs="Cambria"/>
          <w:color w:val="243F60"/>
          <w:sz w:val="24"/>
          <w:szCs w:val="24"/>
        </w:rPr>
      </w:pPr>
      <w:r>
        <w:rPr>
          <w:noProof/>
        </w:rPr>
        <w:lastRenderedPageBreak/>
        <w:drawing>
          <wp:inline distT="0" distB="0" distL="0" distR="0" wp14:anchorId="56B42B18" wp14:editId="58E61CCC">
            <wp:extent cx="6188710" cy="231330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88710" cy="2313305"/>
                    </a:xfrm>
                    <a:prstGeom prst="rect">
                      <a:avLst/>
                    </a:prstGeom>
                  </pic:spPr>
                </pic:pic>
              </a:graphicData>
            </a:graphic>
          </wp:inline>
        </w:drawing>
      </w:r>
    </w:p>
    <w:p w14:paraId="5B20F23E" w14:textId="77777777" w:rsidR="003670E4" w:rsidRPr="0004172B" w:rsidRDefault="003670E4" w:rsidP="005E1DB9">
      <w:pPr>
        <w:ind w:left="0" w:firstLine="0"/>
        <w:jc w:val="left"/>
        <w:rPr>
          <w:rStyle w:val="Strong"/>
          <w:rFonts w:eastAsia="Times New Roman" w:cs="Times New Roman"/>
          <w:b w:val="0"/>
          <w:bCs w:val="0"/>
          <w:sz w:val="32"/>
          <w:u w:val="single"/>
          <w:bdr w:val="none" w:sz="0" w:space="0" w:color="auto" w:frame="1"/>
          <w:shd w:val="clear" w:color="auto" w:fill="FFFFFF"/>
        </w:rPr>
      </w:pPr>
      <w:r w:rsidRPr="0004172B">
        <w:rPr>
          <w:rStyle w:val="Strong"/>
          <w:rFonts w:eastAsia="Times New Roman" w:cs="Times New Roman"/>
          <w:sz w:val="32"/>
          <w:u w:val="single"/>
          <w:bdr w:val="none" w:sz="0" w:space="0" w:color="auto" w:frame="1"/>
          <w:shd w:val="clear" w:color="auto" w:fill="FFFFFF"/>
        </w:rPr>
        <w:t>CLASS NAME</w:t>
      </w:r>
    </w:p>
    <w:p w14:paraId="19FA2AB0" w14:textId="77777777" w:rsidR="003670E4" w:rsidRPr="005E1DB9" w:rsidRDefault="003670E4" w:rsidP="005E1DB9">
      <w:pPr>
        <w:spacing w:line="70" w:lineRule="exact"/>
        <w:jc w:val="left"/>
        <w:rPr>
          <w:rFonts w:asciiTheme="majorHAnsi" w:hAnsiTheme="majorHAnsi"/>
          <w:sz w:val="20"/>
          <w:szCs w:val="20"/>
        </w:rPr>
      </w:pPr>
    </w:p>
    <w:p w14:paraId="2D446693" w14:textId="77777777" w:rsidR="003670E4" w:rsidRPr="005E1DB9" w:rsidRDefault="003670E4" w:rsidP="005E1DB9">
      <w:pPr>
        <w:spacing w:line="222" w:lineRule="auto"/>
        <w:ind w:left="140" w:right="100" w:hanging="9"/>
        <w:jc w:val="left"/>
        <w:rPr>
          <w:rFonts w:asciiTheme="majorHAnsi" w:hAnsiTheme="majorHAnsi"/>
          <w:sz w:val="24"/>
          <w:szCs w:val="24"/>
        </w:rPr>
      </w:pPr>
      <w:r w:rsidRPr="005E1DB9">
        <w:rPr>
          <w:rFonts w:asciiTheme="majorHAnsi" w:eastAsia="Calibri" w:hAnsiTheme="majorHAnsi" w:cs="Calibri"/>
          <w:sz w:val="24"/>
          <w:szCs w:val="24"/>
        </w:rPr>
        <w:t xml:space="preserve">By convention, the name of a user-defined class begins with a capital letter and, for readability, each subsequent word in the class name begins with </w:t>
      </w:r>
      <w:r w:rsidRPr="005E1DB9">
        <w:rPr>
          <w:rFonts w:asciiTheme="majorHAnsi" w:eastAsia="Calibri" w:hAnsiTheme="majorHAnsi" w:cs="Calibri"/>
          <w:b/>
          <w:sz w:val="24"/>
          <w:szCs w:val="24"/>
          <w:u w:val="single"/>
        </w:rPr>
        <w:t>a capital letter</w:t>
      </w:r>
      <w:r w:rsidRPr="005E1DB9">
        <w:rPr>
          <w:rFonts w:asciiTheme="majorHAnsi" w:eastAsia="Calibri" w:hAnsiTheme="majorHAnsi" w:cs="Calibri"/>
          <w:sz w:val="24"/>
          <w:szCs w:val="24"/>
        </w:rPr>
        <w:t>.</w:t>
      </w:r>
    </w:p>
    <w:p w14:paraId="341FD791" w14:textId="77777777" w:rsidR="003670E4" w:rsidRDefault="003670E4" w:rsidP="005E1DB9">
      <w:pPr>
        <w:ind w:left="0" w:firstLine="0"/>
        <w:jc w:val="left"/>
        <w:rPr>
          <w:rFonts w:asciiTheme="majorHAnsi" w:hAnsiTheme="majorHAnsi"/>
          <w:sz w:val="24"/>
          <w:szCs w:val="24"/>
        </w:rPr>
      </w:pPr>
    </w:p>
    <w:p w14:paraId="449D9810" w14:textId="77777777" w:rsidR="0004172B" w:rsidRPr="005E1DB9" w:rsidRDefault="0004172B" w:rsidP="005E1DB9">
      <w:pPr>
        <w:ind w:left="0" w:firstLine="0"/>
        <w:jc w:val="left"/>
        <w:rPr>
          <w:rFonts w:asciiTheme="majorHAnsi" w:hAnsiTheme="majorHAnsi"/>
          <w:sz w:val="24"/>
          <w:szCs w:val="24"/>
        </w:rPr>
      </w:pPr>
    </w:p>
    <w:p w14:paraId="6CDF751A" w14:textId="77777777" w:rsidR="003670E4" w:rsidRPr="0004172B" w:rsidRDefault="003670E4" w:rsidP="005E1DB9">
      <w:pPr>
        <w:ind w:left="0" w:firstLine="0"/>
        <w:jc w:val="left"/>
        <w:rPr>
          <w:rStyle w:val="Strong"/>
          <w:rFonts w:eastAsia="Times New Roman" w:cs="Times New Roman"/>
          <w:sz w:val="32"/>
          <w:u w:val="single"/>
          <w:bdr w:val="none" w:sz="0" w:space="0" w:color="auto" w:frame="1"/>
          <w:shd w:val="clear" w:color="auto" w:fill="FFFFFF"/>
        </w:rPr>
      </w:pPr>
      <w:r w:rsidRPr="0004172B">
        <w:rPr>
          <w:rStyle w:val="Strong"/>
          <w:rFonts w:eastAsia="Times New Roman" w:cs="Times New Roman"/>
          <w:sz w:val="32"/>
          <w:u w:val="single"/>
          <w:bdr w:val="none" w:sz="0" w:space="0" w:color="auto" w:frame="1"/>
          <w:shd w:val="clear" w:color="auto" w:fill="FFFFFF"/>
        </w:rPr>
        <w:t>DATA MEMBERS</w:t>
      </w:r>
    </w:p>
    <w:p w14:paraId="539C57BC" w14:textId="77777777" w:rsidR="003670E4" w:rsidRPr="005E1DB9" w:rsidRDefault="003670E4" w:rsidP="005E1DB9">
      <w:pPr>
        <w:spacing w:line="21" w:lineRule="exact"/>
        <w:jc w:val="left"/>
        <w:rPr>
          <w:rFonts w:asciiTheme="majorHAnsi" w:hAnsiTheme="majorHAnsi"/>
          <w:sz w:val="24"/>
          <w:szCs w:val="24"/>
        </w:rPr>
      </w:pPr>
    </w:p>
    <w:p w14:paraId="2FDEB9B7" w14:textId="77777777" w:rsidR="003670E4" w:rsidRPr="005E1DB9" w:rsidRDefault="003670E4" w:rsidP="005E1DB9">
      <w:pPr>
        <w:ind w:left="120"/>
        <w:jc w:val="left"/>
        <w:rPr>
          <w:rFonts w:asciiTheme="majorHAnsi" w:hAnsiTheme="majorHAnsi"/>
          <w:sz w:val="20"/>
          <w:szCs w:val="20"/>
        </w:rPr>
      </w:pPr>
      <w:r w:rsidRPr="005E1DB9">
        <w:rPr>
          <w:rFonts w:asciiTheme="majorHAnsi" w:eastAsia="Calibri" w:hAnsiTheme="majorHAnsi" w:cs="Calibri"/>
          <w:sz w:val="24"/>
          <w:szCs w:val="24"/>
        </w:rPr>
        <w:t xml:space="preserve">Consider the attributes of some </w:t>
      </w:r>
      <w:proofErr w:type="gramStart"/>
      <w:r w:rsidRPr="005E1DB9">
        <w:rPr>
          <w:rFonts w:asciiTheme="majorHAnsi" w:eastAsia="Calibri" w:hAnsiTheme="majorHAnsi" w:cs="Calibri"/>
          <w:sz w:val="24"/>
          <w:szCs w:val="24"/>
        </w:rPr>
        <w:t>real world</w:t>
      </w:r>
      <w:proofErr w:type="gramEnd"/>
      <w:r w:rsidRPr="005E1DB9">
        <w:rPr>
          <w:rFonts w:asciiTheme="majorHAnsi" w:eastAsia="Calibri" w:hAnsiTheme="majorHAnsi" w:cs="Calibri"/>
          <w:sz w:val="24"/>
          <w:szCs w:val="24"/>
        </w:rPr>
        <w:t xml:space="preserve"> objects</w:t>
      </w:r>
      <w:r w:rsidRPr="005E1DB9">
        <w:rPr>
          <w:rFonts w:asciiTheme="majorHAnsi" w:eastAsia="Calibri" w:hAnsiTheme="majorHAnsi" w:cs="Calibri"/>
        </w:rPr>
        <w:t>:</w:t>
      </w:r>
    </w:p>
    <w:p w14:paraId="0E8762F9" w14:textId="77777777" w:rsidR="003670E4" w:rsidRPr="005E1DB9" w:rsidRDefault="003670E4" w:rsidP="005E1DB9">
      <w:pPr>
        <w:spacing w:line="305" w:lineRule="exact"/>
        <w:jc w:val="left"/>
        <w:rPr>
          <w:rFonts w:asciiTheme="majorHAnsi" w:hAnsiTheme="majorHAnsi"/>
          <w:sz w:val="20"/>
          <w:szCs w:val="20"/>
        </w:rPr>
      </w:pPr>
    </w:p>
    <w:p w14:paraId="7AEC947D" w14:textId="77777777" w:rsidR="003670E4" w:rsidRPr="005E1DB9" w:rsidRDefault="003670E4" w:rsidP="005E1DB9">
      <w:pPr>
        <w:spacing w:after="0" w:line="240" w:lineRule="auto"/>
        <w:ind w:left="120"/>
        <w:jc w:val="left"/>
        <w:rPr>
          <w:rFonts w:asciiTheme="majorHAnsi" w:hAnsiTheme="majorHAnsi"/>
          <w:sz w:val="24"/>
          <w:szCs w:val="24"/>
        </w:rPr>
      </w:pPr>
      <w:r w:rsidRPr="005E1DB9">
        <w:rPr>
          <w:rFonts w:asciiTheme="majorHAnsi" w:eastAsia="Calibri" w:hAnsiTheme="majorHAnsi" w:cs="Calibri"/>
          <w:b/>
          <w:bCs/>
          <w:sz w:val="24"/>
          <w:szCs w:val="24"/>
        </w:rPr>
        <w:t>Student</w:t>
      </w:r>
      <w:r w:rsidRPr="005E1DB9">
        <w:rPr>
          <w:rFonts w:asciiTheme="majorHAnsi" w:eastAsia="Calibri" w:hAnsiTheme="majorHAnsi" w:cs="Calibri"/>
          <w:sz w:val="24"/>
          <w:szCs w:val="24"/>
        </w:rPr>
        <w:t xml:space="preserve">– personal </w:t>
      </w:r>
      <w:proofErr w:type="gramStart"/>
      <w:r w:rsidRPr="005E1DB9">
        <w:rPr>
          <w:rFonts w:asciiTheme="majorHAnsi" w:eastAsia="Calibri" w:hAnsiTheme="majorHAnsi" w:cs="Calibri"/>
          <w:sz w:val="24"/>
          <w:szCs w:val="24"/>
        </w:rPr>
        <w:t>details(</w:t>
      </w:r>
      <w:proofErr w:type="spellStart"/>
      <w:proofErr w:type="gramEnd"/>
      <w:r w:rsidRPr="005E1DB9">
        <w:rPr>
          <w:rFonts w:asciiTheme="majorHAnsi" w:eastAsia="Calibri" w:hAnsiTheme="majorHAnsi" w:cs="Calibri"/>
          <w:sz w:val="24"/>
          <w:szCs w:val="24"/>
        </w:rPr>
        <w:t>name,last</w:t>
      </w:r>
      <w:proofErr w:type="spellEnd"/>
      <w:r w:rsidRPr="005E1DB9">
        <w:rPr>
          <w:rFonts w:asciiTheme="majorHAnsi" w:eastAsia="Calibri" w:hAnsiTheme="majorHAnsi" w:cs="Calibri"/>
          <w:sz w:val="24"/>
          <w:szCs w:val="24"/>
        </w:rPr>
        <w:t xml:space="preserve"> name, mob: </w:t>
      </w:r>
      <w:proofErr w:type="spellStart"/>
      <w:r w:rsidRPr="005E1DB9">
        <w:rPr>
          <w:rFonts w:asciiTheme="majorHAnsi" w:eastAsia="Calibri" w:hAnsiTheme="majorHAnsi" w:cs="Calibri"/>
          <w:sz w:val="24"/>
          <w:szCs w:val="24"/>
        </w:rPr>
        <w:t>number,address</w:t>
      </w:r>
      <w:proofErr w:type="spellEnd"/>
      <w:r w:rsidRPr="005E1DB9">
        <w:rPr>
          <w:rFonts w:asciiTheme="majorHAnsi" w:eastAsia="Calibri" w:hAnsiTheme="majorHAnsi" w:cs="Calibri"/>
          <w:sz w:val="24"/>
          <w:szCs w:val="24"/>
        </w:rPr>
        <w:t xml:space="preserve"> </w:t>
      </w:r>
      <w:proofErr w:type="spellStart"/>
      <w:r w:rsidRPr="005E1DB9">
        <w:rPr>
          <w:rFonts w:asciiTheme="majorHAnsi" w:eastAsia="Calibri" w:hAnsiTheme="majorHAnsi" w:cs="Calibri"/>
          <w:sz w:val="24"/>
          <w:szCs w:val="24"/>
        </w:rPr>
        <w:t>etc</w:t>
      </w:r>
      <w:proofErr w:type="spellEnd"/>
      <w:r w:rsidRPr="005E1DB9">
        <w:rPr>
          <w:rFonts w:asciiTheme="majorHAnsi" w:eastAsia="Calibri" w:hAnsiTheme="majorHAnsi" w:cs="Calibri"/>
          <w:sz w:val="24"/>
          <w:szCs w:val="24"/>
        </w:rPr>
        <w:t xml:space="preserve">) courses, </w:t>
      </w:r>
      <w:proofErr w:type="spellStart"/>
      <w:r w:rsidRPr="005E1DB9">
        <w:rPr>
          <w:rFonts w:asciiTheme="majorHAnsi" w:eastAsia="Calibri" w:hAnsiTheme="majorHAnsi" w:cs="Calibri"/>
          <w:sz w:val="24"/>
          <w:szCs w:val="24"/>
        </w:rPr>
        <w:t>cgpa</w:t>
      </w:r>
      <w:proofErr w:type="spellEnd"/>
      <w:r w:rsidRPr="005E1DB9">
        <w:rPr>
          <w:rFonts w:asciiTheme="majorHAnsi" w:eastAsia="Calibri" w:hAnsiTheme="majorHAnsi" w:cs="Calibri"/>
          <w:sz w:val="24"/>
          <w:szCs w:val="24"/>
        </w:rPr>
        <w:t>, semester.</w:t>
      </w:r>
    </w:p>
    <w:p w14:paraId="61097BCA" w14:textId="77777777" w:rsidR="003670E4" w:rsidRPr="005E1DB9" w:rsidRDefault="003670E4" w:rsidP="005E1DB9">
      <w:pPr>
        <w:spacing w:after="0" w:line="240" w:lineRule="auto"/>
        <w:jc w:val="left"/>
        <w:rPr>
          <w:rFonts w:asciiTheme="majorHAnsi" w:hAnsiTheme="majorHAnsi"/>
          <w:sz w:val="24"/>
          <w:szCs w:val="24"/>
        </w:rPr>
      </w:pPr>
    </w:p>
    <w:p w14:paraId="43DEE24D" w14:textId="77777777" w:rsidR="003670E4" w:rsidRPr="005E1DB9" w:rsidRDefault="003670E4" w:rsidP="005E1DB9">
      <w:pPr>
        <w:spacing w:after="0" w:line="240" w:lineRule="auto"/>
        <w:ind w:left="120"/>
        <w:jc w:val="left"/>
        <w:rPr>
          <w:rFonts w:asciiTheme="majorHAnsi" w:hAnsiTheme="majorHAnsi"/>
          <w:sz w:val="24"/>
          <w:szCs w:val="24"/>
        </w:rPr>
      </w:pPr>
      <w:r w:rsidRPr="005E1DB9">
        <w:rPr>
          <w:rFonts w:asciiTheme="majorHAnsi" w:eastAsia="Calibri" w:hAnsiTheme="majorHAnsi" w:cs="Calibri"/>
          <w:b/>
          <w:bCs/>
          <w:sz w:val="24"/>
          <w:szCs w:val="24"/>
        </w:rPr>
        <w:t xml:space="preserve">CAR </w:t>
      </w:r>
      <w:r w:rsidRPr="005E1DB9">
        <w:rPr>
          <w:rFonts w:asciiTheme="majorHAnsi" w:eastAsia="Calibri" w:hAnsiTheme="majorHAnsi" w:cs="Calibri"/>
          <w:sz w:val="24"/>
          <w:szCs w:val="24"/>
        </w:rPr>
        <w:t>–</w:t>
      </w:r>
      <w:r w:rsidRPr="005E1DB9">
        <w:rPr>
          <w:rFonts w:asciiTheme="majorHAnsi" w:eastAsia="Calibri" w:hAnsiTheme="majorHAnsi" w:cs="Calibri"/>
          <w:b/>
          <w:bCs/>
          <w:sz w:val="24"/>
          <w:szCs w:val="24"/>
        </w:rPr>
        <w:t xml:space="preserve"> </w:t>
      </w:r>
      <w:r w:rsidRPr="005E1DB9">
        <w:rPr>
          <w:rFonts w:asciiTheme="majorHAnsi" w:eastAsia="Calibri" w:hAnsiTheme="majorHAnsi" w:cs="Calibri"/>
          <w:sz w:val="24"/>
          <w:szCs w:val="24"/>
        </w:rPr>
        <w:t>speedometer readings, amount of gas in its tank and what gear it is in.</w:t>
      </w:r>
    </w:p>
    <w:p w14:paraId="589C8FB8" w14:textId="77777777" w:rsidR="003670E4" w:rsidRPr="005E1DB9" w:rsidRDefault="003670E4" w:rsidP="005E1DB9">
      <w:pPr>
        <w:spacing w:after="0" w:line="240" w:lineRule="auto"/>
        <w:ind w:left="0" w:firstLine="0"/>
        <w:jc w:val="left"/>
        <w:rPr>
          <w:rFonts w:asciiTheme="majorHAnsi" w:hAnsiTheme="majorHAnsi"/>
          <w:sz w:val="24"/>
          <w:szCs w:val="24"/>
        </w:rPr>
      </w:pPr>
    </w:p>
    <w:p w14:paraId="09426754" w14:textId="77777777" w:rsidR="003670E4" w:rsidRPr="0004172B" w:rsidRDefault="003670E4" w:rsidP="005E1DB9">
      <w:pPr>
        <w:spacing w:after="0" w:line="240" w:lineRule="auto"/>
        <w:ind w:left="0" w:firstLine="0"/>
        <w:jc w:val="left"/>
        <w:rPr>
          <w:rStyle w:val="Strong"/>
          <w:rFonts w:eastAsia="Times New Roman" w:cs="Times New Roman"/>
          <w:sz w:val="32"/>
          <w:u w:val="single"/>
          <w:bdr w:val="none" w:sz="0" w:space="0" w:color="auto" w:frame="1"/>
          <w:shd w:val="clear" w:color="auto" w:fill="FFFFFF"/>
        </w:rPr>
      </w:pPr>
      <w:r w:rsidRPr="0004172B">
        <w:rPr>
          <w:rStyle w:val="Strong"/>
          <w:rFonts w:eastAsia="Times New Roman" w:cs="Times New Roman"/>
          <w:sz w:val="32"/>
          <w:u w:val="single"/>
          <w:bdr w:val="none" w:sz="0" w:space="0" w:color="auto" w:frame="1"/>
          <w:shd w:val="clear" w:color="auto" w:fill="FFFFFF"/>
        </w:rPr>
        <w:t xml:space="preserve">MEMBER FUNCTIONS </w:t>
      </w:r>
    </w:p>
    <w:p w14:paraId="5382C10E" w14:textId="77777777" w:rsidR="003670E4" w:rsidRPr="005E1DB9" w:rsidRDefault="003670E4" w:rsidP="005E1DB9">
      <w:pPr>
        <w:spacing w:after="0" w:line="240" w:lineRule="auto"/>
        <w:jc w:val="left"/>
        <w:rPr>
          <w:rFonts w:asciiTheme="majorHAnsi" w:hAnsiTheme="majorHAnsi"/>
          <w:sz w:val="24"/>
          <w:szCs w:val="24"/>
        </w:rPr>
      </w:pPr>
    </w:p>
    <w:p w14:paraId="5A35111F" w14:textId="77777777" w:rsidR="003670E4" w:rsidRPr="005E1DB9" w:rsidRDefault="003670E4" w:rsidP="005E1DB9">
      <w:pPr>
        <w:spacing w:after="0" w:line="240" w:lineRule="auto"/>
        <w:ind w:left="120"/>
        <w:jc w:val="left"/>
        <w:rPr>
          <w:rFonts w:asciiTheme="majorHAnsi" w:hAnsiTheme="majorHAnsi"/>
          <w:sz w:val="24"/>
          <w:szCs w:val="24"/>
        </w:rPr>
      </w:pPr>
      <w:r w:rsidRPr="005E1DB9">
        <w:rPr>
          <w:rFonts w:asciiTheme="majorHAnsi" w:eastAsia="Calibri" w:hAnsiTheme="majorHAnsi" w:cs="Calibri"/>
          <w:sz w:val="24"/>
          <w:szCs w:val="24"/>
        </w:rPr>
        <w:t xml:space="preserve">Consider the operations of some </w:t>
      </w:r>
      <w:proofErr w:type="gramStart"/>
      <w:r w:rsidRPr="005E1DB9">
        <w:rPr>
          <w:rFonts w:asciiTheme="majorHAnsi" w:eastAsia="Calibri" w:hAnsiTheme="majorHAnsi" w:cs="Calibri"/>
          <w:sz w:val="24"/>
          <w:szCs w:val="24"/>
        </w:rPr>
        <w:t>real world</w:t>
      </w:r>
      <w:proofErr w:type="gramEnd"/>
      <w:r w:rsidRPr="005E1DB9">
        <w:rPr>
          <w:rFonts w:asciiTheme="majorHAnsi" w:eastAsia="Calibri" w:hAnsiTheme="majorHAnsi" w:cs="Calibri"/>
          <w:sz w:val="24"/>
          <w:szCs w:val="24"/>
        </w:rPr>
        <w:t xml:space="preserve"> objects:</w:t>
      </w:r>
    </w:p>
    <w:p w14:paraId="40DEC6B3" w14:textId="77777777" w:rsidR="003670E4" w:rsidRPr="005E1DB9" w:rsidRDefault="003670E4" w:rsidP="005E1DB9">
      <w:pPr>
        <w:spacing w:after="0" w:line="240" w:lineRule="auto"/>
        <w:jc w:val="left"/>
        <w:rPr>
          <w:rFonts w:asciiTheme="majorHAnsi" w:hAnsiTheme="majorHAnsi"/>
          <w:sz w:val="24"/>
          <w:szCs w:val="24"/>
        </w:rPr>
      </w:pPr>
    </w:p>
    <w:p w14:paraId="3D79A535" w14:textId="77777777" w:rsidR="003670E4" w:rsidRPr="005E1DB9" w:rsidRDefault="003670E4" w:rsidP="005E1DB9">
      <w:pPr>
        <w:spacing w:after="0" w:line="240" w:lineRule="auto"/>
        <w:ind w:left="140" w:right="1440" w:hanging="9"/>
        <w:jc w:val="left"/>
        <w:rPr>
          <w:rFonts w:asciiTheme="majorHAnsi" w:eastAsia="Calibri" w:hAnsiTheme="majorHAnsi" w:cs="Calibri"/>
          <w:sz w:val="24"/>
          <w:szCs w:val="24"/>
        </w:rPr>
      </w:pPr>
      <w:r w:rsidRPr="005E1DB9">
        <w:rPr>
          <w:rFonts w:asciiTheme="majorHAnsi" w:eastAsia="Calibri" w:hAnsiTheme="majorHAnsi" w:cs="Calibri"/>
          <w:b/>
          <w:bCs/>
          <w:sz w:val="28"/>
          <w:szCs w:val="24"/>
        </w:rPr>
        <w:t>Student</w:t>
      </w:r>
      <w:r w:rsidRPr="005E1DB9">
        <w:rPr>
          <w:rFonts w:asciiTheme="majorHAnsi" w:eastAsia="Calibri" w:hAnsiTheme="majorHAnsi" w:cs="Calibri"/>
          <w:sz w:val="24"/>
          <w:szCs w:val="24"/>
        </w:rPr>
        <w:t xml:space="preserve">– Can register in particular course, drop course, </w:t>
      </w:r>
      <w:proofErr w:type="spellStart"/>
      <w:r w:rsidRPr="005E1DB9">
        <w:rPr>
          <w:rFonts w:asciiTheme="majorHAnsi" w:eastAsia="Calibri" w:hAnsiTheme="majorHAnsi" w:cs="Calibri"/>
          <w:sz w:val="24"/>
          <w:szCs w:val="24"/>
        </w:rPr>
        <w:t>cgpa</w:t>
      </w:r>
      <w:proofErr w:type="spellEnd"/>
      <w:r w:rsidRPr="005E1DB9">
        <w:rPr>
          <w:rFonts w:asciiTheme="majorHAnsi" w:eastAsia="Calibri" w:hAnsiTheme="majorHAnsi" w:cs="Calibri"/>
          <w:sz w:val="24"/>
          <w:szCs w:val="24"/>
        </w:rPr>
        <w:t xml:space="preserve"> </w:t>
      </w:r>
      <w:proofErr w:type="spellStart"/>
      <w:r w:rsidRPr="005E1DB9">
        <w:rPr>
          <w:rFonts w:asciiTheme="majorHAnsi" w:eastAsia="Calibri" w:hAnsiTheme="majorHAnsi" w:cs="Calibri"/>
          <w:sz w:val="24"/>
          <w:szCs w:val="24"/>
        </w:rPr>
        <w:t>updation</w:t>
      </w:r>
      <w:proofErr w:type="spellEnd"/>
      <w:r w:rsidRPr="005E1DB9">
        <w:rPr>
          <w:rFonts w:asciiTheme="majorHAnsi" w:eastAsia="Calibri" w:hAnsiTheme="majorHAnsi" w:cs="Calibri"/>
          <w:sz w:val="24"/>
          <w:szCs w:val="24"/>
        </w:rPr>
        <w:t>, can edit details s</w:t>
      </w:r>
    </w:p>
    <w:p w14:paraId="7EC3B678" w14:textId="77777777" w:rsidR="003670E4" w:rsidRDefault="003670E4" w:rsidP="005E1DB9">
      <w:pPr>
        <w:spacing w:after="0" w:line="240" w:lineRule="auto"/>
        <w:ind w:left="140" w:right="1440" w:hanging="9"/>
        <w:jc w:val="left"/>
        <w:rPr>
          <w:rFonts w:asciiTheme="majorHAnsi" w:eastAsia="Calibri" w:hAnsiTheme="majorHAnsi" w:cs="Calibri"/>
          <w:sz w:val="24"/>
          <w:szCs w:val="24"/>
        </w:rPr>
      </w:pPr>
      <w:r w:rsidRPr="005E1DB9">
        <w:rPr>
          <w:rFonts w:asciiTheme="majorHAnsi" w:eastAsia="Calibri" w:hAnsiTheme="majorHAnsi" w:cs="Calibri"/>
          <w:b/>
          <w:bCs/>
          <w:sz w:val="28"/>
          <w:szCs w:val="24"/>
        </w:rPr>
        <w:t xml:space="preserve">CAR </w:t>
      </w:r>
      <w:r w:rsidRPr="005E1DB9">
        <w:rPr>
          <w:rFonts w:asciiTheme="majorHAnsi" w:eastAsia="Calibri" w:hAnsiTheme="majorHAnsi" w:cs="Calibri"/>
          <w:sz w:val="24"/>
          <w:szCs w:val="24"/>
        </w:rPr>
        <w:t>–</w:t>
      </w:r>
      <w:r w:rsidRPr="005E1DB9">
        <w:rPr>
          <w:rFonts w:asciiTheme="majorHAnsi" w:eastAsia="Calibri" w:hAnsiTheme="majorHAnsi" w:cs="Calibri"/>
          <w:b/>
          <w:bCs/>
          <w:sz w:val="24"/>
          <w:szCs w:val="24"/>
        </w:rPr>
        <w:t xml:space="preserve"> </w:t>
      </w:r>
      <w:r w:rsidRPr="005E1DB9">
        <w:rPr>
          <w:rFonts w:asciiTheme="majorHAnsi" w:eastAsia="Calibri" w:hAnsiTheme="majorHAnsi" w:cs="Calibri"/>
          <w:sz w:val="24"/>
          <w:szCs w:val="24"/>
        </w:rPr>
        <w:t>accelerating (invoked by the driver), decelerating, turning and shifting gears. These operations form the functions in program. Member functions define the class’s behaviors.</w:t>
      </w:r>
    </w:p>
    <w:p w14:paraId="353C2017" w14:textId="77777777" w:rsidR="005E1DB9" w:rsidRPr="005E1DB9" w:rsidRDefault="005E1DB9" w:rsidP="005E1DB9">
      <w:pPr>
        <w:spacing w:after="0" w:line="240" w:lineRule="auto"/>
        <w:ind w:left="140" w:right="1440" w:hanging="9"/>
        <w:jc w:val="center"/>
        <w:rPr>
          <w:rFonts w:asciiTheme="majorHAnsi" w:hAnsiTheme="majorHAnsi"/>
          <w:sz w:val="32"/>
          <w:szCs w:val="24"/>
          <w:u w:val="single"/>
        </w:rPr>
      </w:pPr>
      <w:r w:rsidRPr="005E1DB9">
        <w:rPr>
          <w:rFonts w:asciiTheme="majorHAnsi" w:eastAsia="Times New Roman" w:hAnsiTheme="majorHAnsi" w:cs="Segoe UI"/>
          <w:b/>
          <w:bCs/>
          <w:color w:val="000000"/>
          <w:sz w:val="32"/>
          <w:szCs w:val="24"/>
          <w:u w:val="single"/>
        </w:rPr>
        <w:t>Object</w:t>
      </w:r>
    </w:p>
    <w:p w14:paraId="5EA7EDFE" w14:textId="77777777" w:rsidR="003670E4" w:rsidRPr="005E1DB9" w:rsidRDefault="003670E4" w:rsidP="005E1DB9">
      <w:pPr>
        <w:pStyle w:val="ListParagraph"/>
        <w:shd w:val="clear" w:color="auto" w:fill="FFFFFF"/>
        <w:spacing w:after="0" w:line="240" w:lineRule="auto"/>
        <w:ind w:left="1440" w:right="300" w:firstLine="0"/>
        <w:jc w:val="left"/>
        <w:rPr>
          <w:rFonts w:asciiTheme="majorHAnsi" w:eastAsia="Times New Roman" w:hAnsiTheme="majorHAnsi" w:cs="Segoe UI"/>
          <w:color w:val="000000"/>
          <w:sz w:val="24"/>
          <w:szCs w:val="24"/>
        </w:rPr>
      </w:pPr>
    </w:p>
    <w:p w14:paraId="6B6208BB" w14:textId="77777777" w:rsidR="00FA2BE5" w:rsidRPr="005E1DB9" w:rsidRDefault="00376AFC" w:rsidP="005E1DB9">
      <w:pPr>
        <w:pStyle w:val="ListParagraph"/>
        <w:numPr>
          <w:ilvl w:val="0"/>
          <w:numId w:val="10"/>
        </w:numPr>
        <w:shd w:val="clear" w:color="auto" w:fill="FFFFFF"/>
        <w:spacing w:after="0" w:line="240" w:lineRule="auto"/>
        <w:ind w:right="300"/>
        <w:jc w:val="left"/>
        <w:rPr>
          <w:rFonts w:asciiTheme="majorHAnsi" w:eastAsia="Times New Roman" w:hAnsiTheme="majorHAnsi" w:cs="Segoe UI"/>
          <w:color w:val="000000"/>
          <w:sz w:val="24"/>
          <w:szCs w:val="24"/>
        </w:rPr>
      </w:pPr>
      <w:r w:rsidRPr="005E1DB9">
        <w:rPr>
          <w:rFonts w:asciiTheme="majorHAnsi" w:eastAsia="Times New Roman" w:hAnsiTheme="majorHAnsi" w:cs="Segoe UI"/>
          <w:color w:val="000000"/>
          <w:sz w:val="24"/>
          <w:szCs w:val="24"/>
        </w:rPr>
        <w:t>An </w:t>
      </w:r>
      <w:r w:rsidRPr="005E1DB9">
        <w:rPr>
          <w:rFonts w:asciiTheme="majorHAnsi" w:eastAsia="Times New Roman" w:hAnsiTheme="majorHAnsi" w:cs="Segoe UI"/>
          <w:b/>
          <w:bCs/>
          <w:color w:val="000000"/>
          <w:sz w:val="24"/>
          <w:szCs w:val="24"/>
        </w:rPr>
        <w:t>Object</w:t>
      </w:r>
      <w:r w:rsidRPr="005E1DB9">
        <w:rPr>
          <w:rFonts w:asciiTheme="majorHAnsi" w:eastAsia="Times New Roman" w:hAnsiTheme="majorHAnsi" w:cs="Segoe UI"/>
          <w:color w:val="000000"/>
          <w:sz w:val="24"/>
          <w:szCs w:val="24"/>
        </w:rPr>
        <w:t> is an instance of a Class. When a class is defined, no memory is allocated but when it is instantiated (</w:t>
      </w:r>
      <w:proofErr w:type="gramStart"/>
      <w:r w:rsidRPr="005E1DB9">
        <w:rPr>
          <w:rFonts w:asciiTheme="majorHAnsi" w:eastAsia="Times New Roman" w:hAnsiTheme="majorHAnsi" w:cs="Segoe UI"/>
          <w:color w:val="000000"/>
          <w:sz w:val="24"/>
          <w:szCs w:val="24"/>
        </w:rPr>
        <w:t>i.e.</w:t>
      </w:r>
      <w:proofErr w:type="gramEnd"/>
      <w:r w:rsidRPr="005E1DB9">
        <w:rPr>
          <w:rFonts w:asciiTheme="majorHAnsi" w:eastAsia="Times New Roman" w:hAnsiTheme="majorHAnsi" w:cs="Segoe UI"/>
          <w:color w:val="000000"/>
          <w:sz w:val="24"/>
          <w:szCs w:val="24"/>
        </w:rPr>
        <w:t xml:space="preserve"> an object is created) memory is allocated.</w:t>
      </w:r>
      <w:r w:rsidRPr="005E1DB9">
        <w:rPr>
          <w:rFonts w:asciiTheme="majorHAnsi" w:hAnsiTheme="majorHAnsi" w:cs="Arial"/>
          <w:color w:val="40424E"/>
          <w:spacing w:val="2"/>
          <w:sz w:val="24"/>
          <w:szCs w:val="24"/>
          <w:bdr w:val="none" w:sz="0" w:space="0" w:color="auto" w:frame="1"/>
          <w:shd w:val="clear" w:color="auto" w:fill="FFFFFF"/>
        </w:rPr>
        <w:t xml:space="preserve"> </w:t>
      </w:r>
      <w:r w:rsidRPr="005E1DB9">
        <w:rPr>
          <w:rFonts w:asciiTheme="majorHAnsi" w:eastAsia="Times New Roman" w:hAnsiTheme="majorHAnsi" w:cs="Segoe UI"/>
          <w:color w:val="000000"/>
          <w:sz w:val="24"/>
          <w:szCs w:val="24"/>
        </w:rPr>
        <w:t>When a class is defined, only the specification for the object is defined; no memory or storage is allocated. To use the data and access functions defined in the class, you need to create objects.</w:t>
      </w:r>
      <w:r w:rsidR="0004172B">
        <w:rPr>
          <w:rFonts w:asciiTheme="majorHAnsi" w:eastAsia="Times New Roman" w:hAnsiTheme="majorHAnsi" w:cs="Segoe UI"/>
          <w:color w:val="000000"/>
          <w:sz w:val="24"/>
          <w:szCs w:val="24"/>
        </w:rPr>
        <w:br/>
      </w:r>
    </w:p>
    <w:p w14:paraId="2AF5D782" w14:textId="77777777" w:rsidR="00FA2BE5" w:rsidRPr="005E1DB9" w:rsidRDefault="00FA2BE5" w:rsidP="005E1DB9">
      <w:pPr>
        <w:pStyle w:val="ListParagraph"/>
        <w:numPr>
          <w:ilvl w:val="0"/>
          <w:numId w:val="10"/>
        </w:numPr>
        <w:spacing w:after="0" w:line="240" w:lineRule="auto"/>
        <w:ind w:right="740"/>
        <w:jc w:val="left"/>
        <w:rPr>
          <w:rFonts w:asciiTheme="majorHAnsi" w:eastAsia="Calibri" w:hAnsiTheme="majorHAnsi" w:cs="Calibri"/>
          <w:sz w:val="24"/>
          <w:szCs w:val="24"/>
        </w:rPr>
      </w:pPr>
      <w:r w:rsidRPr="005E1DB9">
        <w:rPr>
          <w:rFonts w:asciiTheme="majorHAnsi" w:eastAsia="Calibri" w:hAnsiTheme="majorHAnsi" w:cs="Calibri"/>
          <w:sz w:val="24"/>
          <w:szCs w:val="24"/>
        </w:rPr>
        <w:t xml:space="preserve">In C++, when we define a variable of a class, we call it </w:t>
      </w:r>
      <w:r w:rsidRPr="005E1DB9">
        <w:rPr>
          <w:rFonts w:asciiTheme="majorHAnsi" w:eastAsia="Calibri" w:hAnsiTheme="majorHAnsi" w:cs="Calibri"/>
          <w:b/>
          <w:bCs/>
          <w:sz w:val="24"/>
          <w:szCs w:val="24"/>
        </w:rPr>
        <w:t>instantiating</w:t>
      </w:r>
      <w:r w:rsidRPr="005E1DB9">
        <w:rPr>
          <w:rFonts w:asciiTheme="majorHAnsi" w:eastAsia="Calibri" w:hAnsiTheme="majorHAnsi" w:cs="Calibri"/>
          <w:sz w:val="24"/>
          <w:szCs w:val="24"/>
        </w:rPr>
        <w:t xml:space="preserve"> the class. The variable itself is called an </w:t>
      </w:r>
      <w:r w:rsidRPr="005E1DB9">
        <w:rPr>
          <w:rFonts w:asciiTheme="majorHAnsi" w:eastAsia="Calibri" w:hAnsiTheme="majorHAnsi" w:cs="Calibri"/>
          <w:b/>
          <w:bCs/>
          <w:sz w:val="24"/>
          <w:szCs w:val="24"/>
        </w:rPr>
        <w:t xml:space="preserve">instance </w:t>
      </w:r>
      <w:r w:rsidRPr="005E1DB9">
        <w:rPr>
          <w:rFonts w:asciiTheme="majorHAnsi" w:eastAsia="Calibri" w:hAnsiTheme="majorHAnsi" w:cs="Calibri"/>
          <w:sz w:val="24"/>
          <w:szCs w:val="24"/>
        </w:rPr>
        <w:t>of the class. A variable of a class type is also called an</w:t>
      </w:r>
      <w:r w:rsidRPr="005E1DB9">
        <w:rPr>
          <w:rFonts w:asciiTheme="majorHAnsi" w:eastAsia="Calibri" w:hAnsiTheme="majorHAnsi" w:cs="Calibri"/>
          <w:b/>
          <w:bCs/>
          <w:sz w:val="24"/>
          <w:szCs w:val="24"/>
        </w:rPr>
        <w:t xml:space="preserve"> object</w:t>
      </w:r>
      <w:r w:rsidRPr="005E1DB9">
        <w:rPr>
          <w:rFonts w:asciiTheme="majorHAnsi" w:eastAsia="Calibri" w:hAnsiTheme="majorHAnsi" w:cs="Calibri"/>
          <w:sz w:val="24"/>
          <w:szCs w:val="24"/>
        </w:rPr>
        <w:t>. Instantiating a variable allocates</w:t>
      </w:r>
      <w:r w:rsidRPr="005E1DB9">
        <w:rPr>
          <w:rFonts w:asciiTheme="majorHAnsi" w:eastAsia="Calibri" w:hAnsiTheme="majorHAnsi" w:cs="Calibri"/>
          <w:b/>
          <w:bCs/>
          <w:sz w:val="24"/>
          <w:szCs w:val="24"/>
        </w:rPr>
        <w:t xml:space="preserve"> </w:t>
      </w:r>
      <w:r w:rsidRPr="005E1DB9">
        <w:rPr>
          <w:rFonts w:asciiTheme="majorHAnsi" w:eastAsia="Calibri" w:hAnsiTheme="majorHAnsi" w:cs="Calibri"/>
          <w:sz w:val="24"/>
          <w:szCs w:val="24"/>
        </w:rPr>
        <w:t>memory for the object.</w:t>
      </w:r>
    </w:p>
    <w:p w14:paraId="34596D85" w14:textId="77777777" w:rsidR="00FA2BE5" w:rsidRPr="005E1DB9" w:rsidRDefault="00FA2BE5" w:rsidP="005E1DB9">
      <w:pPr>
        <w:spacing w:after="0" w:line="240" w:lineRule="auto"/>
        <w:ind w:left="0" w:right="740" w:firstLine="0"/>
        <w:jc w:val="left"/>
        <w:rPr>
          <w:rFonts w:asciiTheme="majorHAnsi" w:eastAsia="Calibri" w:hAnsiTheme="majorHAnsi" w:cs="Calibri"/>
          <w:sz w:val="24"/>
          <w:szCs w:val="24"/>
        </w:rPr>
      </w:pPr>
    </w:p>
    <w:p w14:paraId="65CB523E" w14:textId="77777777" w:rsidR="00FA2BE5" w:rsidRPr="005E1DB9" w:rsidRDefault="00FA2BE5" w:rsidP="005E1DB9">
      <w:pPr>
        <w:shd w:val="clear" w:color="auto" w:fill="FFFFFF"/>
        <w:spacing w:after="0" w:line="240" w:lineRule="auto"/>
        <w:ind w:left="0" w:firstLine="0"/>
        <w:jc w:val="left"/>
        <w:textAlignment w:val="baseline"/>
        <w:outlineLvl w:val="2"/>
        <w:rPr>
          <w:rFonts w:asciiTheme="majorHAnsi" w:eastAsia="Calibri" w:hAnsiTheme="majorHAnsi" w:cs="Calibri"/>
          <w:b/>
          <w:sz w:val="28"/>
          <w:szCs w:val="24"/>
          <w:u w:val="single"/>
        </w:rPr>
      </w:pPr>
      <w:r w:rsidRPr="005E1DB9">
        <w:rPr>
          <w:rFonts w:asciiTheme="majorHAnsi" w:eastAsia="Calibri" w:hAnsiTheme="majorHAnsi" w:cs="Calibri"/>
          <w:b/>
          <w:sz w:val="28"/>
          <w:szCs w:val="24"/>
          <w:u w:val="single"/>
        </w:rPr>
        <w:t>Syntax to Define Object in C++</w:t>
      </w:r>
    </w:p>
    <w:p w14:paraId="441F06F0" w14:textId="77777777" w:rsidR="00FA2BE5" w:rsidRPr="005E1DB9" w:rsidRDefault="00FA2BE5" w:rsidP="005E1DB9">
      <w:pPr>
        <w:pBdr>
          <w:top w:val="single" w:sz="6" w:space="11" w:color="D3DCE6"/>
          <w:left w:val="single" w:sz="6" w:space="14" w:color="D3DCE6"/>
          <w:bottom w:val="single" w:sz="6" w:space="11" w:color="D3DCE6"/>
          <w:right w:val="single" w:sz="6" w:space="14" w:color="D3DCE6"/>
        </w:pBdr>
        <w:shd w:val="clear" w:color="auto" w:fill="EFEF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firstLine="0"/>
        <w:jc w:val="left"/>
        <w:textAlignment w:val="baseline"/>
        <w:rPr>
          <w:rFonts w:asciiTheme="majorHAnsi" w:eastAsia="Calibri" w:hAnsiTheme="majorHAnsi" w:cs="Calibri"/>
          <w:sz w:val="24"/>
          <w:szCs w:val="24"/>
        </w:rPr>
      </w:pPr>
      <w:proofErr w:type="spellStart"/>
      <w:r w:rsidRPr="005E1DB9">
        <w:rPr>
          <w:rFonts w:asciiTheme="majorHAnsi" w:eastAsia="Calibri" w:hAnsiTheme="majorHAnsi" w:cs="Calibri"/>
          <w:sz w:val="24"/>
          <w:szCs w:val="24"/>
        </w:rPr>
        <w:lastRenderedPageBreak/>
        <w:t>className</w:t>
      </w:r>
      <w:proofErr w:type="spellEnd"/>
      <w:r w:rsidRPr="005E1DB9">
        <w:rPr>
          <w:rFonts w:asciiTheme="majorHAnsi" w:eastAsia="Calibri" w:hAnsiTheme="majorHAnsi" w:cs="Calibri"/>
          <w:sz w:val="24"/>
          <w:szCs w:val="24"/>
        </w:rPr>
        <w:t xml:space="preserve"> </w:t>
      </w:r>
      <w:proofErr w:type="spellStart"/>
      <w:r w:rsidRPr="005E1DB9">
        <w:rPr>
          <w:rFonts w:asciiTheme="majorHAnsi" w:eastAsia="Calibri" w:hAnsiTheme="majorHAnsi" w:cs="Calibri"/>
          <w:sz w:val="24"/>
          <w:szCs w:val="24"/>
        </w:rPr>
        <w:t>objectVariableName</w:t>
      </w:r>
      <w:proofErr w:type="spellEnd"/>
      <w:r w:rsidRPr="005E1DB9">
        <w:rPr>
          <w:rFonts w:asciiTheme="majorHAnsi" w:eastAsia="Calibri" w:hAnsiTheme="majorHAnsi" w:cs="Calibri"/>
          <w:sz w:val="24"/>
          <w:szCs w:val="24"/>
        </w:rPr>
        <w:t>;</w:t>
      </w:r>
    </w:p>
    <w:p w14:paraId="755A0D09" w14:textId="77777777" w:rsidR="00FA2BE5" w:rsidRPr="005E1DB9" w:rsidRDefault="00FA2BE5" w:rsidP="005E1DB9">
      <w:pPr>
        <w:spacing w:after="0" w:line="240" w:lineRule="auto"/>
        <w:ind w:left="360" w:right="740" w:firstLine="0"/>
        <w:jc w:val="left"/>
        <w:rPr>
          <w:rFonts w:asciiTheme="majorHAnsi" w:eastAsia="Calibri" w:hAnsiTheme="majorHAnsi" w:cs="Calibri"/>
          <w:sz w:val="24"/>
          <w:szCs w:val="24"/>
        </w:rPr>
      </w:pPr>
    </w:p>
    <w:p w14:paraId="1AB30909" w14:textId="77777777" w:rsidR="00FA2BE5" w:rsidRPr="005E1DB9" w:rsidRDefault="00FA2BE5" w:rsidP="005E1DB9">
      <w:pPr>
        <w:spacing w:after="0" w:line="240" w:lineRule="auto"/>
        <w:ind w:left="360" w:firstLine="0"/>
        <w:jc w:val="left"/>
        <w:rPr>
          <w:rFonts w:asciiTheme="majorHAnsi" w:eastAsia="Calibri" w:hAnsiTheme="majorHAnsi" w:cs="Calibri"/>
          <w:sz w:val="24"/>
          <w:szCs w:val="24"/>
        </w:rPr>
      </w:pPr>
      <w:r w:rsidRPr="005E1DB9">
        <w:rPr>
          <w:rFonts w:asciiTheme="majorHAnsi" w:eastAsia="Calibri" w:hAnsiTheme="majorHAnsi" w:cs="Calibri"/>
          <w:sz w:val="24"/>
          <w:szCs w:val="24"/>
        </w:rPr>
        <w:t xml:space="preserve">Student </w:t>
      </w:r>
      <w:proofErr w:type="spellStart"/>
      <w:r w:rsidRPr="005E1DB9">
        <w:rPr>
          <w:rFonts w:asciiTheme="majorHAnsi" w:eastAsia="Calibri" w:hAnsiTheme="majorHAnsi" w:cs="Calibri"/>
          <w:sz w:val="24"/>
          <w:szCs w:val="24"/>
        </w:rPr>
        <w:t>stdr</w:t>
      </w:r>
      <w:proofErr w:type="spellEnd"/>
      <w:r w:rsidRPr="005E1DB9">
        <w:rPr>
          <w:rFonts w:asciiTheme="majorHAnsi" w:eastAsia="Calibri" w:hAnsiTheme="majorHAnsi" w:cs="Calibri"/>
          <w:sz w:val="24"/>
          <w:szCs w:val="24"/>
        </w:rPr>
        <w:t>;</w:t>
      </w:r>
    </w:p>
    <w:p w14:paraId="616E4DFF" w14:textId="77777777" w:rsidR="00FA2BE5" w:rsidRPr="005E1DB9" w:rsidRDefault="00FA2BE5" w:rsidP="005E1DB9">
      <w:pPr>
        <w:spacing w:after="0" w:line="240" w:lineRule="auto"/>
        <w:ind w:left="360" w:firstLine="0"/>
        <w:jc w:val="left"/>
        <w:rPr>
          <w:rFonts w:asciiTheme="majorHAnsi" w:eastAsia="Calibri" w:hAnsiTheme="majorHAnsi" w:cs="Calibri"/>
          <w:sz w:val="24"/>
          <w:szCs w:val="24"/>
        </w:rPr>
      </w:pPr>
    </w:p>
    <w:p w14:paraId="5FB32486" w14:textId="77777777" w:rsidR="00FA2BE5" w:rsidRPr="005E1DB9" w:rsidRDefault="00FA2BE5" w:rsidP="005E1DB9">
      <w:pPr>
        <w:spacing w:after="0" w:line="240" w:lineRule="auto"/>
        <w:ind w:left="360" w:firstLine="0"/>
        <w:jc w:val="left"/>
        <w:rPr>
          <w:rFonts w:asciiTheme="majorHAnsi" w:eastAsia="Calibri" w:hAnsiTheme="majorHAnsi" w:cs="Calibri"/>
          <w:sz w:val="24"/>
          <w:szCs w:val="24"/>
        </w:rPr>
      </w:pPr>
      <w:r w:rsidRPr="005E1DB9">
        <w:rPr>
          <w:rFonts w:asciiTheme="majorHAnsi" w:eastAsia="Calibri" w:hAnsiTheme="majorHAnsi" w:cs="Calibri"/>
          <w:sz w:val="24"/>
          <w:szCs w:val="24"/>
        </w:rPr>
        <w:t>CAR c;</w:t>
      </w:r>
    </w:p>
    <w:p w14:paraId="768D104D" w14:textId="77777777" w:rsidR="00FA2BE5" w:rsidRPr="005E1DB9" w:rsidRDefault="00FA2BE5" w:rsidP="005E1DB9">
      <w:pPr>
        <w:pStyle w:val="NormalWeb"/>
        <w:spacing w:before="0" w:beforeAutospacing="0" w:after="0" w:afterAutospacing="0"/>
        <w:rPr>
          <w:rFonts w:asciiTheme="majorHAnsi" w:hAnsiTheme="majorHAnsi"/>
          <w:color w:val="333333"/>
          <w:sz w:val="32"/>
          <w:u w:val="single"/>
        </w:rPr>
      </w:pPr>
      <w:r w:rsidRPr="005E1DB9">
        <w:rPr>
          <w:rStyle w:val="Strong"/>
          <w:rFonts w:asciiTheme="majorHAnsi" w:hAnsiTheme="majorHAnsi"/>
          <w:sz w:val="32"/>
          <w:u w:val="single"/>
          <w:bdr w:val="none" w:sz="0" w:space="0" w:color="auto" w:frame="1"/>
          <w:shd w:val="clear" w:color="auto" w:fill="FFFFFF"/>
        </w:rPr>
        <w:t>Member Functions in Classes</w:t>
      </w:r>
    </w:p>
    <w:p w14:paraId="1CB76232" w14:textId="77777777" w:rsidR="00FA2BE5" w:rsidRPr="005E1DB9" w:rsidRDefault="00FA2BE5" w:rsidP="005E1DB9">
      <w:pPr>
        <w:shd w:val="clear" w:color="auto" w:fill="FFFFFF"/>
        <w:spacing w:after="0" w:line="240" w:lineRule="auto"/>
        <w:jc w:val="left"/>
        <w:textAlignment w:val="baseline"/>
        <w:rPr>
          <w:rFonts w:asciiTheme="majorHAnsi" w:eastAsia="Times New Roman" w:hAnsiTheme="majorHAnsi" w:cs="Arial"/>
          <w:sz w:val="24"/>
          <w:szCs w:val="24"/>
        </w:rPr>
      </w:pPr>
      <w:r w:rsidRPr="005E1DB9">
        <w:rPr>
          <w:rFonts w:asciiTheme="majorHAnsi" w:eastAsia="Times New Roman" w:hAnsiTheme="majorHAnsi" w:cs="Arial"/>
          <w:sz w:val="24"/>
          <w:szCs w:val="24"/>
        </w:rPr>
        <w:t>There are 2 ways to define a member function:</w:t>
      </w:r>
    </w:p>
    <w:p w14:paraId="423ED455" w14:textId="77777777" w:rsidR="00FA2BE5" w:rsidRPr="005E1DB9" w:rsidRDefault="00FA2BE5" w:rsidP="005E1DB9">
      <w:pPr>
        <w:numPr>
          <w:ilvl w:val="0"/>
          <w:numId w:val="12"/>
        </w:numPr>
        <w:shd w:val="clear" w:color="auto" w:fill="FFFFFF"/>
        <w:spacing w:after="0" w:line="240" w:lineRule="auto"/>
        <w:ind w:left="540"/>
        <w:jc w:val="left"/>
        <w:textAlignment w:val="baseline"/>
        <w:rPr>
          <w:rFonts w:asciiTheme="majorHAnsi" w:eastAsia="Times New Roman" w:hAnsiTheme="majorHAnsi" w:cs="Arial"/>
          <w:sz w:val="24"/>
          <w:szCs w:val="24"/>
        </w:rPr>
      </w:pPr>
      <w:r w:rsidRPr="005E1DB9">
        <w:rPr>
          <w:rFonts w:asciiTheme="majorHAnsi" w:eastAsia="Times New Roman" w:hAnsiTheme="majorHAnsi" w:cs="Arial"/>
          <w:sz w:val="24"/>
          <w:szCs w:val="24"/>
        </w:rPr>
        <w:t>Inside class definition</w:t>
      </w:r>
    </w:p>
    <w:p w14:paraId="7F64953F" w14:textId="77777777" w:rsidR="00FA2BE5" w:rsidRPr="005E1DB9" w:rsidRDefault="00FA2BE5" w:rsidP="005E1DB9">
      <w:pPr>
        <w:numPr>
          <w:ilvl w:val="0"/>
          <w:numId w:val="12"/>
        </w:numPr>
        <w:shd w:val="clear" w:color="auto" w:fill="FFFFFF"/>
        <w:spacing w:after="0" w:line="240" w:lineRule="auto"/>
        <w:ind w:left="540"/>
        <w:jc w:val="left"/>
        <w:textAlignment w:val="baseline"/>
        <w:rPr>
          <w:rFonts w:asciiTheme="majorHAnsi" w:eastAsia="Times New Roman" w:hAnsiTheme="majorHAnsi" w:cs="Arial"/>
          <w:sz w:val="24"/>
          <w:szCs w:val="24"/>
        </w:rPr>
      </w:pPr>
      <w:r w:rsidRPr="005E1DB9">
        <w:rPr>
          <w:rFonts w:asciiTheme="majorHAnsi" w:eastAsia="Times New Roman" w:hAnsiTheme="majorHAnsi" w:cs="Arial"/>
          <w:sz w:val="24"/>
          <w:szCs w:val="24"/>
        </w:rPr>
        <w:t>Outside class definition</w:t>
      </w:r>
    </w:p>
    <w:p w14:paraId="50BE7FF5" w14:textId="77777777" w:rsidR="00FA2BE5" w:rsidRPr="005E1DB9" w:rsidRDefault="00FA2BE5" w:rsidP="005E1DB9">
      <w:pPr>
        <w:spacing w:after="0" w:line="240" w:lineRule="auto"/>
        <w:ind w:left="0" w:firstLine="0"/>
        <w:jc w:val="left"/>
        <w:rPr>
          <w:rFonts w:asciiTheme="majorHAnsi" w:hAnsiTheme="majorHAnsi"/>
          <w:sz w:val="24"/>
          <w:szCs w:val="24"/>
        </w:rPr>
      </w:pPr>
    </w:p>
    <w:p w14:paraId="373FAD66" w14:textId="77777777" w:rsidR="0004172B" w:rsidRDefault="00FA2BE5" w:rsidP="0004172B">
      <w:pPr>
        <w:pStyle w:val="ListParagraph"/>
        <w:numPr>
          <w:ilvl w:val="0"/>
          <w:numId w:val="13"/>
        </w:numPr>
        <w:shd w:val="clear" w:color="auto" w:fill="FFFFFF"/>
        <w:spacing w:after="0" w:line="240" w:lineRule="auto"/>
        <w:jc w:val="left"/>
        <w:textAlignment w:val="baseline"/>
        <w:rPr>
          <w:rFonts w:asciiTheme="majorHAnsi" w:eastAsia="Times New Roman" w:hAnsiTheme="majorHAnsi" w:cs="Arial"/>
          <w:b/>
          <w:sz w:val="28"/>
          <w:szCs w:val="24"/>
          <w:u w:val="single"/>
        </w:rPr>
      </w:pPr>
      <w:r w:rsidRPr="005E1DB9">
        <w:rPr>
          <w:rFonts w:asciiTheme="majorHAnsi" w:eastAsia="Times New Roman" w:hAnsiTheme="majorHAnsi" w:cs="Arial"/>
          <w:b/>
          <w:sz w:val="28"/>
          <w:szCs w:val="24"/>
          <w:u w:val="single"/>
        </w:rPr>
        <w:t>Inside class definition</w:t>
      </w:r>
    </w:p>
    <w:p w14:paraId="20EC0244" w14:textId="77777777" w:rsidR="00FA2BE5" w:rsidRPr="0004172B" w:rsidRDefault="00FA2BE5" w:rsidP="0004172B">
      <w:pPr>
        <w:pStyle w:val="ListParagraph"/>
        <w:shd w:val="clear" w:color="auto" w:fill="FFFFFF"/>
        <w:spacing w:after="0" w:line="240" w:lineRule="auto"/>
        <w:ind w:left="360" w:firstLine="0"/>
        <w:jc w:val="left"/>
        <w:textAlignment w:val="baseline"/>
        <w:rPr>
          <w:rFonts w:asciiTheme="majorHAnsi" w:eastAsia="Times New Roman" w:hAnsiTheme="majorHAnsi" w:cs="Arial"/>
          <w:b/>
          <w:sz w:val="28"/>
          <w:szCs w:val="24"/>
          <w:u w:val="single"/>
        </w:rPr>
      </w:pPr>
      <w:r w:rsidRPr="0004172B">
        <w:rPr>
          <w:rFonts w:asciiTheme="majorHAnsi" w:hAnsiTheme="majorHAnsi" w:cs="Arial"/>
          <w:color w:val="000000"/>
          <w:sz w:val="24"/>
          <w:szCs w:val="24"/>
          <w:shd w:val="clear" w:color="auto" w:fill="FFFFFF"/>
        </w:rPr>
        <w:t>With an inline function, the compiler tries to expand the code in the body of the function in place of a call to the function.</w:t>
      </w:r>
    </w:p>
    <w:p w14:paraId="191FA6E0" w14:textId="77777777" w:rsidR="00FA2BE5" w:rsidRDefault="00FA2BE5" w:rsidP="0004172B">
      <w:pPr>
        <w:spacing w:after="0" w:line="240" w:lineRule="auto"/>
        <w:ind w:left="360"/>
        <w:jc w:val="left"/>
        <w:rPr>
          <w:rFonts w:asciiTheme="majorHAnsi" w:hAnsiTheme="majorHAnsi" w:cs="Arial"/>
          <w:sz w:val="24"/>
          <w:szCs w:val="24"/>
          <w:shd w:val="clear" w:color="auto" w:fill="FFFFFF"/>
        </w:rPr>
      </w:pPr>
      <w:r w:rsidRPr="005E1DB9">
        <w:rPr>
          <w:rFonts w:asciiTheme="majorHAnsi" w:hAnsiTheme="majorHAnsi" w:cs="Arial"/>
          <w:sz w:val="24"/>
          <w:szCs w:val="24"/>
          <w:shd w:val="clear" w:color="auto" w:fill="FFFFFF"/>
        </w:rPr>
        <w:t>Note that all the member functions defined inside the class definition are by default </w:t>
      </w:r>
      <w:r w:rsidRPr="005E1DB9">
        <w:rPr>
          <w:rStyle w:val="Strong"/>
          <w:rFonts w:asciiTheme="majorHAnsi" w:hAnsiTheme="majorHAnsi" w:cs="Arial"/>
          <w:sz w:val="24"/>
          <w:szCs w:val="24"/>
          <w:bdr w:val="none" w:sz="0" w:space="0" w:color="auto" w:frame="1"/>
          <w:shd w:val="clear" w:color="auto" w:fill="FFFFFF"/>
        </w:rPr>
        <w:t>inline</w:t>
      </w:r>
      <w:r w:rsidRPr="005E1DB9">
        <w:rPr>
          <w:rFonts w:asciiTheme="majorHAnsi" w:hAnsiTheme="majorHAnsi" w:cs="Arial"/>
          <w:sz w:val="24"/>
          <w:szCs w:val="24"/>
          <w:shd w:val="clear" w:color="auto" w:fill="FFFFFF"/>
        </w:rPr>
        <w:t xml:space="preserve">, but you can also make any non-class function inline by using keyword </w:t>
      </w:r>
      <w:proofErr w:type="spellStart"/>
      <w:r w:rsidRPr="005E1DB9">
        <w:rPr>
          <w:rFonts w:asciiTheme="majorHAnsi" w:hAnsiTheme="majorHAnsi" w:cs="Arial"/>
          <w:sz w:val="24"/>
          <w:szCs w:val="24"/>
          <w:shd w:val="clear" w:color="auto" w:fill="FFFFFF"/>
        </w:rPr>
        <w:t>inline</w:t>
      </w:r>
      <w:proofErr w:type="spellEnd"/>
      <w:r w:rsidRPr="005E1DB9">
        <w:rPr>
          <w:rFonts w:asciiTheme="majorHAnsi" w:hAnsiTheme="majorHAnsi" w:cs="Arial"/>
          <w:sz w:val="24"/>
          <w:szCs w:val="24"/>
          <w:shd w:val="clear" w:color="auto" w:fill="FFFFFF"/>
        </w:rPr>
        <w:t xml:space="preserve"> with them. Inline functions are actual functions, which are copied everywhere during compilation, like pre-processor macro, so the overhead of function calling is reduced.</w:t>
      </w:r>
    </w:p>
    <w:p w14:paraId="6E518D61" w14:textId="77777777" w:rsidR="005E1DB9" w:rsidRDefault="005E1DB9" w:rsidP="005E1DB9">
      <w:pPr>
        <w:spacing w:after="0" w:line="240" w:lineRule="auto"/>
        <w:jc w:val="left"/>
        <w:rPr>
          <w:rFonts w:asciiTheme="majorHAnsi" w:hAnsiTheme="majorHAnsi" w:cs="Arial"/>
          <w:sz w:val="24"/>
          <w:szCs w:val="24"/>
          <w:shd w:val="clear" w:color="auto" w:fill="FFFFFF"/>
        </w:rPr>
      </w:pPr>
    </w:p>
    <w:p w14:paraId="49A9B04F" w14:textId="77777777" w:rsidR="005E1DB9" w:rsidRPr="005E1DB9" w:rsidRDefault="005E1DB9" w:rsidP="005E1DB9">
      <w:pPr>
        <w:spacing w:after="0" w:line="240" w:lineRule="auto"/>
        <w:jc w:val="left"/>
        <w:rPr>
          <w:rFonts w:asciiTheme="majorHAnsi" w:hAnsiTheme="majorHAnsi" w:cs="Arial"/>
          <w:sz w:val="24"/>
          <w:szCs w:val="24"/>
          <w:shd w:val="clear" w:color="auto" w:fill="FFFFFF"/>
        </w:rPr>
      </w:pPr>
    </w:p>
    <w:p w14:paraId="0DDD9A19" w14:textId="77777777" w:rsidR="00FA2BE5" w:rsidRPr="005E1DB9" w:rsidRDefault="00FA2BE5" w:rsidP="005E1DB9">
      <w:pPr>
        <w:spacing w:after="0" w:line="240" w:lineRule="auto"/>
        <w:jc w:val="left"/>
        <w:rPr>
          <w:rFonts w:asciiTheme="majorHAnsi" w:hAnsiTheme="majorHAnsi" w:cs="Arial"/>
          <w:sz w:val="24"/>
          <w:szCs w:val="24"/>
          <w:shd w:val="clear" w:color="auto" w:fill="FFFFFF"/>
        </w:rPr>
      </w:pPr>
    </w:p>
    <w:p w14:paraId="096D6AEE" w14:textId="77777777" w:rsidR="00FA2BE5" w:rsidRPr="005E1DB9" w:rsidRDefault="00FA2BE5" w:rsidP="005E1DB9">
      <w:pPr>
        <w:pStyle w:val="ListParagraph"/>
        <w:numPr>
          <w:ilvl w:val="0"/>
          <w:numId w:val="13"/>
        </w:numPr>
        <w:shd w:val="clear" w:color="auto" w:fill="FFFFFF"/>
        <w:spacing w:after="0" w:line="240" w:lineRule="auto"/>
        <w:jc w:val="left"/>
        <w:textAlignment w:val="baseline"/>
        <w:rPr>
          <w:rFonts w:asciiTheme="majorHAnsi" w:eastAsia="Times New Roman" w:hAnsiTheme="majorHAnsi" w:cs="Arial"/>
          <w:b/>
          <w:sz w:val="28"/>
          <w:szCs w:val="24"/>
          <w:u w:val="single"/>
        </w:rPr>
      </w:pPr>
      <w:r w:rsidRPr="005E1DB9">
        <w:rPr>
          <w:rFonts w:asciiTheme="majorHAnsi" w:eastAsia="Times New Roman" w:hAnsiTheme="majorHAnsi" w:cs="Arial"/>
          <w:b/>
          <w:sz w:val="28"/>
          <w:szCs w:val="24"/>
          <w:u w:val="single"/>
        </w:rPr>
        <w:t>Outside class definition</w:t>
      </w:r>
    </w:p>
    <w:p w14:paraId="45ABE8A1" w14:textId="77777777" w:rsidR="00FA2BE5" w:rsidRPr="005E1DB9" w:rsidRDefault="00FA2BE5" w:rsidP="005E1DB9">
      <w:pPr>
        <w:shd w:val="clear" w:color="auto" w:fill="FFFFFF"/>
        <w:spacing w:after="0" w:line="240" w:lineRule="auto"/>
        <w:jc w:val="left"/>
        <w:textAlignment w:val="baseline"/>
        <w:rPr>
          <w:rFonts w:asciiTheme="majorHAnsi" w:eastAsia="Times New Roman" w:hAnsiTheme="majorHAnsi" w:cs="Arial"/>
          <w:sz w:val="24"/>
          <w:szCs w:val="24"/>
        </w:rPr>
      </w:pPr>
      <w:r w:rsidRPr="005E1DB9">
        <w:rPr>
          <w:rFonts w:asciiTheme="majorHAnsi" w:eastAsia="Times New Roman" w:hAnsiTheme="majorHAnsi" w:cs="Arial"/>
          <w:sz w:val="24"/>
          <w:szCs w:val="24"/>
        </w:rPr>
        <w:t xml:space="preserve">To define a member function outside the class definition we have to use the scope </w:t>
      </w:r>
      <w:proofErr w:type="gramStart"/>
      <w:r w:rsidRPr="005E1DB9">
        <w:rPr>
          <w:rFonts w:asciiTheme="majorHAnsi" w:eastAsia="Times New Roman" w:hAnsiTheme="majorHAnsi" w:cs="Arial"/>
          <w:b/>
          <w:sz w:val="24"/>
          <w:szCs w:val="24"/>
          <w:u w:val="single"/>
        </w:rPr>
        <w:t>resolution :</w:t>
      </w:r>
      <w:proofErr w:type="gramEnd"/>
      <w:r w:rsidRPr="005E1DB9">
        <w:rPr>
          <w:rFonts w:asciiTheme="majorHAnsi" w:eastAsia="Times New Roman" w:hAnsiTheme="majorHAnsi" w:cs="Arial"/>
          <w:b/>
          <w:sz w:val="24"/>
          <w:szCs w:val="24"/>
          <w:u w:val="single"/>
        </w:rPr>
        <w:t>:</w:t>
      </w:r>
      <w:r w:rsidRPr="005E1DB9">
        <w:rPr>
          <w:rFonts w:asciiTheme="majorHAnsi" w:eastAsia="Times New Roman" w:hAnsiTheme="majorHAnsi" w:cs="Arial"/>
          <w:sz w:val="24"/>
          <w:szCs w:val="24"/>
        </w:rPr>
        <w:t xml:space="preserve"> operator along with class name and function name.</w:t>
      </w:r>
    </w:p>
    <w:p w14:paraId="6F083CDB" w14:textId="77777777" w:rsidR="00FA2BE5" w:rsidRPr="005E1DB9" w:rsidRDefault="00FA2BE5" w:rsidP="005E1DB9">
      <w:pPr>
        <w:shd w:val="clear" w:color="auto" w:fill="FFFFFF"/>
        <w:spacing w:after="0" w:line="240" w:lineRule="auto"/>
        <w:jc w:val="left"/>
        <w:textAlignment w:val="baseline"/>
        <w:rPr>
          <w:rFonts w:asciiTheme="majorHAnsi" w:eastAsia="Times New Roman" w:hAnsiTheme="majorHAnsi" w:cs="Arial"/>
          <w:sz w:val="24"/>
          <w:szCs w:val="24"/>
        </w:rPr>
      </w:pPr>
    </w:p>
    <w:p w14:paraId="2A138BA1" w14:textId="77777777" w:rsidR="00FA2BE5" w:rsidRPr="005E1DB9" w:rsidRDefault="00FA2BE5" w:rsidP="005E1DB9">
      <w:pPr>
        <w:spacing w:after="0" w:line="240" w:lineRule="auto"/>
        <w:ind w:left="360" w:firstLine="0"/>
        <w:jc w:val="left"/>
        <w:rPr>
          <w:rFonts w:asciiTheme="majorHAnsi" w:eastAsia="Calibri" w:hAnsiTheme="majorHAnsi" w:cs="Calibri"/>
          <w:sz w:val="24"/>
          <w:szCs w:val="24"/>
        </w:rPr>
      </w:pPr>
      <w:r w:rsidRPr="005E1DB9">
        <w:rPr>
          <w:rFonts w:asciiTheme="majorHAnsi" w:hAnsiTheme="majorHAnsi"/>
          <w:noProof/>
          <w:sz w:val="24"/>
          <w:szCs w:val="24"/>
        </w:rPr>
        <w:lastRenderedPageBreak/>
        <w:drawing>
          <wp:inline distT="0" distB="0" distL="0" distR="0" wp14:anchorId="0EEB993A" wp14:editId="7F61F4BF">
            <wp:extent cx="4933950" cy="5918662"/>
            <wp:effectExtent l="19050" t="19050" r="0" b="63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42633" cy="5929078"/>
                    </a:xfrm>
                    <a:prstGeom prst="rect">
                      <a:avLst/>
                    </a:prstGeom>
                    <a:ln w="15875">
                      <a:solidFill>
                        <a:schemeClr val="tx1"/>
                      </a:solidFill>
                    </a:ln>
                  </pic:spPr>
                </pic:pic>
              </a:graphicData>
            </a:graphic>
          </wp:inline>
        </w:drawing>
      </w:r>
    </w:p>
    <w:p w14:paraId="4AE072E2" w14:textId="77777777" w:rsidR="00201957" w:rsidRPr="005E1DB9" w:rsidRDefault="00201957" w:rsidP="005E1DB9">
      <w:pPr>
        <w:spacing w:after="0" w:line="240" w:lineRule="auto"/>
        <w:ind w:left="360" w:firstLine="0"/>
        <w:jc w:val="left"/>
        <w:rPr>
          <w:rFonts w:asciiTheme="majorHAnsi" w:hAnsiTheme="majorHAnsi"/>
          <w:sz w:val="24"/>
          <w:szCs w:val="24"/>
        </w:rPr>
      </w:pPr>
    </w:p>
    <w:p w14:paraId="1FA42850" w14:textId="77777777" w:rsidR="00FA2BE5" w:rsidRPr="005E1DB9" w:rsidRDefault="00FA2BE5" w:rsidP="005E1DB9">
      <w:pPr>
        <w:spacing w:after="0" w:line="240" w:lineRule="auto"/>
        <w:ind w:right="-199"/>
        <w:jc w:val="left"/>
        <w:rPr>
          <w:rFonts w:asciiTheme="majorHAnsi" w:hAnsiTheme="majorHAnsi"/>
          <w:sz w:val="28"/>
          <w:szCs w:val="24"/>
        </w:rPr>
      </w:pPr>
      <w:bookmarkStart w:id="2" w:name="_gyfbji1qws79" w:colFirst="0" w:colLast="0"/>
      <w:bookmarkEnd w:id="2"/>
      <w:r w:rsidRPr="005E1DB9">
        <w:rPr>
          <w:rFonts w:asciiTheme="majorHAnsi" w:eastAsia="Times New Roman" w:hAnsiTheme="majorHAnsi"/>
          <w:b/>
          <w:bCs/>
          <w:sz w:val="28"/>
          <w:szCs w:val="24"/>
          <w:u w:val="single"/>
        </w:rPr>
        <w:t>Structures VS Classes</w:t>
      </w:r>
    </w:p>
    <w:p w14:paraId="77AB413A" w14:textId="77777777" w:rsidR="00FA2BE5" w:rsidRPr="005E1DB9" w:rsidRDefault="00FA2BE5" w:rsidP="005E1DB9">
      <w:pPr>
        <w:spacing w:after="0" w:line="240" w:lineRule="auto"/>
        <w:jc w:val="left"/>
        <w:rPr>
          <w:rFonts w:asciiTheme="majorHAnsi" w:hAnsiTheme="majorHAnsi"/>
          <w:sz w:val="24"/>
          <w:szCs w:val="24"/>
        </w:rPr>
      </w:pPr>
    </w:p>
    <w:p w14:paraId="7FF248CD" w14:textId="77777777" w:rsidR="00FA2BE5" w:rsidRDefault="00FA2BE5" w:rsidP="005E1DB9">
      <w:pPr>
        <w:spacing w:after="0" w:line="240" w:lineRule="auto"/>
        <w:ind w:hanging="9"/>
        <w:jc w:val="left"/>
        <w:rPr>
          <w:rFonts w:asciiTheme="majorHAnsi" w:eastAsia="Calibri" w:hAnsiTheme="majorHAnsi" w:cs="Calibri"/>
          <w:sz w:val="24"/>
          <w:szCs w:val="24"/>
        </w:rPr>
      </w:pPr>
      <w:r w:rsidRPr="005E1DB9">
        <w:rPr>
          <w:rFonts w:asciiTheme="majorHAnsi" w:eastAsia="Calibri" w:hAnsiTheme="majorHAnsi" w:cs="Calibri"/>
          <w:sz w:val="24"/>
          <w:szCs w:val="24"/>
        </w:rPr>
        <w:t xml:space="preserve">By default, all structure fields are public, or available to functions (like the </w:t>
      </w:r>
      <w:proofErr w:type="gramStart"/>
      <w:r w:rsidRPr="005E1DB9">
        <w:rPr>
          <w:rFonts w:asciiTheme="majorHAnsi" w:eastAsia="Calibri" w:hAnsiTheme="majorHAnsi" w:cs="Calibri"/>
          <w:sz w:val="24"/>
          <w:szCs w:val="24"/>
        </w:rPr>
        <w:t>main(</w:t>
      </w:r>
      <w:proofErr w:type="gramEnd"/>
      <w:r w:rsidRPr="005E1DB9">
        <w:rPr>
          <w:rFonts w:asciiTheme="majorHAnsi" w:eastAsia="Calibri" w:hAnsiTheme="majorHAnsi" w:cs="Calibri"/>
          <w:sz w:val="24"/>
          <w:szCs w:val="24"/>
        </w:rPr>
        <w:t>) function) that are outside the structure. Conversely, all class fields are private. That means they are not available for use outside the class. When you create a class, you can declare some fields to be private and some to be public. For example, in the real world, you might want your name to be public knowledge but your Social Security number, salary, or age to be private.</w:t>
      </w:r>
    </w:p>
    <w:p w14:paraId="0CDFCEB2" w14:textId="77777777" w:rsidR="005E1DB9" w:rsidRPr="005E1DB9" w:rsidRDefault="005E1DB9" w:rsidP="005E1DB9">
      <w:pPr>
        <w:spacing w:after="0" w:line="240" w:lineRule="auto"/>
        <w:ind w:hanging="9"/>
        <w:jc w:val="left"/>
        <w:rPr>
          <w:rFonts w:asciiTheme="majorHAnsi" w:eastAsia="Calibri" w:hAnsiTheme="majorHAnsi" w:cs="Calibri"/>
          <w:sz w:val="24"/>
          <w:szCs w:val="24"/>
        </w:rPr>
      </w:pPr>
    </w:p>
    <w:p w14:paraId="01093DA3" w14:textId="77777777" w:rsidR="00A57046" w:rsidRPr="005E1DB9" w:rsidRDefault="00A57046" w:rsidP="005E1DB9">
      <w:pPr>
        <w:spacing w:after="0" w:line="240" w:lineRule="auto"/>
        <w:ind w:hanging="9"/>
        <w:jc w:val="left"/>
        <w:rPr>
          <w:rFonts w:asciiTheme="majorHAnsi" w:eastAsia="Calibri" w:hAnsiTheme="majorHAnsi" w:cs="Calibri"/>
          <w:b/>
          <w:color w:val="FF0000"/>
          <w:sz w:val="28"/>
          <w:szCs w:val="24"/>
          <w:u w:val="single"/>
        </w:rPr>
      </w:pPr>
      <w:r w:rsidRPr="005E1DB9">
        <w:rPr>
          <w:rFonts w:asciiTheme="majorHAnsi" w:eastAsia="Calibri" w:hAnsiTheme="majorHAnsi" w:cs="Calibri"/>
          <w:b/>
          <w:color w:val="FF0000"/>
          <w:sz w:val="28"/>
          <w:szCs w:val="24"/>
          <w:u w:val="single"/>
        </w:rPr>
        <w:t>Reading Material:</w:t>
      </w:r>
    </w:p>
    <w:p w14:paraId="5A8E47D1" w14:textId="77777777" w:rsidR="00A57046" w:rsidRPr="005E1DB9" w:rsidRDefault="00A93841" w:rsidP="005E1DB9">
      <w:pPr>
        <w:spacing w:after="0" w:line="240" w:lineRule="auto"/>
        <w:ind w:hanging="9"/>
        <w:jc w:val="left"/>
        <w:rPr>
          <w:rFonts w:asciiTheme="majorHAnsi" w:eastAsia="Calibri" w:hAnsiTheme="majorHAnsi" w:cs="Calibri"/>
          <w:b/>
          <w:color w:val="FF0000"/>
          <w:sz w:val="24"/>
          <w:szCs w:val="24"/>
          <w:u w:val="single"/>
        </w:rPr>
      </w:pPr>
      <w:hyperlink r:id="rId11" w:history="1">
        <w:r w:rsidR="00A57046" w:rsidRPr="005E1DB9">
          <w:rPr>
            <w:rStyle w:val="Hyperlink"/>
            <w:rFonts w:asciiTheme="majorHAnsi" w:eastAsia="Calibri" w:hAnsiTheme="majorHAnsi" w:cs="Calibri"/>
            <w:b/>
            <w:sz w:val="24"/>
            <w:szCs w:val="24"/>
          </w:rPr>
          <w:t>https://techdifferences.com/difference-between-structure-and-class.html</w:t>
        </w:r>
      </w:hyperlink>
    </w:p>
    <w:p w14:paraId="1F660036" w14:textId="77777777" w:rsidR="00A57046" w:rsidRPr="005E1DB9" w:rsidRDefault="00A57046" w:rsidP="005E1DB9">
      <w:pPr>
        <w:spacing w:after="0" w:line="240" w:lineRule="auto"/>
        <w:ind w:hanging="9"/>
        <w:jc w:val="left"/>
        <w:rPr>
          <w:rStyle w:val="Hyperlink"/>
          <w:rFonts w:asciiTheme="majorHAnsi" w:eastAsia="Calibri" w:hAnsiTheme="majorHAnsi" w:cs="Calibri"/>
          <w:b/>
          <w:sz w:val="24"/>
          <w:szCs w:val="24"/>
        </w:rPr>
      </w:pPr>
      <w:r w:rsidRPr="005E1DB9">
        <w:rPr>
          <w:rStyle w:val="Hyperlink"/>
          <w:rFonts w:asciiTheme="majorHAnsi" w:eastAsia="Calibri" w:hAnsiTheme="majorHAnsi" w:cs="Calibri"/>
          <w:b/>
          <w:sz w:val="24"/>
          <w:szCs w:val="24"/>
        </w:rPr>
        <w:t>http://net-informations.com/faq/oops/struct.htm</w:t>
      </w:r>
    </w:p>
    <w:p w14:paraId="2722CA0C" w14:textId="77777777" w:rsidR="00201957" w:rsidRPr="005E1DB9" w:rsidRDefault="00FA2BE5" w:rsidP="005E1DB9">
      <w:pPr>
        <w:pStyle w:val="Heading2"/>
        <w:spacing w:after="0" w:line="240" w:lineRule="auto"/>
        <w:jc w:val="left"/>
        <w:rPr>
          <w:rFonts w:asciiTheme="majorHAnsi" w:hAnsiTheme="majorHAnsi"/>
          <w:sz w:val="24"/>
          <w:szCs w:val="24"/>
        </w:rPr>
      </w:pPr>
      <w:r w:rsidRPr="005E1DB9">
        <w:rPr>
          <w:rFonts w:asciiTheme="majorHAnsi" w:hAnsiTheme="majorHAnsi"/>
          <w:sz w:val="24"/>
          <w:szCs w:val="24"/>
        </w:rPr>
        <w:br/>
      </w:r>
      <w:r w:rsidR="002E65A4" w:rsidRPr="005E1DB9">
        <w:rPr>
          <w:rFonts w:asciiTheme="majorHAnsi" w:hAnsiTheme="majorHAnsi"/>
          <w:sz w:val="24"/>
          <w:szCs w:val="24"/>
        </w:rPr>
        <w:t>Sample C++ Code:</w:t>
      </w:r>
    </w:p>
    <w:p w14:paraId="7CADEB33" w14:textId="77777777" w:rsidR="0089104A" w:rsidRPr="005E1DB9" w:rsidRDefault="0089104A" w:rsidP="005E1DB9">
      <w:pPr>
        <w:spacing w:after="0" w:line="240" w:lineRule="auto"/>
        <w:jc w:val="left"/>
        <w:rPr>
          <w:rFonts w:asciiTheme="majorHAnsi" w:hAnsiTheme="majorHAnsi"/>
          <w:b/>
          <w:sz w:val="24"/>
          <w:szCs w:val="24"/>
        </w:rPr>
      </w:pPr>
      <w:r w:rsidRPr="005E1DB9">
        <w:rPr>
          <w:rFonts w:asciiTheme="majorHAnsi" w:hAnsiTheme="majorHAnsi"/>
          <w:b/>
          <w:sz w:val="24"/>
          <w:szCs w:val="24"/>
        </w:rPr>
        <w:t>Code#1</w:t>
      </w:r>
    </w:p>
    <w:p w14:paraId="3724F040"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lastRenderedPageBreak/>
        <w:t>#include&lt;iostream&gt;</w:t>
      </w:r>
    </w:p>
    <w:p w14:paraId="1F21904F"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using namespace std;</w:t>
      </w:r>
    </w:p>
    <w:p w14:paraId="65A9DDFF" w14:textId="77777777" w:rsidR="00A40369" w:rsidRPr="005E1DB9" w:rsidRDefault="00A40369" w:rsidP="005E1DB9">
      <w:pPr>
        <w:spacing w:after="0" w:line="240" w:lineRule="auto"/>
        <w:ind w:firstLine="720"/>
        <w:jc w:val="left"/>
        <w:rPr>
          <w:rFonts w:asciiTheme="majorHAnsi" w:hAnsiTheme="majorHAnsi"/>
          <w:color w:val="404040"/>
          <w:sz w:val="24"/>
          <w:szCs w:val="24"/>
        </w:rPr>
      </w:pPr>
    </w:p>
    <w:p w14:paraId="40B65B6D" w14:textId="0C147668"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class Stud</w:t>
      </w:r>
      <w:r w:rsidR="00D24EB7">
        <w:rPr>
          <w:rFonts w:asciiTheme="majorHAnsi" w:hAnsiTheme="majorHAnsi"/>
          <w:color w:val="404040"/>
          <w:sz w:val="24"/>
          <w:szCs w:val="24"/>
        </w:rPr>
        <w:t>en</w:t>
      </w:r>
      <w:r w:rsidRPr="005E1DB9">
        <w:rPr>
          <w:rFonts w:asciiTheme="majorHAnsi" w:hAnsiTheme="majorHAnsi"/>
          <w:color w:val="404040"/>
          <w:sz w:val="24"/>
          <w:szCs w:val="24"/>
        </w:rPr>
        <w:t>t</w:t>
      </w:r>
    </w:p>
    <w:p w14:paraId="2EDE2BA2"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w:t>
      </w:r>
    </w:p>
    <w:p w14:paraId="1C3CA0D3"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roofErr w:type="gramStart"/>
      <w:r w:rsidRPr="005E1DB9">
        <w:rPr>
          <w:rFonts w:asciiTheme="majorHAnsi" w:hAnsiTheme="majorHAnsi"/>
          <w:color w:val="404040"/>
          <w:sz w:val="24"/>
          <w:szCs w:val="24"/>
        </w:rPr>
        <w:t>private :</w:t>
      </w:r>
      <w:proofErr w:type="gramEnd"/>
      <w:r w:rsidRPr="005E1DB9">
        <w:rPr>
          <w:rFonts w:asciiTheme="majorHAnsi" w:hAnsiTheme="majorHAnsi"/>
          <w:color w:val="404040"/>
          <w:sz w:val="24"/>
          <w:szCs w:val="24"/>
        </w:rPr>
        <w:t xml:space="preserve"> </w:t>
      </w:r>
    </w:p>
    <w:p w14:paraId="5CF27041"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string </w:t>
      </w:r>
      <w:proofErr w:type="spellStart"/>
      <w:r w:rsidRPr="005E1DB9">
        <w:rPr>
          <w:rFonts w:asciiTheme="majorHAnsi" w:hAnsiTheme="majorHAnsi"/>
          <w:color w:val="404040"/>
          <w:sz w:val="24"/>
          <w:szCs w:val="24"/>
        </w:rPr>
        <w:t>F_Name</w:t>
      </w:r>
      <w:proofErr w:type="spellEnd"/>
      <w:r w:rsidRPr="005E1DB9">
        <w:rPr>
          <w:rFonts w:asciiTheme="majorHAnsi" w:hAnsiTheme="majorHAnsi"/>
          <w:color w:val="404040"/>
          <w:sz w:val="24"/>
          <w:szCs w:val="24"/>
        </w:rPr>
        <w:t>;</w:t>
      </w:r>
    </w:p>
    <w:p w14:paraId="5BC950E4"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string </w:t>
      </w:r>
      <w:proofErr w:type="spellStart"/>
      <w:r w:rsidRPr="005E1DB9">
        <w:rPr>
          <w:rFonts w:asciiTheme="majorHAnsi" w:hAnsiTheme="majorHAnsi"/>
          <w:color w:val="404040"/>
          <w:sz w:val="24"/>
          <w:szCs w:val="24"/>
        </w:rPr>
        <w:t>L_Name</w:t>
      </w:r>
      <w:proofErr w:type="spellEnd"/>
      <w:r w:rsidRPr="005E1DB9">
        <w:rPr>
          <w:rFonts w:asciiTheme="majorHAnsi" w:hAnsiTheme="majorHAnsi"/>
          <w:color w:val="404040"/>
          <w:sz w:val="24"/>
          <w:szCs w:val="24"/>
        </w:rPr>
        <w:t>;</w:t>
      </w:r>
    </w:p>
    <w:p w14:paraId="55312E84"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
    <w:p w14:paraId="5AD2692D"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public:</w:t>
      </w:r>
    </w:p>
    <w:p w14:paraId="5519BA6A"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
    <w:p w14:paraId="571150E5"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void </w:t>
      </w:r>
      <w:proofErr w:type="spellStart"/>
      <w:r w:rsidRPr="005E1DB9">
        <w:rPr>
          <w:rFonts w:asciiTheme="majorHAnsi" w:hAnsiTheme="majorHAnsi"/>
          <w:color w:val="404040"/>
          <w:sz w:val="24"/>
          <w:szCs w:val="24"/>
        </w:rPr>
        <w:t>input_</w:t>
      </w:r>
      <w:proofErr w:type="gramStart"/>
      <w:r w:rsidRPr="005E1DB9">
        <w:rPr>
          <w:rFonts w:asciiTheme="majorHAnsi" w:hAnsiTheme="majorHAnsi"/>
          <w:color w:val="404040"/>
          <w:sz w:val="24"/>
          <w:szCs w:val="24"/>
        </w:rPr>
        <w:t>value</w:t>
      </w:r>
      <w:proofErr w:type="spellEnd"/>
      <w:r w:rsidRPr="005E1DB9">
        <w:rPr>
          <w:rFonts w:asciiTheme="majorHAnsi" w:hAnsiTheme="majorHAnsi"/>
          <w:color w:val="404040"/>
          <w:sz w:val="24"/>
          <w:szCs w:val="24"/>
        </w:rPr>
        <w:t>(</w:t>
      </w:r>
      <w:proofErr w:type="gramEnd"/>
      <w:r w:rsidRPr="005E1DB9">
        <w:rPr>
          <w:rFonts w:asciiTheme="majorHAnsi" w:hAnsiTheme="majorHAnsi"/>
          <w:color w:val="404040"/>
          <w:sz w:val="24"/>
          <w:szCs w:val="24"/>
        </w:rPr>
        <w:t>)</w:t>
      </w:r>
    </w:p>
    <w:p w14:paraId="4E59399B"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
    <w:p w14:paraId="5003D609"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cout &lt;&lt; "Please Enter Your First Name\n";</w:t>
      </w:r>
    </w:p>
    <w:p w14:paraId="3E36F23C"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roofErr w:type="spellStart"/>
      <w:r w:rsidRPr="005E1DB9">
        <w:rPr>
          <w:rFonts w:asciiTheme="majorHAnsi" w:hAnsiTheme="majorHAnsi"/>
          <w:color w:val="404040"/>
          <w:sz w:val="24"/>
          <w:szCs w:val="24"/>
        </w:rPr>
        <w:t>cin</w:t>
      </w:r>
      <w:proofErr w:type="spellEnd"/>
      <w:r w:rsidRPr="005E1DB9">
        <w:rPr>
          <w:rFonts w:asciiTheme="majorHAnsi" w:hAnsiTheme="majorHAnsi"/>
          <w:color w:val="404040"/>
          <w:sz w:val="24"/>
          <w:szCs w:val="24"/>
        </w:rPr>
        <w:t xml:space="preserve"> &gt;&gt; </w:t>
      </w:r>
      <w:proofErr w:type="spellStart"/>
      <w:r w:rsidRPr="005E1DB9">
        <w:rPr>
          <w:rFonts w:asciiTheme="majorHAnsi" w:hAnsiTheme="majorHAnsi"/>
          <w:color w:val="404040"/>
          <w:sz w:val="24"/>
          <w:szCs w:val="24"/>
        </w:rPr>
        <w:t>F_Name</w:t>
      </w:r>
      <w:proofErr w:type="spellEnd"/>
      <w:r w:rsidRPr="005E1DB9">
        <w:rPr>
          <w:rFonts w:asciiTheme="majorHAnsi" w:hAnsiTheme="majorHAnsi"/>
          <w:color w:val="404040"/>
          <w:sz w:val="24"/>
          <w:szCs w:val="24"/>
        </w:rPr>
        <w:t>;</w:t>
      </w:r>
    </w:p>
    <w:p w14:paraId="5CF7AEE7"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cout &lt;&lt; "Please Enter Your Last Name \n";</w:t>
      </w:r>
    </w:p>
    <w:p w14:paraId="24FDBC38"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roofErr w:type="spellStart"/>
      <w:r w:rsidRPr="005E1DB9">
        <w:rPr>
          <w:rFonts w:asciiTheme="majorHAnsi" w:hAnsiTheme="majorHAnsi"/>
          <w:color w:val="404040"/>
          <w:sz w:val="24"/>
          <w:szCs w:val="24"/>
        </w:rPr>
        <w:t>cin</w:t>
      </w:r>
      <w:proofErr w:type="spellEnd"/>
      <w:r w:rsidRPr="005E1DB9">
        <w:rPr>
          <w:rFonts w:asciiTheme="majorHAnsi" w:hAnsiTheme="majorHAnsi"/>
          <w:color w:val="404040"/>
          <w:sz w:val="24"/>
          <w:szCs w:val="24"/>
        </w:rPr>
        <w:t xml:space="preserve"> &gt;&gt; </w:t>
      </w:r>
      <w:proofErr w:type="spellStart"/>
      <w:r w:rsidRPr="005E1DB9">
        <w:rPr>
          <w:rFonts w:asciiTheme="majorHAnsi" w:hAnsiTheme="majorHAnsi"/>
          <w:color w:val="404040"/>
          <w:sz w:val="24"/>
          <w:szCs w:val="24"/>
        </w:rPr>
        <w:t>L_Name</w:t>
      </w:r>
      <w:proofErr w:type="spellEnd"/>
      <w:r w:rsidRPr="005E1DB9">
        <w:rPr>
          <w:rFonts w:asciiTheme="majorHAnsi" w:hAnsiTheme="majorHAnsi"/>
          <w:color w:val="404040"/>
          <w:sz w:val="24"/>
          <w:szCs w:val="24"/>
        </w:rPr>
        <w:t>;</w:t>
      </w:r>
    </w:p>
    <w:p w14:paraId="352A8431"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
    <w:p w14:paraId="3B1E0918"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
    <w:p w14:paraId="0A4FA787"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void </w:t>
      </w:r>
      <w:proofErr w:type="spellStart"/>
      <w:r w:rsidRPr="005E1DB9">
        <w:rPr>
          <w:rFonts w:asciiTheme="majorHAnsi" w:hAnsiTheme="majorHAnsi"/>
          <w:color w:val="404040"/>
          <w:sz w:val="24"/>
          <w:szCs w:val="24"/>
        </w:rPr>
        <w:t>output_</w:t>
      </w:r>
      <w:proofErr w:type="gramStart"/>
      <w:r w:rsidRPr="005E1DB9">
        <w:rPr>
          <w:rFonts w:asciiTheme="majorHAnsi" w:hAnsiTheme="majorHAnsi"/>
          <w:color w:val="404040"/>
          <w:sz w:val="24"/>
          <w:szCs w:val="24"/>
        </w:rPr>
        <w:t>value</w:t>
      </w:r>
      <w:proofErr w:type="spellEnd"/>
      <w:r w:rsidRPr="005E1DB9">
        <w:rPr>
          <w:rFonts w:asciiTheme="majorHAnsi" w:hAnsiTheme="majorHAnsi"/>
          <w:color w:val="404040"/>
          <w:sz w:val="24"/>
          <w:szCs w:val="24"/>
        </w:rPr>
        <w:t>(</w:t>
      </w:r>
      <w:proofErr w:type="gramEnd"/>
      <w:r w:rsidRPr="005E1DB9">
        <w:rPr>
          <w:rFonts w:asciiTheme="majorHAnsi" w:hAnsiTheme="majorHAnsi"/>
          <w:color w:val="404040"/>
          <w:sz w:val="24"/>
          <w:szCs w:val="24"/>
        </w:rPr>
        <w:t>)</w:t>
      </w:r>
    </w:p>
    <w:p w14:paraId="2CDA964C"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
    <w:p w14:paraId="58C4BA8C"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cout &lt;&lt; "Your </w:t>
      </w:r>
      <w:proofErr w:type="gramStart"/>
      <w:r w:rsidRPr="005E1DB9">
        <w:rPr>
          <w:rFonts w:asciiTheme="majorHAnsi" w:hAnsiTheme="majorHAnsi"/>
          <w:color w:val="404040"/>
          <w:sz w:val="24"/>
          <w:szCs w:val="24"/>
        </w:rPr>
        <w:t>Full  Name</w:t>
      </w:r>
      <w:proofErr w:type="gramEnd"/>
      <w:r w:rsidRPr="005E1DB9">
        <w:rPr>
          <w:rFonts w:asciiTheme="majorHAnsi" w:hAnsiTheme="majorHAnsi"/>
          <w:color w:val="404040"/>
          <w:sz w:val="24"/>
          <w:szCs w:val="24"/>
        </w:rPr>
        <w:t xml:space="preserve"> is "&lt;&lt;</w:t>
      </w:r>
      <w:proofErr w:type="spellStart"/>
      <w:r w:rsidRPr="005E1DB9">
        <w:rPr>
          <w:rFonts w:asciiTheme="majorHAnsi" w:hAnsiTheme="majorHAnsi"/>
          <w:color w:val="404040"/>
          <w:sz w:val="24"/>
          <w:szCs w:val="24"/>
        </w:rPr>
        <w:t>F_Name</w:t>
      </w:r>
      <w:proofErr w:type="spellEnd"/>
      <w:r w:rsidRPr="005E1DB9">
        <w:rPr>
          <w:rFonts w:asciiTheme="majorHAnsi" w:hAnsiTheme="majorHAnsi"/>
          <w:color w:val="404040"/>
          <w:sz w:val="24"/>
          <w:szCs w:val="24"/>
        </w:rPr>
        <w:t>&lt;&lt;" " &lt;&lt;</w:t>
      </w:r>
      <w:proofErr w:type="spellStart"/>
      <w:r w:rsidRPr="005E1DB9">
        <w:rPr>
          <w:rFonts w:asciiTheme="majorHAnsi" w:hAnsiTheme="majorHAnsi"/>
          <w:color w:val="404040"/>
          <w:sz w:val="24"/>
          <w:szCs w:val="24"/>
        </w:rPr>
        <w:t>L_Name</w:t>
      </w:r>
      <w:proofErr w:type="spellEnd"/>
      <w:r w:rsidRPr="005E1DB9">
        <w:rPr>
          <w:rFonts w:asciiTheme="majorHAnsi" w:hAnsiTheme="majorHAnsi"/>
          <w:color w:val="404040"/>
          <w:sz w:val="24"/>
          <w:szCs w:val="24"/>
        </w:rPr>
        <w:t>;</w:t>
      </w:r>
    </w:p>
    <w:p w14:paraId="0E357E01"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
    <w:p w14:paraId="352FAA7B"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
    <w:p w14:paraId="00ABFA6B"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w:t>
      </w:r>
    </w:p>
    <w:p w14:paraId="60B28428" w14:textId="77777777" w:rsidR="00A40369" w:rsidRPr="005E1DB9" w:rsidRDefault="00A40369" w:rsidP="005E1DB9">
      <w:pPr>
        <w:spacing w:after="0" w:line="240" w:lineRule="auto"/>
        <w:ind w:firstLine="720"/>
        <w:jc w:val="left"/>
        <w:rPr>
          <w:rFonts w:asciiTheme="majorHAnsi" w:hAnsiTheme="majorHAnsi"/>
          <w:color w:val="404040"/>
          <w:sz w:val="24"/>
          <w:szCs w:val="24"/>
        </w:rPr>
      </w:pPr>
    </w:p>
    <w:p w14:paraId="3B84CF98" w14:textId="77777777" w:rsidR="00A40369" w:rsidRPr="005E1DB9" w:rsidRDefault="00A40369" w:rsidP="005E1DB9">
      <w:pPr>
        <w:spacing w:after="0" w:line="240" w:lineRule="auto"/>
        <w:ind w:firstLine="720"/>
        <w:jc w:val="left"/>
        <w:rPr>
          <w:rFonts w:asciiTheme="majorHAnsi" w:hAnsiTheme="majorHAnsi"/>
          <w:color w:val="404040"/>
          <w:sz w:val="24"/>
          <w:szCs w:val="24"/>
        </w:rPr>
      </w:pPr>
      <w:proofErr w:type="gramStart"/>
      <w:r w:rsidRPr="005E1DB9">
        <w:rPr>
          <w:rFonts w:asciiTheme="majorHAnsi" w:hAnsiTheme="majorHAnsi"/>
          <w:color w:val="404040"/>
          <w:sz w:val="24"/>
          <w:szCs w:val="24"/>
        </w:rPr>
        <w:t>main(</w:t>
      </w:r>
      <w:proofErr w:type="gramEnd"/>
      <w:r w:rsidRPr="005E1DB9">
        <w:rPr>
          <w:rFonts w:asciiTheme="majorHAnsi" w:hAnsiTheme="majorHAnsi"/>
          <w:color w:val="404040"/>
          <w:sz w:val="24"/>
          <w:szCs w:val="24"/>
        </w:rPr>
        <w:t>)</w:t>
      </w:r>
    </w:p>
    <w:p w14:paraId="711CD015"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w:t>
      </w:r>
    </w:p>
    <w:p w14:paraId="7967BBF9" w14:textId="16F01E00"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Stud</w:t>
      </w:r>
      <w:r w:rsidR="00200035">
        <w:rPr>
          <w:rFonts w:asciiTheme="majorHAnsi" w:hAnsiTheme="majorHAnsi"/>
          <w:color w:val="404040"/>
          <w:sz w:val="24"/>
          <w:szCs w:val="24"/>
        </w:rPr>
        <w:t>en</w:t>
      </w:r>
      <w:r w:rsidRPr="005E1DB9">
        <w:rPr>
          <w:rFonts w:asciiTheme="majorHAnsi" w:hAnsiTheme="majorHAnsi"/>
          <w:color w:val="404040"/>
          <w:sz w:val="24"/>
          <w:szCs w:val="24"/>
        </w:rPr>
        <w:t>t object;</w:t>
      </w:r>
    </w:p>
    <w:p w14:paraId="1BA33386"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
    <w:p w14:paraId="5EFC5D17"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roofErr w:type="spellStart"/>
      <w:proofErr w:type="gramStart"/>
      <w:r w:rsidRPr="005E1DB9">
        <w:rPr>
          <w:rFonts w:asciiTheme="majorHAnsi" w:hAnsiTheme="majorHAnsi"/>
          <w:color w:val="404040"/>
          <w:sz w:val="24"/>
          <w:szCs w:val="24"/>
        </w:rPr>
        <w:t>object.input</w:t>
      </w:r>
      <w:proofErr w:type="gramEnd"/>
      <w:r w:rsidRPr="005E1DB9">
        <w:rPr>
          <w:rFonts w:asciiTheme="majorHAnsi" w:hAnsiTheme="majorHAnsi"/>
          <w:color w:val="404040"/>
          <w:sz w:val="24"/>
          <w:szCs w:val="24"/>
        </w:rPr>
        <w:t>_value</w:t>
      </w:r>
      <w:proofErr w:type="spellEnd"/>
      <w:r w:rsidRPr="005E1DB9">
        <w:rPr>
          <w:rFonts w:asciiTheme="majorHAnsi" w:hAnsiTheme="majorHAnsi"/>
          <w:color w:val="404040"/>
          <w:sz w:val="24"/>
          <w:szCs w:val="24"/>
        </w:rPr>
        <w:t>();</w:t>
      </w:r>
    </w:p>
    <w:p w14:paraId="128C2B27"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roofErr w:type="spellStart"/>
      <w:proofErr w:type="gramStart"/>
      <w:r w:rsidRPr="005E1DB9">
        <w:rPr>
          <w:rFonts w:asciiTheme="majorHAnsi" w:hAnsiTheme="majorHAnsi"/>
          <w:color w:val="404040"/>
          <w:sz w:val="24"/>
          <w:szCs w:val="24"/>
        </w:rPr>
        <w:t>object.output</w:t>
      </w:r>
      <w:proofErr w:type="gramEnd"/>
      <w:r w:rsidRPr="005E1DB9">
        <w:rPr>
          <w:rFonts w:asciiTheme="majorHAnsi" w:hAnsiTheme="majorHAnsi"/>
          <w:color w:val="404040"/>
          <w:sz w:val="24"/>
          <w:szCs w:val="24"/>
        </w:rPr>
        <w:t>_value</w:t>
      </w:r>
      <w:proofErr w:type="spellEnd"/>
      <w:r w:rsidRPr="005E1DB9">
        <w:rPr>
          <w:rFonts w:asciiTheme="majorHAnsi" w:hAnsiTheme="majorHAnsi"/>
          <w:color w:val="404040"/>
          <w:sz w:val="24"/>
          <w:szCs w:val="24"/>
        </w:rPr>
        <w:t>();</w:t>
      </w:r>
    </w:p>
    <w:p w14:paraId="26602AF2"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
    <w:p w14:paraId="525C4D18"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roofErr w:type="spellStart"/>
      <w:proofErr w:type="gramStart"/>
      <w:r w:rsidRPr="005E1DB9">
        <w:rPr>
          <w:rFonts w:asciiTheme="majorHAnsi" w:hAnsiTheme="majorHAnsi"/>
          <w:color w:val="404040"/>
          <w:sz w:val="24"/>
          <w:szCs w:val="24"/>
        </w:rPr>
        <w:t>object.variable</w:t>
      </w:r>
      <w:proofErr w:type="spellEnd"/>
      <w:proofErr w:type="gramEnd"/>
      <w:r w:rsidRPr="005E1DB9">
        <w:rPr>
          <w:rFonts w:asciiTheme="majorHAnsi" w:hAnsiTheme="majorHAnsi"/>
          <w:color w:val="404040"/>
          <w:sz w:val="24"/>
          <w:szCs w:val="24"/>
        </w:rPr>
        <w:t>;  Will produce an error because variable is private</w:t>
      </w:r>
    </w:p>
    <w:p w14:paraId="3A0680FD"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
    <w:p w14:paraId="268F39A3" w14:textId="77777777" w:rsidR="00A40369"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return 0;</w:t>
      </w:r>
    </w:p>
    <w:p w14:paraId="5FA2DFE1" w14:textId="77777777" w:rsidR="00201957" w:rsidRPr="005E1DB9" w:rsidRDefault="00A40369"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w:t>
      </w:r>
    </w:p>
    <w:p w14:paraId="0673A763" w14:textId="77777777" w:rsidR="00201957" w:rsidRPr="005E1DB9" w:rsidRDefault="003127FD" w:rsidP="005E1DB9">
      <w:pPr>
        <w:widowControl w:val="0"/>
        <w:spacing w:after="0" w:line="240" w:lineRule="auto"/>
        <w:ind w:left="0" w:firstLine="0"/>
        <w:jc w:val="left"/>
        <w:rPr>
          <w:rFonts w:asciiTheme="majorHAnsi" w:eastAsia="Courier New" w:hAnsiTheme="majorHAnsi" w:cs="Courier New"/>
          <w:sz w:val="24"/>
          <w:szCs w:val="24"/>
        </w:rPr>
      </w:pPr>
      <w:r w:rsidRPr="005E1DB9">
        <w:rPr>
          <w:rFonts w:asciiTheme="majorHAnsi" w:eastAsia="Courier New" w:hAnsiTheme="majorHAnsi" w:cs="Courier New"/>
          <w:noProof/>
          <w:sz w:val="24"/>
          <w:szCs w:val="24"/>
        </w:rPr>
        <w:drawing>
          <wp:inline distT="0" distB="0" distL="0" distR="0" wp14:anchorId="6BF749CE" wp14:editId="08D75EF2">
            <wp:extent cx="6181725" cy="1190625"/>
            <wp:effectExtent l="0" t="0" r="9525"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1725" cy="1190625"/>
                    </a:xfrm>
                    <a:prstGeom prst="rect">
                      <a:avLst/>
                    </a:prstGeom>
                    <a:noFill/>
                    <a:ln>
                      <a:noFill/>
                    </a:ln>
                  </pic:spPr>
                </pic:pic>
              </a:graphicData>
            </a:graphic>
          </wp:inline>
        </w:drawing>
      </w:r>
    </w:p>
    <w:p w14:paraId="1DE942FB" w14:textId="77777777" w:rsidR="00201957" w:rsidRPr="005E1DB9" w:rsidRDefault="00201957" w:rsidP="005E1DB9">
      <w:pPr>
        <w:spacing w:after="0" w:line="240" w:lineRule="auto"/>
        <w:ind w:left="0" w:firstLine="0"/>
        <w:jc w:val="left"/>
        <w:rPr>
          <w:rFonts w:asciiTheme="majorHAnsi" w:hAnsiTheme="majorHAnsi"/>
          <w:sz w:val="24"/>
          <w:szCs w:val="24"/>
        </w:rPr>
      </w:pPr>
    </w:p>
    <w:p w14:paraId="18BB4BA3" w14:textId="77777777" w:rsidR="006A7B7A" w:rsidRPr="005E1DB9" w:rsidRDefault="006A7B7A" w:rsidP="005E1DB9">
      <w:pPr>
        <w:spacing w:after="0" w:line="240" w:lineRule="auto"/>
        <w:jc w:val="left"/>
        <w:rPr>
          <w:rFonts w:asciiTheme="majorHAnsi" w:hAnsiTheme="majorHAnsi"/>
          <w:b/>
          <w:sz w:val="24"/>
          <w:szCs w:val="24"/>
        </w:rPr>
      </w:pPr>
      <w:bookmarkStart w:id="3" w:name="_fn6r5d5rtwny" w:colFirst="0" w:colLast="0"/>
      <w:bookmarkEnd w:id="3"/>
      <w:r w:rsidRPr="005E1DB9">
        <w:rPr>
          <w:rFonts w:asciiTheme="majorHAnsi" w:hAnsiTheme="majorHAnsi"/>
          <w:b/>
          <w:sz w:val="24"/>
          <w:szCs w:val="24"/>
        </w:rPr>
        <w:t>Code#2</w:t>
      </w:r>
    </w:p>
    <w:p w14:paraId="64516562" w14:textId="77777777"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include &lt;iostream&gt;</w:t>
      </w:r>
    </w:p>
    <w:p w14:paraId="21AB5125" w14:textId="77777777"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using namespace std;</w:t>
      </w:r>
    </w:p>
    <w:p w14:paraId="4454CB89" w14:textId="77777777" w:rsidR="00891B5C" w:rsidRPr="005E1DB9" w:rsidRDefault="00891B5C" w:rsidP="005E1DB9">
      <w:pPr>
        <w:spacing w:after="0" w:line="240" w:lineRule="auto"/>
        <w:ind w:firstLine="720"/>
        <w:jc w:val="left"/>
        <w:rPr>
          <w:rFonts w:asciiTheme="majorHAnsi" w:hAnsiTheme="majorHAnsi"/>
          <w:color w:val="404040"/>
          <w:sz w:val="24"/>
          <w:szCs w:val="24"/>
        </w:rPr>
      </w:pPr>
    </w:p>
    <w:p w14:paraId="04113179" w14:textId="77777777"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lastRenderedPageBreak/>
        <w:t>class Box {</w:t>
      </w:r>
    </w:p>
    <w:p w14:paraId="22A3953F" w14:textId="77777777" w:rsidR="00891B5C" w:rsidRPr="005E1DB9" w:rsidRDefault="00891B5C" w:rsidP="005E1DB9">
      <w:pPr>
        <w:spacing w:after="0" w:line="240" w:lineRule="auto"/>
        <w:ind w:firstLine="720"/>
        <w:jc w:val="left"/>
        <w:rPr>
          <w:rFonts w:asciiTheme="majorHAnsi" w:hAnsiTheme="majorHAnsi"/>
          <w:color w:val="404040"/>
          <w:sz w:val="24"/>
          <w:szCs w:val="24"/>
        </w:rPr>
      </w:pPr>
    </w:p>
    <w:p w14:paraId="78A164C1" w14:textId="77777777"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public:</w:t>
      </w:r>
    </w:p>
    <w:p w14:paraId="62A33C45" w14:textId="2D266F52"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double Leng</w:t>
      </w:r>
      <w:r w:rsidR="00F471B0">
        <w:rPr>
          <w:rFonts w:asciiTheme="majorHAnsi" w:hAnsiTheme="majorHAnsi"/>
          <w:color w:val="404040"/>
          <w:sz w:val="24"/>
          <w:szCs w:val="24"/>
        </w:rPr>
        <w:t>th</w:t>
      </w:r>
      <w:r w:rsidRPr="005E1DB9">
        <w:rPr>
          <w:rFonts w:asciiTheme="majorHAnsi" w:hAnsiTheme="majorHAnsi"/>
          <w:color w:val="404040"/>
          <w:sz w:val="24"/>
          <w:szCs w:val="24"/>
        </w:rPr>
        <w:t>;</w:t>
      </w:r>
    </w:p>
    <w:p w14:paraId="2B4BFC28" w14:textId="77777777"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double Breadth;</w:t>
      </w:r>
    </w:p>
    <w:p w14:paraId="1D156340" w14:textId="77777777"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double Height;</w:t>
      </w:r>
    </w:p>
    <w:p w14:paraId="588D441F" w14:textId="77777777" w:rsidR="00891B5C" w:rsidRPr="005E1DB9" w:rsidRDefault="00891B5C" w:rsidP="005E1DB9">
      <w:pPr>
        <w:spacing w:after="0" w:line="240" w:lineRule="auto"/>
        <w:ind w:firstLine="720"/>
        <w:jc w:val="left"/>
        <w:rPr>
          <w:rFonts w:asciiTheme="majorHAnsi" w:hAnsiTheme="majorHAnsi"/>
          <w:color w:val="404040"/>
          <w:sz w:val="24"/>
          <w:szCs w:val="24"/>
        </w:rPr>
      </w:pPr>
    </w:p>
    <w:p w14:paraId="3E7B4A1B" w14:textId="77777777"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double </w:t>
      </w:r>
      <w:proofErr w:type="gramStart"/>
      <w:r w:rsidRPr="005E1DB9">
        <w:rPr>
          <w:rFonts w:asciiTheme="majorHAnsi" w:hAnsiTheme="majorHAnsi"/>
          <w:color w:val="404040"/>
          <w:sz w:val="24"/>
          <w:szCs w:val="24"/>
        </w:rPr>
        <w:t>Area(</w:t>
      </w:r>
      <w:proofErr w:type="gramEnd"/>
      <w:r w:rsidRPr="005E1DB9">
        <w:rPr>
          <w:rFonts w:asciiTheme="majorHAnsi" w:hAnsiTheme="majorHAnsi"/>
          <w:color w:val="404040"/>
          <w:sz w:val="24"/>
          <w:szCs w:val="24"/>
        </w:rPr>
        <w:t>) {</w:t>
      </w:r>
    </w:p>
    <w:p w14:paraId="1AD6B66B" w14:textId="61CA164A"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return </w:t>
      </w:r>
      <w:r w:rsidR="00F471B0" w:rsidRPr="005E1DB9">
        <w:rPr>
          <w:rFonts w:asciiTheme="majorHAnsi" w:hAnsiTheme="majorHAnsi"/>
          <w:color w:val="404040"/>
          <w:sz w:val="24"/>
          <w:szCs w:val="24"/>
        </w:rPr>
        <w:t>Leng</w:t>
      </w:r>
      <w:r w:rsidR="00F471B0">
        <w:rPr>
          <w:rFonts w:asciiTheme="majorHAnsi" w:hAnsiTheme="majorHAnsi"/>
          <w:color w:val="404040"/>
          <w:sz w:val="24"/>
          <w:szCs w:val="24"/>
        </w:rPr>
        <w:t>th</w:t>
      </w:r>
      <w:r w:rsidRPr="005E1DB9">
        <w:rPr>
          <w:rFonts w:asciiTheme="majorHAnsi" w:hAnsiTheme="majorHAnsi"/>
          <w:color w:val="404040"/>
          <w:sz w:val="24"/>
          <w:szCs w:val="24"/>
        </w:rPr>
        <w:t xml:space="preserve"> * Breadth;</w:t>
      </w:r>
    </w:p>
    <w:p w14:paraId="3A20DAB9" w14:textId="77777777"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
    <w:p w14:paraId="1973B95C" w14:textId="77777777" w:rsidR="00891B5C" w:rsidRPr="005E1DB9" w:rsidRDefault="00891B5C" w:rsidP="005E1DB9">
      <w:pPr>
        <w:spacing w:after="0" w:line="240" w:lineRule="auto"/>
        <w:ind w:firstLine="720"/>
        <w:jc w:val="left"/>
        <w:rPr>
          <w:rFonts w:asciiTheme="majorHAnsi" w:hAnsiTheme="majorHAnsi"/>
          <w:color w:val="404040"/>
          <w:sz w:val="24"/>
          <w:szCs w:val="24"/>
        </w:rPr>
      </w:pPr>
    </w:p>
    <w:p w14:paraId="079AC336" w14:textId="77777777"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double </w:t>
      </w:r>
      <w:proofErr w:type="gramStart"/>
      <w:r w:rsidRPr="005E1DB9">
        <w:rPr>
          <w:rFonts w:asciiTheme="majorHAnsi" w:hAnsiTheme="majorHAnsi"/>
          <w:color w:val="404040"/>
          <w:sz w:val="24"/>
          <w:szCs w:val="24"/>
        </w:rPr>
        <w:t>Volume(</w:t>
      </w:r>
      <w:proofErr w:type="gramEnd"/>
      <w:r w:rsidRPr="005E1DB9">
        <w:rPr>
          <w:rFonts w:asciiTheme="majorHAnsi" w:hAnsiTheme="majorHAnsi"/>
          <w:color w:val="404040"/>
          <w:sz w:val="24"/>
          <w:szCs w:val="24"/>
        </w:rPr>
        <w:t>) {</w:t>
      </w:r>
    </w:p>
    <w:p w14:paraId="573F985A" w14:textId="658EF36D"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return </w:t>
      </w:r>
      <w:r w:rsidR="00F471B0" w:rsidRPr="005E1DB9">
        <w:rPr>
          <w:rFonts w:asciiTheme="majorHAnsi" w:hAnsiTheme="majorHAnsi"/>
          <w:color w:val="404040"/>
          <w:sz w:val="24"/>
          <w:szCs w:val="24"/>
        </w:rPr>
        <w:t>Leng</w:t>
      </w:r>
      <w:r w:rsidR="00F471B0">
        <w:rPr>
          <w:rFonts w:asciiTheme="majorHAnsi" w:hAnsiTheme="majorHAnsi"/>
          <w:color w:val="404040"/>
          <w:sz w:val="24"/>
          <w:szCs w:val="24"/>
        </w:rPr>
        <w:t>th</w:t>
      </w:r>
      <w:r w:rsidRPr="005E1DB9">
        <w:rPr>
          <w:rFonts w:asciiTheme="majorHAnsi" w:hAnsiTheme="majorHAnsi"/>
          <w:color w:val="404040"/>
          <w:sz w:val="24"/>
          <w:szCs w:val="24"/>
        </w:rPr>
        <w:t xml:space="preserve"> * Breadth * Height;</w:t>
      </w:r>
    </w:p>
    <w:p w14:paraId="3DC49534" w14:textId="77777777"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p>
    <w:p w14:paraId="399CC3EF" w14:textId="77777777"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w:t>
      </w:r>
    </w:p>
    <w:p w14:paraId="4E156BB5" w14:textId="77777777" w:rsidR="00891B5C" w:rsidRPr="005E1DB9" w:rsidRDefault="00891B5C" w:rsidP="005E1DB9">
      <w:pPr>
        <w:spacing w:after="0" w:line="240" w:lineRule="auto"/>
        <w:ind w:firstLine="720"/>
        <w:jc w:val="left"/>
        <w:rPr>
          <w:rFonts w:asciiTheme="majorHAnsi" w:hAnsiTheme="majorHAnsi"/>
          <w:color w:val="404040"/>
          <w:sz w:val="24"/>
          <w:szCs w:val="24"/>
        </w:rPr>
      </w:pPr>
    </w:p>
    <w:p w14:paraId="6207024D" w14:textId="77777777" w:rsidR="00F471B0"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int </w:t>
      </w:r>
      <w:r w:rsidR="00CE27E7" w:rsidRPr="005E1DB9">
        <w:rPr>
          <w:rFonts w:asciiTheme="majorHAnsi" w:hAnsiTheme="majorHAnsi"/>
          <w:color w:val="404040"/>
          <w:sz w:val="24"/>
          <w:szCs w:val="24"/>
        </w:rPr>
        <w:t>main (</w:t>
      </w:r>
      <w:r w:rsidRPr="005E1DB9">
        <w:rPr>
          <w:rFonts w:asciiTheme="majorHAnsi" w:hAnsiTheme="majorHAnsi"/>
          <w:color w:val="404040"/>
          <w:sz w:val="24"/>
          <w:szCs w:val="24"/>
        </w:rPr>
        <w:t xml:space="preserve">) </w:t>
      </w:r>
    </w:p>
    <w:p w14:paraId="3AABC883" w14:textId="41F0211C" w:rsidR="00891B5C" w:rsidRPr="005E1DB9" w:rsidRDefault="00891B5C" w:rsidP="00F471B0">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w:t>
      </w:r>
    </w:p>
    <w:p w14:paraId="60FF43CC" w14:textId="0EAE85F9" w:rsidR="00891B5C" w:rsidRPr="005E1DB9" w:rsidRDefault="00891B5C" w:rsidP="00FB549B">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Box obj;</w:t>
      </w:r>
    </w:p>
    <w:p w14:paraId="3BD8E4AB" w14:textId="38D8BB14"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obj.</w:t>
      </w:r>
      <w:r w:rsidR="00CE5F94" w:rsidRPr="00CE5F94">
        <w:rPr>
          <w:rFonts w:asciiTheme="majorHAnsi" w:hAnsiTheme="majorHAnsi"/>
          <w:color w:val="404040"/>
          <w:sz w:val="24"/>
          <w:szCs w:val="24"/>
        </w:rPr>
        <w:t xml:space="preserve"> </w:t>
      </w:r>
      <w:r w:rsidR="00CE5F94" w:rsidRPr="005E1DB9">
        <w:rPr>
          <w:rFonts w:asciiTheme="majorHAnsi" w:hAnsiTheme="majorHAnsi"/>
          <w:color w:val="404040"/>
          <w:sz w:val="24"/>
          <w:szCs w:val="24"/>
        </w:rPr>
        <w:t>Leng</w:t>
      </w:r>
      <w:r w:rsidR="00CE5F94">
        <w:rPr>
          <w:rFonts w:asciiTheme="majorHAnsi" w:hAnsiTheme="majorHAnsi"/>
          <w:color w:val="404040"/>
          <w:sz w:val="24"/>
          <w:szCs w:val="24"/>
        </w:rPr>
        <w:t>th</w:t>
      </w:r>
      <w:r w:rsidRPr="005E1DB9">
        <w:rPr>
          <w:rFonts w:asciiTheme="majorHAnsi" w:hAnsiTheme="majorHAnsi"/>
          <w:color w:val="404040"/>
          <w:sz w:val="24"/>
          <w:szCs w:val="24"/>
        </w:rPr>
        <w:t xml:space="preserve"> = 30;</w:t>
      </w:r>
    </w:p>
    <w:p w14:paraId="0AC93BC2" w14:textId="40DD9611"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w:t>
      </w:r>
      <w:r w:rsidR="00CE27E7" w:rsidRPr="005E1DB9">
        <w:rPr>
          <w:rFonts w:asciiTheme="majorHAnsi" w:hAnsiTheme="majorHAnsi"/>
          <w:color w:val="404040"/>
          <w:sz w:val="24"/>
          <w:szCs w:val="24"/>
        </w:rPr>
        <w:t>obj. Breadth</w:t>
      </w:r>
      <w:r w:rsidRPr="005E1DB9">
        <w:rPr>
          <w:rFonts w:asciiTheme="majorHAnsi" w:hAnsiTheme="majorHAnsi"/>
          <w:color w:val="404040"/>
          <w:sz w:val="24"/>
          <w:szCs w:val="24"/>
        </w:rPr>
        <w:t xml:space="preserve"> = 40;</w:t>
      </w:r>
    </w:p>
    <w:p w14:paraId="65062777" w14:textId="6D8DBB70"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obj.</w:t>
      </w:r>
      <w:r w:rsidR="00CE5F94">
        <w:rPr>
          <w:rFonts w:asciiTheme="majorHAnsi" w:hAnsiTheme="majorHAnsi"/>
          <w:color w:val="404040"/>
          <w:sz w:val="24"/>
          <w:szCs w:val="24"/>
        </w:rPr>
        <w:t xml:space="preserve"> </w:t>
      </w:r>
      <w:r w:rsidRPr="005E1DB9">
        <w:rPr>
          <w:rFonts w:asciiTheme="majorHAnsi" w:hAnsiTheme="majorHAnsi"/>
          <w:color w:val="404040"/>
          <w:sz w:val="24"/>
          <w:szCs w:val="24"/>
        </w:rPr>
        <w:t>Height = 60;</w:t>
      </w:r>
    </w:p>
    <w:p w14:paraId="3824DD98" w14:textId="77777777" w:rsidR="00891B5C" w:rsidRPr="005E1DB9" w:rsidRDefault="00891B5C" w:rsidP="005E1DB9">
      <w:pPr>
        <w:spacing w:after="0" w:line="240" w:lineRule="auto"/>
        <w:ind w:firstLine="720"/>
        <w:jc w:val="left"/>
        <w:rPr>
          <w:rFonts w:asciiTheme="majorHAnsi" w:hAnsiTheme="majorHAnsi"/>
          <w:color w:val="404040"/>
          <w:sz w:val="24"/>
          <w:szCs w:val="24"/>
        </w:rPr>
      </w:pPr>
    </w:p>
    <w:p w14:paraId="7955D021" w14:textId="77777777" w:rsidR="00891B5C" w:rsidRPr="005E1DB9" w:rsidRDefault="00891B5C" w:rsidP="005E1DB9">
      <w:pPr>
        <w:spacing w:after="0" w:line="240" w:lineRule="auto"/>
        <w:ind w:firstLine="720"/>
        <w:jc w:val="left"/>
        <w:rPr>
          <w:rFonts w:asciiTheme="majorHAnsi" w:hAnsiTheme="majorHAnsi"/>
          <w:color w:val="404040"/>
          <w:sz w:val="24"/>
          <w:szCs w:val="24"/>
        </w:rPr>
      </w:pPr>
    </w:p>
    <w:p w14:paraId="6C1E7FDE" w14:textId="66C2EB34"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cout &lt;&lt; "Area of Box </w:t>
      </w:r>
      <w:r w:rsidR="00CE27E7" w:rsidRPr="005E1DB9">
        <w:rPr>
          <w:rFonts w:asciiTheme="majorHAnsi" w:hAnsiTheme="majorHAnsi"/>
          <w:color w:val="404040"/>
          <w:sz w:val="24"/>
          <w:szCs w:val="24"/>
        </w:rPr>
        <w:t>= “&lt;</w:t>
      </w:r>
      <w:r w:rsidRPr="005E1DB9">
        <w:rPr>
          <w:rFonts w:asciiTheme="majorHAnsi" w:hAnsiTheme="majorHAnsi"/>
          <w:color w:val="404040"/>
          <w:sz w:val="24"/>
          <w:szCs w:val="24"/>
        </w:rPr>
        <w:t xml:space="preserve">&lt; </w:t>
      </w:r>
      <w:r w:rsidR="00CE27E7" w:rsidRPr="005E1DB9">
        <w:rPr>
          <w:rFonts w:asciiTheme="majorHAnsi" w:hAnsiTheme="majorHAnsi"/>
          <w:color w:val="404040"/>
          <w:sz w:val="24"/>
          <w:szCs w:val="24"/>
        </w:rPr>
        <w:t>obj. Area (</w:t>
      </w:r>
      <w:r w:rsidRPr="005E1DB9">
        <w:rPr>
          <w:rFonts w:asciiTheme="majorHAnsi" w:hAnsiTheme="majorHAnsi"/>
          <w:color w:val="404040"/>
          <w:sz w:val="24"/>
          <w:szCs w:val="24"/>
        </w:rPr>
        <w:t xml:space="preserve">) &lt;&lt; </w:t>
      </w:r>
      <w:proofErr w:type="spellStart"/>
      <w:r w:rsidRPr="005E1DB9">
        <w:rPr>
          <w:rFonts w:asciiTheme="majorHAnsi" w:hAnsiTheme="majorHAnsi"/>
          <w:color w:val="404040"/>
          <w:sz w:val="24"/>
          <w:szCs w:val="24"/>
        </w:rPr>
        <w:t>endl</w:t>
      </w:r>
      <w:proofErr w:type="spellEnd"/>
      <w:r w:rsidRPr="005E1DB9">
        <w:rPr>
          <w:rFonts w:asciiTheme="majorHAnsi" w:hAnsiTheme="majorHAnsi"/>
          <w:color w:val="404040"/>
          <w:sz w:val="24"/>
          <w:szCs w:val="24"/>
        </w:rPr>
        <w:t>;</w:t>
      </w:r>
    </w:p>
    <w:p w14:paraId="691C477B" w14:textId="0884A985"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cout &lt;&lt; "Volume of Box </w:t>
      </w:r>
      <w:r w:rsidR="00CE27E7" w:rsidRPr="005E1DB9">
        <w:rPr>
          <w:rFonts w:asciiTheme="majorHAnsi" w:hAnsiTheme="majorHAnsi"/>
          <w:color w:val="404040"/>
          <w:sz w:val="24"/>
          <w:szCs w:val="24"/>
        </w:rPr>
        <w:t>= “&lt;</w:t>
      </w:r>
      <w:r w:rsidRPr="005E1DB9">
        <w:rPr>
          <w:rFonts w:asciiTheme="majorHAnsi" w:hAnsiTheme="majorHAnsi"/>
          <w:color w:val="404040"/>
          <w:sz w:val="24"/>
          <w:szCs w:val="24"/>
        </w:rPr>
        <w:t xml:space="preserve">&lt; </w:t>
      </w:r>
      <w:r w:rsidR="00CE27E7" w:rsidRPr="005E1DB9">
        <w:rPr>
          <w:rFonts w:asciiTheme="majorHAnsi" w:hAnsiTheme="majorHAnsi"/>
          <w:color w:val="404040"/>
          <w:sz w:val="24"/>
          <w:szCs w:val="24"/>
        </w:rPr>
        <w:t>obj. Area (</w:t>
      </w:r>
      <w:r w:rsidRPr="005E1DB9">
        <w:rPr>
          <w:rFonts w:asciiTheme="majorHAnsi" w:hAnsiTheme="majorHAnsi"/>
          <w:color w:val="404040"/>
          <w:sz w:val="24"/>
          <w:szCs w:val="24"/>
        </w:rPr>
        <w:t xml:space="preserve">) &lt;&lt; </w:t>
      </w:r>
      <w:proofErr w:type="spellStart"/>
      <w:r w:rsidRPr="005E1DB9">
        <w:rPr>
          <w:rFonts w:asciiTheme="majorHAnsi" w:hAnsiTheme="majorHAnsi"/>
          <w:color w:val="404040"/>
          <w:sz w:val="24"/>
          <w:szCs w:val="24"/>
        </w:rPr>
        <w:t>endl</w:t>
      </w:r>
      <w:proofErr w:type="spellEnd"/>
      <w:r w:rsidRPr="005E1DB9">
        <w:rPr>
          <w:rFonts w:asciiTheme="majorHAnsi" w:hAnsiTheme="majorHAnsi"/>
          <w:color w:val="404040"/>
          <w:sz w:val="24"/>
          <w:szCs w:val="24"/>
        </w:rPr>
        <w:t>;</w:t>
      </w:r>
    </w:p>
    <w:p w14:paraId="7CEF1FCF" w14:textId="77777777" w:rsidR="00891B5C" w:rsidRPr="005E1DB9" w:rsidRDefault="00891B5C" w:rsidP="005E1DB9">
      <w:pPr>
        <w:spacing w:after="0" w:line="240" w:lineRule="auto"/>
        <w:ind w:firstLine="720"/>
        <w:jc w:val="left"/>
        <w:rPr>
          <w:rFonts w:asciiTheme="majorHAnsi" w:hAnsiTheme="majorHAnsi"/>
          <w:color w:val="404040"/>
          <w:sz w:val="24"/>
          <w:szCs w:val="24"/>
        </w:rPr>
      </w:pPr>
    </w:p>
    <w:p w14:paraId="7CA43824" w14:textId="77777777" w:rsidR="00891B5C"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 xml:space="preserve">    return 0;</w:t>
      </w:r>
    </w:p>
    <w:p w14:paraId="430AA54E" w14:textId="77777777" w:rsidR="00201957" w:rsidRPr="005E1DB9" w:rsidRDefault="00891B5C" w:rsidP="005E1DB9">
      <w:pPr>
        <w:spacing w:after="0" w:line="240" w:lineRule="auto"/>
        <w:ind w:firstLine="720"/>
        <w:jc w:val="left"/>
        <w:rPr>
          <w:rFonts w:asciiTheme="majorHAnsi" w:hAnsiTheme="majorHAnsi"/>
          <w:color w:val="404040"/>
          <w:sz w:val="24"/>
          <w:szCs w:val="24"/>
        </w:rPr>
      </w:pPr>
      <w:r w:rsidRPr="005E1DB9">
        <w:rPr>
          <w:rFonts w:asciiTheme="majorHAnsi" w:hAnsiTheme="majorHAnsi"/>
          <w:color w:val="404040"/>
          <w:sz w:val="24"/>
          <w:szCs w:val="24"/>
        </w:rPr>
        <w:t>}</w:t>
      </w:r>
    </w:p>
    <w:p w14:paraId="0A746E4A" w14:textId="77777777" w:rsidR="00F8240F" w:rsidRPr="005E1DB9" w:rsidRDefault="0016340A" w:rsidP="005E1DB9">
      <w:pPr>
        <w:spacing w:after="0" w:line="240" w:lineRule="auto"/>
        <w:jc w:val="left"/>
        <w:rPr>
          <w:rFonts w:asciiTheme="majorHAnsi" w:hAnsiTheme="majorHAnsi"/>
          <w:color w:val="404040"/>
          <w:sz w:val="24"/>
          <w:szCs w:val="24"/>
        </w:rPr>
      </w:pPr>
      <w:r w:rsidRPr="005E1DB9">
        <w:rPr>
          <w:rFonts w:asciiTheme="majorHAnsi" w:hAnsiTheme="majorHAnsi"/>
          <w:noProof/>
          <w:color w:val="404040"/>
          <w:sz w:val="24"/>
          <w:szCs w:val="24"/>
        </w:rPr>
        <w:drawing>
          <wp:inline distT="0" distB="0" distL="0" distR="0" wp14:anchorId="49622E2C" wp14:editId="56923A08">
            <wp:extent cx="4552950" cy="1095375"/>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52950" cy="1095375"/>
                    </a:xfrm>
                    <a:prstGeom prst="rect">
                      <a:avLst/>
                    </a:prstGeom>
                    <a:noFill/>
                    <a:ln>
                      <a:noFill/>
                    </a:ln>
                  </pic:spPr>
                </pic:pic>
              </a:graphicData>
            </a:graphic>
          </wp:inline>
        </w:drawing>
      </w:r>
    </w:p>
    <w:p w14:paraId="2FB7D544" w14:textId="77777777" w:rsidR="00691504" w:rsidRPr="005E1DB9" w:rsidRDefault="00691504" w:rsidP="005E1DB9">
      <w:pPr>
        <w:spacing w:after="0" w:line="240" w:lineRule="auto"/>
        <w:ind w:left="0" w:firstLine="0"/>
        <w:jc w:val="left"/>
        <w:rPr>
          <w:rFonts w:asciiTheme="majorHAnsi" w:hAnsiTheme="majorHAnsi"/>
          <w:color w:val="404040"/>
          <w:sz w:val="24"/>
          <w:szCs w:val="24"/>
        </w:rPr>
      </w:pPr>
    </w:p>
    <w:p w14:paraId="3A7D5703" w14:textId="77777777" w:rsidR="00691504" w:rsidRPr="005E1DB9" w:rsidRDefault="00691504" w:rsidP="005E1DB9">
      <w:pPr>
        <w:spacing w:after="0" w:line="240" w:lineRule="auto"/>
        <w:jc w:val="left"/>
        <w:rPr>
          <w:rFonts w:asciiTheme="majorHAnsi" w:hAnsiTheme="majorHAnsi"/>
          <w:b/>
          <w:sz w:val="24"/>
          <w:szCs w:val="24"/>
        </w:rPr>
      </w:pPr>
      <w:r w:rsidRPr="005E1DB9">
        <w:rPr>
          <w:rFonts w:asciiTheme="majorHAnsi" w:hAnsiTheme="majorHAnsi"/>
          <w:b/>
          <w:sz w:val="24"/>
          <w:szCs w:val="24"/>
        </w:rPr>
        <w:t>Code#3</w:t>
      </w:r>
    </w:p>
    <w:p w14:paraId="757FE89A" w14:textId="77777777"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include &lt;iostream&gt;</w:t>
      </w:r>
    </w:p>
    <w:p w14:paraId="470B45F8" w14:textId="77777777"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using namespace std;</w:t>
      </w:r>
    </w:p>
    <w:p w14:paraId="168815D6" w14:textId="77777777" w:rsidR="005F5BAD" w:rsidRPr="005E1DB9" w:rsidRDefault="005F5BAD" w:rsidP="005E1DB9">
      <w:pPr>
        <w:spacing w:after="0" w:line="240" w:lineRule="auto"/>
        <w:ind w:left="0" w:firstLine="0"/>
        <w:jc w:val="left"/>
        <w:rPr>
          <w:rFonts w:asciiTheme="majorHAnsi" w:hAnsiTheme="majorHAnsi"/>
          <w:color w:val="404040"/>
          <w:sz w:val="24"/>
          <w:szCs w:val="24"/>
        </w:rPr>
      </w:pPr>
    </w:p>
    <w:p w14:paraId="7DBA64F1" w14:textId="0712BD53"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class </w:t>
      </w:r>
      <w:r w:rsidR="00CE27E7" w:rsidRPr="005E1DB9">
        <w:rPr>
          <w:rFonts w:asciiTheme="majorHAnsi" w:hAnsiTheme="majorHAnsi"/>
          <w:color w:val="404040"/>
          <w:sz w:val="24"/>
          <w:szCs w:val="24"/>
        </w:rPr>
        <w:t>Sample Class</w:t>
      </w:r>
      <w:r w:rsidRPr="005E1DB9">
        <w:rPr>
          <w:rFonts w:asciiTheme="majorHAnsi" w:hAnsiTheme="majorHAnsi"/>
          <w:color w:val="404040"/>
          <w:sz w:val="24"/>
          <w:szCs w:val="24"/>
        </w:rPr>
        <w:t xml:space="preserve"> {</w:t>
      </w:r>
    </w:p>
    <w:p w14:paraId="72BF6636" w14:textId="77777777"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public: </w:t>
      </w:r>
    </w:p>
    <w:p w14:paraId="33C11EC7" w14:textId="77777777"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    void o_</w:t>
      </w:r>
      <w:proofErr w:type="gramStart"/>
      <w:r w:rsidRPr="005E1DB9">
        <w:rPr>
          <w:rFonts w:asciiTheme="majorHAnsi" w:hAnsiTheme="majorHAnsi"/>
          <w:color w:val="404040"/>
          <w:sz w:val="24"/>
          <w:szCs w:val="24"/>
        </w:rPr>
        <w:t>method(</w:t>
      </w:r>
      <w:proofErr w:type="gramEnd"/>
      <w:r w:rsidRPr="005E1DB9">
        <w:rPr>
          <w:rFonts w:asciiTheme="majorHAnsi" w:hAnsiTheme="majorHAnsi"/>
          <w:color w:val="404040"/>
          <w:sz w:val="24"/>
          <w:szCs w:val="24"/>
        </w:rPr>
        <w:t>);</w:t>
      </w:r>
    </w:p>
    <w:p w14:paraId="12C68732" w14:textId="77777777"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    void o_method2(int value);</w:t>
      </w:r>
    </w:p>
    <w:p w14:paraId="653D46E7" w14:textId="77777777"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    </w:t>
      </w:r>
    </w:p>
    <w:p w14:paraId="7AD5FF87" w14:textId="7DE35A4A"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    void </w:t>
      </w:r>
      <w:proofErr w:type="spellStart"/>
      <w:r w:rsidRPr="005E1DB9">
        <w:rPr>
          <w:rFonts w:asciiTheme="majorHAnsi" w:hAnsiTheme="majorHAnsi"/>
          <w:color w:val="404040"/>
          <w:sz w:val="24"/>
          <w:szCs w:val="24"/>
        </w:rPr>
        <w:t>i_</w:t>
      </w:r>
      <w:r w:rsidR="00CE27E7" w:rsidRPr="005E1DB9">
        <w:rPr>
          <w:rFonts w:asciiTheme="majorHAnsi" w:hAnsiTheme="majorHAnsi"/>
          <w:color w:val="404040"/>
          <w:sz w:val="24"/>
          <w:szCs w:val="24"/>
        </w:rPr>
        <w:t>method</w:t>
      </w:r>
      <w:proofErr w:type="spellEnd"/>
      <w:r w:rsidR="00CE27E7" w:rsidRPr="005E1DB9">
        <w:rPr>
          <w:rFonts w:asciiTheme="majorHAnsi" w:hAnsiTheme="majorHAnsi"/>
          <w:color w:val="404040"/>
          <w:sz w:val="24"/>
          <w:szCs w:val="24"/>
        </w:rPr>
        <w:t xml:space="preserve"> (</w:t>
      </w:r>
      <w:r w:rsidRPr="005E1DB9">
        <w:rPr>
          <w:rFonts w:asciiTheme="majorHAnsi" w:hAnsiTheme="majorHAnsi"/>
          <w:color w:val="404040"/>
          <w:sz w:val="24"/>
          <w:szCs w:val="24"/>
        </w:rPr>
        <w:t>)</w:t>
      </w:r>
    </w:p>
    <w:p w14:paraId="7EB8E8A8" w14:textId="77777777"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w:t>
      </w:r>
    </w:p>
    <w:p w14:paraId="16C276BC" w14:textId="77777777"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    cout &lt;&lt; "This method is defined inside the class\n";</w:t>
      </w:r>
    </w:p>
    <w:p w14:paraId="3D51CDF5" w14:textId="77777777"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w:t>
      </w:r>
    </w:p>
    <w:p w14:paraId="06570AAC" w14:textId="716DA255"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lastRenderedPageBreak/>
        <w:t xml:space="preserve">void </w:t>
      </w:r>
      <w:r w:rsidR="00CE27E7" w:rsidRPr="005E1DB9">
        <w:rPr>
          <w:rFonts w:asciiTheme="majorHAnsi" w:hAnsiTheme="majorHAnsi"/>
          <w:color w:val="404040"/>
          <w:sz w:val="24"/>
          <w:szCs w:val="24"/>
        </w:rPr>
        <w:t>Sample Class: :o</w:t>
      </w:r>
      <w:r w:rsidRPr="005E1DB9">
        <w:rPr>
          <w:rFonts w:asciiTheme="majorHAnsi" w:hAnsiTheme="majorHAnsi"/>
          <w:color w:val="404040"/>
          <w:sz w:val="24"/>
          <w:szCs w:val="24"/>
        </w:rPr>
        <w:t>_</w:t>
      </w:r>
      <w:r w:rsidR="00CE27E7" w:rsidRPr="005E1DB9">
        <w:rPr>
          <w:rFonts w:asciiTheme="majorHAnsi" w:hAnsiTheme="majorHAnsi"/>
          <w:color w:val="404040"/>
          <w:sz w:val="24"/>
          <w:szCs w:val="24"/>
        </w:rPr>
        <w:t>method (</w:t>
      </w:r>
      <w:r w:rsidRPr="005E1DB9">
        <w:rPr>
          <w:rFonts w:asciiTheme="majorHAnsi" w:hAnsiTheme="majorHAnsi"/>
          <w:color w:val="404040"/>
          <w:sz w:val="24"/>
          <w:szCs w:val="24"/>
        </w:rPr>
        <w:t>)</w:t>
      </w:r>
    </w:p>
    <w:p w14:paraId="544113B8" w14:textId="77777777"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w:t>
      </w:r>
    </w:p>
    <w:p w14:paraId="5F9E4C43" w14:textId="223A1CFC"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    cout &lt;&lt; "This method is defined outside </w:t>
      </w:r>
      <w:r w:rsidR="00CE27E7" w:rsidRPr="005E1DB9">
        <w:rPr>
          <w:rFonts w:asciiTheme="majorHAnsi" w:hAnsiTheme="majorHAnsi"/>
          <w:color w:val="404040"/>
          <w:sz w:val="24"/>
          <w:szCs w:val="24"/>
        </w:rPr>
        <w:t>of the</w:t>
      </w:r>
      <w:r w:rsidRPr="005E1DB9">
        <w:rPr>
          <w:rFonts w:asciiTheme="majorHAnsi" w:hAnsiTheme="majorHAnsi"/>
          <w:color w:val="404040"/>
          <w:sz w:val="24"/>
          <w:szCs w:val="24"/>
        </w:rPr>
        <w:t xml:space="preserve"> class\n";</w:t>
      </w:r>
    </w:p>
    <w:p w14:paraId="56E09F0C" w14:textId="77777777" w:rsidR="005F5BAD" w:rsidRPr="005E1DB9" w:rsidRDefault="005E1DB9" w:rsidP="005E1DB9">
      <w:pPr>
        <w:spacing w:after="0" w:line="240" w:lineRule="auto"/>
        <w:ind w:left="0" w:firstLine="0"/>
        <w:jc w:val="left"/>
        <w:rPr>
          <w:rFonts w:asciiTheme="majorHAnsi" w:hAnsiTheme="majorHAnsi"/>
          <w:color w:val="404040"/>
          <w:sz w:val="24"/>
          <w:szCs w:val="24"/>
        </w:rPr>
      </w:pPr>
      <w:r>
        <w:rPr>
          <w:rFonts w:asciiTheme="majorHAnsi" w:hAnsiTheme="majorHAnsi"/>
          <w:color w:val="404040"/>
          <w:sz w:val="24"/>
          <w:szCs w:val="24"/>
        </w:rPr>
        <w:t>}</w:t>
      </w:r>
    </w:p>
    <w:p w14:paraId="0242811B" w14:textId="04986998"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void </w:t>
      </w:r>
      <w:r w:rsidR="00CE27E7" w:rsidRPr="005E1DB9">
        <w:rPr>
          <w:rFonts w:asciiTheme="majorHAnsi" w:hAnsiTheme="majorHAnsi"/>
          <w:color w:val="404040"/>
          <w:sz w:val="24"/>
          <w:szCs w:val="24"/>
        </w:rPr>
        <w:t>Sample Class: :o</w:t>
      </w:r>
      <w:r w:rsidRPr="005E1DB9">
        <w:rPr>
          <w:rFonts w:asciiTheme="majorHAnsi" w:hAnsiTheme="majorHAnsi"/>
          <w:color w:val="404040"/>
          <w:sz w:val="24"/>
          <w:szCs w:val="24"/>
        </w:rPr>
        <w:t>_method2(int number)</w:t>
      </w:r>
    </w:p>
    <w:p w14:paraId="4C5F91F2" w14:textId="77777777"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w:t>
      </w:r>
    </w:p>
    <w:p w14:paraId="096EC00B" w14:textId="6C27B560"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    cout &lt;&lt; "This method is defined outside </w:t>
      </w:r>
      <w:r w:rsidR="00CE27E7" w:rsidRPr="005E1DB9">
        <w:rPr>
          <w:rFonts w:asciiTheme="majorHAnsi" w:hAnsiTheme="majorHAnsi"/>
          <w:color w:val="404040"/>
          <w:sz w:val="24"/>
          <w:szCs w:val="24"/>
        </w:rPr>
        <w:t>of the</w:t>
      </w:r>
      <w:r w:rsidRPr="005E1DB9">
        <w:rPr>
          <w:rFonts w:asciiTheme="majorHAnsi" w:hAnsiTheme="majorHAnsi"/>
          <w:color w:val="404040"/>
          <w:sz w:val="24"/>
          <w:szCs w:val="24"/>
        </w:rPr>
        <w:t xml:space="preserve"> class and receiving perameter, value is: " &lt;&lt; number &lt;&lt; "\n";</w:t>
      </w:r>
    </w:p>
    <w:p w14:paraId="78CA2947" w14:textId="77777777"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w:t>
      </w:r>
    </w:p>
    <w:p w14:paraId="7E9E8D56" w14:textId="1FB6246A"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int </w:t>
      </w:r>
      <w:r w:rsidR="00CE27E7" w:rsidRPr="005E1DB9">
        <w:rPr>
          <w:rFonts w:asciiTheme="majorHAnsi" w:hAnsiTheme="majorHAnsi"/>
          <w:color w:val="404040"/>
          <w:sz w:val="24"/>
          <w:szCs w:val="24"/>
        </w:rPr>
        <w:t>main (</w:t>
      </w:r>
      <w:r w:rsidRPr="005E1DB9">
        <w:rPr>
          <w:rFonts w:asciiTheme="majorHAnsi" w:hAnsiTheme="majorHAnsi"/>
          <w:color w:val="404040"/>
          <w:sz w:val="24"/>
          <w:szCs w:val="24"/>
        </w:rPr>
        <w:t>)</w:t>
      </w:r>
    </w:p>
    <w:p w14:paraId="23A128E2" w14:textId="05791B48" w:rsidR="005F5BAD" w:rsidRPr="005E1DB9" w:rsidRDefault="00CE27E7"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Sample Class</w:t>
      </w:r>
      <w:r w:rsidR="005F5BAD" w:rsidRPr="005E1DB9">
        <w:rPr>
          <w:rFonts w:asciiTheme="majorHAnsi" w:hAnsiTheme="majorHAnsi"/>
          <w:color w:val="404040"/>
          <w:sz w:val="24"/>
          <w:szCs w:val="24"/>
        </w:rPr>
        <w:t xml:space="preserve"> obj;</w:t>
      </w:r>
    </w:p>
    <w:p w14:paraId="78AA3DB1" w14:textId="6E27B016"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    </w:t>
      </w:r>
      <w:r w:rsidR="00CE27E7" w:rsidRPr="005E1DB9">
        <w:rPr>
          <w:rFonts w:asciiTheme="majorHAnsi" w:hAnsiTheme="majorHAnsi"/>
          <w:color w:val="404040"/>
          <w:sz w:val="24"/>
          <w:szCs w:val="24"/>
        </w:rPr>
        <w:t>obj. o</w:t>
      </w:r>
      <w:r w:rsidRPr="005E1DB9">
        <w:rPr>
          <w:rFonts w:asciiTheme="majorHAnsi" w:hAnsiTheme="majorHAnsi"/>
          <w:color w:val="404040"/>
          <w:sz w:val="24"/>
          <w:szCs w:val="24"/>
        </w:rPr>
        <w:t>_</w:t>
      </w:r>
      <w:r w:rsidR="00CE27E7" w:rsidRPr="005E1DB9">
        <w:rPr>
          <w:rFonts w:asciiTheme="majorHAnsi" w:hAnsiTheme="majorHAnsi"/>
          <w:color w:val="404040"/>
          <w:sz w:val="24"/>
          <w:szCs w:val="24"/>
        </w:rPr>
        <w:t>method (</w:t>
      </w:r>
      <w:r w:rsidRPr="005E1DB9">
        <w:rPr>
          <w:rFonts w:asciiTheme="majorHAnsi" w:hAnsiTheme="majorHAnsi"/>
          <w:color w:val="404040"/>
          <w:sz w:val="24"/>
          <w:szCs w:val="24"/>
        </w:rPr>
        <w:t>);</w:t>
      </w:r>
    </w:p>
    <w:p w14:paraId="360D961A" w14:textId="29E5E234"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    </w:t>
      </w:r>
      <w:r w:rsidR="00CE27E7" w:rsidRPr="005E1DB9">
        <w:rPr>
          <w:rFonts w:asciiTheme="majorHAnsi" w:hAnsiTheme="majorHAnsi"/>
          <w:color w:val="404040"/>
          <w:sz w:val="24"/>
          <w:szCs w:val="24"/>
        </w:rPr>
        <w:t xml:space="preserve">obj. </w:t>
      </w:r>
      <w:proofErr w:type="spellStart"/>
      <w:r w:rsidR="00CE27E7" w:rsidRPr="005E1DB9">
        <w:rPr>
          <w:rFonts w:asciiTheme="majorHAnsi" w:hAnsiTheme="majorHAnsi"/>
          <w:color w:val="404040"/>
          <w:sz w:val="24"/>
          <w:szCs w:val="24"/>
        </w:rPr>
        <w:t>i</w:t>
      </w:r>
      <w:r w:rsidRPr="005E1DB9">
        <w:rPr>
          <w:rFonts w:asciiTheme="majorHAnsi" w:hAnsiTheme="majorHAnsi"/>
          <w:color w:val="404040"/>
          <w:sz w:val="24"/>
          <w:szCs w:val="24"/>
        </w:rPr>
        <w:t>_</w:t>
      </w:r>
      <w:r w:rsidR="00CE27E7" w:rsidRPr="005E1DB9">
        <w:rPr>
          <w:rFonts w:asciiTheme="majorHAnsi" w:hAnsiTheme="majorHAnsi"/>
          <w:color w:val="404040"/>
          <w:sz w:val="24"/>
          <w:szCs w:val="24"/>
        </w:rPr>
        <w:t>method</w:t>
      </w:r>
      <w:proofErr w:type="spellEnd"/>
      <w:r w:rsidR="00CE27E7" w:rsidRPr="005E1DB9">
        <w:rPr>
          <w:rFonts w:asciiTheme="majorHAnsi" w:hAnsiTheme="majorHAnsi"/>
          <w:color w:val="404040"/>
          <w:sz w:val="24"/>
          <w:szCs w:val="24"/>
        </w:rPr>
        <w:t xml:space="preserve"> (</w:t>
      </w:r>
      <w:r w:rsidRPr="005E1DB9">
        <w:rPr>
          <w:rFonts w:asciiTheme="majorHAnsi" w:hAnsiTheme="majorHAnsi"/>
          <w:color w:val="404040"/>
          <w:sz w:val="24"/>
          <w:szCs w:val="24"/>
        </w:rPr>
        <w:t>);</w:t>
      </w:r>
    </w:p>
    <w:p w14:paraId="42444560" w14:textId="2D443089"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    </w:t>
      </w:r>
      <w:r w:rsidR="00CE27E7" w:rsidRPr="005E1DB9">
        <w:rPr>
          <w:rFonts w:asciiTheme="majorHAnsi" w:hAnsiTheme="majorHAnsi"/>
          <w:color w:val="404040"/>
          <w:sz w:val="24"/>
          <w:szCs w:val="24"/>
        </w:rPr>
        <w:t>obj. o</w:t>
      </w:r>
      <w:r w:rsidRPr="005E1DB9">
        <w:rPr>
          <w:rFonts w:asciiTheme="majorHAnsi" w:hAnsiTheme="majorHAnsi"/>
          <w:color w:val="404040"/>
          <w:sz w:val="24"/>
          <w:szCs w:val="24"/>
        </w:rPr>
        <w:t>_method2(101);</w:t>
      </w:r>
    </w:p>
    <w:p w14:paraId="50265D39" w14:textId="77777777" w:rsidR="005F5BAD" w:rsidRPr="005E1DB9" w:rsidRDefault="005F5BAD" w:rsidP="005E1DB9">
      <w:pPr>
        <w:spacing w:after="0" w:line="240" w:lineRule="auto"/>
        <w:ind w:left="0" w:firstLine="0"/>
        <w:jc w:val="left"/>
        <w:rPr>
          <w:rFonts w:asciiTheme="majorHAnsi" w:hAnsiTheme="majorHAnsi"/>
          <w:color w:val="404040"/>
          <w:sz w:val="24"/>
          <w:szCs w:val="24"/>
        </w:rPr>
      </w:pPr>
    </w:p>
    <w:p w14:paraId="6AD33C61" w14:textId="77777777"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    return 0;</w:t>
      </w:r>
    </w:p>
    <w:p w14:paraId="44C04BED" w14:textId="77777777" w:rsidR="005F5BAD" w:rsidRPr="005E1DB9" w:rsidRDefault="005F5BA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w:t>
      </w:r>
    </w:p>
    <w:p w14:paraId="202D9226" w14:textId="77777777" w:rsidR="002E0C90" w:rsidRPr="005E1DB9" w:rsidRDefault="00E322B2"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noProof/>
          <w:color w:val="404040"/>
          <w:sz w:val="24"/>
          <w:szCs w:val="24"/>
        </w:rPr>
        <w:drawing>
          <wp:inline distT="0" distB="0" distL="0" distR="0" wp14:anchorId="42C91BE6" wp14:editId="38401BF9">
            <wp:extent cx="6181725" cy="12001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81725" cy="1200150"/>
                    </a:xfrm>
                    <a:prstGeom prst="rect">
                      <a:avLst/>
                    </a:prstGeom>
                    <a:noFill/>
                    <a:ln>
                      <a:noFill/>
                    </a:ln>
                  </pic:spPr>
                </pic:pic>
              </a:graphicData>
            </a:graphic>
          </wp:inline>
        </w:drawing>
      </w:r>
    </w:p>
    <w:p w14:paraId="0F4C877C" w14:textId="77777777" w:rsidR="003127FD" w:rsidRPr="005E1DB9" w:rsidRDefault="003127FD" w:rsidP="005E1DB9">
      <w:pPr>
        <w:spacing w:after="0" w:line="240" w:lineRule="auto"/>
        <w:ind w:left="0" w:firstLine="0"/>
        <w:jc w:val="left"/>
        <w:rPr>
          <w:rFonts w:asciiTheme="majorHAnsi" w:hAnsiTheme="majorHAnsi"/>
          <w:b/>
          <w:sz w:val="24"/>
          <w:szCs w:val="24"/>
        </w:rPr>
      </w:pPr>
    </w:p>
    <w:p w14:paraId="05F6650F" w14:textId="77777777" w:rsidR="00F04DB6" w:rsidRPr="005E1DB9" w:rsidRDefault="00F04DB6" w:rsidP="005E1DB9">
      <w:pPr>
        <w:spacing w:after="0" w:line="240" w:lineRule="auto"/>
        <w:ind w:left="0" w:firstLine="0"/>
        <w:jc w:val="left"/>
        <w:rPr>
          <w:rFonts w:asciiTheme="majorHAnsi" w:hAnsiTheme="majorHAnsi"/>
          <w:b/>
          <w:sz w:val="24"/>
          <w:szCs w:val="24"/>
        </w:rPr>
      </w:pPr>
      <w:r w:rsidRPr="005E1DB9">
        <w:rPr>
          <w:rFonts w:asciiTheme="majorHAnsi" w:hAnsiTheme="majorHAnsi"/>
          <w:b/>
          <w:sz w:val="24"/>
          <w:szCs w:val="24"/>
        </w:rPr>
        <w:t>Code#4</w:t>
      </w:r>
    </w:p>
    <w:p w14:paraId="588FAF17"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include &lt;iostream&gt;</w:t>
      </w:r>
    </w:p>
    <w:p w14:paraId="1B3CD981"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using namespace std;</w:t>
      </w:r>
    </w:p>
    <w:p w14:paraId="0870DCAB"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p>
    <w:p w14:paraId="6CCE4570"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class employee</w:t>
      </w:r>
    </w:p>
    <w:p w14:paraId="404AD82B"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w:t>
      </w:r>
    </w:p>
    <w:p w14:paraId="1253B47A"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t>public:</w:t>
      </w:r>
    </w:p>
    <w:p w14:paraId="303F7168"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t xml:space="preserve">int   </w:t>
      </w:r>
      <w:proofErr w:type="spellStart"/>
      <w:r w:rsidRPr="005E1DB9">
        <w:rPr>
          <w:rFonts w:asciiTheme="majorHAnsi" w:hAnsiTheme="majorHAnsi"/>
          <w:color w:val="404040"/>
          <w:sz w:val="24"/>
          <w:szCs w:val="24"/>
        </w:rPr>
        <w:t>E_id</w:t>
      </w:r>
      <w:proofErr w:type="spellEnd"/>
      <w:r w:rsidRPr="005E1DB9">
        <w:rPr>
          <w:rFonts w:asciiTheme="majorHAnsi" w:hAnsiTheme="majorHAnsi"/>
          <w:color w:val="404040"/>
          <w:sz w:val="24"/>
          <w:szCs w:val="24"/>
        </w:rPr>
        <w:t>;</w:t>
      </w:r>
    </w:p>
    <w:p w14:paraId="0CEE6865"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r>
      <w:proofErr w:type="gramStart"/>
      <w:r w:rsidRPr="005E1DB9">
        <w:rPr>
          <w:rFonts w:asciiTheme="majorHAnsi" w:hAnsiTheme="majorHAnsi"/>
          <w:color w:val="404040"/>
          <w:sz w:val="24"/>
          <w:szCs w:val="24"/>
        </w:rPr>
        <w:t xml:space="preserve">string  </w:t>
      </w:r>
      <w:proofErr w:type="spellStart"/>
      <w:r w:rsidRPr="005E1DB9">
        <w:rPr>
          <w:rFonts w:asciiTheme="majorHAnsi" w:hAnsiTheme="majorHAnsi"/>
          <w:color w:val="404040"/>
          <w:sz w:val="24"/>
          <w:szCs w:val="24"/>
        </w:rPr>
        <w:t>E</w:t>
      </w:r>
      <w:proofErr w:type="gramEnd"/>
      <w:r w:rsidRPr="005E1DB9">
        <w:rPr>
          <w:rFonts w:asciiTheme="majorHAnsi" w:hAnsiTheme="majorHAnsi"/>
          <w:color w:val="404040"/>
          <w:sz w:val="24"/>
          <w:szCs w:val="24"/>
        </w:rPr>
        <w:t>_name</w:t>
      </w:r>
      <w:proofErr w:type="spellEnd"/>
      <w:r w:rsidRPr="005E1DB9">
        <w:rPr>
          <w:rFonts w:asciiTheme="majorHAnsi" w:hAnsiTheme="majorHAnsi"/>
          <w:color w:val="404040"/>
          <w:sz w:val="24"/>
          <w:szCs w:val="24"/>
        </w:rPr>
        <w:t>;</w:t>
      </w:r>
    </w:p>
    <w:p w14:paraId="3127945A"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t xml:space="preserve">float </w:t>
      </w:r>
      <w:proofErr w:type="spellStart"/>
      <w:r w:rsidRPr="005E1DB9">
        <w:rPr>
          <w:rFonts w:asciiTheme="majorHAnsi" w:hAnsiTheme="majorHAnsi"/>
          <w:color w:val="404040"/>
          <w:sz w:val="24"/>
          <w:szCs w:val="24"/>
        </w:rPr>
        <w:t>E_basic</w:t>
      </w:r>
      <w:proofErr w:type="spellEnd"/>
      <w:r w:rsidRPr="005E1DB9">
        <w:rPr>
          <w:rFonts w:asciiTheme="majorHAnsi" w:hAnsiTheme="majorHAnsi"/>
          <w:color w:val="404040"/>
          <w:sz w:val="24"/>
          <w:szCs w:val="24"/>
        </w:rPr>
        <w:t>;</w:t>
      </w:r>
    </w:p>
    <w:p w14:paraId="56731A3C"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t xml:space="preserve">float </w:t>
      </w:r>
      <w:proofErr w:type="spellStart"/>
      <w:r w:rsidRPr="005E1DB9">
        <w:rPr>
          <w:rFonts w:asciiTheme="majorHAnsi" w:hAnsiTheme="majorHAnsi"/>
          <w:color w:val="404040"/>
          <w:sz w:val="24"/>
          <w:szCs w:val="24"/>
        </w:rPr>
        <w:t>E_da</w:t>
      </w:r>
      <w:proofErr w:type="spellEnd"/>
      <w:r w:rsidRPr="005E1DB9">
        <w:rPr>
          <w:rFonts w:asciiTheme="majorHAnsi" w:hAnsiTheme="majorHAnsi"/>
          <w:color w:val="404040"/>
          <w:sz w:val="24"/>
          <w:szCs w:val="24"/>
        </w:rPr>
        <w:t>;</w:t>
      </w:r>
    </w:p>
    <w:p w14:paraId="18C24BF6"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t xml:space="preserve">float </w:t>
      </w:r>
      <w:proofErr w:type="spellStart"/>
      <w:r w:rsidRPr="005E1DB9">
        <w:rPr>
          <w:rFonts w:asciiTheme="majorHAnsi" w:hAnsiTheme="majorHAnsi"/>
          <w:color w:val="404040"/>
          <w:sz w:val="24"/>
          <w:szCs w:val="24"/>
        </w:rPr>
        <w:t>E_it</w:t>
      </w:r>
      <w:proofErr w:type="spellEnd"/>
      <w:r w:rsidRPr="005E1DB9">
        <w:rPr>
          <w:rFonts w:asciiTheme="majorHAnsi" w:hAnsiTheme="majorHAnsi"/>
          <w:color w:val="404040"/>
          <w:sz w:val="24"/>
          <w:szCs w:val="24"/>
        </w:rPr>
        <w:t>;</w:t>
      </w:r>
    </w:p>
    <w:p w14:paraId="70E8DFE0"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t xml:space="preserve">float </w:t>
      </w:r>
      <w:proofErr w:type="spellStart"/>
      <w:r w:rsidRPr="005E1DB9">
        <w:rPr>
          <w:rFonts w:asciiTheme="majorHAnsi" w:hAnsiTheme="majorHAnsi"/>
          <w:color w:val="404040"/>
          <w:sz w:val="24"/>
          <w:szCs w:val="24"/>
        </w:rPr>
        <w:t>E_net_sel</w:t>
      </w:r>
      <w:proofErr w:type="spellEnd"/>
      <w:r w:rsidRPr="005E1DB9">
        <w:rPr>
          <w:rFonts w:asciiTheme="majorHAnsi" w:hAnsiTheme="majorHAnsi"/>
          <w:color w:val="404040"/>
          <w:sz w:val="24"/>
          <w:szCs w:val="24"/>
        </w:rPr>
        <w:t>;</w:t>
      </w:r>
    </w:p>
    <w:p w14:paraId="30E18777"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p>
    <w:p w14:paraId="5716BA12" w14:textId="77777777" w:rsid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t>public:</w:t>
      </w:r>
    </w:p>
    <w:p w14:paraId="1DED1637"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float </w:t>
      </w:r>
      <w:proofErr w:type="spellStart"/>
      <w:r w:rsidRPr="005E1DB9">
        <w:rPr>
          <w:rFonts w:asciiTheme="majorHAnsi" w:hAnsiTheme="majorHAnsi"/>
          <w:color w:val="404040"/>
          <w:sz w:val="24"/>
          <w:szCs w:val="24"/>
        </w:rPr>
        <w:t>find_net_</w:t>
      </w:r>
      <w:proofErr w:type="gramStart"/>
      <w:r w:rsidRPr="005E1DB9">
        <w:rPr>
          <w:rFonts w:asciiTheme="majorHAnsi" w:hAnsiTheme="majorHAnsi"/>
          <w:color w:val="404040"/>
          <w:sz w:val="24"/>
          <w:szCs w:val="24"/>
        </w:rPr>
        <w:t>salary</w:t>
      </w:r>
      <w:proofErr w:type="spellEnd"/>
      <w:r w:rsidRPr="005E1DB9">
        <w:rPr>
          <w:rFonts w:asciiTheme="majorHAnsi" w:hAnsiTheme="majorHAnsi"/>
          <w:color w:val="404040"/>
          <w:sz w:val="24"/>
          <w:szCs w:val="24"/>
        </w:rPr>
        <w:t>(</w:t>
      </w:r>
      <w:proofErr w:type="gramEnd"/>
      <w:r w:rsidRPr="005E1DB9">
        <w:rPr>
          <w:rFonts w:asciiTheme="majorHAnsi" w:hAnsiTheme="majorHAnsi"/>
          <w:color w:val="404040"/>
          <w:sz w:val="24"/>
          <w:szCs w:val="24"/>
        </w:rPr>
        <w:t>float basic, float da, float it);</w:t>
      </w:r>
    </w:p>
    <w:p w14:paraId="2B79EF02" w14:textId="77777777" w:rsidR="003127FD" w:rsidRPr="005E1DB9" w:rsidRDefault="005E1DB9" w:rsidP="005E1DB9">
      <w:pPr>
        <w:spacing w:after="0" w:line="240" w:lineRule="auto"/>
        <w:ind w:left="0" w:firstLine="0"/>
        <w:jc w:val="left"/>
        <w:rPr>
          <w:rFonts w:asciiTheme="majorHAnsi" w:hAnsiTheme="majorHAnsi"/>
          <w:color w:val="404040"/>
          <w:sz w:val="24"/>
          <w:szCs w:val="24"/>
        </w:rPr>
      </w:pPr>
      <w:r>
        <w:rPr>
          <w:rFonts w:asciiTheme="majorHAnsi" w:hAnsiTheme="majorHAnsi"/>
          <w:color w:val="404040"/>
          <w:sz w:val="24"/>
          <w:szCs w:val="24"/>
        </w:rPr>
        <w:tab/>
      </w:r>
      <w:r>
        <w:rPr>
          <w:rFonts w:asciiTheme="majorHAnsi" w:hAnsiTheme="majorHAnsi"/>
          <w:color w:val="404040"/>
          <w:sz w:val="24"/>
          <w:szCs w:val="24"/>
        </w:rPr>
        <w:tab/>
        <w:t xml:space="preserve">void </w:t>
      </w:r>
      <w:proofErr w:type="spellStart"/>
      <w:r>
        <w:rPr>
          <w:rFonts w:asciiTheme="majorHAnsi" w:hAnsiTheme="majorHAnsi"/>
          <w:color w:val="404040"/>
          <w:sz w:val="24"/>
          <w:szCs w:val="24"/>
        </w:rPr>
        <w:t>show_emp_</w:t>
      </w:r>
      <w:proofErr w:type="gramStart"/>
      <w:r>
        <w:rPr>
          <w:rFonts w:asciiTheme="majorHAnsi" w:hAnsiTheme="majorHAnsi"/>
          <w:color w:val="404040"/>
          <w:sz w:val="24"/>
          <w:szCs w:val="24"/>
        </w:rPr>
        <w:t>details</w:t>
      </w:r>
      <w:proofErr w:type="spellEnd"/>
      <w:r>
        <w:rPr>
          <w:rFonts w:asciiTheme="majorHAnsi" w:hAnsiTheme="majorHAnsi"/>
          <w:color w:val="404040"/>
          <w:sz w:val="24"/>
          <w:szCs w:val="24"/>
        </w:rPr>
        <w:t>(</w:t>
      </w:r>
      <w:proofErr w:type="gramEnd"/>
      <w:r>
        <w:rPr>
          <w:rFonts w:asciiTheme="majorHAnsi" w:hAnsiTheme="majorHAnsi"/>
          <w:color w:val="404040"/>
          <w:sz w:val="24"/>
          <w:szCs w:val="24"/>
        </w:rPr>
        <w:t>);</w:t>
      </w:r>
      <w:r w:rsidR="003127FD" w:rsidRPr="005E1DB9">
        <w:rPr>
          <w:rFonts w:asciiTheme="majorHAnsi" w:hAnsiTheme="majorHAnsi"/>
          <w:color w:val="404040"/>
          <w:sz w:val="24"/>
          <w:szCs w:val="24"/>
        </w:rPr>
        <w:t>};</w:t>
      </w:r>
    </w:p>
    <w:p w14:paraId="7FD2EDF3"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p>
    <w:p w14:paraId="59FF7564"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p>
    <w:p w14:paraId="38476FBF"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float </w:t>
      </w:r>
      <w:proofErr w:type="gramStart"/>
      <w:r w:rsidRPr="005E1DB9">
        <w:rPr>
          <w:rFonts w:asciiTheme="majorHAnsi" w:hAnsiTheme="majorHAnsi"/>
          <w:color w:val="404040"/>
          <w:sz w:val="24"/>
          <w:szCs w:val="24"/>
        </w:rPr>
        <w:t>employee :</w:t>
      </w:r>
      <w:proofErr w:type="gramEnd"/>
      <w:r w:rsidRPr="005E1DB9">
        <w:rPr>
          <w:rFonts w:asciiTheme="majorHAnsi" w:hAnsiTheme="majorHAnsi"/>
          <w:color w:val="404040"/>
          <w:sz w:val="24"/>
          <w:szCs w:val="24"/>
        </w:rPr>
        <w:t xml:space="preserve">: </w:t>
      </w:r>
      <w:proofErr w:type="spellStart"/>
      <w:r w:rsidRPr="005E1DB9">
        <w:rPr>
          <w:rFonts w:asciiTheme="majorHAnsi" w:hAnsiTheme="majorHAnsi"/>
          <w:color w:val="404040"/>
          <w:sz w:val="24"/>
          <w:szCs w:val="24"/>
        </w:rPr>
        <w:t>find_net_salary</w:t>
      </w:r>
      <w:proofErr w:type="spellEnd"/>
      <w:r w:rsidRPr="005E1DB9">
        <w:rPr>
          <w:rFonts w:asciiTheme="majorHAnsi" w:hAnsiTheme="majorHAnsi"/>
          <w:color w:val="404040"/>
          <w:sz w:val="24"/>
          <w:szCs w:val="24"/>
        </w:rPr>
        <w:t>(float basic, float da, float it)</w:t>
      </w:r>
    </w:p>
    <w:p w14:paraId="2796B3E0"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w:t>
      </w:r>
    </w:p>
    <w:p w14:paraId="5B7F68C6"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    return (</w:t>
      </w:r>
      <w:proofErr w:type="spellStart"/>
      <w:r w:rsidRPr="005E1DB9">
        <w:rPr>
          <w:rFonts w:asciiTheme="majorHAnsi" w:hAnsiTheme="majorHAnsi"/>
          <w:color w:val="404040"/>
          <w:sz w:val="24"/>
          <w:szCs w:val="24"/>
        </w:rPr>
        <w:t>basic+da</w:t>
      </w:r>
      <w:proofErr w:type="spellEnd"/>
      <w:r w:rsidRPr="005E1DB9">
        <w:rPr>
          <w:rFonts w:asciiTheme="majorHAnsi" w:hAnsiTheme="majorHAnsi"/>
          <w:color w:val="404040"/>
          <w:sz w:val="24"/>
          <w:szCs w:val="24"/>
        </w:rPr>
        <w:t>)-it;</w:t>
      </w:r>
    </w:p>
    <w:p w14:paraId="41E349F3"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w:t>
      </w:r>
    </w:p>
    <w:p w14:paraId="4798B6D5"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p>
    <w:p w14:paraId="48AAF520"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lastRenderedPageBreak/>
        <w:t xml:space="preserve">void </w:t>
      </w:r>
      <w:proofErr w:type="gramStart"/>
      <w:r w:rsidRPr="005E1DB9">
        <w:rPr>
          <w:rFonts w:asciiTheme="majorHAnsi" w:hAnsiTheme="majorHAnsi"/>
          <w:color w:val="404040"/>
          <w:sz w:val="24"/>
          <w:szCs w:val="24"/>
        </w:rPr>
        <w:t>employee :</w:t>
      </w:r>
      <w:proofErr w:type="gramEnd"/>
      <w:r w:rsidRPr="005E1DB9">
        <w:rPr>
          <w:rFonts w:asciiTheme="majorHAnsi" w:hAnsiTheme="majorHAnsi"/>
          <w:color w:val="404040"/>
          <w:sz w:val="24"/>
          <w:szCs w:val="24"/>
        </w:rPr>
        <w:t xml:space="preserve">: </w:t>
      </w:r>
      <w:proofErr w:type="spellStart"/>
      <w:r w:rsidRPr="005E1DB9">
        <w:rPr>
          <w:rFonts w:asciiTheme="majorHAnsi" w:hAnsiTheme="majorHAnsi"/>
          <w:color w:val="404040"/>
          <w:sz w:val="24"/>
          <w:szCs w:val="24"/>
        </w:rPr>
        <w:t>show_emp_details</w:t>
      </w:r>
      <w:proofErr w:type="spellEnd"/>
      <w:r w:rsidRPr="005E1DB9">
        <w:rPr>
          <w:rFonts w:asciiTheme="majorHAnsi" w:hAnsiTheme="majorHAnsi"/>
          <w:color w:val="404040"/>
          <w:sz w:val="24"/>
          <w:szCs w:val="24"/>
        </w:rPr>
        <w:t>()</w:t>
      </w:r>
    </w:p>
    <w:p w14:paraId="618AAE1B"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w:t>
      </w:r>
    </w:p>
    <w:p w14:paraId="204627B7"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t xml:space="preserve">cout&lt;&lt;"\n\n**** Details </w:t>
      </w:r>
      <w:proofErr w:type="gramStart"/>
      <w:r w:rsidRPr="005E1DB9">
        <w:rPr>
          <w:rFonts w:asciiTheme="majorHAnsi" w:hAnsiTheme="majorHAnsi"/>
          <w:color w:val="404040"/>
          <w:sz w:val="24"/>
          <w:szCs w:val="24"/>
        </w:rPr>
        <w:t>of  Employee</w:t>
      </w:r>
      <w:proofErr w:type="gramEnd"/>
      <w:r w:rsidRPr="005E1DB9">
        <w:rPr>
          <w:rFonts w:asciiTheme="majorHAnsi" w:hAnsiTheme="majorHAnsi"/>
          <w:color w:val="404040"/>
          <w:sz w:val="24"/>
          <w:szCs w:val="24"/>
        </w:rPr>
        <w:t xml:space="preserve"> ****";</w:t>
      </w:r>
    </w:p>
    <w:p w14:paraId="3E6E4C28"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Employee</w:t>
      </w:r>
      <w:proofErr w:type="spellEnd"/>
      <w:r w:rsidRPr="005E1DB9">
        <w:rPr>
          <w:rFonts w:asciiTheme="majorHAnsi" w:hAnsiTheme="majorHAnsi"/>
          <w:color w:val="404040"/>
          <w:sz w:val="24"/>
          <w:szCs w:val="24"/>
        </w:rPr>
        <w:t xml:space="preserve"> Name    </w:t>
      </w:r>
      <w:proofErr w:type="gramStart"/>
      <w:r w:rsidRPr="005E1DB9">
        <w:rPr>
          <w:rFonts w:asciiTheme="majorHAnsi" w:hAnsiTheme="majorHAnsi"/>
          <w:color w:val="404040"/>
          <w:sz w:val="24"/>
          <w:szCs w:val="24"/>
        </w:rPr>
        <w:t xml:space="preserve">  :</w:t>
      </w:r>
      <w:proofErr w:type="gramEnd"/>
      <w:r w:rsidRPr="005E1DB9">
        <w:rPr>
          <w:rFonts w:asciiTheme="majorHAnsi" w:hAnsiTheme="majorHAnsi"/>
          <w:color w:val="404040"/>
          <w:sz w:val="24"/>
          <w:szCs w:val="24"/>
        </w:rPr>
        <w:t xml:space="preserve">  "&lt;&lt;</w:t>
      </w:r>
      <w:proofErr w:type="spellStart"/>
      <w:r w:rsidRPr="005E1DB9">
        <w:rPr>
          <w:rFonts w:asciiTheme="majorHAnsi" w:hAnsiTheme="majorHAnsi"/>
          <w:color w:val="404040"/>
          <w:sz w:val="24"/>
          <w:szCs w:val="24"/>
        </w:rPr>
        <w:t>E_name</w:t>
      </w:r>
      <w:proofErr w:type="spellEnd"/>
      <w:r w:rsidRPr="005E1DB9">
        <w:rPr>
          <w:rFonts w:asciiTheme="majorHAnsi" w:hAnsiTheme="majorHAnsi"/>
          <w:color w:val="404040"/>
          <w:sz w:val="24"/>
          <w:szCs w:val="24"/>
        </w:rPr>
        <w:t>;</w:t>
      </w:r>
    </w:p>
    <w:p w14:paraId="286C689C"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Employee</w:t>
      </w:r>
      <w:proofErr w:type="spellEnd"/>
      <w:r w:rsidRPr="005E1DB9">
        <w:rPr>
          <w:rFonts w:asciiTheme="majorHAnsi" w:hAnsiTheme="majorHAnsi"/>
          <w:color w:val="404040"/>
          <w:sz w:val="24"/>
          <w:szCs w:val="24"/>
        </w:rPr>
        <w:t xml:space="preserve"> ID  </w:t>
      </w:r>
      <w:proofErr w:type="gramStart"/>
      <w:r w:rsidRPr="005E1DB9">
        <w:rPr>
          <w:rFonts w:asciiTheme="majorHAnsi" w:hAnsiTheme="majorHAnsi"/>
          <w:color w:val="404040"/>
          <w:sz w:val="24"/>
          <w:szCs w:val="24"/>
        </w:rPr>
        <w:t xml:space="preserve">  :</w:t>
      </w:r>
      <w:proofErr w:type="gramEnd"/>
      <w:r w:rsidRPr="005E1DB9">
        <w:rPr>
          <w:rFonts w:asciiTheme="majorHAnsi" w:hAnsiTheme="majorHAnsi"/>
          <w:color w:val="404040"/>
          <w:sz w:val="24"/>
          <w:szCs w:val="24"/>
        </w:rPr>
        <w:t xml:space="preserve">  "&lt;&lt;</w:t>
      </w:r>
      <w:proofErr w:type="spellStart"/>
      <w:r w:rsidRPr="005E1DB9">
        <w:rPr>
          <w:rFonts w:asciiTheme="majorHAnsi" w:hAnsiTheme="majorHAnsi"/>
          <w:color w:val="404040"/>
          <w:sz w:val="24"/>
          <w:szCs w:val="24"/>
        </w:rPr>
        <w:t>E_id</w:t>
      </w:r>
      <w:proofErr w:type="spellEnd"/>
      <w:r w:rsidRPr="005E1DB9">
        <w:rPr>
          <w:rFonts w:asciiTheme="majorHAnsi" w:hAnsiTheme="majorHAnsi"/>
          <w:color w:val="404040"/>
          <w:sz w:val="24"/>
          <w:szCs w:val="24"/>
        </w:rPr>
        <w:t>;</w:t>
      </w:r>
    </w:p>
    <w:p w14:paraId="61F5E67C"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Basic</w:t>
      </w:r>
      <w:proofErr w:type="spellEnd"/>
      <w:r w:rsidRPr="005E1DB9">
        <w:rPr>
          <w:rFonts w:asciiTheme="majorHAnsi" w:hAnsiTheme="majorHAnsi"/>
          <w:color w:val="404040"/>
          <w:sz w:val="24"/>
          <w:szCs w:val="24"/>
        </w:rPr>
        <w:t xml:space="preserve"> Salary     </w:t>
      </w:r>
      <w:proofErr w:type="gramStart"/>
      <w:r w:rsidRPr="005E1DB9">
        <w:rPr>
          <w:rFonts w:asciiTheme="majorHAnsi" w:hAnsiTheme="majorHAnsi"/>
          <w:color w:val="404040"/>
          <w:sz w:val="24"/>
          <w:szCs w:val="24"/>
        </w:rPr>
        <w:t xml:space="preserve">  :</w:t>
      </w:r>
      <w:proofErr w:type="gramEnd"/>
      <w:r w:rsidRPr="005E1DB9">
        <w:rPr>
          <w:rFonts w:asciiTheme="majorHAnsi" w:hAnsiTheme="majorHAnsi"/>
          <w:color w:val="404040"/>
          <w:sz w:val="24"/>
          <w:szCs w:val="24"/>
        </w:rPr>
        <w:t xml:space="preserve">  "&lt;&lt;</w:t>
      </w:r>
      <w:proofErr w:type="spellStart"/>
      <w:r w:rsidRPr="005E1DB9">
        <w:rPr>
          <w:rFonts w:asciiTheme="majorHAnsi" w:hAnsiTheme="majorHAnsi"/>
          <w:color w:val="404040"/>
          <w:sz w:val="24"/>
          <w:szCs w:val="24"/>
        </w:rPr>
        <w:t>E_basic</w:t>
      </w:r>
      <w:proofErr w:type="spellEnd"/>
      <w:r w:rsidRPr="005E1DB9">
        <w:rPr>
          <w:rFonts w:asciiTheme="majorHAnsi" w:hAnsiTheme="majorHAnsi"/>
          <w:color w:val="404040"/>
          <w:sz w:val="24"/>
          <w:szCs w:val="24"/>
        </w:rPr>
        <w:t>;</w:t>
      </w:r>
    </w:p>
    <w:p w14:paraId="31981DA1"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Employee</w:t>
      </w:r>
      <w:proofErr w:type="spellEnd"/>
      <w:r w:rsidRPr="005E1DB9">
        <w:rPr>
          <w:rFonts w:asciiTheme="majorHAnsi" w:hAnsiTheme="majorHAnsi"/>
          <w:color w:val="404040"/>
          <w:sz w:val="24"/>
          <w:szCs w:val="24"/>
        </w:rPr>
        <w:t xml:space="preserve"> DA      </w:t>
      </w:r>
      <w:proofErr w:type="gramStart"/>
      <w:r w:rsidRPr="005E1DB9">
        <w:rPr>
          <w:rFonts w:asciiTheme="majorHAnsi" w:hAnsiTheme="majorHAnsi"/>
          <w:color w:val="404040"/>
          <w:sz w:val="24"/>
          <w:szCs w:val="24"/>
        </w:rPr>
        <w:t xml:space="preserve">  :</w:t>
      </w:r>
      <w:proofErr w:type="gramEnd"/>
      <w:r w:rsidRPr="005E1DB9">
        <w:rPr>
          <w:rFonts w:asciiTheme="majorHAnsi" w:hAnsiTheme="majorHAnsi"/>
          <w:color w:val="404040"/>
          <w:sz w:val="24"/>
          <w:szCs w:val="24"/>
        </w:rPr>
        <w:t xml:space="preserve">  "&lt;&lt;</w:t>
      </w:r>
      <w:proofErr w:type="spellStart"/>
      <w:r w:rsidRPr="005E1DB9">
        <w:rPr>
          <w:rFonts w:asciiTheme="majorHAnsi" w:hAnsiTheme="majorHAnsi"/>
          <w:color w:val="404040"/>
          <w:sz w:val="24"/>
          <w:szCs w:val="24"/>
        </w:rPr>
        <w:t>E_da</w:t>
      </w:r>
      <w:proofErr w:type="spellEnd"/>
      <w:r w:rsidRPr="005E1DB9">
        <w:rPr>
          <w:rFonts w:asciiTheme="majorHAnsi" w:hAnsiTheme="majorHAnsi"/>
          <w:color w:val="404040"/>
          <w:sz w:val="24"/>
          <w:szCs w:val="24"/>
        </w:rPr>
        <w:t>;</w:t>
      </w:r>
    </w:p>
    <w:p w14:paraId="33B5899F"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Income</w:t>
      </w:r>
      <w:proofErr w:type="spellEnd"/>
      <w:r w:rsidRPr="005E1DB9">
        <w:rPr>
          <w:rFonts w:asciiTheme="majorHAnsi" w:hAnsiTheme="majorHAnsi"/>
          <w:color w:val="404040"/>
          <w:sz w:val="24"/>
          <w:szCs w:val="24"/>
        </w:rPr>
        <w:t xml:space="preserve"> Tax       </w:t>
      </w:r>
      <w:proofErr w:type="gramStart"/>
      <w:r w:rsidRPr="005E1DB9">
        <w:rPr>
          <w:rFonts w:asciiTheme="majorHAnsi" w:hAnsiTheme="majorHAnsi"/>
          <w:color w:val="404040"/>
          <w:sz w:val="24"/>
          <w:szCs w:val="24"/>
        </w:rPr>
        <w:t xml:space="preserve">  :</w:t>
      </w:r>
      <w:proofErr w:type="gramEnd"/>
      <w:r w:rsidRPr="005E1DB9">
        <w:rPr>
          <w:rFonts w:asciiTheme="majorHAnsi" w:hAnsiTheme="majorHAnsi"/>
          <w:color w:val="404040"/>
          <w:sz w:val="24"/>
          <w:szCs w:val="24"/>
        </w:rPr>
        <w:t xml:space="preserve">  "&lt;&lt;</w:t>
      </w:r>
      <w:proofErr w:type="spellStart"/>
      <w:r w:rsidRPr="005E1DB9">
        <w:rPr>
          <w:rFonts w:asciiTheme="majorHAnsi" w:hAnsiTheme="majorHAnsi"/>
          <w:color w:val="404040"/>
          <w:sz w:val="24"/>
          <w:szCs w:val="24"/>
        </w:rPr>
        <w:t>E_it</w:t>
      </w:r>
      <w:proofErr w:type="spellEnd"/>
      <w:r w:rsidRPr="005E1DB9">
        <w:rPr>
          <w:rFonts w:asciiTheme="majorHAnsi" w:hAnsiTheme="majorHAnsi"/>
          <w:color w:val="404040"/>
          <w:sz w:val="24"/>
          <w:szCs w:val="24"/>
        </w:rPr>
        <w:t>;</w:t>
      </w:r>
    </w:p>
    <w:p w14:paraId="566D7453"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t xml:space="preserve">float </w:t>
      </w:r>
      <w:proofErr w:type="spellStart"/>
      <w:r w:rsidRPr="005E1DB9">
        <w:rPr>
          <w:rFonts w:asciiTheme="majorHAnsi" w:hAnsiTheme="majorHAnsi"/>
          <w:color w:val="404040"/>
          <w:sz w:val="24"/>
          <w:szCs w:val="24"/>
        </w:rPr>
        <w:t>net_salary</w:t>
      </w:r>
      <w:proofErr w:type="spellEnd"/>
      <w:r w:rsidRPr="005E1DB9">
        <w:rPr>
          <w:rFonts w:asciiTheme="majorHAnsi" w:hAnsiTheme="majorHAnsi"/>
          <w:color w:val="404040"/>
          <w:sz w:val="24"/>
          <w:szCs w:val="24"/>
        </w:rPr>
        <w:t>=</w:t>
      </w:r>
      <w:proofErr w:type="spellStart"/>
      <w:r w:rsidRPr="005E1DB9">
        <w:rPr>
          <w:rFonts w:asciiTheme="majorHAnsi" w:hAnsiTheme="majorHAnsi"/>
          <w:color w:val="404040"/>
          <w:sz w:val="24"/>
          <w:szCs w:val="24"/>
        </w:rPr>
        <w:t>find_net_</w:t>
      </w:r>
      <w:proofErr w:type="gramStart"/>
      <w:r w:rsidRPr="005E1DB9">
        <w:rPr>
          <w:rFonts w:asciiTheme="majorHAnsi" w:hAnsiTheme="majorHAnsi"/>
          <w:color w:val="404040"/>
          <w:sz w:val="24"/>
          <w:szCs w:val="24"/>
        </w:rPr>
        <w:t>salary</w:t>
      </w:r>
      <w:proofErr w:type="spellEnd"/>
      <w:r w:rsidRPr="005E1DB9">
        <w:rPr>
          <w:rFonts w:asciiTheme="majorHAnsi" w:hAnsiTheme="majorHAnsi"/>
          <w:color w:val="404040"/>
          <w:sz w:val="24"/>
          <w:szCs w:val="24"/>
        </w:rPr>
        <w:t>(</w:t>
      </w:r>
      <w:proofErr w:type="spellStart"/>
      <w:proofErr w:type="gramEnd"/>
      <w:r w:rsidRPr="005E1DB9">
        <w:rPr>
          <w:rFonts w:asciiTheme="majorHAnsi" w:hAnsiTheme="majorHAnsi"/>
          <w:color w:val="404040"/>
          <w:sz w:val="24"/>
          <w:szCs w:val="24"/>
        </w:rPr>
        <w:t>E_basic</w:t>
      </w:r>
      <w:proofErr w:type="spellEnd"/>
      <w:r w:rsidRPr="005E1DB9">
        <w:rPr>
          <w:rFonts w:asciiTheme="majorHAnsi" w:hAnsiTheme="majorHAnsi"/>
          <w:color w:val="404040"/>
          <w:sz w:val="24"/>
          <w:szCs w:val="24"/>
        </w:rPr>
        <w:t xml:space="preserve">, </w:t>
      </w:r>
      <w:proofErr w:type="spellStart"/>
      <w:r w:rsidRPr="005E1DB9">
        <w:rPr>
          <w:rFonts w:asciiTheme="majorHAnsi" w:hAnsiTheme="majorHAnsi"/>
          <w:color w:val="404040"/>
          <w:sz w:val="24"/>
          <w:szCs w:val="24"/>
        </w:rPr>
        <w:t>E_da</w:t>
      </w:r>
      <w:proofErr w:type="spellEnd"/>
      <w:r w:rsidRPr="005E1DB9">
        <w:rPr>
          <w:rFonts w:asciiTheme="majorHAnsi" w:hAnsiTheme="majorHAnsi"/>
          <w:color w:val="404040"/>
          <w:sz w:val="24"/>
          <w:szCs w:val="24"/>
        </w:rPr>
        <w:t xml:space="preserve">, </w:t>
      </w:r>
      <w:proofErr w:type="spellStart"/>
      <w:r w:rsidRPr="005E1DB9">
        <w:rPr>
          <w:rFonts w:asciiTheme="majorHAnsi" w:hAnsiTheme="majorHAnsi"/>
          <w:color w:val="404040"/>
          <w:sz w:val="24"/>
          <w:szCs w:val="24"/>
        </w:rPr>
        <w:t>E_it</w:t>
      </w:r>
      <w:proofErr w:type="spellEnd"/>
      <w:r w:rsidRPr="005E1DB9">
        <w:rPr>
          <w:rFonts w:asciiTheme="majorHAnsi" w:hAnsiTheme="majorHAnsi"/>
          <w:color w:val="404040"/>
          <w:sz w:val="24"/>
          <w:szCs w:val="24"/>
        </w:rPr>
        <w:t>);</w:t>
      </w:r>
    </w:p>
    <w:p w14:paraId="40146CA5"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Net</w:t>
      </w:r>
      <w:proofErr w:type="spellEnd"/>
      <w:r w:rsidRPr="005E1DB9">
        <w:rPr>
          <w:rFonts w:asciiTheme="majorHAnsi" w:hAnsiTheme="majorHAnsi"/>
          <w:color w:val="404040"/>
          <w:sz w:val="24"/>
          <w:szCs w:val="24"/>
        </w:rPr>
        <w:t xml:space="preserve"> Salary       </w:t>
      </w:r>
      <w:proofErr w:type="gramStart"/>
      <w:r w:rsidRPr="005E1DB9">
        <w:rPr>
          <w:rFonts w:asciiTheme="majorHAnsi" w:hAnsiTheme="majorHAnsi"/>
          <w:color w:val="404040"/>
          <w:sz w:val="24"/>
          <w:szCs w:val="24"/>
        </w:rPr>
        <w:t xml:space="preserve">  :</w:t>
      </w:r>
      <w:proofErr w:type="gramEnd"/>
      <w:r w:rsidRPr="005E1DB9">
        <w:rPr>
          <w:rFonts w:asciiTheme="majorHAnsi" w:hAnsiTheme="majorHAnsi"/>
          <w:color w:val="404040"/>
          <w:sz w:val="24"/>
          <w:szCs w:val="24"/>
        </w:rPr>
        <w:t xml:space="preserve">  "&lt;&lt;</w:t>
      </w:r>
      <w:proofErr w:type="spellStart"/>
      <w:r w:rsidRPr="005E1DB9">
        <w:rPr>
          <w:rFonts w:asciiTheme="majorHAnsi" w:hAnsiTheme="majorHAnsi"/>
          <w:color w:val="404040"/>
          <w:sz w:val="24"/>
          <w:szCs w:val="24"/>
        </w:rPr>
        <w:t>net_salary</w:t>
      </w:r>
      <w:proofErr w:type="spellEnd"/>
      <w:r w:rsidRPr="005E1DB9">
        <w:rPr>
          <w:rFonts w:asciiTheme="majorHAnsi" w:hAnsiTheme="majorHAnsi"/>
          <w:color w:val="404040"/>
          <w:sz w:val="24"/>
          <w:szCs w:val="24"/>
        </w:rPr>
        <w:t>;</w:t>
      </w:r>
    </w:p>
    <w:p w14:paraId="6A98BD45"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t>cout&lt;&lt;"\n-------------------------------\n\n";}</w:t>
      </w:r>
    </w:p>
    <w:p w14:paraId="00A1FD47"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int </w:t>
      </w:r>
      <w:proofErr w:type="gramStart"/>
      <w:r w:rsidRPr="005E1DB9">
        <w:rPr>
          <w:rFonts w:asciiTheme="majorHAnsi" w:hAnsiTheme="majorHAnsi"/>
          <w:color w:val="404040"/>
          <w:sz w:val="24"/>
          <w:szCs w:val="24"/>
        </w:rPr>
        <w:t>main(</w:t>
      </w:r>
      <w:proofErr w:type="gramEnd"/>
      <w:r w:rsidRPr="005E1DB9">
        <w:rPr>
          <w:rFonts w:asciiTheme="majorHAnsi" w:hAnsiTheme="majorHAnsi"/>
          <w:color w:val="404040"/>
          <w:sz w:val="24"/>
          <w:szCs w:val="24"/>
        </w:rPr>
        <w:t>)</w:t>
      </w:r>
    </w:p>
    <w:p w14:paraId="617E2DE9"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w:t>
      </w:r>
    </w:p>
    <w:p w14:paraId="40B4286D"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    employee emp;</w:t>
      </w:r>
    </w:p>
    <w:p w14:paraId="5A7FA84D"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    </w:t>
      </w: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Enter</w:t>
      </w:r>
      <w:proofErr w:type="spellEnd"/>
      <w:r w:rsidRPr="005E1DB9">
        <w:rPr>
          <w:rFonts w:asciiTheme="majorHAnsi" w:hAnsiTheme="majorHAnsi"/>
          <w:color w:val="404040"/>
          <w:sz w:val="24"/>
          <w:szCs w:val="24"/>
        </w:rPr>
        <w:t xml:space="preserve"> Employee ID: ";</w:t>
      </w:r>
    </w:p>
    <w:p w14:paraId="6E686F7B"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r>
      <w:proofErr w:type="spellStart"/>
      <w:r w:rsidRPr="005E1DB9">
        <w:rPr>
          <w:rFonts w:asciiTheme="majorHAnsi" w:hAnsiTheme="majorHAnsi"/>
          <w:color w:val="404040"/>
          <w:sz w:val="24"/>
          <w:szCs w:val="24"/>
        </w:rPr>
        <w:t>cin</w:t>
      </w:r>
      <w:proofErr w:type="spellEnd"/>
      <w:r w:rsidRPr="005E1DB9">
        <w:rPr>
          <w:rFonts w:asciiTheme="majorHAnsi" w:hAnsiTheme="majorHAnsi"/>
          <w:color w:val="404040"/>
          <w:sz w:val="24"/>
          <w:szCs w:val="24"/>
        </w:rPr>
        <w:t>&gt;&gt;</w:t>
      </w:r>
      <w:proofErr w:type="spellStart"/>
      <w:proofErr w:type="gramStart"/>
      <w:r w:rsidRPr="005E1DB9">
        <w:rPr>
          <w:rFonts w:asciiTheme="majorHAnsi" w:hAnsiTheme="majorHAnsi"/>
          <w:color w:val="404040"/>
          <w:sz w:val="24"/>
          <w:szCs w:val="24"/>
        </w:rPr>
        <w:t>emp.E</w:t>
      </w:r>
      <w:proofErr w:type="gramEnd"/>
      <w:r w:rsidRPr="005E1DB9">
        <w:rPr>
          <w:rFonts w:asciiTheme="majorHAnsi" w:hAnsiTheme="majorHAnsi"/>
          <w:color w:val="404040"/>
          <w:sz w:val="24"/>
          <w:szCs w:val="24"/>
        </w:rPr>
        <w:t>_id</w:t>
      </w:r>
      <w:proofErr w:type="spellEnd"/>
      <w:r w:rsidRPr="005E1DB9">
        <w:rPr>
          <w:rFonts w:asciiTheme="majorHAnsi" w:hAnsiTheme="majorHAnsi"/>
          <w:color w:val="404040"/>
          <w:sz w:val="24"/>
          <w:szCs w:val="24"/>
        </w:rPr>
        <w:t>;</w:t>
      </w:r>
    </w:p>
    <w:p w14:paraId="3789B5E6"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Enter</w:t>
      </w:r>
      <w:proofErr w:type="spellEnd"/>
      <w:r w:rsidRPr="005E1DB9">
        <w:rPr>
          <w:rFonts w:asciiTheme="majorHAnsi" w:hAnsiTheme="majorHAnsi"/>
          <w:color w:val="404040"/>
          <w:sz w:val="24"/>
          <w:szCs w:val="24"/>
        </w:rPr>
        <w:t xml:space="preserve"> Employee Name: ";</w:t>
      </w:r>
    </w:p>
    <w:p w14:paraId="391407E8"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r>
      <w:proofErr w:type="spellStart"/>
      <w:r w:rsidRPr="005E1DB9">
        <w:rPr>
          <w:rFonts w:asciiTheme="majorHAnsi" w:hAnsiTheme="majorHAnsi"/>
          <w:color w:val="404040"/>
          <w:sz w:val="24"/>
          <w:szCs w:val="24"/>
        </w:rPr>
        <w:t>cin</w:t>
      </w:r>
      <w:proofErr w:type="spellEnd"/>
      <w:r w:rsidRPr="005E1DB9">
        <w:rPr>
          <w:rFonts w:asciiTheme="majorHAnsi" w:hAnsiTheme="majorHAnsi"/>
          <w:color w:val="404040"/>
          <w:sz w:val="24"/>
          <w:szCs w:val="24"/>
        </w:rPr>
        <w:t>&gt;&gt;</w:t>
      </w:r>
      <w:proofErr w:type="spellStart"/>
      <w:proofErr w:type="gramStart"/>
      <w:r w:rsidRPr="005E1DB9">
        <w:rPr>
          <w:rFonts w:asciiTheme="majorHAnsi" w:hAnsiTheme="majorHAnsi"/>
          <w:color w:val="404040"/>
          <w:sz w:val="24"/>
          <w:szCs w:val="24"/>
        </w:rPr>
        <w:t>emp.E</w:t>
      </w:r>
      <w:proofErr w:type="gramEnd"/>
      <w:r w:rsidRPr="005E1DB9">
        <w:rPr>
          <w:rFonts w:asciiTheme="majorHAnsi" w:hAnsiTheme="majorHAnsi"/>
          <w:color w:val="404040"/>
          <w:sz w:val="24"/>
          <w:szCs w:val="24"/>
        </w:rPr>
        <w:t>_name</w:t>
      </w:r>
      <w:proofErr w:type="spellEnd"/>
      <w:r w:rsidRPr="005E1DB9">
        <w:rPr>
          <w:rFonts w:asciiTheme="majorHAnsi" w:hAnsiTheme="majorHAnsi"/>
          <w:color w:val="404040"/>
          <w:sz w:val="24"/>
          <w:szCs w:val="24"/>
        </w:rPr>
        <w:t>;</w:t>
      </w:r>
    </w:p>
    <w:p w14:paraId="50801078"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Enter</w:t>
      </w:r>
      <w:proofErr w:type="spellEnd"/>
      <w:r w:rsidRPr="005E1DB9">
        <w:rPr>
          <w:rFonts w:asciiTheme="majorHAnsi" w:hAnsiTheme="majorHAnsi"/>
          <w:color w:val="404040"/>
          <w:sz w:val="24"/>
          <w:szCs w:val="24"/>
        </w:rPr>
        <w:t xml:space="preserve"> Employee Basic: ";</w:t>
      </w:r>
    </w:p>
    <w:p w14:paraId="5C04A67B"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r>
      <w:proofErr w:type="spellStart"/>
      <w:r w:rsidRPr="005E1DB9">
        <w:rPr>
          <w:rFonts w:asciiTheme="majorHAnsi" w:hAnsiTheme="majorHAnsi"/>
          <w:color w:val="404040"/>
          <w:sz w:val="24"/>
          <w:szCs w:val="24"/>
        </w:rPr>
        <w:t>cin</w:t>
      </w:r>
      <w:proofErr w:type="spellEnd"/>
      <w:r w:rsidRPr="005E1DB9">
        <w:rPr>
          <w:rFonts w:asciiTheme="majorHAnsi" w:hAnsiTheme="majorHAnsi"/>
          <w:color w:val="404040"/>
          <w:sz w:val="24"/>
          <w:szCs w:val="24"/>
        </w:rPr>
        <w:t>&gt;&gt;</w:t>
      </w:r>
      <w:proofErr w:type="spellStart"/>
      <w:proofErr w:type="gramStart"/>
      <w:r w:rsidRPr="005E1DB9">
        <w:rPr>
          <w:rFonts w:asciiTheme="majorHAnsi" w:hAnsiTheme="majorHAnsi"/>
          <w:color w:val="404040"/>
          <w:sz w:val="24"/>
          <w:szCs w:val="24"/>
        </w:rPr>
        <w:t>emp.E</w:t>
      </w:r>
      <w:proofErr w:type="gramEnd"/>
      <w:r w:rsidRPr="005E1DB9">
        <w:rPr>
          <w:rFonts w:asciiTheme="majorHAnsi" w:hAnsiTheme="majorHAnsi"/>
          <w:color w:val="404040"/>
          <w:sz w:val="24"/>
          <w:szCs w:val="24"/>
        </w:rPr>
        <w:t>_basic</w:t>
      </w:r>
      <w:proofErr w:type="spellEnd"/>
      <w:r w:rsidRPr="005E1DB9">
        <w:rPr>
          <w:rFonts w:asciiTheme="majorHAnsi" w:hAnsiTheme="majorHAnsi"/>
          <w:color w:val="404040"/>
          <w:sz w:val="24"/>
          <w:szCs w:val="24"/>
        </w:rPr>
        <w:t>;</w:t>
      </w:r>
    </w:p>
    <w:p w14:paraId="3973A330"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Enter</w:t>
      </w:r>
      <w:proofErr w:type="spellEnd"/>
      <w:r w:rsidRPr="005E1DB9">
        <w:rPr>
          <w:rFonts w:asciiTheme="majorHAnsi" w:hAnsiTheme="majorHAnsi"/>
          <w:color w:val="404040"/>
          <w:sz w:val="24"/>
          <w:szCs w:val="24"/>
        </w:rPr>
        <w:t xml:space="preserve"> Employee DA: ";</w:t>
      </w:r>
    </w:p>
    <w:p w14:paraId="24482E7F"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r>
      <w:proofErr w:type="spellStart"/>
      <w:r w:rsidRPr="005E1DB9">
        <w:rPr>
          <w:rFonts w:asciiTheme="majorHAnsi" w:hAnsiTheme="majorHAnsi"/>
          <w:color w:val="404040"/>
          <w:sz w:val="24"/>
          <w:szCs w:val="24"/>
        </w:rPr>
        <w:t>cin</w:t>
      </w:r>
      <w:proofErr w:type="spellEnd"/>
      <w:r w:rsidRPr="005E1DB9">
        <w:rPr>
          <w:rFonts w:asciiTheme="majorHAnsi" w:hAnsiTheme="majorHAnsi"/>
          <w:color w:val="404040"/>
          <w:sz w:val="24"/>
          <w:szCs w:val="24"/>
        </w:rPr>
        <w:t>&gt;&gt;</w:t>
      </w:r>
      <w:proofErr w:type="spellStart"/>
      <w:proofErr w:type="gramStart"/>
      <w:r w:rsidRPr="005E1DB9">
        <w:rPr>
          <w:rFonts w:asciiTheme="majorHAnsi" w:hAnsiTheme="majorHAnsi"/>
          <w:color w:val="404040"/>
          <w:sz w:val="24"/>
          <w:szCs w:val="24"/>
        </w:rPr>
        <w:t>emp.E</w:t>
      </w:r>
      <w:proofErr w:type="gramEnd"/>
      <w:r w:rsidRPr="005E1DB9">
        <w:rPr>
          <w:rFonts w:asciiTheme="majorHAnsi" w:hAnsiTheme="majorHAnsi"/>
          <w:color w:val="404040"/>
          <w:sz w:val="24"/>
          <w:szCs w:val="24"/>
        </w:rPr>
        <w:t>_da</w:t>
      </w:r>
      <w:proofErr w:type="spellEnd"/>
      <w:r w:rsidRPr="005E1DB9">
        <w:rPr>
          <w:rFonts w:asciiTheme="majorHAnsi" w:hAnsiTheme="majorHAnsi"/>
          <w:color w:val="404040"/>
          <w:sz w:val="24"/>
          <w:szCs w:val="24"/>
        </w:rPr>
        <w:t>;</w:t>
      </w:r>
    </w:p>
    <w:p w14:paraId="002C919C"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Enter</w:t>
      </w:r>
      <w:proofErr w:type="spellEnd"/>
      <w:r w:rsidRPr="005E1DB9">
        <w:rPr>
          <w:rFonts w:asciiTheme="majorHAnsi" w:hAnsiTheme="majorHAnsi"/>
          <w:color w:val="404040"/>
          <w:sz w:val="24"/>
          <w:szCs w:val="24"/>
        </w:rPr>
        <w:t xml:space="preserve"> Employee IT: ";</w:t>
      </w:r>
    </w:p>
    <w:p w14:paraId="48DACE7C"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ab/>
      </w:r>
      <w:proofErr w:type="spellStart"/>
      <w:r w:rsidRPr="005E1DB9">
        <w:rPr>
          <w:rFonts w:asciiTheme="majorHAnsi" w:hAnsiTheme="majorHAnsi"/>
          <w:color w:val="404040"/>
          <w:sz w:val="24"/>
          <w:szCs w:val="24"/>
        </w:rPr>
        <w:t>cin</w:t>
      </w:r>
      <w:proofErr w:type="spellEnd"/>
      <w:r w:rsidRPr="005E1DB9">
        <w:rPr>
          <w:rFonts w:asciiTheme="majorHAnsi" w:hAnsiTheme="majorHAnsi"/>
          <w:color w:val="404040"/>
          <w:sz w:val="24"/>
          <w:szCs w:val="24"/>
        </w:rPr>
        <w:t>&gt;&gt;</w:t>
      </w:r>
      <w:proofErr w:type="spellStart"/>
      <w:proofErr w:type="gramStart"/>
      <w:r w:rsidRPr="005E1DB9">
        <w:rPr>
          <w:rFonts w:asciiTheme="majorHAnsi" w:hAnsiTheme="majorHAnsi"/>
          <w:color w:val="404040"/>
          <w:sz w:val="24"/>
          <w:szCs w:val="24"/>
        </w:rPr>
        <w:t>emp.E</w:t>
      </w:r>
      <w:proofErr w:type="gramEnd"/>
      <w:r w:rsidRPr="005E1DB9">
        <w:rPr>
          <w:rFonts w:asciiTheme="majorHAnsi" w:hAnsiTheme="majorHAnsi"/>
          <w:color w:val="404040"/>
          <w:sz w:val="24"/>
          <w:szCs w:val="24"/>
        </w:rPr>
        <w:t>_it</w:t>
      </w:r>
      <w:proofErr w:type="spellEnd"/>
      <w:r w:rsidRPr="005E1DB9">
        <w:rPr>
          <w:rFonts w:asciiTheme="majorHAnsi" w:hAnsiTheme="majorHAnsi"/>
          <w:color w:val="404040"/>
          <w:sz w:val="24"/>
          <w:szCs w:val="24"/>
        </w:rPr>
        <w:t>;</w:t>
      </w:r>
    </w:p>
    <w:p w14:paraId="0D304976" w14:textId="77777777" w:rsidR="003127FD"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     </w:t>
      </w:r>
      <w:proofErr w:type="spellStart"/>
      <w:proofErr w:type="gramStart"/>
      <w:r w:rsidRPr="005E1DB9">
        <w:rPr>
          <w:rFonts w:asciiTheme="majorHAnsi" w:hAnsiTheme="majorHAnsi"/>
          <w:color w:val="404040"/>
          <w:sz w:val="24"/>
          <w:szCs w:val="24"/>
        </w:rPr>
        <w:t>emp.show</w:t>
      </w:r>
      <w:proofErr w:type="gramEnd"/>
      <w:r w:rsidRPr="005E1DB9">
        <w:rPr>
          <w:rFonts w:asciiTheme="majorHAnsi" w:hAnsiTheme="majorHAnsi"/>
          <w:color w:val="404040"/>
          <w:sz w:val="24"/>
          <w:szCs w:val="24"/>
        </w:rPr>
        <w:t>_emp_details</w:t>
      </w:r>
      <w:proofErr w:type="spellEnd"/>
      <w:r w:rsidRPr="005E1DB9">
        <w:rPr>
          <w:rFonts w:asciiTheme="majorHAnsi" w:hAnsiTheme="majorHAnsi"/>
          <w:color w:val="404040"/>
          <w:sz w:val="24"/>
          <w:szCs w:val="24"/>
        </w:rPr>
        <w:t>();</w:t>
      </w:r>
    </w:p>
    <w:p w14:paraId="107EF0A3" w14:textId="77777777" w:rsidR="00F04DB6" w:rsidRPr="005E1DB9" w:rsidRDefault="005E1DB9" w:rsidP="005E1DB9">
      <w:pPr>
        <w:spacing w:after="0" w:line="240" w:lineRule="auto"/>
        <w:ind w:left="0" w:firstLine="0"/>
        <w:jc w:val="left"/>
        <w:rPr>
          <w:rFonts w:asciiTheme="majorHAnsi" w:hAnsiTheme="majorHAnsi"/>
          <w:color w:val="404040"/>
          <w:sz w:val="24"/>
          <w:szCs w:val="24"/>
        </w:rPr>
      </w:pPr>
      <w:r>
        <w:rPr>
          <w:rFonts w:asciiTheme="majorHAnsi" w:hAnsiTheme="majorHAnsi"/>
          <w:color w:val="404040"/>
          <w:sz w:val="24"/>
          <w:szCs w:val="24"/>
        </w:rPr>
        <w:t xml:space="preserve">   </w:t>
      </w:r>
      <w:r w:rsidR="003127FD" w:rsidRPr="005E1DB9">
        <w:rPr>
          <w:rFonts w:asciiTheme="majorHAnsi" w:hAnsiTheme="majorHAnsi"/>
          <w:color w:val="404040"/>
          <w:sz w:val="24"/>
          <w:szCs w:val="24"/>
        </w:rPr>
        <w:t xml:space="preserve"> return 0;}</w:t>
      </w:r>
    </w:p>
    <w:p w14:paraId="70E25C9A" w14:textId="77777777" w:rsidR="00FA4436" w:rsidRPr="005E1DB9" w:rsidRDefault="003127FD"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noProof/>
          <w:color w:val="404040"/>
          <w:sz w:val="24"/>
          <w:szCs w:val="24"/>
        </w:rPr>
        <w:drawing>
          <wp:inline distT="0" distB="0" distL="0" distR="0" wp14:anchorId="0E7DFBFF" wp14:editId="123925A1">
            <wp:extent cx="6191250" cy="240982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91250" cy="2409825"/>
                    </a:xfrm>
                    <a:prstGeom prst="rect">
                      <a:avLst/>
                    </a:prstGeom>
                    <a:noFill/>
                    <a:ln>
                      <a:noFill/>
                    </a:ln>
                  </pic:spPr>
                </pic:pic>
              </a:graphicData>
            </a:graphic>
          </wp:inline>
        </w:drawing>
      </w:r>
    </w:p>
    <w:p w14:paraId="37077369" w14:textId="77777777" w:rsidR="00FA4436" w:rsidRPr="005E1DB9" w:rsidRDefault="00FA4436" w:rsidP="005E1DB9">
      <w:pPr>
        <w:spacing w:after="0" w:line="240" w:lineRule="auto"/>
        <w:jc w:val="left"/>
        <w:rPr>
          <w:rFonts w:asciiTheme="majorHAnsi" w:hAnsiTheme="majorHAnsi"/>
          <w:b/>
          <w:sz w:val="24"/>
          <w:szCs w:val="24"/>
        </w:rPr>
      </w:pPr>
    </w:p>
    <w:p w14:paraId="33E3598A" w14:textId="77777777" w:rsidR="00FA4436" w:rsidRPr="005E1DB9" w:rsidRDefault="00FA4436" w:rsidP="005E1DB9">
      <w:pPr>
        <w:spacing w:after="0" w:line="240" w:lineRule="auto"/>
        <w:jc w:val="left"/>
        <w:rPr>
          <w:rFonts w:asciiTheme="majorHAnsi" w:hAnsiTheme="majorHAnsi"/>
          <w:b/>
          <w:sz w:val="24"/>
          <w:szCs w:val="24"/>
        </w:rPr>
      </w:pPr>
    </w:p>
    <w:p w14:paraId="33EEC72B" w14:textId="77777777" w:rsidR="005E1DB9" w:rsidRDefault="005E1DB9" w:rsidP="005E1DB9">
      <w:pPr>
        <w:spacing w:after="0" w:line="240" w:lineRule="auto"/>
        <w:jc w:val="left"/>
        <w:rPr>
          <w:rFonts w:asciiTheme="majorHAnsi" w:hAnsiTheme="majorHAnsi"/>
          <w:b/>
          <w:sz w:val="24"/>
          <w:szCs w:val="24"/>
        </w:rPr>
      </w:pPr>
    </w:p>
    <w:p w14:paraId="6A5B93C3" w14:textId="77777777" w:rsidR="005E1DB9" w:rsidRDefault="005E1DB9" w:rsidP="005E1DB9">
      <w:pPr>
        <w:spacing w:after="0" w:line="240" w:lineRule="auto"/>
        <w:jc w:val="left"/>
        <w:rPr>
          <w:rFonts w:asciiTheme="majorHAnsi" w:hAnsiTheme="majorHAnsi"/>
          <w:b/>
          <w:sz w:val="24"/>
          <w:szCs w:val="24"/>
        </w:rPr>
      </w:pPr>
    </w:p>
    <w:p w14:paraId="56408332" w14:textId="77777777" w:rsidR="005E1DB9" w:rsidRDefault="005E1DB9" w:rsidP="005E1DB9">
      <w:pPr>
        <w:spacing w:after="0" w:line="240" w:lineRule="auto"/>
        <w:jc w:val="left"/>
        <w:rPr>
          <w:rFonts w:asciiTheme="majorHAnsi" w:hAnsiTheme="majorHAnsi"/>
          <w:b/>
          <w:sz w:val="24"/>
          <w:szCs w:val="24"/>
        </w:rPr>
      </w:pPr>
    </w:p>
    <w:p w14:paraId="03F5E976" w14:textId="77777777" w:rsidR="008E6CB6" w:rsidRPr="005E1DB9" w:rsidRDefault="008E6CB6" w:rsidP="005E1DB9">
      <w:pPr>
        <w:spacing w:after="0" w:line="240" w:lineRule="auto"/>
        <w:jc w:val="left"/>
        <w:rPr>
          <w:rFonts w:asciiTheme="majorHAnsi" w:hAnsiTheme="majorHAnsi"/>
          <w:b/>
          <w:sz w:val="24"/>
          <w:szCs w:val="24"/>
        </w:rPr>
      </w:pPr>
      <w:r w:rsidRPr="005E1DB9">
        <w:rPr>
          <w:rFonts w:asciiTheme="majorHAnsi" w:hAnsiTheme="majorHAnsi"/>
          <w:b/>
          <w:sz w:val="24"/>
          <w:szCs w:val="24"/>
        </w:rPr>
        <w:t>Code#5</w:t>
      </w:r>
    </w:p>
    <w:p w14:paraId="0C0A149C"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include&lt;iostream&gt;</w:t>
      </w:r>
    </w:p>
    <w:p w14:paraId="79C555BF"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using namespace std;</w:t>
      </w:r>
    </w:p>
    <w:p w14:paraId="22777F9E" w14:textId="77777777" w:rsidR="00AC6530" w:rsidRPr="005E1DB9" w:rsidRDefault="00AC6530" w:rsidP="005E1DB9">
      <w:pPr>
        <w:spacing w:after="0" w:line="240" w:lineRule="auto"/>
        <w:jc w:val="left"/>
        <w:rPr>
          <w:rFonts w:asciiTheme="majorHAnsi" w:hAnsiTheme="majorHAnsi"/>
          <w:color w:val="404040"/>
          <w:sz w:val="24"/>
          <w:szCs w:val="24"/>
        </w:rPr>
      </w:pPr>
    </w:p>
    <w:p w14:paraId="5D67945B"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class Bank</w:t>
      </w:r>
    </w:p>
    <w:p w14:paraId="69B35D98"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lastRenderedPageBreak/>
        <w:t>{</w:t>
      </w:r>
    </w:p>
    <w:p w14:paraId="211A77B2"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public:</w:t>
      </w:r>
    </w:p>
    <w:p w14:paraId="0F6EBB96"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string name;</w:t>
      </w:r>
    </w:p>
    <w:p w14:paraId="261F2DC1"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 xml:space="preserve">string </w:t>
      </w:r>
      <w:proofErr w:type="spellStart"/>
      <w:r w:rsidRPr="005E1DB9">
        <w:rPr>
          <w:rFonts w:asciiTheme="majorHAnsi" w:hAnsiTheme="majorHAnsi"/>
          <w:color w:val="404040"/>
          <w:sz w:val="24"/>
          <w:szCs w:val="24"/>
        </w:rPr>
        <w:t>account_type</w:t>
      </w:r>
      <w:proofErr w:type="spellEnd"/>
      <w:r w:rsidRPr="005E1DB9">
        <w:rPr>
          <w:rFonts w:asciiTheme="majorHAnsi" w:hAnsiTheme="majorHAnsi"/>
          <w:color w:val="404040"/>
          <w:sz w:val="24"/>
          <w:szCs w:val="24"/>
        </w:rPr>
        <w:t>;</w:t>
      </w:r>
    </w:p>
    <w:p w14:paraId="152B0ACD"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 xml:space="preserve">int </w:t>
      </w:r>
      <w:proofErr w:type="spellStart"/>
      <w:r w:rsidRPr="005E1DB9">
        <w:rPr>
          <w:rFonts w:asciiTheme="majorHAnsi" w:hAnsiTheme="majorHAnsi"/>
          <w:color w:val="404040"/>
          <w:sz w:val="24"/>
          <w:szCs w:val="24"/>
        </w:rPr>
        <w:t>account_number</w:t>
      </w:r>
      <w:proofErr w:type="spellEnd"/>
      <w:r w:rsidRPr="005E1DB9">
        <w:rPr>
          <w:rFonts w:asciiTheme="majorHAnsi" w:hAnsiTheme="majorHAnsi"/>
          <w:color w:val="404040"/>
          <w:sz w:val="24"/>
          <w:szCs w:val="24"/>
        </w:rPr>
        <w:t>;</w:t>
      </w:r>
    </w:p>
    <w:p w14:paraId="2F4A0B1A"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int balance;</w:t>
      </w:r>
    </w:p>
    <w:p w14:paraId="4698B9DD" w14:textId="77777777" w:rsidR="00AC6530" w:rsidRPr="005E1DB9" w:rsidRDefault="00AC6530" w:rsidP="005E1DB9">
      <w:pPr>
        <w:spacing w:after="0" w:line="240" w:lineRule="auto"/>
        <w:jc w:val="left"/>
        <w:rPr>
          <w:rFonts w:asciiTheme="majorHAnsi" w:hAnsiTheme="majorHAnsi"/>
          <w:color w:val="404040"/>
          <w:sz w:val="24"/>
          <w:szCs w:val="24"/>
        </w:rPr>
      </w:pPr>
    </w:p>
    <w:p w14:paraId="6C1F2FD2"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member functions of the class Bank</w:t>
      </w:r>
    </w:p>
    <w:p w14:paraId="037A71A5"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 initialize function to initialize data members</w:t>
      </w:r>
    </w:p>
    <w:p w14:paraId="0B667F37"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 xml:space="preserve">void </w:t>
      </w:r>
      <w:proofErr w:type="gramStart"/>
      <w:r w:rsidRPr="005E1DB9">
        <w:rPr>
          <w:rFonts w:asciiTheme="majorHAnsi" w:hAnsiTheme="majorHAnsi"/>
          <w:color w:val="404040"/>
          <w:sz w:val="24"/>
          <w:szCs w:val="24"/>
        </w:rPr>
        <w:t>initialize(</w:t>
      </w:r>
      <w:proofErr w:type="gramEnd"/>
      <w:r w:rsidRPr="005E1DB9">
        <w:rPr>
          <w:rFonts w:asciiTheme="majorHAnsi" w:hAnsiTheme="majorHAnsi"/>
          <w:color w:val="404040"/>
          <w:sz w:val="24"/>
          <w:szCs w:val="24"/>
        </w:rPr>
        <w:t>){</w:t>
      </w:r>
    </w:p>
    <w:p w14:paraId="762B2443"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Enter</w:t>
      </w:r>
      <w:proofErr w:type="spellEnd"/>
      <w:r w:rsidRPr="005E1DB9">
        <w:rPr>
          <w:rFonts w:asciiTheme="majorHAnsi" w:hAnsiTheme="majorHAnsi"/>
          <w:color w:val="404040"/>
          <w:sz w:val="24"/>
          <w:szCs w:val="24"/>
        </w:rPr>
        <w:t xml:space="preserve"> Account Holders Name:";</w:t>
      </w:r>
    </w:p>
    <w:p w14:paraId="701B22E3"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in</w:t>
      </w:r>
      <w:proofErr w:type="spellEnd"/>
      <w:r w:rsidRPr="005E1DB9">
        <w:rPr>
          <w:rFonts w:asciiTheme="majorHAnsi" w:hAnsiTheme="majorHAnsi"/>
          <w:color w:val="404040"/>
          <w:sz w:val="24"/>
          <w:szCs w:val="24"/>
        </w:rPr>
        <w:t>&gt;&gt;name;</w:t>
      </w:r>
    </w:p>
    <w:p w14:paraId="5C1644BE"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Enter</w:t>
      </w:r>
      <w:proofErr w:type="spellEnd"/>
      <w:r w:rsidRPr="005E1DB9">
        <w:rPr>
          <w:rFonts w:asciiTheme="majorHAnsi" w:hAnsiTheme="majorHAnsi"/>
          <w:color w:val="404040"/>
          <w:sz w:val="24"/>
          <w:szCs w:val="24"/>
        </w:rPr>
        <w:t xml:space="preserve"> Account type:";</w:t>
      </w:r>
    </w:p>
    <w:p w14:paraId="5D58049D"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in</w:t>
      </w:r>
      <w:proofErr w:type="spellEnd"/>
      <w:r w:rsidRPr="005E1DB9">
        <w:rPr>
          <w:rFonts w:asciiTheme="majorHAnsi" w:hAnsiTheme="majorHAnsi"/>
          <w:color w:val="404040"/>
          <w:sz w:val="24"/>
          <w:szCs w:val="24"/>
        </w:rPr>
        <w:t>&gt;&gt;</w:t>
      </w:r>
      <w:proofErr w:type="spellStart"/>
      <w:r w:rsidRPr="005E1DB9">
        <w:rPr>
          <w:rFonts w:asciiTheme="majorHAnsi" w:hAnsiTheme="majorHAnsi"/>
          <w:color w:val="404040"/>
          <w:sz w:val="24"/>
          <w:szCs w:val="24"/>
        </w:rPr>
        <w:t>account_type</w:t>
      </w:r>
      <w:proofErr w:type="spellEnd"/>
      <w:r w:rsidRPr="005E1DB9">
        <w:rPr>
          <w:rFonts w:asciiTheme="majorHAnsi" w:hAnsiTheme="majorHAnsi"/>
          <w:color w:val="404040"/>
          <w:sz w:val="24"/>
          <w:szCs w:val="24"/>
        </w:rPr>
        <w:t>;</w:t>
      </w:r>
    </w:p>
    <w:p w14:paraId="14B5E1D7"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Enter</w:t>
      </w:r>
      <w:proofErr w:type="spellEnd"/>
      <w:r w:rsidRPr="005E1DB9">
        <w:rPr>
          <w:rFonts w:asciiTheme="majorHAnsi" w:hAnsiTheme="majorHAnsi"/>
          <w:color w:val="404040"/>
          <w:sz w:val="24"/>
          <w:szCs w:val="24"/>
        </w:rPr>
        <w:t xml:space="preserve"> account number:";</w:t>
      </w:r>
    </w:p>
    <w:p w14:paraId="20A5B0AD"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in</w:t>
      </w:r>
      <w:proofErr w:type="spellEnd"/>
      <w:r w:rsidRPr="005E1DB9">
        <w:rPr>
          <w:rFonts w:asciiTheme="majorHAnsi" w:hAnsiTheme="majorHAnsi"/>
          <w:color w:val="404040"/>
          <w:sz w:val="24"/>
          <w:szCs w:val="24"/>
        </w:rPr>
        <w:t>&gt;&gt;</w:t>
      </w:r>
      <w:proofErr w:type="spellStart"/>
      <w:r w:rsidRPr="005E1DB9">
        <w:rPr>
          <w:rFonts w:asciiTheme="majorHAnsi" w:hAnsiTheme="majorHAnsi"/>
          <w:color w:val="404040"/>
          <w:sz w:val="24"/>
          <w:szCs w:val="24"/>
        </w:rPr>
        <w:t>account_number</w:t>
      </w:r>
      <w:proofErr w:type="spellEnd"/>
      <w:r w:rsidRPr="005E1DB9">
        <w:rPr>
          <w:rFonts w:asciiTheme="majorHAnsi" w:hAnsiTheme="majorHAnsi"/>
          <w:color w:val="404040"/>
          <w:sz w:val="24"/>
          <w:szCs w:val="24"/>
        </w:rPr>
        <w:t>;</w:t>
      </w:r>
    </w:p>
    <w:p w14:paraId="0F779FD6"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cout&lt;&lt;"\Enter balance to deposit:";</w:t>
      </w:r>
    </w:p>
    <w:p w14:paraId="7B3B970D"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in</w:t>
      </w:r>
      <w:proofErr w:type="spellEnd"/>
      <w:r w:rsidRPr="005E1DB9">
        <w:rPr>
          <w:rFonts w:asciiTheme="majorHAnsi" w:hAnsiTheme="majorHAnsi"/>
          <w:color w:val="404040"/>
          <w:sz w:val="24"/>
          <w:szCs w:val="24"/>
        </w:rPr>
        <w:t>&gt;&gt;balance;}</w:t>
      </w:r>
    </w:p>
    <w:p w14:paraId="381EC469"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 xml:space="preserve">void </w:t>
      </w:r>
      <w:proofErr w:type="gramStart"/>
      <w:r w:rsidRPr="005E1DB9">
        <w:rPr>
          <w:rFonts w:asciiTheme="majorHAnsi" w:hAnsiTheme="majorHAnsi"/>
          <w:color w:val="404040"/>
          <w:sz w:val="24"/>
          <w:szCs w:val="24"/>
        </w:rPr>
        <w:t>deposit(</w:t>
      </w:r>
      <w:proofErr w:type="gramEnd"/>
      <w:r w:rsidRPr="005E1DB9">
        <w:rPr>
          <w:rFonts w:asciiTheme="majorHAnsi" w:hAnsiTheme="majorHAnsi"/>
          <w:color w:val="404040"/>
          <w:sz w:val="24"/>
          <w:szCs w:val="24"/>
        </w:rPr>
        <w:t>){</w:t>
      </w:r>
    </w:p>
    <w:p w14:paraId="0F61BF32"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 xml:space="preserve">int </w:t>
      </w:r>
      <w:proofErr w:type="spellStart"/>
      <w:r w:rsidRPr="005E1DB9">
        <w:rPr>
          <w:rFonts w:asciiTheme="majorHAnsi" w:hAnsiTheme="majorHAnsi"/>
          <w:color w:val="404040"/>
          <w:sz w:val="24"/>
          <w:szCs w:val="24"/>
        </w:rPr>
        <w:t>bal</w:t>
      </w:r>
      <w:proofErr w:type="spellEnd"/>
      <w:r w:rsidRPr="005E1DB9">
        <w:rPr>
          <w:rFonts w:asciiTheme="majorHAnsi" w:hAnsiTheme="majorHAnsi"/>
          <w:color w:val="404040"/>
          <w:sz w:val="24"/>
          <w:szCs w:val="24"/>
        </w:rPr>
        <w:t>;</w:t>
      </w:r>
    </w:p>
    <w:p w14:paraId="33F0ACD8"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Enter</w:t>
      </w:r>
      <w:proofErr w:type="spellEnd"/>
      <w:r w:rsidRPr="005E1DB9">
        <w:rPr>
          <w:rFonts w:asciiTheme="majorHAnsi" w:hAnsiTheme="majorHAnsi"/>
          <w:color w:val="404040"/>
          <w:sz w:val="24"/>
          <w:szCs w:val="24"/>
        </w:rPr>
        <w:t xml:space="preserve"> the </w:t>
      </w:r>
      <w:proofErr w:type="spellStart"/>
      <w:r w:rsidRPr="005E1DB9">
        <w:rPr>
          <w:rFonts w:asciiTheme="majorHAnsi" w:hAnsiTheme="majorHAnsi"/>
          <w:color w:val="404040"/>
          <w:sz w:val="24"/>
          <w:szCs w:val="24"/>
        </w:rPr>
        <w:t>amout</w:t>
      </w:r>
      <w:proofErr w:type="spellEnd"/>
      <w:r w:rsidRPr="005E1DB9">
        <w:rPr>
          <w:rFonts w:asciiTheme="majorHAnsi" w:hAnsiTheme="majorHAnsi"/>
          <w:color w:val="404040"/>
          <w:sz w:val="24"/>
          <w:szCs w:val="24"/>
        </w:rPr>
        <w:t xml:space="preserve"> to deposit:";</w:t>
      </w:r>
    </w:p>
    <w:p w14:paraId="33239F7B"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in</w:t>
      </w:r>
      <w:proofErr w:type="spellEnd"/>
      <w:r w:rsidRPr="005E1DB9">
        <w:rPr>
          <w:rFonts w:asciiTheme="majorHAnsi" w:hAnsiTheme="majorHAnsi"/>
          <w:color w:val="404040"/>
          <w:sz w:val="24"/>
          <w:szCs w:val="24"/>
        </w:rPr>
        <w:t>&gt;&gt;</w:t>
      </w:r>
      <w:proofErr w:type="spellStart"/>
      <w:r w:rsidRPr="005E1DB9">
        <w:rPr>
          <w:rFonts w:asciiTheme="majorHAnsi" w:hAnsiTheme="majorHAnsi"/>
          <w:color w:val="404040"/>
          <w:sz w:val="24"/>
          <w:szCs w:val="24"/>
        </w:rPr>
        <w:t>bal</w:t>
      </w:r>
      <w:proofErr w:type="spellEnd"/>
      <w:r w:rsidRPr="005E1DB9">
        <w:rPr>
          <w:rFonts w:asciiTheme="majorHAnsi" w:hAnsiTheme="majorHAnsi"/>
          <w:color w:val="404040"/>
          <w:sz w:val="24"/>
          <w:szCs w:val="24"/>
        </w:rPr>
        <w:t>;</w:t>
      </w:r>
    </w:p>
    <w:p w14:paraId="78A9F052"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balance+=</w:t>
      </w:r>
      <w:proofErr w:type="spellStart"/>
      <w:r w:rsidRPr="005E1DB9">
        <w:rPr>
          <w:rFonts w:asciiTheme="majorHAnsi" w:hAnsiTheme="majorHAnsi"/>
          <w:color w:val="404040"/>
          <w:sz w:val="24"/>
          <w:szCs w:val="24"/>
        </w:rPr>
        <w:t>bal</w:t>
      </w:r>
      <w:proofErr w:type="spellEnd"/>
      <w:r w:rsidRPr="005E1DB9">
        <w:rPr>
          <w:rFonts w:asciiTheme="majorHAnsi" w:hAnsiTheme="majorHAnsi"/>
          <w:color w:val="404040"/>
          <w:sz w:val="24"/>
          <w:szCs w:val="24"/>
        </w:rPr>
        <w:t>;</w:t>
      </w:r>
    </w:p>
    <w:p w14:paraId="2A75744C"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Amount</w:t>
      </w:r>
      <w:proofErr w:type="spellEnd"/>
      <w:r w:rsidRPr="005E1DB9">
        <w:rPr>
          <w:rFonts w:asciiTheme="majorHAnsi" w:hAnsiTheme="majorHAnsi"/>
          <w:color w:val="404040"/>
          <w:sz w:val="24"/>
          <w:szCs w:val="24"/>
        </w:rPr>
        <w:t xml:space="preserve"> deposited </w:t>
      </w:r>
      <w:proofErr w:type="spellStart"/>
      <w:r w:rsidRPr="005E1DB9">
        <w:rPr>
          <w:rFonts w:asciiTheme="majorHAnsi" w:hAnsiTheme="majorHAnsi"/>
          <w:color w:val="404040"/>
          <w:sz w:val="24"/>
          <w:szCs w:val="24"/>
        </w:rPr>
        <w:t>successfuly</w:t>
      </w:r>
      <w:proofErr w:type="spellEnd"/>
      <w:r w:rsidRPr="005E1DB9">
        <w:rPr>
          <w:rFonts w:asciiTheme="majorHAnsi" w:hAnsiTheme="majorHAnsi"/>
          <w:color w:val="404040"/>
          <w:sz w:val="24"/>
          <w:szCs w:val="24"/>
        </w:rPr>
        <w:t>\</w:t>
      </w:r>
      <w:proofErr w:type="spellStart"/>
      <w:r w:rsidRPr="005E1DB9">
        <w:rPr>
          <w:rFonts w:asciiTheme="majorHAnsi" w:hAnsiTheme="majorHAnsi"/>
          <w:color w:val="404040"/>
          <w:sz w:val="24"/>
          <w:szCs w:val="24"/>
        </w:rPr>
        <w:t>nYour</w:t>
      </w:r>
      <w:proofErr w:type="spellEnd"/>
      <w:r w:rsidRPr="005E1DB9">
        <w:rPr>
          <w:rFonts w:asciiTheme="majorHAnsi" w:hAnsiTheme="majorHAnsi"/>
          <w:color w:val="404040"/>
          <w:sz w:val="24"/>
          <w:szCs w:val="24"/>
        </w:rPr>
        <w:t xml:space="preserve"> New Balance:"&lt;&lt;balance;}</w:t>
      </w:r>
    </w:p>
    <w:p w14:paraId="76FB60D9" w14:textId="77777777" w:rsidR="00AC6530" w:rsidRPr="005E1DB9" w:rsidRDefault="00AC6530" w:rsidP="005E1DB9">
      <w:pPr>
        <w:spacing w:after="0" w:line="240" w:lineRule="auto"/>
        <w:jc w:val="left"/>
        <w:rPr>
          <w:rFonts w:asciiTheme="majorHAnsi" w:hAnsiTheme="majorHAnsi"/>
          <w:color w:val="404040"/>
          <w:sz w:val="24"/>
          <w:szCs w:val="24"/>
        </w:rPr>
      </w:pPr>
    </w:p>
    <w:p w14:paraId="24BF4B7C"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w:t>
      </w:r>
      <w:proofErr w:type="gramStart"/>
      <w:r w:rsidRPr="005E1DB9">
        <w:rPr>
          <w:rFonts w:asciiTheme="majorHAnsi" w:hAnsiTheme="majorHAnsi"/>
          <w:color w:val="404040"/>
          <w:sz w:val="24"/>
          <w:szCs w:val="24"/>
        </w:rPr>
        <w:t>check(</w:t>
      </w:r>
      <w:proofErr w:type="gramEnd"/>
      <w:r w:rsidRPr="005E1DB9">
        <w:rPr>
          <w:rFonts w:asciiTheme="majorHAnsi" w:hAnsiTheme="majorHAnsi"/>
          <w:color w:val="404040"/>
          <w:sz w:val="24"/>
          <w:szCs w:val="24"/>
        </w:rPr>
        <w:t>) function to withdraw amount and check remaining balance</w:t>
      </w:r>
    </w:p>
    <w:p w14:paraId="59BFA831" w14:textId="77777777" w:rsidR="00AC6530" w:rsidRPr="005E1DB9" w:rsidRDefault="00AC6530"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 xml:space="preserve">void </w:t>
      </w:r>
      <w:proofErr w:type="gramStart"/>
      <w:r w:rsidRPr="005E1DB9">
        <w:rPr>
          <w:rFonts w:asciiTheme="majorHAnsi" w:hAnsiTheme="majorHAnsi"/>
          <w:color w:val="404040"/>
          <w:sz w:val="24"/>
          <w:szCs w:val="24"/>
        </w:rPr>
        <w:t>check(</w:t>
      </w:r>
      <w:proofErr w:type="gramEnd"/>
      <w:r w:rsidRPr="005E1DB9">
        <w:rPr>
          <w:rFonts w:asciiTheme="majorHAnsi" w:hAnsiTheme="majorHAnsi"/>
          <w:color w:val="404040"/>
          <w:sz w:val="24"/>
          <w:szCs w:val="24"/>
        </w:rPr>
        <w:t>){</w:t>
      </w:r>
    </w:p>
    <w:p w14:paraId="28A438F8"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 xml:space="preserve">int </w:t>
      </w:r>
      <w:proofErr w:type="spellStart"/>
      <w:r w:rsidRPr="005E1DB9">
        <w:rPr>
          <w:rFonts w:asciiTheme="majorHAnsi" w:hAnsiTheme="majorHAnsi"/>
          <w:color w:val="404040"/>
          <w:sz w:val="24"/>
          <w:szCs w:val="24"/>
        </w:rPr>
        <w:t>bal</w:t>
      </w:r>
      <w:proofErr w:type="spellEnd"/>
      <w:r w:rsidRPr="005E1DB9">
        <w:rPr>
          <w:rFonts w:asciiTheme="majorHAnsi" w:hAnsiTheme="majorHAnsi"/>
          <w:color w:val="404040"/>
          <w:sz w:val="24"/>
          <w:szCs w:val="24"/>
        </w:rPr>
        <w:t>;</w:t>
      </w:r>
    </w:p>
    <w:p w14:paraId="3F2A3B6A"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Your</w:t>
      </w:r>
      <w:proofErr w:type="spellEnd"/>
      <w:r w:rsidRPr="005E1DB9">
        <w:rPr>
          <w:rFonts w:asciiTheme="majorHAnsi" w:hAnsiTheme="majorHAnsi"/>
          <w:color w:val="404040"/>
          <w:sz w:val="24"/>
          <w:szCs w:val="24"/>
        </w:rPr>
        <w:t xml:space="preserve"> </w:t>
      </w:r>
      <w:proofErr w:type="gramStart"/>
      <w:r w:rsidRPr="005E1DB9">
        <w:rPr>
          <w:rFonts w:asciiTheme="majorHAnsi" w:hAnsiTheme="majorHAnsi"/>
          <w:color w:val="404040"/>
          <w:sz w:val="24"/>
          <w:szCs w:val="24"/>
        </w:rPr>
        <w:t>balance :</w:t>
      </w:r>
      <w:proofErr w:type="gramEnd"/>
      <w:r w:rsidRPr="005E1DB9">
        <w:rPr>
          <w:rFonts w:asciiTheme="majorHAnsi" w:hAnsiTheme="majorHAnsi"/>
          <w:color w:val="404040"/>
          <w:sz w:val="24"/>
          <w:szCs w:val="24"/>
        </w:rPr>
        <w:t>"&lt;&lt;balance&lt;&lt;"\</w:t>
      </w:r>
      <w:proofErr w:type="spellStart"/>
      <w:r w:rsidRPr="005E1DB9">
        <w:rPr>
          <w:rFonts w:asciiTheme="majorHAnsi" w:hAnsiTheme="majorHAnsi"/>
          <w:color w:val="404040"/>
          <w:sz w:val="24"/>
          <w:szCs w:val="24"/>
        </w:rPr>
        <w:t>nEnter</w:t>
      </w:r>
      <w:proofErr w:type="spellEnd"/>
      <w:r w:rsidRPr="005E1DB9">
        <w:rPr>
          <w:rFonts w:asciiTheme="majorHAnsi" w:hAnsiTheme="majorHAnsi"/>
          <w:color w:val="404040"/>
          <w:sz w:val="24"/>
          <w:szCs w:val="24"/>
        </w:rPr>
        <w:t xml:space="preserve"> amount to withdraw:";</w:t>
      </w:r>
    </w:p>
    <w:p w14:paraId="5236299F"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in</w:t>
      </w:r>
      <w:proofErr w:type="spellEnd"/>
      <w:r w:rsidRPr="005E1DB9">
        <w:rPr>
          <w:rFonts w:asciiTheme="majorHAnsi" w:hAnsiTheme="majorHAnsi"/>
          <w:color w:val="404040"/>
          <w:sz w:val="24"/>
          <w:szCs w:val="24"/>
        </w:rPr>
        <w:t>&gt;&gt;</w:t>
      </w:r>
      <w:proofErr w:type="spellStart"/>
      <w:r w:rsidRPr="005E1DB9">
        <w:rPr>
          <w:rFonts w:asciiTheme="majorHAnsi" w:hAnsiTheme="majorHAnsi"/>
          <w:color w:val="404040"/>
          <w:sz w:val="24"/>
          <w:szCs w:val="24"/>
        </w:rPr>
        <w:t>bal</w:t>
      </w:r>
      <w:proofErr w:type="spellEnd"/>
      <w:r w:rsidRPr="005E1DB9">
        <w:rPr>
          <w:rFonts w:asciiTheme="majorHAnsi" w:hAnsiTheme="majorHAnsi"/>
          <w:color w:val="404040"/>
          <w:sz w:val="24"/>
          <w:szCs w:val="24"/>
        </w:rPr>
        <w:t>;</w:t>
      </w:r>
    </w:p>
    <w:p w14:paraId="02E7A9FB"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if(</w:t>
      </w:r>
      <w:proofErr w:type="spellStart"/>
      <w:r w:rsidRPr="005E1DB9">
        <w:rPr>
          <w:rFonts w:asciiTheme="majorHAnsi" w:hAnsiTheme="majorHAnsi"/>
          <w:color w:val="404040"/>
          <w:sz w:val="24"/>
          <w:szCs w:val="24"/>
        </w:rPr>
        <w:t>bal</w:t>
      </w:r>
      <w:proofErr w:type="spellEnd"/>
      <w:r w:rsidRPr="005E1DB9">
        <w:rPr>
          <w:rFonts w:asciiTheme="majorHAnsi" w:hAnsiTheme="majorHAnsi"/>
          <w:color w:val="404040"/>
          <w:sz w:val="24"/>
          <w:szCs w:val="24"/>
        </w:rPr>
        <w:t>&lt;=</w:t>
      </w:r>
      <w:proofErr w:type="gramStart"/>
      <w:r w:rsidRPr="005E1DB9">
        <w:rPr>
          <w:rFonts w:asciiTheme="majorHAnsi" w:hAnsiTheme="majorHAnsi"/>
          <w:color w:val="404040"/>
          <w:sz w:val="24"/>
          <w:szCs w:val="24"/>
        </w:rPr>
        <w:t>balance){</w:t>
      </w:r>
      <w:proofErr w:type="gramEnd"/>
    </w:p>
    <w:p w14:paraId="0C70C745"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balance-=</w:t>
      </w:r>
      <w:proofErr w:type="spellStart"/>
      <w:r w:rsidRPr="005E1DB9">
        <w:rPr>
          <w:rFonts w:asciiTheme="majorHAnsi" w:hAnsiTheme="majorHAnsi"/>
          <w:color w:val="404040"/>
          <w:sz w:val="24"/>
          <w:szCs w:val="24"/>
        </w:rPr>
        <w:t>bal</w:t>
      </w:r>
      <w:proofErr w:type="spellEnd"/>
      <w:r w:rsidRPr="005E1DB9">
        <w:rPr>
          <w:rFonts w:asciiTheme="majorHAnsi" w:hAnsiTheme="majorHAnsi"/>
          <w:color w:val="404040"/>
          <w:sz w:val="24"/>
          <w:szCs w:val="24"/>
        </w:rPr>
        <w:t>;</w:t>
      </w:r>
    </w:p>
    <w:p w14:paraId="5D9967AD"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r w:rsidRPr="005E1DB9">
        <w:rPr>
          <w:rFonts w:asciiTheme="majorHAnsi" w:hAnsiTheme="majorHAnsi"/>
          <w:color w:val="404040"/>
          <w:sz w:val="24"/>
          <w:szCs w:val="24"/>
        </w:rPr>
        <w:t>nRemaining</w:t>
      </w:r>
      <w:proofErr w:type="spellEnd"/>
      <w:r w:rsidRPr="005E1DB9">
        <w:rPr>
          <w:rFonts w:asciiTheme="majorHAnsi" w:hAnsiTheme="majorHAnsi"/>
          <w:color w:val="404040"/>
          <w:sz w:val="24"/>
          <w:szCs w:val="24"/>
        </w:rPr>
        <w:t xml:space="preserve"> Balance:"&lt;&lt;balance;}</w:t>
      </w:r>
    </w:p>
    <w:p w14:paraId="612B3EDD" w14:textId="77777777" w:rsidR="00AC6530" w:rsidRPr="005E1DB9" w:rsidRDefault="00AC6530" w:rsidP="005E1DB9">
      <w:pPr>
        <w:spacing w:after="0" w:line="240" w:lineRule="auto"/>
        <w:jc w:val="left"/>
        <w:rPr>
          <w:rFonts w:asciiTheme="majorHAnsi" w:hAnsiTheme="majorHAnsi"/>
          <w:color w:val="404040"/>
          <w:sz w:val="24"/>
          <w:szCs w:val="24"/>
        </w:rPr>
      </w:pPr>
      <w:proofErr w:type="gramStart"/>
      <w:r w:rsidRPr="005E1DB9">
        <w:rPr>
          <w:rFonts w:asciiTheme="majorHAnsi" w:hAnsiTheme="majorHAnsi"/>
          <w:color w:val="404040"/>
          <w:sz w:val="24"/>
          <w:szCs w:val="24"/>
        </w:rPr>
        <w:t>else{</w:t>
      </w:r>
      <w:proofErr w:type="gramEnd"/>
    </w:p>
    <w:p w14:paraId="53178BD6" w14:textId="77777777" w:rsidR="00AC6530" w:rsidRPr="005E1DB9" w:rsidRDefault="005E1DB9" w:rsidP="005E1DB9">
      <w:pPr>
        <w:spacing w:after="0" w:line="240" w:lineRule="auto"/>
        <w:jc w:val="left"/>
        <w:rPr>
          <w:rFonts w:asciiTheme="majorHAnsi" w:hAnsiTheme="majorHAnsi"/>
          <w:color w:val="404040"/>
          <w:sz w:val="24"/>
          <w:szCs w:val="24"/>
        </w:rPr>
      </w:pPr>
      <w:proofErr w:type="gramStart"/>
      <w:r>
        <w:rPr>
          <w:rFonts w:asciiTheme="majorHAnsi" w:hAnsiTheme="majorHAnsi"/>
          <w:color w:val="404040"/>
          <w:sz w:val="24"/>
          <w:szCs w:val="24"/>
        </w:rPr>
        <w:t>exit(</w:t>
      </w:r>
      <w:proofErr w:type="gramEnd"/>
      <w:r>
        <w:rPr>
          <w:rFonts w:asciiTheme="majorHAnsi" w:hAnsiTheme="majorHAnsi"/>
          <w:color w:val="404040"/>
          <w:sz w:val="24"/>
          <w:szCs w:val="24"/>
        </w:rPr>
        <w:t>0);</w:t>
      </w:r>
      <w:r w:rsidR="00AC6530" w:rsidRPr="005E1DB9">
        <w:rPr>
          <w:rFonts w:asciiTheme="majorHAnsi" w:hAnsiTheme="majorHAnsi"/>
          <w:color w:val="404040"/>
          <w:sz w:val="24"/>
          <w:szCs w:val="24"/>
        </w:rPr>
        <w:t>}}</w:t>
      </w:r>
    </w:p>
    <w:p w14:paraId="495C6BA1" w14:textId="77777777" w:rsidR="00AC6530" w:rsidRPr="005E1DB9" w:rsidRDefault="00AC6530"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color w:val="404040"/>
          <w:sz w:val="24"/>
          <w:szCs w:val="24"/>
        </w:rPr>
        <w:t>//display function to display user information</w:t>
      </w:r>
    </w:p>
    <w:p w14:paraId="7999E5FD"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 xml:space="preserve">void </w:t>
      </w:r>
      <w:proofErr w:type="gramStart"/>
      <w:r w:rsidRPr="005E1DB9">
        <w:rPr>
          <w:rFonts w:asciiTheme="majorHAnsi" w:hAnsiTheme="majorHAnsi"/>
          <w:color w:val="404040"/>
          <w:sz w:val="24"/>
          <w:szCs w:val="24"/>
        </w:rPr>
        <w:t>display(</w:t>
      </w:r>
      <w:proofErr w:type="gramEnd"/>
      <w:r w:rsidRPr="005E1DB9">
        <w:rPr>
          <w:rFonts w:asciiTheme="majorHAnsi" w:hAnsiTheme="majorHAnsi"/>
          <w:color w:val="404040"/>
          <w:sz w:val="24"/>
          <w:szCs w:val="24"/>
        </w:rPr>
        <w:t>){</w:t>
      </w:r>
    </w:p>
    <w:p w14:paraId="20190755"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proofErr w:type="gramStart"/>
      <w:r w:rsidRPr="005E1DB9">
        <w:rPr>
          <w:rFonts w:asciiTheme="majorHAnsi" w:hAnsiTheme="majorHAnsi"/>
          <w:color w:val="404040"/>
          <w:sz w:val="24"/>
          <w:szCs w:val="24"/>
        </w:rPr>
        <w:t>nName</w:t>
      </w:r>
      <w:proofErr w:type="spellEnd"/>
      <w:r w:rsidRPr="005E1DB9">
        <w:rPr>
          <w:rFonts w:asciiTheme="majorHAnsi" w:hAnsiTheme="majorHAnsi"/>
          <w:color w:val="404040"/>
          <w:sz w:val="24"/>
          <w:szCs w:val="24"/>
        </w:rPr>
        <w:t xml:space="preserve"> :</w:t>
      </w:r>
      <w:proofErr w:type="gramEnd"/>
      <w:r w:rsidRPr="005E1DB9">
        <w:rPr>
          <w:rFonts w:asciiTheme="majorHAnsi" w:hAnsiTheme="majorHAnsi"/>
          <w:color w:val="404040"/>
          <w:sz w:val="24"/>
          <w:szCs w:val="24"/>
        </w:rPr>
        <w:t>";</w:t>
      </w:r>
    </w:p>
    <w:p w14:paraId="7B3B1B6C"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in</w:t>
      </w:r>
      <w:proofErr w:type="spellEnd"/>
      <w:r w:rsidRPr="005E1DB9">
        <w:rPr>
          <w:rFonts w:asciiTheme="majorHAnsi" w:hAnsiTheme="majorHAnsi"/>
          <w:color w:val="404040"/>
          <w:sz w:val="24"/>
          <w:szCs w:val="24"/>
        </w:rPr>
        <w:t>&gt;&gt;name;</w:t>
      </w:r>
    </w:p>
    <w:p w14:paraId="2597EC62"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out</w:t>
      </w:r>
      <w:proofErr w:type="spellEnd"/>
      <w:r w:rsidRPr="005E1DB9">
        <w:rPr>
          <w:rFonts w:asciiTheme="majorHAnsi" w:hAnsiTheme="majorHAnsi"/>
          <w:color w:val="404040"/>
          <w:sz w:val="24"/>
          <w:szCs w:val="24"/>
        </w:rPr>
        <w:t>&lt;&lt;"\</w:t>
      </w:r>
      <w:proofErr w:type="spellStart"/>
      <w:proofErr w:type="gramStart"/>
      <w:r w:rsidRPr="005E1DB9">
        <w:rPr>
          <w:rFonts w:asciiTheme="majorHAnsi" w:hAnsiTheme="majorHAnsi"/>
          <w:color w:val="404040"/>
          <w:sz w:val="24"/>
          <w:szCs w:val="24"/>
        </w:rPr>
        <w:t>nBalance</w:t>
      </w:r>
      <w:proofErr w:type="spellEnd"/>
      <w:r w:rsidRPr="005E1DB9">
        <w:rPr>
          <w:rFonts w:asciiTheme="majorHAnsi" w:hAnsiTheme="majorHAnsi"/>
          <w:color w:val="404040"/>
          <w:sz w:val="24"/>
          <w:szCs w:val="24"/>
        </w:rPr>
        <w:t xml:space="preserve"> :</w:t>
      </w:r>
      <w:proofErr w:type="gramEnd"/>
      <w:r w:rsidRPr="005E1DB9">
        <w:rPr>
          <w:rFonts w:asciiTheme="majorHAnsi" w:hAnsiTheme="majorHAnsi"/>
          <w:color w:val="404040"/>
          <w:sz w:val="24"/>
          <w:szCs w:val="24"/>
        </w:rPr>
        <w:t>"&lt;&lt;balance;}};</w:t>
      </w:r>
    </w:p>
    <w:p w14:paraId="50541FAD" w14:textId="77777777" w:rsidR="00AC6530" w:rsidRPr="005E1DB9" w:rsidRDefault="00AC6530" w:rsidP="005E1DB9">
      <w:pPr>
        <w:spacing w:after="0" w:line="240" w:lineRule="auto"/>
        <w:ind w:left="0" w:firstLine="0"/>
        <w:jc w:val="left"/>
        <w:rPr>
          <w:rFonts w:asciiTheme="majorHAnsi" w:hAnsiTheme="majorHAnsi"/>
          <w:color w:val="404040"/>
          <w:sz w:val="24"/>
          <w:szCs w:val="24"/>
        </w:rPr>
      </w:pPr>
      <w:proofErr w:type="gramStart"/>
      <w:r w:rsidRPr="005E1DB9">
        <w:rPr>
          <w:rFonts w:asciiTheme="majorHAnsi" w:hAnsiTheme="majorHAnsi"/>
          <w:color w:val="404040"/>
          <w:sz w:val="24"/>
          <w:szCs w:val="24"/>
        </w:rPr>
        <w:t>int  main</w:t>
      </w:r>
      <w:proofErr w:type="gramEnd"/>
      <w:r w:rsidRPr="005E1DB9">
        <w:rPr>
          <w:rFonts w:asciiTheme="majorHAnsi" w:hAnsiTheme="majorHAnsi"/>
          <w:color w:val="404040"/>
          <w:sz w:val="24"/>
          <w:szCs w:val="24"/>
        </w:rPr>
        <w:t>(){</w:t>
      </w:r>
    </w:p>
    <w:p w14:paraId="465012E7"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 xml:space="preserve">int </w:t>
      </w:r>
      <w:proofErr w:type="spellStart"/>
      <w:r w:rsidRPr="005E1DB9">
        <w:rPr>
          <w:rFonts w:asciiTheme="majorHAnsi" w:hAnsiTheme="majorHAnsi"/>
          <w:color w:val="404040"/>
          <w:sz w:val="24"/>
          <w:szCs w:val="24"/>
        </w:rPr>
        <w:t>i</w:t>
      </w:r>
      <w:proofErr w:type="spellEnd"/>
      <w:r w:rsidRPr="005E1DB9">
        <w:rPr>
          <w:rFonts w:asciiTheme="majorHAnsi" w:hAnsiTheme="majorHAnsi"/>
          <w:color w:val="404040"/>
          <w:sz w:val="24"/>
          <w:szCs w:val="24"/>
        </w:rPr>
        <w:t>;</w:t>
      </w:r>
    </w:p>
    <w:p w14:paraId="08F206B5" w14:textId="77777777" w:rsidR="00AC6530" w:rsidRPr="005E1DB9" w:rsidRDefault="00AC6530" w:rsidP="005E1DB9">
      <w:pPr>
        <w:spacing w:after="0" w:line="240" w:lineRule="auto"/>
        <w:jc w:val="left"/>
        <w:rPr>
          <w:rFonts w:asciiTheme="majorHAnsi" w:hAnsiTheme="majorHAnsi"/>
          <w:color w:val="404040"/>
          <w:sz w:val="24"/>
          <w:szCs w:val="24"/>
        </w:rPr>
      </w:pPr>
    </w:p>
    <w:p w14:paraId="47F7F89D" w14:textId="77777777" w:rsidR="00AC6530" w:rsidRPr="005E1DB9" w:rsidRDefault="00AC6530" w:rsidP="005E1DB9">
      <w:pPr>
        <w:spacing w:after="0" w:line="240" w:lineRule="auto"/>
        <w:jc w:val="left"/>
        <w:rPr>
          <w:rFonts w:asciiTheme="majorHAnsi" w:hAnsiTheme="majorHAnsi"/>
          <w:color w:val="404040"/>
          <w:sz w:val="24"/>
          <w:szCs w:val="24"/>
        </w:rPr>
      </w:pPr>
    </w:p>
    <w:p w14:paraId="0F0974FB"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Bank bk;</w:t>
      </w:r>
    </w:p>
    <w:p w14:paraId="78D981C5"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proofErr w:type="gramStart"/>
      <w:r w:rsidRPr="005E1DB9">
        <w:rPr>
          <w:rFonts w:asciiTheme="majorHAnsi" w:hAnsiTheme="majorHAnsi"/>
          <w:color w:val="404040"/>
          <w:sz w:val="24"/>
          <w:szCs w:val="24"/>
        </w:rPr>
        <w:t>bk.initialize</w:t>
      </w:r>
      <w:proofErr w:type="spellEnd"/>
      <w:proofErr w:type="gramEnd"/>
      <w:r w:rsidRPr="005E1DB9">
        <w:rPr>
          <w:rFonts w:asciiTheme="majorHAnsi" w:hAnsiTheme="majorHAnsi"/>
          <w:color w:val="404040"/>
          <w:sz w:val="24"/>
          <w:szCs w:val="24"/>
        </w:rPr>
        <w:t>();</w:t>
      </w:r>
    </w:p>
    <w:p w14:paraId="4B54526F"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cout&lt;&lt;"\n1. Your Information\n2. Deposit\n3. Withdraw\</w:t>
      </w:r>
      <w:proofErr w:type="spellStart"/>
      <w:r w:rsidRPr="005E1DB9">
        <w:rPr>
          <w:rFonts w:asciiTheme="majorHAnsi" w:hAnsiTheme="majorHAnsi"/>
          <w:color w:val="404040"/>
          <w:sz w:val="24"/>
          <w:szCs w:val="24"/>
        </w:rPr>
        <w:t>nEnter</w:t>
      </w:r>
      <w:proofErr w:type="spellEnd"/>
      <w:r w:rsidRPr="005E1DB9">
        <w:rPr>
          <w:rFonts w:asciiTheme="majorHAnsi" w:hAnsiTheme="majorHAnsi"/>
          <w:color w:val="404040"/>
          <w:sz w:val="24"/>
          <w:szCs w:val="24"/>
        </w:rPr>
        <w:t xml:space="preserve"> your choice\n";</w:t>
      </w:r>
    </w:p>
    <w:p w14:paraId="7CEB4D81"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r w:rsidRPr="005E1DB9">
        <w:rPr>
          <w:rFonts w:asciiTheme="majorHAnsi" w:hAnsiTheme="majorHAnsi"/>
          <w:color w:val="404040"/>
          <w:sz w:val="24"/>
          <w:szCs w:val="24"/>
        </w:rPr>
        <w:t>cin</w:t>
      </w:r>
      <w:proofErr w:type="spellEnd"/>
      <w:r w:rsidRPr="005E1DB9">
        <w:rPr>
          <w:rFonts w:asciiTheme="majorHAnsi" w:hAnsiTheme="majorHAnsi"/>
          <w:color w:val="404040"/>
          <w:sz w:val="24"/>
          <w:szCs w:val="24"/>
        </w:rPr>
        <w:t>&gt;&gt;</w:t>
      </w:r>
      <w:proofErr w:type="spellStart"/>
      <w:r w:rsidRPr="005E1DB9">
        <w:rPr>
          <w:rFonts w:asciiTheme="majorHAnsi" w:hAnsiTheme="majorHAnsi"/>
          <w:color w:val="404040"/>
          <w:sz w:val="24"/>
          <w:szCs w:val="24"/>
        </w:rPr>
        <w:t>i</w:t>
      </w:r>
      <w:proofErr w:type="spellEnd"/>
      <w:r w:rsidRPr="005E1DB9">
        <w:rPr>
          <w:rFonts w:asciiTheme="majorHAnsi" w:hAnsiTheme="majorHAnsi"/>
          <w:color w:val="404040"/>
          <w:sz w:val="24"/>
          <w:szCs w:val="24"/>
        </w:rPr>
        <w:t>;</w:t>
      </w:r>
    </w:p>
    <w:p w14:paraId="6A093E41"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if(</w:t>
      </w:r>
      <w:proofErr w:type="spellStart"/>
      <w:r w:rsidRPr="005E1DB9">
        <w:rPr>
          <w:rFonts w:asciiTheme="majorHAnsi" w:hAnsiTheme="majorHAnsi"/>
          <w:color w:val="404040"/>
          <w:sz w:val="24"/>
          <w:szCs w:val="24"/>
        </w:rPr>
        <w:t>i</w:t>
      </w:r>
      <w:proofErr w:type="spellEnd"/>
      <w:r w:rsidRPr="005E1DB9">
        <w:rPr>
          <w:rFonts w:asciiTheme="majorHAnsi" w:hAnsiTheme="majorHAnsi"/>
          <w:color w:val="404040"/>
          <w:sz w:val="24"/>
          <w:szCs w:val="24"/>
        </w:rPr>
        <w:t>==1)</w:t>
      </w:r>
    </w:p>
    <w:p w14:paraId="7FA62F22"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lastRenderedPageBreak/>
        <w:t>{</w:t>
      </w:r>
    </w:p>
    <w:p w14:paraId="256B1E4B"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proofErr w:type="gramStart"/>
      <w:r w:rsidRPr="005E1DB9">
        <w:rPr>
          <w:rFonts w:asciiTheme="majorHAnsi" w:hAnsiTheme="majorHAnsi"/>
          <w:color w:val="404040"/>
          <w:sz w:val="24"/>
          <w:szCs w:val="24"/>
        </w:rPr>
        <w:t>bk.display</w:t>
      </w:r>
      <w:proofErr w:type="spellEnd"/>
      <w:proofErr w:type="gramEnd"/>
      <w:r w:rsidRPr="005E1DB9">
        <w:rPr>
          <w:rFonts w:asciiTheme="majorHAnsi" w:hAnsiTheme="majorHAnsi"/>
          <w:color w:val="404040"/>
          <w:sz w:val="24"/>
          <w:szCs w:val="24"/>
        </w:rPr>
        <w:t>();</w:t>
      </w:r>
    </w:p>
    <w:p w14:paraId="1975EF4D"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w:t>
      </w:r>
    </w:p>
    <w:p w14:paraId="5C6A1E75"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else if(</w:t>
      </w:r>
      <w:proofErr w:type="spellStart"/>
      <w:r w:rsidRPr="005E1DB9">
        <w:rPr>
          <w:rFonts w:asciiTheme="majorHAnsi" w:hAnsiTheme="majorHAnsi"/>
          <w:color w:val="404040"/>
          <w:sz w:val="24"/>
          <w:szCs w:val="24"/>
        </w:rPr>
        <w:t>i</w:t>
      </w:r>
      <w:proofErr w:type="spellEnd"/>
      <w:r w:rsidRPr="005E1DB9">
        <w:rPr>
          <w:rFonts w:asciiTheme="majorHAnsi" w:hAnsiTheme="majorHAnsi"/>
          <w:color w:val="404040"/>
          <w:sz w:val="24"/>
          <w:szCs w:val="24"/>
        </w:rPr>
        <w:t>==2)</w:t>
      </w:r>
    </w:p>
    <w:p w14:paraId="6E1F6543"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w:t>
      </w:r>
    </w:p>
    <w:p w14:paraId="457CB7B9"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proofErr w:type="gramStart"/>
      <w:r w:rsidRPr="005E1DB9">
        <w:rPr>
          <w:rFonts w:asciiTheme="majorHAnsi" w:hAnsiTheme="majorHAnsi"/>
          <w:color w:val="404040"/>
          <w:sz w:val="24"/>
          <w:szCs w:val="24"/>
        </w:rPr>
        <w:t>bk.deposit</w:t>
      </w:r>
      <w:proofErr w:type="spellEnd"/>
      <w:proofErr w:type="gramEnd"/>
      <w:r w:rsidRPr="005E1DB9">
        <w:rPr>
          <w:rFonts w:asciiTheme="majorHAnsi" w:hAnsiTheme="majorHAnsi"/>
          <w:color w:val="404040"/>
          <w:sz w:val="24"/>
          <w:szCs w:val="24"/>
        </w:rPr>
        <w:t>();</w:t>
      </w:r>
    </w:p>
    <w:p w14:paraId="5CA0FBC3"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w:t>
      </w:r>
    </w:p>
    <w:p w14:paraId="26E75397"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else if(</w:t>
      </w:r>
      <w:proofErr w:type="spellStart"/>
      <w:r w:rsidRPr="005E1DB9">
        <w:rPr>
          <w:rFonts w:asciiTheme="majorHAnsi" w:hAnsiTheme="majorHAnsi"/>
          <w:color w:val="404040"/>
          <w:sz w:val="24"/>
          <w:szCs w:val="24"/>
        </w:rPr>
        <w:t>i</w:t>
      </w:r>
      <w:proofErr w:type="spellEnd"/>
      <w:r w:rsidRPr="005E1DB9">
        <w:rPr>
          <w:rFonts w:asciiTheme="majorHAnsi" w:hAnsiTheme="majorHAnsi"/>
          <w:color w:val="404040"/>
          <w:sz w:val="24"/>
          <w:szCs w:val="24"/>
        </w:rPr>
        <w:t>==3)</w:t>
      </w:r>
    </w:p>
    <w:p w14:paraId="137E82FA"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w:t>
      </w:r>
    </w:p>
    <w:p w14:paraId="7773705B" w14:textId="77777777" w:rsidR="00AC6530" w:rsidRPr="005E1DB9" w:rsidRDefault="00AC6530" w:rsidP="005E1DB9">
      <w:pPr>
        <w:spacing w:after="0" w:line="240" w:lineRule="auto"/>
        <w:jc w:val="left"/>
        <w:rPr>
          <w:rFonts w:asciiTheme="majorHAnsi" w:hAnsiTheme="majorHAnsi"/>
          <w:color w:val="404040"/>
          <w:sz w:val="24"/>
          <w:szCs w:val="24"/>
        </w:rPr>
      </w:pPr>
      <w:proofErr w:type="spellStart"/>
      <w:proofErr w:type="gramStart"/>
      <w:r w:rsidRPr="005E1DB9">
        <w:rPr>
          <w:rFonts w:asciiTheme="majorHAnsi" w:hAnsiTheme="majorHAnsi"/>
          <w:color w:val="404040"/>
          <w:sz w:val="24"/>
          <w:szCs w:val="24"/>
        </w:rPr>
        <w:t>bk.check</w:t>
      </w:r>
      <w:proofErr w:type="spellEnd"/>
      <w:proofErr w:type="gramEnd"/>
      <w:r w:rsidRPr="005E1DB9">
        <w:rPr>
          <w:rFonts w:asciiTheme="majorHAnsi" w:hAnsiTheme="majorHAnsi"/>
          <w:color w:val="404040"/>
          <w:sz w:val="24"/>
          <w:szCs w:val="24"/>
        </w:rPr>
        <w:t>();</w:t>
      </w:r>
    </w:p>
    <w:p w14:paraId="22AA5476"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w:t>
      </w:r>
    </w:p>
    <w:p w14:paraId="7B770104"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return 0;</w:t>
      </w:r>
    </w:p>
    <w:p w14:paraId="1F6EE19A" w14:textId="77777777" w:rsidR="00AC6530" w:rsidRPr="005E1DB9" w:rsidRDefault="00AC6530" w:rsidP="005E1DB9">
      <w:pPr>
        <w:spacing w:after="0" w:line="240" w:lineRule="auto"/>
        <w:jc w:val="left"/>
        <w:rPr>
          <w:rFonts w:asciiTheme="majorHAnsi" w:hAnsiTheme="majorHAnsi"/>
          <w:color w:val="404040"/>
          <w:sz w:val="24"/>
          <w:szCs w:val="24"/>
        </w:rPr>
      </w:pPr>
      <w:r w:rsidRPr="005E1DB9">
        <w:rPr>
          <w:rFonts w:asciiTheme="majorHAnsi" w:hAnsiTheme="majorHAnsi"/>
          <w:color w:val="404040"/>
          <w:sz w:val="24"/>
          <w:szCs w:val="24"/>
        </w:rPr>
        <w:t>}</w:t>
      </w:r>
    </w:p>
    <w:p w14:paraId="7BD1A131" w14:textId="77777777" w:rsidR="008E6CB6" w:rsidRPr="005E1DB9" w:rsidRDefault="00FA4436" w:rsidP="005E1DB9">
      <w:pPr>
        <w:spacing w:after="0" w:line="240" w:lineRule="auto"/>
        <w:ind w:left="0" w:firstLine="0"/>
        <w:jc w:val="left"/>
        <w:rPr>
          <w:rFonts w:asciiTheme="majorHAnsi" w:hAnsiTheme="majorHAnsi"/>
          <w:color w:val="404040"/>
          <w:sz w:val="24"/>
          <w:szCs w:val="24"/>
        </w:rPr>
      </w:pPr>
      <w:r w:rsidRPr="005E1DB9">
        <w:rPr>
          <w:rFonts w:asciiTheme="majorHAnsi" w:hAnsiTheme="majorHAnsi"/>
          <w:noProof/>
          <w:color w:val="404040"/>
          <w:sz w:val="24"/>
          <w:szCs w:val="24"/>
        </w:rPr>
        <w:drawing>
          <wp:inline distT="0" distB="0" distL="0" distR="0" wp14:anchorId="3565499C" wp14:editId="09C5C163">
            <wp:extent cx="6181725" cy="230505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81725" cy="2305050"/>
                    </a:xfrm>
                    <a:prstGeom prst="rect">
                      <a:avLst/>
                    </a:prstGeom>
                    <a:noFill/>
                    <a:ln>
                      <a:noFill/>
                    </a:ln>
                  </pic:spPr>
                </pic:pic>
              </a:graphicData>
            </a:graphic>
          </wp:inline>
        </w:drawing>
      </w:r>
    </w:p>
    <w:p w14:paraId="3421C33F" w14:textId="77777777" w:rsidR="00201957" w:rsidRPr="005E1DB9" w:rsidRDefault="002E65A4" w:rsidP="005E1DB9">
      <w:pPr>
        <w:pStyle w:val="Heading1"/>
        <w:spacing w:after="0" w:line="240" w:lineRule="auto"/>
        <w:jc w:val="left"/>
        <w:rPr>
          <w:rFonts w:asciiTheme="majorHAnsi" w:hAnsiTheme="majorHAnsi"/>
          <w:sz w:val="24"/>
          <w:szCs w:val="24"/>
        </w:rPr>
      </w:pPr>
      <w:bookmarkStart w:id="4" w:name="_j5n1bl45hhz7" w:colFirst="0" w:colLast="0"/>
      <w:bookmarkEnd w:id="4"/>
      <w:r w:rsidRPr="005E1DB9">
        <w:rPr>
          <w:rFonts w:asciiTheme="majorHAnsi" w:hAnsiTheme="majorHAnsi"/>
          <w:sz w:val="24"/>
          <w:szCs w:val="24"/>
        </w:rPr>
        <w:t>LAB TASKS:</w:t>
      </w:r>
    </w:p>
    <w:p w14:paraId="0E4C17D7" w14:textId="77777777" w:rsidR="00EC6A91" w:rsidRPr="005E1DB9" w:rsidRDefault="00EC6A91" w:rsidP="005E1DB9">
      <w:pPr>
        <w:pStyle w:val="Heading2"/>
        <w:spacing w:after="0" w:line="240" w:lineRule="auto"/>
        <w:jc w:val="left"/>
        <w:rPr>
          <w:rFonts w:asciiTheme="majorHAnsi" w:hAnsiTheme="majorHAnsi"/>
          <w:sz w:val="24"/>
          <w:szCs w:val="24"/>
          <w:u w:val="none"/>
        </w:rPr>
      </w:pPr>
      <w:r w:rsidRPr="005E1DB9">
        <w:rPr>
          <w:rFonts w:asciiTheme="majorHAnsi" w:hAnsiTheme="majorHAnsi"/>
          <w:sz w:val="24"/>
          <w:szCs w:val="24"/>
        </w:rPr>
        <w:t>Task - 01</w:t>
      </w:r>
      <w:r w:rsidRPr="005E1DB9">
        <w:rPr>
          <w:rFonts w:asciiTheme="majorHAnsi" w:hAnsiTheme="majorHAnsi"/>
          <w:sz w:val="24"/>
          <w:szCs w:val="24"/>
          <w:u w:val="none"/>
        </w:rPr>
        <w:t>:</w:t>
      </w:r>
    </w:p>
    <w:p w14:paraId="183B3F51" w14:textId="77777777" w:rsidR="00EC6A91" w:rsidRPr="005E1DB9" w:rsidRDefault="00EC6A91" w:rsidP="005E1DB9">
      <w:pPr>
        <w:pStyle w:val="Heading2"/>
        <w:spacing w:after="0" w:line="240" w:lineRule="auto"/>
        <w:ind w:left="720"/>
        <w:jc w:val="left"/>
        <w:rPr>
          <w:rFonts w:asciiTheme="majorHAnsi" w:hAnsiTheme="majorHAnsi"/>
          <w:sz w:val="24"/>
          <w:szCs w:val="24"/>
        </w:rPr>
      </w:pPr>
      <w:r w:rsidRPr="005E1DB9">
        <w:rPr>
          <w:rFonts w:asciiTheme="majorHAnsi" w:hAnsiTheme="majorHAnsi"/>
          <w:sz w:val="24"/>
          <w:szCs w:val="24"/>
          <w:u w:val="none"/>
        </w:rPr>
        <w:t>Create a class User with two public fields: int Age and string Name. In the Main method, create an object of class User and set Name to "Teo" and Age to 24. Then, output to the screen: "My name is {Name} and I'm {Age} years old." using object fields for Name and Age.</w:t>
      </w:r>
    </w:p>
    <w:p w14:paraId="33F8C059" w14:textId="77777777" w:rsidR="00201957" w:rsidRPr="005E1DB9" w:rsidRDefault="00365AF3" w:rsidP="005E1DB9">
      <w:pPr>
        <w:pStyle w:val="Heading2"/>
        <w:spacing w:after="0" w:line="240" w:lineRule="auto"/>
        <w:jc w:val="left"/>
        <w:rPr>
          <w:rFonts w:asciiTheme="majorHAnsi" w:hAnsiTheme="majorHAnsi"/>
          <w:sz w:val="24"/>
          <w:szCs w:val="24"/>
          <w:u w:val="none"/>
        </w:rPr>
      </w:pPr>
      <w:bookmarkStart w:id="5" w:name="_fsne05mz2gw4" w:colFirst="0" w:colLast="0"/>
      <w:bookmarkEnd w:id="5"/>
      <w:r w:rsidRPr="005E1DB9">
        <w:rPr>
          <w:rFonts w:asciiTheme="majorHAnsi" w:hAnsiTheme="majorHAnsi"/>
          <w:sz w:val="24"/>
          <w:szCs w:val="24"/>
        </w:rPr>
        <w:t>Task - 02</w:t>
      </w:r>
      <w:r w:rsidR="002E65A4" w:rsidRPr="005E1DB9">
        <w:rPr>
          <w:rFonts w:asciiTheme="majorHAnsi" w:hAnsiTheme="majorHAnsi"/>
          <w:sz w:val="24"/>
          <w:szCs w:val="24"/>
          <w:u w:val="none"/>
        </w:rPr>
        <w:t>:</w:t>
      </w:r>
    </w:p>
    <w:p w14:paraId="68F7D977" w14:textId="77777777" w:rsidR="00657B01" w:rsidRPr="005E1DB9" w:rsidRDefault="00836508" w:rsidP="005E1DB9">
      <w:pPr>
        <w:spacing w:after="0" w:line="240" w:lineRule="auto"/>
        <w:ind w:firstLine="0"/>
        <w:jc w:val="left"/>
        <w:rPr>
          <w:rFonts w:asciiTheme="majorHAnsi" w:hAnsiTheme="majorHAnsi"/>
          <w:sz w:val="24"/>
          <w:szCs w:val="24"/>
        </w:rPr>
      </w:pPr>
      <w:r w:rsidRPr="005E1DB9">
        <w:rPr>
          <w:rFonts w:asciiTheme="majorHAnsi" w:hAnsiTheme="majorHAnsi"/>
          <w:sz w:val="24"/>
          <w:szCs w:val="24"/>
        </w:rPr>
        <w:t>Create a class called Date that includes three pieces of information as instance variables—a month (</w:t>
      </w:r>
      <w:proofErr w:type="spellStart"/>
      <w:r w:rsidRPr="005E1DB9">
        <w:rPr>
          <w:rFonts w:asciiTheme="majorHAnsi" w:hAnsiTheme="majorHAnsi"/>
          <w:sz w:val="24"/>
          <w:szCs w:val="24"/>
        </w:rPr>
        <w:t>typeint</w:t>
      </w:r>
      <w:proofErr w:type="spellEnd"/>
      <w:r w:rsidRPr="005E1DB9">
        <w:rPr>
          <w:rFonts w:asciiTheme="majorHAnsi" w:hAnsiTheme="majorHAnsi"/>
          <w:sz w:val="24"/>
          <w:szCs w:val="24"/>
        </w:rPr>
        <w:t>), a day (</w:t>
      </w:r>
      <w:proofErr w:type="spellStart"/>
      <w:r w:rsidRPr="005E1DB9">
        <w:rPr>
          <w:rFonts w:asciiTheme="majorHAnsi" w:hAnsiTheme="majorHAnsi"/>
          <w:sz w:val="24"/>
          <w:szCs w:val="24"/>
        </w:rPr>
        <w:t>typeint</w:t>
      </w:r>
      <w:proofErr w:type="spellEnd"/>
      <w:r w:rsidRPr="005E1DB9">
        <w:rPr>
          <w:rFonts w:asciiTheme="majorHAnsi" w:hAnsiTheme="majorHAnsi"/>
          <w:sz w:val="24"/>
          <w:szCs w:val="24"/>
        </w:rPr>
        <w:t>) and a year (</w:t>
      </w:r>
      <w:proofErr w:type="spellStart"/>
      <w:r w:rsidRPr="005E1DB9">
        <w:rPr>
          <w:rFonts w:asciiTheme="majorHAnsi" w:hAnsiTheme="majorHAnsi"/>
          <w:sz w:val="24"/>
          <w:szCs w:val="24"/>
        </w:rPr>
        <w:t>typeint</w:t>
      </w:r>
      <w:proofErr w:type="spellEnd"/>
      <w:r w:rsidRPr="005E1DB9">
        <w:rPr>
          <w:rFonts w:asciiTheme="majorHAnsi" w:hAnsiTheme="majorHAnsi"/>
          <w:sz w:val="24"/>
          <w:szCs w:val="24"/>
        </w:rPr>
        <w:t xml:space="preserve">). Provide a method </w:t>
      </w:r>
      <w:proofErr w:type="spellStart"/>
      <w:r w:rsidRPr="005E1DB9">
        <w:rPr>
          <w:rFonts w:asciiTheme="majorHAnsi" w:hAnsiTheme="majorHAnsi"/>
          <w:sz w:val="24"/>
          <w:szCs w:val="24"/>
        </w:rPr>
        <w:t>displayDate</w:t>
      </w:r>
      <w:proofErr w:type="spellEnd"/>
      <w:r w:rsidRPr="005E1DB9">
        <w:rPr>
          <w:rFonts w:asciiTheme="majorHAnsi" w:hAnsiTheme="majorHAnsi"/>
          <w:sz w:val="24"/>
          <w:szCs w:val="24"/>
        </w:rPr>
        <w:t xml:space="preserve"> that displays the month, day and year separated by forward </w:t>
      </w:r>
      <w:proofErr w:type="gramStart"/>
      <w:r w:rsidRPr="005E1DB9">
        <w:rPr>
          <w:rFonts w:asciiTheme="majorHAnsi" w:hAnsiTheme="majorHAnsi"/>
          <w:sz w:val="24"/>
          <w:szCs w:val="24"/>
        </w:rPr>
        <w:t>slashes(</w:t>
      </w:r>
      <w:proofErr w:type="gramEnd"/>
      <w:r w:rsidRPr="005E1DB9">
        <w:rPr>
          <w:rFonts w:asciiTheme="majorHAnsi" w:hAnsiTheme="majorHAnsi"/>
          <w:sz w:val="24"/>
          <w:szCs w:val="24"/>
        </w:rPr>
        <w:t xml:space="preserve">/). Write a test application named </w:t>
      </w:r>
      <w:proofErr w:type="spellStart"/>
      <w:r w:rsidRPr="005E1DB9">
        <w:rPr>
          <w:rFonts w:asciiTheme="majorHAnsi" w:hAnsiTheme="majorHAnsi"/>
          <w:sz w:val="24"/>
          <w:szCs w:val="24"/>
        </w:rPr>
        <w:t>DateTest</w:t>
      </w:r>
      <w:proofErr w:type="spellEnd"/>
      <w:r w:rsidRPr="005E1DB9">
        <w:rPr>
          <w:rFonts w:asciiTheme="majorHAnsi" w:hAnsiTheme="majorHAnsi"/>
          <w:sz w:val="24"/>
          <w:szCs w:val="24"/>
        </w:rPr>
        <w:t xml:space="preserve"> that demonstrates </w:t>
      </w:r>
      <w:proofErr w:type="spellStart"/>
      <w:r w:rsidRPr="005E1DB9">
        <w:rPr>
          <w:rFonts w:asciiTheme="majorHAnsi" w:hAnsiTheme="majorHAnsi"/>
          <w:sz w:val="24"/>
          <w:szCs w:val="24"/>
        </w:rPr>
        <w:t>classDate’s</w:t>
      </w:r>
      <w:proofErr w:type="spellEnd"/>
      <w:r w:rsidRPr="005E1DB9">
        <w:rPr>
          <w:rFonts w:asciiTheme="majorHAnsi" w:hAnsiTheme="majorHAnsi"/>
          <w:sz w:val="24"/>
          <w:szCs w:val="24"/>
        </w:rPr>
        <w:t xml:space="preserve"> capabilities.</w:t>
      </w:r>
    </w:p>
    <w:p w14:paraId="075EA0D9" w14:textId="77777777" w:rsidR="00657B01" w:rsidRPr="005E1DB9" w:rsidRDefault="00657B01" w:rsidP="005E1DB9">
      <w:pPr>
        <w:pStyle w:val="Heading2"/>
        <w:spacing w:after="0" w:line="240" w:lineRule="auto"/>
        <w:jc w:val="left"/>
        <w:rPr>
          <w:rFonts w:asciiTheme="majorHAnsi" w:hAnsiTheme="majorHAnsi"/>
          <w:sz w:val="24"/>
          <w:szCs w:val="24"/>
          <w:u w:val="none"/>
        </w:rPr>
      </w:pPr>
      <w:r w:rsidRPr="005E1DB9">
        <w:rPr>
          <w:rFonts w:asciiTheme="majorHAnsi" w:hAnsiTheme="majorHAnsi"/>
          <w:sz w:val="24"/>
          <w:szCs w:val="24"/>
        </w:rPr>
        <w:t>Task - 03</w:t>
      </w:r>
      <w:r w:rsidRPr="005E1DB9">
        <w:rPr>
          <w:rFonts w:asciiTheme="majorHAnsi" w:hAnsiTheme="majorHAnsi"/>
          <w:sz w:val="24"/>
          <w:szCs w:val="24"/>
          <w:u w:val="none"/>
        </w:rPr>
        <w:t>:</w:t>
      </w:r>
    </w:p>
    <w:p w14:paraId="544D468D" w14:textId="77777777" w:rsidR="00657B01" w:rsidRPr="005E1DB9" w:rsidRDefault="008C507D" w:rsidP="005E1DB9">
      <w:pPr>
        <w:spacing w:after="0" w:line="240" w:lineRule="auto"/>
        <w:ind w:firstLine="0"/>
        <w:jc w:val="left"/>
        <w:rPr>
          <w:rFonts w:asciiTheme="majorHAnsi" w:hAnsiTheme="majorHAnsi"/>
          <w:sz w:val="24"/>
          <w:szCs w:val="24"/>
        </w:rPr>
      </w:pPr>
      <w:r w:rsidRPr="005E1DB9">
        <w:rPr>
          <w:rFonts w:asciiTheme="majorHAnsi" w:hAnsiTheme="majorHAnsi"/>
          <w:sz w:val="24"/>
          <w:szCs w:val="24"/>
        </w:rPr>
        <w:t>We are prototyping a robot that refills glasses during dinner. Every glass holds 200 milliliters. During dinner, people either drink water or juice, and as soon as there is less than 100 ml left in the glass, the robot refills it back to 200 ml.</w:t>
      </w:r>
      <w:r w:rsidRPr="005E1DB9">
        <w:rPr>
          <w:rFonts w:asciiTheme="majorHAnsi" w:hAnsiTheme="majorHAnsi"/>
          <w:sz w:val="24"/>
          <w:szCs w:val="24"/>
        </w:rPr>
        <w:br/>
        <w:t>Create a class Glass with one public int field </w:t>
      </w:r>
      <w:proofErr w:type="spellStart"/>
      <w:r w:rsidRPr="005E1DB9">
        <w:rPr>
          <w:rFonts w:asciiTheme="majorHAnsi" w:hAnsiTheme="majorHAnsi"/>
          <w:sz w:val="24"/>
          <w:szCs w:val="24"/>
        </w:rPr>
        <w:t>LiquidLevel</w:t>
      </w:r>
      <w:proofErr w:type="spellEnd"/>
      <w:r w:rsidRPr="005E1DB9">
        <w:rPr>
          <w:rFonts w:asciiTheme="majorHAnsi" w:hAnsiTheme="majorHAnsi"/>
          <w:sz w:val="24"/>
          <w:szCs w:val="24"/>
        </w:rPr>
        <w:t> and methods public </w:t>
      </w:r>
      <w:proofErr w:type="gramStart"/>
      <w:r w:rsidRPr="005E1DB9">
        <w:rPr>
          <w:rFonts w:asciiTheme="majorHAnsi" w:hAnsiTheme="majorHAnsi"/>
          <w:sz w:val="24"/>
          <w:szCs w:val="24"/>
        </w:rPr>
        <w:t>Drink(</w:t>
      </w:r>
      <w:proofErr w:type="gramEnd"/>
      <w:r w:rsidRPr="005E1DB9">
        <w:rPr>
          <w:rFonts w:asciiTheme="majorHAnsi" w:hAnsiTheme="majorHAnsi"/>
          <w:sz w:val="24"/>
          <w:szCs w:val="24"/>
        </w:rPr>
        <w:t xml:space="preserve">int milliliters) that takes the amount of liquid that a person drank and public Refill() that refills the glass to be 200 ml full. Both methods should not return any value. Initially set </w:t>
      </w:r>
      <w:proofErr w:type="spellStart"/>
      <w:proofErr w:type="gramStart"/>
      <w:r w:rsidRPr="005E1DB9">
        <w:rPr>
          <w:rFonts w:asciiTheme="majorHAnsi" w:hAnsiTheme="majorHAnsi"/>
          <w:sz w:val="24"/>
          <w:szCs w:val="24"/>
        </w:rPr>
        <w:lastRenderedPageBreak/>
        <w:t>LiquidLevel</w:t>
      </w:r>
      <w:proofErr w:type="spellEnd"/>
      <w:r w:rsidRPr="005E1DB9">
        <w:rPr>
          <w:rFonts w:asciiTheme="majorHAnsi" w:hAnsiTheme="majorHAnsi"/>
          <w:sz w:val="24"/>
          <w:szCs w:val="24"/>
        </w:rPr>
        <w:t xml:space="preserve"> </w:t>
      </w:r>
      <w:r w:rsidR="00396C59" w:rsidRPr="005E1DB9">
        <w:rPr>
          <w:rFonts w:asciiTheme="majorHAnsi" w:hAnsiTheme="majorHAnsi"/>
          <w:sz w:val="24"/>
          <w:szCs w:val="24"/>
        </w:rPr>
        <w:t xml:space="preserve"> to</w:t>
      </w:r>
      <w:proofErr w:type="gramEnd"/>
      <w:r w:rsidR="00396C59" w:rsidRPr="005E1DB9">
        <w:rPr>
          <w:rFonts w:asciiTheme="majorHAnsi" w:hAnsiTheme="majorHAnsi"/>
          <w:sz w:val="24"/>
          <w:szCs w:val="24"/>
        </w:rPr>
        <w:t xml:space="preserve"> 200. </w:t>
      </w:r>
      <w:r w:rsidRPr="005E1DB9">
        <w:rPr>
          <w:rFonts w:asciiTheme="majorHAnsi" w:hAnsiTheme="majorHAnsi"/>
          <w:sz w:val="24"/>
          <w:szCs w:val="24"/>
        </w:rPr>
        <w:t>In the Main method create an object of class Glass and read commands from the screen until the user terminates the program (see next). Don't forget to refill the glass when needed! </w:t>
      </w:r>
    </w:p>
    <w:p w14:paraId="33985F06" w14:textId="77777777" w:rsidR="00201957" w:rsidRPr="005E1DB9" w:rsidRDefault="002E65A4" w:rsidP="005E1DB9">
      <w:pPr>
        <w:pStyle w:val="Heading2"/>
        <w:spacing w:after="0" w:line="240" w:lineRule="auto"/>
        <w:jc w:val="left"/>
        <w:rPr>
          <w:rFonts w:asciiTheme="majorHAnsi" w:hAnsiTheme="majorHAnsi"/>
          <w:sz w:val="24"/>
          <w:szCs w:val="24"/>
        </w:rPr>
      </w:pPr>
      <w:bookmarkStart w:id="6" w:name="_oban9wezwxyi" w:colFirst="0" w:colLast="0"/>
      <w:bookmarkEnd w:id="6"/>
      <w:r w:rsidRPr="005E1DB9">
        <w:rPr>
          <w:rFonts w:asciiTheme="majorHAnsi" w:hAnsiTheme="majorHAnsi"/>
          <w:sz w:val="24"/>
          <w:szCs w:val="24"/>
        </w:rPr>
        <w:t>T</w:t>
      </w:r>
      <w:r w:rsidR="00556B51" w:rsidRPr="005E1DB9">
        <w:rPr>
          <w:rFonts w:asciiTheme="majorHAnsi" w:hAnsiTheme="majorHAnsi"/>
          <w:sz w:val="24"/>
          <w:szCs w:val="24"/>
        </w:rPr>
        <w:t>ask - 04</w:t>
      </w:r>
      <w:r w:rsidRPr="005E1DB9">
        <w:rPr>
          <w:rFonts w:asciiTheme="majorHAnsi" w:hAnsiTheme="majorHAnsi"/>
          <w:sz w:val="24"/>
          <w:szCs w:val="24"/>
        </w:rPr>
        <w:t>:</w:t>
      </w:r>
    </w:p>
    <w:p w14:paraId="77822DD0" w14:textId="77777777" w:rsidR="00836508" w:rsidRPr="005E1DB9" w:rsidRDefault="00836508" w:rsidP="005E1DB9">
      <w:pPr>
        <w:spacing w:after="0" w:line="240" w:lineRule="auto"/>
        <w:ind w:firstLine="0"/>
        <w:jc w:val="left"/>
        <w:rPr>
          <w:rFonts w:asciiTheme="majorHAnsi" w:hAnsiTheme="majorHAnsi"/>
          <w:sz w:val="24"/>
          <w:szCs w:val="24"/>
        </w:rPr>
      </w:pPr>
      <w:r w:rsidRPr="005E1DB9">
        <w:rPr>
          <w:rFonts w:asciiTheme="majorHAnsi" w:hAnsiTheme="majorHAnsi"/>
          <w:sz w:val="24"/>
          <w:szCs w:val="24"/>
        </w:rPr>
        <w:t xml:space="preserve">Create a class called Employee that includes three pieces of information as instance variables—a first name (type String), a last name (type String) and a monthly salary (double). If the monthly salary is not positive, set it to 0.0. Write a test application named </w:t>
      </w:r>
      <w:proofErr w:type="spellStart"/>
      <w:r w:rsidRPr="005E1DB9">
        <w:rPr>
          <w:rFonts w:asciiTheme="majorHAnsi" w:hAnsiTheme="majorHAnsi"/>
          <w:sz w:val="24"/>
          <w:szCs w:val="24"/>
        </w:rPr>
        <w:t>EmployeeTest</w:t>
      </w:r>
      <w:proofErr w:type="spellEnd"/>
      <w:r w:rsidRPr="005E1DB9">
        <w:rPr>
          <w:rFonts w:asciiTheme="majorHAnsi" w:hAnsiTheme="majorHAnsi"/>
          <w:sz w:val="24"/>
          <w:szCs w:val="24"/>
        </w:rPr>
        <w:t xml:space="preserve"> that demonstrates class Employee’s capabilities. Create two Employee objects and display each object’s yearly salary. Then give each Employee a 10% raise and display each Employee’s yearly salary again.</w:t>
      </w:r>
    </w:p>
    <w:p w14:paraId="58246D16" w14:textId="77777777" w:rsidR="00201957" w:rsidRPr="005E1DB9" w:rsidRDefault="00D33573" w:rsidP="005E1DB9">
      <w:pPr>
        <w:pStyle w:val="Heading2"/>
        <w:spacing w:after="0" w:line="240" w:lineRule="auto"/>
        <w:jc w:val="left"/>
        <w:rPr>
          <w:rFonts w:asciiTheme="majorHAnsi" w:hAnsiTheme="majorHAnsi"/>
          <w:sz w:val="24"/>
          <w:szCs w:val="24"/>
        </w:rPr>
      </w:pPr>
      <w:bookmarkStart w:id="7" w:name="_4p6me3skr4t8" w:colFirst="0" w:colLast="0"/>
      <w:bookmarkEnd w:id="7"/>
      <w:r w:rsidRPr="005E1DB9">
        <w:rPr>
          <w:rFonts w:asciiTheme="majorHAnsi" w:hAnsiTheme="majorHAnsi"/>
          <w:sz w:val="24"/>
          <w:szCs w:val="24"/>
        </w:rPr>
        <w:t>Task - 05</w:t>
      </w:r>
      <w:r w:rsidR="002E65A4" w:rsidRPr="005E1DB9">
        <w:rPr>
          <w:rFonts w:asciiTheme="majorHAnsi" w:hAnsiTheme="majorHAnsi"/>
          <w:sz w:val="24"/>
          <w:szCs w:val="24"/>
        </w:rPr>
        <w:t>:</w:t>
      </w:r>
    </w:p>
    <w:p w14:paraId="0879CDD2" w14:textId="77777777" w:rsidR="00FC0F54" w:rsidRPr="005E1DB9" w:rsidRDefault="00FC0F54" w:rsidP="005E1DB9">
      <w:pPr>
        <w:spacing w:after="0" w:line="240" w:lineRule="auto"/>
        <w:jc w:val="left"/>
        <w:rPr>
          <w:rFonts w:asciiTheme="majorHAnsi" w:hAnsiTheme="majorHAnsi"/>
          <w:sz w:val="24"/>
          <w:szCs w:val="24"/>
        </w:rPr>
      </w:pPr>
      <w:r w:rsidRPr="005E1DB9">
        <w:rPr>
          <w:rFonts w:asciiTheme="majorHAnsi" w:hAnsiTheme="majorHAnsi"/>
          <w:sz w:val="24"/>
          <w:szCs w:val="24"/>
        </w:rPr>
        <w:t xml:space="preserve">. </w:t>
      </w:r>
      <w:r w:rsidRPr="005E1DB9">
        <w:rPr>
          <w:rFonts w:asciiTheme="majorHAnsi" w:hAnsiTheme="majorHAnsi"/>
          <w:sz w:val="24"/>
          <w:szCs w:val="24"/>
        </w:rPr>
        <w:tab/>
        <w:t>Create a class called Book to represent a book. A Book should include four pieces of information as instance variables</w:t>
      </w:r>
      <w:r w:rsidRPr="005E1DB9">
        <w:rPr>
          <w:rFonts w:asciiTheme="majorHAnsi" w:hAnsiTheme="majorHAnsi" w:cs="Cambria Math"/>
          <w:sz w:val="24"/>
          <w:szCs w:val="24"/>
        </w:rPr>
        <w:t>‐</w:t>
      </w:r>
      <w:r w:rsidRPr="005E1DB9">
        <w:rPr>
          <w:rFonts w:asciiTheme="majorHAnsi" w:hAnsiTheme="majorHAnsi"/>
          <w:sz w:val="24"/>
          <w:szCs w:val="24"/>
        </w:rPr>
        <w:t xml:space="preserve">a book name, an ISBN number, an author </w:t>
      </w:r>
      <w:r w:rsidR="003163BD" w:rsidRPr="005E1DB9">
        <w:rPr>
          <w:rFonts w:asciiTheme="majorHAnsi" w:hAnsiTheme="majorHAnsi"/>
          <w:sz w:val="24"/>
          <w:szCs w:val="24"/>
        </w:rPr>
        <w:t xml:space="preserve">name and a publisher. Provide </w:t>
      </w:r>
      <w:r w:rsidRPr="005E1DB9">
        <w:rPr>
          <w:rFonts w:asciiTheme="majorHAnsi" w:hAnsiTheme="majorHAnsi"/>
          <w:sz w:val="24"/>
          <w:szCs w:val="24"/>
        </w:rPr>
        <w:t>method</w:t>
      </w:r>
      <w:r w:rsidR="003163BD" w:rsidRPr="005E1DB9">
        <w:rPr>
          <w:rFonts w:asciiTheme="majorHAnsi" w:hAnsiTheme="majorHAnsi"/>
          <w:sz w:val="24"/>
          <w:szCs w:val="24"/>
        </w:rPr>
        <w:t>s</w:t>
      </w:r>
      <w:r w:rsidRPr="005E1DB9">
        <w:rPr>
          <w:rFonts w:asciiTheme="majorHAnsi" w:hAnsiTheme="majorHAnsi"/>
          <w:sz w:val="24"/>
          <w:szCs w:val="24"/>
        </w:rPr>
        <w:t xml:space="preserve"> (query method) for each instance variable. </w:t>
      </w:r>
      <w:proofErr w:type="spellStart"/>
      <w:r w:rsidRPr="005E1DB9">
        <w:rPr>
          <w:rFonts w:asciiTheme="majorHAnsi" w:hAnsiTheme="majorHAnsi"/>
          <w:sz w:val="24"/>
          <w:szCs w:val="24"/>
        </w:rPr>
        <w:t>Inaddition</w:t>
      </w:r>
      <w:proofErr w:type="spellEnd"/>
      <w:r w:rsidRPr="005E1DB9">
        <w:rPr>
          <w:rFonts w:asciiTheme="majorHAnsi" w:hAnsiTheme="majorHAnsi"/>
          <w:sz w:val="24"/>
          <w:szCs w:val="24"/>
        </w:rPr>
        <w:t xml:space="preserve">, provide a method named </w:t>
      </w:r>
      <w:proofErr w:type="spellStart"/>
      <w:r w:rsidRPr="005E1DB9">
        <w:rPr>
          <w:rFonts w:asciiTheme="majorHAnsi" w:hAnsiTheme="majorHAnsi"/>
          <w:sz w:val="24"/>
          <w:szCs w:val="24"/>
        </w:rPr>
        <w:t>getBookInfo</w:t>
      </w:r>
      <w:proofErr w:type="spellEnd"/>
      <w:r w:rsidRPr="005E1DB9">
        <w:rPr>
          <w:rFonts w:asciiTheme="majorHAnsi" w:hAnsiTheme="majorHAnsi"/>
          <w:sz w:val="24"/>
          <w:szCs w:val="24"/>
        </w:rPr>
        <w:t xml:space="preserve"> that returns the description of the book as a String (the description should include all the information about the book). You should use this keyword in member methods and constructor. Write a test application named </w:t>
      </w:r>
      <w:proofErr w:type="spellStart"/>
      <w:r w:rsidRPr="005E1DB9">
        <w:rPr>
          <w:rFonts w:asciiTheme="majorHAnsi" w:hAnsiTheme="majorHAnsi"/>
          <w:sz w:val="24"/>
          <w:szCs w:val="24"/>
        </w:rPr>
        <w:t>BookTest</w:t>
      </w:r>
      <w:proofErr w:type="spellEnd"/>
      <w:r w:rsidRPr="005E1DB9">
        <w:rPr>
          <w:rFonts w:asciiTheme="majorHAnsi" w:hAnsiTheme="majorHAnsi"/>
          <w:sz w:val="24"/>
          <w:szCs w:val="24"/>
        </w:rPr>
        <w:t xml:space="preserve"> to create an array of object for </w:t>
      </w:r>
      <w:r w:rsidR="00520F11" w:rsidRPr="005E1DB9">
        <w:rPr>
          <w:rFonts w:asciiTheme="majorHAnsi" w:hAnsiTheme="majorHAnsi"/>
          <w:sz w:val="24"/>
          <w:szCs w:val="24"/>
        </w:rPr>
        <w:t>5</w:t>
      </w:r>
      <w:r w:rsidRPr="005E1DB9">
        <w:rPr>
          <w:rFonts w:asciiTheme="majorHAnsi" w:hAnsiTheme="majorHAnsi"/>
          <w:sz w:val="24"/>
          <w:szCs w:val="24"/>
        </w:rPr>
        <w:t xml:space="preserve"> elements for class Book to demonstrate the class Book's capabilities.</w:t>
      </w:r>
    </w:p>
    <w:p w14:paraId="43D9A930" w14:textId="77777777" w:rsidR="006D5440" w:rsidRPr="005E1DB9" w:rsidRDefault="006D5440" w:rsidP="005E1DB9">
      <w:pPr>
        <w:spacing w:after="0" w:line="240" w:lineRule="auto"/>
        <w:jc w:val="left"/>
        <w:rPr>
          <w:rFonts w:asciiTheme="majorHAnsi" w:hAnsiTheme="majorHAnsi"/>
          <w:sz w:val="24"/>
          <w:szCs w:val="24"/>
        </w:rPr>
      </w:pPr>
      <w:bookmarkStart w:id="8" w:name="_pzidmasz36y0" w:colFirst="0" w:colLast="0"/>
      <w:bookmarkEnd w:id="8"/>
    </w:p>
    <w:p w14:paraId="103C5D3F" w14:textId="77777777" w:rsidR="00201957" w:rsidRPr="005E1DB9" w:rsidRDefault="00201957" w:rsidP="005E1DB9">
      <w:pPr>
        <w:spacing w:after="0" w:line="240" w:lineRule="auto"/>
        <w:ind w:left="0" w:firstLine="0"/>
        <w:jc w:val="left"/>
        <w:rPr>
          <w:sz w:val="24"/>
          <w:szCs w:val="24"/>
        </w:rPr>
      </w:pPr>
      <w:bookmarkStart w:id="9" w:name="_q4afcmmhon7a" w:colFirst="0" w:colLast="0"/>
      <w:bookmarkEnd w:id="9"/>
    </w:p>
    <w:sectPr w:rsidR="00201957" w:rsidRPr="005E1DB9">
      <w:headerReference w:type="default" r:id="rId17"/>
      <w:footerReference w:type="even" r:id="rId18"/>
      <w:footerReference w:type="default" r:id="rId19"/>
      <w:footerReference w:type="first" r:id="rId20"/>
      <w:pgSz w:w="11906" w:h="16838"/>
      <w:pgMar w:top="1080" w:right="1080" w:bottom="1080" w:left="1080" w:header="720" w:footer="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07F48" w14:textId="77777777" w:rsidR="00A93841" w:rsidRDefault="00A93841">
      <w:pPr>
        <w:spacing w:after="0" w:line="240" w:lineRule="auto"/>
      </w:pPr>
      <w:r>
        <w:separator/>
      </w:r>
    </w:p>
  </w:endnote>
  <w:endnote w:type="continuationSeparator" w:id="0">
    <w:p w14:paraId="6CCD60FC" w14:textId="77777777" w:rsidR="00A93841" w:rsidRDefault="00A93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ontserrat">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F25EC" w14:textId="77777777" w:rsidR="00201957" w:rsidRDefault="002E65A4">
    <w:pPr>
      <w:spacing w:after="34" w:line="259" w:lineRule="auto"/>
      <w:ind w:left="113" w:firstLine="0"/>
      <w:jc w:val="left"/>
    </w:pPr>
    <w:r>
      <w:rPr>
        <w:sz w:val="18"/>
        <w:szCs w:val="18"/>
      </w:rPr>
      <w:t xml:space="preserve"> </w:t>
    </w:r>
    <w:r>
      <w:rPr>
        <w:sz w:val="18"/>
        <w:szCs w:val="18"/>
      </w:rPr>
      <w:tab/>
      <w:t xml:space="preserve"> </w:t>
    </w:r>
    <w:r>
      <w:rPr>
        <w:sz w:val="18"/>
        <w:szCs w:val="18"/>
      </w:rPr>
      <w:tab/>
      <w:t xml:space="preserve"> </w:t>
    </w:r>
    <w:r>
      <w:rPr>
        <w:noProof/>
      </w:rPr>
      <mc:AlternateContent>
        <mc:Choice Requires="wpg">
          <w:drawing>
            <wp:anchor distT="0" distB="0" distL="114300" distR="114300" simplePos="0" relativeHeight="251660288" behindDoc="0" locked="0" layoutInCell="1" hidden="0" allowOverlap="1" wp14:anchorId="64740884" wp14:editId="5277A2D1">
              <wp:simplePos x="0" y="0"/>
              <wp:positionH relativeFrom="column">
                <wp:posOffset>-50799</wp:posOffset>
              </wp:positionH>
              <wp:positionV relativeFrom="paragraph">
                <wp:posOffset>10121900</wp:posOffset>
              </wp:positionV>
              <wp:extent cx="6115253" cy="73458"/>
              <wp:effectExtent l="0" t="0" r="0" b="0"/>
              <wp:wrapSquare wrapText="bothSides" distT="0" distB="0" distL="114300" distR="114300"/>
              <wp:docPr id="2" name="Group 2"/>
              <wp:cNvGraphicFramePr/>
              <a:graphic xmlns:a="http://schemas.openxmlformats.org/drawingml/2006/main">
                <a:graphicData uri="http://schemas.microsoft.com/office/word/2010/wordprocessingGroup">
                  <wpg:wgp>
                    <wpg:cNvGrpSpPr/>
                    <wpg:grpSpPr>
                      <a:xfrm>
                        <a:off x="0" y="0"/>
                        <a:ext cx="6115253" cy="73458"/>
                        <a:chOff x="2288374" y="3743271"/>
                        <a:chExt cx="6115253" cy="73458"/>
                      </a:xfrm>
                    </wpg:grpSpPr>
                    <wpg:grpSp>
                      <wpg:cNvPr id="73" name="Group 73"/>
                      <wpg:cNvGrpSpPr/>
                      <wpg:grpSpPr>
                        <a:xfrm>
                          <a:off x="2288374" y="3743271"/>
                          <a:ext cx="6115253" cy="73458"/>
                          <a:chOff x="0" y="0"/>
                          <a:chExt cx="6115253" cy="73458"/>
                        </a:xfrm>
                      </wpg:grpSpPr>
                      <wps:wsp>
                        <wps:cNvPr id="74" name="Rectangle 74"/>
                        <wps:cNvSpPr/>
                        <wps:spPr>
                          <a:xfrm>
                            <a:off x="0" y="0"/>
                            <a:ext cx="6115250" cy="73450"/>
                          </a:xfrm>
                          <a:prstGeom prst="rect">
                            <a:avLst/>
                          </a:prstGeom>
                          <a:noFill/>
                          <a:ln>
                            <a:noFill/>
                          </a:ln>
                        </wps:spPr>
                        <wps:txbx>
                          <w:txbxContent>
                            <w:p w14:paraId="7A84344D" w14:textId="77777777" w:rsidR="00201957" w:rsidRDefault="00201957">
                              <w:pPr>
                                <w:spacing w:after="0" w:line="240" w:lineRule="auto"/>
                                <w:ind w:left="0" w:firstLine="0"/>
                                <w:jc w:val="left"/>
                                <w:textDirection w:val="btLr"/>
                              </w:pPr>
                            </w:p>
                          </w:txbxContent>
                        </wps:txbx>
                        <wps:bodyPr spcFirstLastPara="1" wrap="square" lIns="91425" tIns="91425" rIns="91425" bIns="91425" anchor="ctr" anchorCtr="0">
                          <a:noAutofit/>
                        </wps:bodyPr>
                      </wps:wsp>
                      <wps:wsp>
                        <wps:cNvPr id="75" name="Freeform 75"/>
                        <wps:cNvSpPr/>
                        <wps:spPr>
                          <a:xfrm>
                            <a:off x="0" y="306"/>
                            <a:ext cx="3060446" cy="73152"/>
                          </a:xfrm>
                          <a:custGeom>
                            <a:avLst/>
                            <a:gdLst/>
                            <a:ahLst/>
                            <a:cxnLst/>
                            <a:rect l="l" t="t" r="r" b="b"/>
                            <a:pathLst>
                              <a:path w="3060446" h="73152" extrusionOk="0">
                                <a:moveTo>
                                  <a:pt x="0" y="0"/>
                                </a:moveTo>
                                <a:lnTo>
                                  <a:pt x="3060446" y="0"/>
                                </a:lnTo>
                                <a:lnTo>
                                  <a:pt x="3060446" y="73152"/>
                                </a:lnTo>
                                <a:lnTo>
                                  <a:pt x="0" y="73152"/>
                                </a:lnTo>
                                <a:lnTo>
                                  <a:pt x="0" y="0"/>
                                </a:lnTo>
                              </a:path>
                            </a:pathLst>
                          </a:custGeom>
                          <a:solidFill>
                            <a:srgbClr val="4F81BD"/>
                          </a:solidFill>
                          <a:ln>
                            <a:noFill/>
                          </a:ln>
                        </wps:spPr>
                        <wps:bodyPr spcFirstLastPara="1" wrap="square" lIns="91425" tIns="91425" rIns="91425" bIns="91425" anchor="ctr" anchorCtr="0">
                          <a:noAutofit/>
                        </wps:bodyPr>
                      </wps:wsp>
                      <wps:wsp>
                        <wps:cNvPr id="76" name="Freeform 76"/>
                        <wps:cNvSpPr/>
                        <wps:spPr>
                          <a:xfrm>
                            <a:off x="71628" y="0"/>
                            <a:ext cx="2915666" cy="73458"/>
                          </a:xfrm>
                          <a:custGeom>
                            <a:avLst/>
                            <a:gdLst/>
                            <a:ahLst/>
                            <a:cxnLst/>
                            <a:rect l="l" t="t" r="r" b="b"/>
                            <a:pathLst>
                              <a:path w="2915666" h="73458" extrusionOk="0">
                                <a:moveTo>
                                  <a:pt x="0" y="0"/>
                                </a:moveTo>
                                <a:lnTo>
                                  <a:pt x="2915666" y="0"/>
                                </a:lnTo>
                                <a:lnTo>
                                  <a:pt x="2915666"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s:wsp>
                        <wps:cNvPr id="77" name="Freeform 77"/>
                        <wps:cNvSpPr/>
                        <wps:spPr>
                          <a:xfrm>
                            <a:off x="3060522" y="0"/>
                            <a:ext cx="3054731" cy="73458"/>
                          </a:xfrm>
                          <a:custGeom>
                            <a:avLst/>
                            <a:gdLst/>
                            <a:ahLst/>
                            <a:cxnLst/>
                            <a:rect l="l" t="t" r="r" b="b"/>
                            <a:pathLst>
                              <a:path w="3054731" h="73458" extrusionOk="0">
                                <a:moveTo>
                                  <a:pt x="0" y="0"/>
                                </a:moveTo>
                                <a:lnTo>
                                  <a:pt x="3054731" y="0"/>
                                </a:lnTo>
                                <a:lnTo>
                                  <a:pt x="3054731"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s:wsp>
                        <wps:cNvPr id="78" name="Freeform 78"/>
                        <wps:cNvSpPr/>
                        <wps:spPr>
                          <a:xfrm>
                            <a:off x="3133674" y="0"/>
                            <a:ext cx="2908427" cy="73458"/>
                          </a:xfrm>
                          <a:custGeom>
                            <a:avLst/>
                            <a:gdLst/>
                            <a:ahLst/>
                            <a:cxnLst/>
                            <a:rect l="l" t="t" r="r" b="b"/>
                            <a:pathLst>
                              <a:path w="2908427" h="73458" extrusionOk="0">
                                <a:moveTo>
                                  <a:pt x="0" y="0"/>
                                </a:moveTo>
                                <a:lnTo>
                                  <a:pt x="2908427" y="0"/>
                                </a:lnTo>
                                <a:lnTo>
                                  <a:pt x="2908427"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g:grpSp>
                  </wpg:wgp>
                </a:graphicData>
              </a:graphic>
            </wp:anchor>
          </w:drawing>
        </mc:Choice>
        <mc:Fallback>
          <w:pict>
            <v:group w14:anchorId="64740884" id="Group 2" o:spid="_x0000_s1083" style="position:absolute;left:0;text-align:left;margin-left:-4pt;margin-top:797pt;width:481.5pt;height:5.8pt;z-index:251660288" coordorigin="22883,37432" coordsize="6115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">
              <v:group id="Group 73" o:spid="_x0000_s1084" style="position:absolute;left:22883;top:37432;width:61153;height:735"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ect id="Rectangle 74" o:spid="_x0000_s1085" style="position:absolute;width:61152;height: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" filled="f" stroked="f">
                  <v:textbox inset="2.53958mm,2.53958mm,2.53958mm,2.53958mm">
                    <w:txbxContent>
                      <w:p w14:paraId="7A84344D" w14:textId="77777777" w:rsidR="00201957" w:rsidRDefault="00201957">
                        <w:pPr>
                          <w:spacing w:after="0" w:line="240" w:lineRule="auto"/>
                          <w:ind w:left="0" w:firstLine="0"/>
                          <w:jc w:val="left"/>
                          <w:textDirection w:val="btLr"/>
                        </w:pPr>
                      </w:p>
                    </w:txbxContent>
                  </v:textbox>
                </v:rect>
                <v:shape id="Freeform 75" o:spid="_x0000_s1086" style="position:absolute;top:3;width:30604;height:731;visibility:visible;mso-wrap-style:square;v-text-anchor:middle" coordsize="3060446,7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" path="m,l3060446,r,73152l,73152,,e" fillcolor="#4f81bd" stroked="f">
                  <v:path arrowok="t" o:extrusionok="f"/>
                </v:shape>
                <v:shape id="Freeform 76" o:spid="_x0000_s1087" style="position:absolute;left:716;width:29156;height:734;visibility:visible;mso-wrap-style:square;v-text-anchor:middle" coordsize="2915666,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" path="m,l2915666,r,73458l,73458,,e" fillcolor="#4f81bd" stroked="f">
                  <v:path arrowok="t" o:extrusionok="f"/>
                </v:shape>
                <v:shape id="Freeform 77" o:spid="_x0000_s1088" style="position:absolute;left:30605;width:30547;height:734;visibility:visible;mso-wrap-style:square;v-text-anchor:middle" coordsize="3054731,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" path="m,l3054731,r,73458l,73458,,e" fillcolor="#4f81bd" stroked="f">
                  <v:path arrowok="t" o:extrusionok="f"/>
                </v:shape>
                <v:shape id="Freeform 78" o:spid="_x0000_s1089" style="position:absolute;left:31336;width:29085;height:734;visibility:visible;mso-wrap-style:square;v-text-anchor:middle" coordsize="2908427,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" path="m,l2908427,r,73458l,73458,,e" fillcolor="#4f81bd" stroked="f">
                  <v:path arrowok="t" o:extrusionok="f"/>
                </v:shape>
              </v:group>
              <w10:wrap type="square"/>
            </v:group>
          </w:pict>
        </mc:Fallback>
      </mc:AlternateContent>
    </w:r>
  </w:p>
  <w:p w14:paraId="15BE7AA5" w14:textId="77777777" w:rsidR="00201957" w:rsidRDefault="002E65A4">
    <w:pPr>
      <w:tabs>
        <w:tab w:val="right" w:pos="9634"/>
      </w:tabs>
      <w:spacing w:after="163" w:line="259" w:lineRule="auto"/>
      <w:ind w:left="0" w:firstLine="0"/>
      <w:jc w:val="left"/>
    </w:pPr>
    <w:r>
      <w:rPr>
        <w:sz w:val="18"/>
        <w:szCs w:val="18"/>
      </w:rPr>
      <w:t xml:space="preserve"> </w:t>
    </w:r>
    <w:r>
      <w:rPr>
        <w:sz w:val="18"/>
        <w:szCs w:val="18"/>
      </w:rPr>
      <w:tab/>
    </w:r>
    <w:r>
      <w:fldChar w:fldCharType="begin"/>
    </w:r>
    <w:r>
      <w:instrText>PAGE</w:instrText>
    </w:r>
    <w:r>
      <w:fldChar w:fldCharType="end"/>
    </w:r>
    <w:r>
      <w:rPr>
        <w:sz w:val="18"/>
        <w:szCs w:val="18"/>
      </w:rPr>
      <w:t xml:space="preserve"> OF 1</w:t>
    </w:r>
    <w:r>
      <w:rPr>
        <w:color w:val="808080"/>
        <w:sz w:val="18"/>
        <w:szCs w:val="18"/>
      </w:rPr>
      <w:t xml:space="preserve"> </w:t>
    </w:r>
  </w:p>
  <w:p w14:paraId="4773D05A" w14:textId="77777777" w:rsidR="00201957" w:rsidRDefault="002E65A4">
    <w:pPr>
      <w:spacing w:after="0" w:line="259" w:lineRule="auto"/>
      <w:ind w:lef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6522D" w14:textId="77777777" w:rsidR="00201957" w:rsidRDefault="002E65A4">
    <w:pPr>
      <w:spacing w:after="34" w:line="259" w:lineRule="auto"/>
      <w:ind w:left="113" w:firstLine="0"/>
      <w:jc w:val="left"/>
    </w:pPr>
    <w:r>
      <w:rPr>
        <w:sz w:val="18"/>
        <w:szCs w:val="18"/>
      </w:rPr>
      <w:t xml:space="preserve"> </w:t>
    </w:r>
    <w:r>
      <w:rPr>
        <w:sz w:val="18"/>
        <w:szCs w:val="18"/>
      </w:rPr>
      <w:tab/>
      <w:t xml:space="preserve"> </w:t>
    </w:r>
    <w:r>
      <w:rPr>
        <w:sz w:val="18"/>
        <w:szCs w:val="18"/>
      </w:rPr>
      <w:tab/>
      <w:t xml:space="preserve"> </w:t>
    </w:r>
    <w:r>
      <w:rPr>
        <w:noProof/>
      </w:rPr>
      <mc:AlternateContent>
        <mc:Choice Requires="wpg">
          <w:drawing>
            <wp:anchor distT="0" distB="0" distL="114300" distR="114300" simplePos="0" relativeHeight="251658240" behindDoc="0" locked="0" layoutInCell="1" hidden="0" allowOverlap="1" wp14:anchorId="52AE1739" wp14:editId="7BBDC3BD">
              <wp:simplePos x="0" y="0"/>
              <wp:positionH relativeFrom="column">
                <wp:posOffset>-50799</wp:posOffset>
              </wp:positionH>
              <wp:positionV relativeFrom="paragraph">
                <wp:posOffset>10121900</wp:posOffset>
              </wp:positionV>
              <wp:extent cx="6115253" cy="73458"/>
              <wp:effectExtent l="0" t="0" r="0" b="0"/>
              <wp:wrapSquare wrapText="bothSides" distT="0" distB="0" distL="114300" distR="114300"/>
              <wp:docPr id="1" name="Group 1"/>
              <wp:cNvGraphicFramePr/>
              <a:graphic xmlns:a="http://schemas.openxmlformats.org/drawingml/2006/main">
                <a:graphicData uri="http://schemas.microsoft.com/office/word/2010/wordprocessingGroup">
                  <wpg:wgp>
                    <wpg:cNvGrpSpPr/>
                    <wpg:grpSpPr>
                      <a:xfrm>
                        <a:off x="0" y="0"/>
                        <a:ext cx="6115253" cy="73458"/>
                        <a:chOff x="2288374" y="3743271"/>
                        <a:chExt cx="6115253" cy="73458"/>
                      </a:xfrm>
                    </wpg:grpSpPr>
                    <wpg:grpSp>
                      <wpg:cNvPr id="61" name="Group 59"/>
                      <wpg:cNvGrpSpPr/>
                      <wpg:grpSpPr>
                        <a:xfrm>
                          <a:off x="2288374" y="3743271"/>
                          <a:ext cx="6115253" cy="73458"/>
                          <a:chOff x="0" y="0"/>
                          <a:chExt cx="6115253" cy="73458"/>
                        </a:xfrm>
                      </wpg:grpSpPr>
                      <wps:wsp>
                        <wps:cNvPr id="62" name="Rectangle 60"/>
                        <wps:cNvSpPr/>
                        <wps:spPr>
                          <a:xfrm>
                            <a:off x="0" y="0"/>
                            <a:ext cx="6115250" cy="73450"/>
                          </a:xfrm>
                          <a:prstGeom prst="rect">
                            <a:avLst/>
                          </a:prstGeom>
                          <a:noFill/>
                          <a:ln>
                            <a:noFill/>
                          </a:ln>
                        </wps:spPr>
                        <wps:txbx>
                          <w:txbxContent>
                            <w:p w14:paraId="3026209C" w14:textId="77777777" w:rsidR="00201957" w:rsidRDefault="00201957">
                              <w:pPr>
                                <w:spacing w:after="0" w:line="240" w:lineRule="auto"/>
                                <w:ind w:left="0" w:firstLine="0"/>
                                <w:jc w:val="left"/>
                                <w:textDirection w:val="btLr"/>
                              </w:pPr>
                            </w:p>
                          </w:txbxContent>
                        </wps:txbx>
                        <wps:bodyPr spcFirstLastPara="1" wrap="square" lIns="91425" tIns="91425" rIns="91425" bIns="91425" anchor="ctr" anchorCtr="0">
                          <a:noAutofit/>
                        </wps:bodyPr>
                      </wps:wsp>
                      <wps:wsp>
                        <wps:cNvPr id="63" name="Freeform 61"/>
                        <wps:cNvSpPr/>
                        <wps:spPr>
                          <a:xfrm>
                            <a:off x="0" y="306"/>
                            <a:ext cx="3060446" cy="73152"/>
                          </a:xfrm>
                          <a:custGeom>
                            <a:avLst/>
                            <a:gdLst/>
                            <a:ahLst/>
                            <a:cxnLst/>
                            <a:rect l="l" t="t" r="r" b="b"/>
                            <a:pathLst>
                              <a:path w="3060446" h="73152" extrusionOk="0">
                                <a:moveTo>
                                  <a:pt x="0" y="0"/>
                                </a:moveTo>
                                <a:lnTo>
                                  <a:pt x="3060446" y="0"/>
                                </a:lnTo>
                                <a:lnTo>
                                  <a:pt x="3060446" y="73152"/>
                                </a:lnTo>
                                <a:lnTo>
                                  <a:pt x="0" y="73152"/>
                                </a:lnTo>
                                <a:lnTo>
                                  <a:pt x="0" y="0"/>
                                </a:lnTo>
                              </a:path>
                            </a:pathLst>
                          </a:custGeom>
                          <a:solidFill>
                            <a:srgbClr val="4F81BD"/>
                          </a:solidFill>
                          <a:ln>
                            <a:noFill/>
                          </a:ln>
                        </wps:spPr>
                        <wps:bodyPr spcFirstLastPara="1" wrap="square" lIns="91425" tIns="91425" rIns="91425" bIns="91425" anchor="ctr" anchorCtr="0">
                          <a:noAutofit/>
                        </wps:bodyPr>
                      </wps:wsp>
                      <wps:wsp>
                        <wps:cNvPr id="64" name="Freeform 62"/>
                        <wps:cNvSpPr/>
                        <wps:spPr>
                          <a:xfrm>
                            <a:off x="71628" y="0"/>
                            <a:ext cx="2915666" cy="73458"/>
                          </a:xfrm>
                          <a:custGeom>
                            <a:avLst/>
                            <a:gdLst/>
                            <a:ahLst/>
                            <a:cxnLst/>
                            <a:rect l="l" t="t" r="r" b="b"/>
                            <a:pathLst>
                              <a:path w="2915666" h="73458" extrusionOk="0">
                                <a:moveTo>
                                  <a:pt x="0" y="0"/>
                                </a:moveTo>
                                <a:lnTo>
                                  <a:pt x="2915666" y="0"/>
                                </a:lnTo>
                                <a:lnTo>
                                  <a:pt x="2915666"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s:wsp>
                        <wps:cNvPr id="65" name="Freeform 63"/>
                        <wps:cNvSpPr/>
                        <wps:spPr>
                          <a:xfrm>
                            <a:off x="3060522" y="0"/>
                            <a:ext cx="3054731" cy="73458"/>
                          </a:xfrm>
                          <a:custGeom>
                            <a:avLst/>
                            <a:gdLst/>
                            <a:ahLst/>
                            <a:cxnLst/>
                            <a:rect l="l" t="t" r="r" b="b"/>
                            <a:pathLst>
                              <a:path w="3054731" h="73458" extrusionOk="0">
                                <a:moveTo>
                                  <a:pt x="0" y="0"/>
                                </a:moveTo>
                                <a:lnTo>
                                  <a:pt x="3054731" y="0"/>
                                </a:lnTo>
                                <a:lnTo>
                                  <a:pt x="3054731"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s:wsp>
                        <wps:cNvPr id="66" name="Freeform 64"/>
                        <wps:cNvSpPr/>
                        <wps:spPr>
                          <a:xfrm>
                            <a:off x="3133674" y="0"/>
                            <a:ext cx="2908427" cy="73458"/>
                          </a:xfrm>
                          <a:custGeom>
                            <a:avLst/>
                            <a:gdLst/>
                            <a:ahLst/>
                            <a:cxnLst/>
                            <a:rect l="l" t="t" r="r" b="b"/>
                            <a:pathLst>
                              <a:path w="2908427" h="73458" extrusionOk="0">
                                <a:moveTo>
                                  <a:pt x="0" y="0"/>
                                </a:moveTo>
                                <a:lnTo>
                                  <a:pt x="2908427" y="0"/>
                                </a:lnTo>
                                <a:lnTo>
                                  <a:pt x="2908427"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g:grpSp>
                  </wpg:wgp>
                </a:graphicData>
              </a:graphic>
            </wp:anchor>
          </w:drawing>
        </mc:Choice>
        <mc:Fallback>
          <w:pict>
            <v:group w14:anchorId="52AE1739" id="Group 1" o:spid="_x0000_s1090" style="position:absolute;left:0;text-align:left;margin-left:-4pt;margin-top:797pt;width:481.5pt;height:5.8pt;z-index:251658240" coordorigin="22883,37432" coordsize="6115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">
              <v:group id="Group 59" o:spid="_x0000_s1091" style="position:absolute;left:22883;top:37432;width:61153;height:735"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60" o:spid="_x0000_s1092" style="position:absolute;width:61152;height: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" filled="f" stroked="f">
                  <v:textbox inset="2.53958mm,2.53958mm,2.53958mm,2.53958mm">
                    <w:txbxContent>
                      <w:p w14:paraId="3026209C" w14:textId="77777777" w:rsidR="00201957" w:rsidRDefault="00201957">
                        <w:pPr>
                          <w:spacing w:after="0" w:line="240" w:lineRule="auto"/>
                          <w:ind w:left="0" w:firstLine="0"/>
                          <w:jc w:val="left"/>
                          <w:textDirection w:val="btLr"/>
                        </w:pPr>
                      </w:p>
                    </w:txbxContent>
                  </v:textbox>
                </v:rect>
                <v:shape id="Freeform 61" o:spid="_x0000_s1093" style="position:absolute;top:3;width:30604;height:731;visibility:visible;mso-wrap-style:square;v-text-anchor:middle" coordsize="3060446,7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" path="m,l3060446,r,73152l,73152,,e" fillcolor="#4f81bd" stroked="f">
                  <v:path arrowok="t" o:extrusionok="f"/>
                </v:shape>
                <v:shape id="Freeform 62" o:spid="_x0000_s1094" style="position:absolute;left:716;width:29156;height:734;visibility:visible;mso-wrap-style:square;v-text-anchor:middle" coordsize="2915666,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" path="m,l2915666,r,73458l,73458,,e" fillcolor="#4f81bd" stroked="f">
                  <v:path arrowok="t" o:extrusionok="f"/>
                </v:shape>
                <v:shape id="Freeform 63" o:spid="_x0000_s1095" style="position:absolute;left:30605;width:30547;height:734;visibility:visible;mso-wrap-style:square;v-text-anchor:middle" coordsize="3054731,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" path="m,l3054731,r,73458l,73458,,e" fillcolor="#4f81bd" stroked="f">
                  <v:path arrowok="t" o:extrusionok="f"/>
                </v:shape>
                <v:shape id="Freeform 64" o:spid="_x0000_s1096" style="position:absolute;left:31336;width:29085;height:734;visibility:visible;mso-wrap-style:square;v-text-anchor:middle" coordsize="2908427,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" path="m,l2908427,r,73458l,73458,,e" fillcolor="#4f81bd" stroked="f">
                  <v:path arrowok="t" o:extrusionok="f"/>
                </v:shape>
              </v:group>
              <w10:wrap type="square"/>
            </v:group>
          </w:pict>
        </mc:Fallback>
      </mc:AlternateContent>
    </w:r>
  </w:p>
  <w:p w14:paraId="5B8B5E84" w14:textId="77777777" w:rsidR="00201957" w:rsidRDefault="002E65A4">
    <w:pPr>
      <w:tabs>
        <w:tab w:val="right" w:pos="9634"/>
      </w:tabs>
      <w:spacing w:after="163" w:line="259" w:lineRule="auto"/>
      <w:ind w:left="0" w:firstLine="0"/>
      <w:jc w:val="left"/>
    </w:pPr>
    <w:r>
      <w:rPr>
        <w:sz w:val="18"/>
        <w:szCs w:val="18"/>
      </w:rPr>
      <w:t xml:space="preserve"> </w:t>
    </w:r>
    <w:r>
      <w:rPr>
        <w:sz w:val="18"/>
        <w:szCs w:val="18"/>
      </w:rPr>
      <w:tab/>
    </w:r>
    <w:r>
      <w:fldChar w:fldCharType="begin"/>
    </w:r>
    <w:r>
      <w:instrText>PAGE</w:instrText>
    </w:r>
    <w:r>
      <w:fldChar w:fldCharType="separate"/>
    </w:r>
    <w:r w:rsidR="004506AC">
      <w:rPr>
        <w:noProof/>
      </w:rPr>
      <w:t>4</w:t>
    </w:r>
    <w:r>
      <w:fldChar w:fldCharType="end"/>
    </w:r>
    <w:r>
      <w:rPr>
        <w:sz w:val="18"/>
        <w:szCs w:val="18"/>
      </w:rPr>
      <w:t xml:space="preserve"> OF 14</w:t>
    </w:r>
    <w:r>
      <w:rPr>
        <w:color w:val="808080"/>
        <w:sz w:val="18"/>
        <w:szCs w:val="18"/>
      </w:rPr>
      <w:t xml:space="preserve"> </w:t>
    </w:r>
  </w:p>
  <w:p w14:paraId="0CB5C373" w14:textId="77777777" w:rsidR="00201957" w:rsidRDefault="002E65A4">
    <w:pPr>
      <w:spacing w:after="0" w:line="259" w:lineRule="auto"/>
      <w:ind w:lef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04C9B" w14:textId="77777777" w:rsidR="00201957" w:rsidRDefault="002E65A4">
    <w:pPr>
      <w:spacing w:after="34" w:line="259" w:lineRule="auto"/>
      <w:ind w:left="113" w:firstLine="0"/>
      <w:jc w:val="left"/>
    </w:pPr>
    <w:r>
      <w:rPr>
        <w:sz w:val="18"/>
        <w:szCs w:val="18"/>
      </w:rPr>
      <w:t xml:space="preserve"> </w:t>
    </w:r>
    <w:r>
      <w:rPr>
        <w:sz w:val="18"/>
        <w:szCs w:val="18"/>
      </w:rPr>
      <w:tab/>
      <w:t xml:space="preserve"> </w:t>
    </w:r>
    <w:r>
      <w:rPr>
        <w:sz w:val="18"/>
        <w:szCs w:val="18"/>
      </w:rPr>
      <w:tab/>
      <w:t xml:space="preserve"> </w:t>
    </w:r>
    <w:r>
      <w:rPr>
        <w:noProof/>
      </w:rPr>
      <mc:AlternateContent>
        <mc:Choice Requires="wpg">
          <w:drawing>
            <wp:anchor distT="0" distB="0" distL="114300" distR="114300" simplePos="0" relativeHeight="251659264" behindDoc="0" locked="0" layoutInCell="1" hidden="0" allowOverlap="1" wp14:anchorId="3A0B284A" wp14:editId="591577D2">
              <wp:simplePos x="0" y="0"/>
              <wp:positionH relativeFrom="column">
                <wp:posOffset>-50799</wp:posOffset>
              </wp:positionH>
              <wp:positionV relativeFrom="paragraph">
                <wp:posOffset>10121900</wp:posOffset>
              </wp:positionV>
              <wp:extent cx="6115253" cy="73458"/>
              <wp:effectExtent l="0" t="0" r="0" b="0"/>
              <wp:wrapSquare wrapText="bothSides" distT="0" distB="0" distL="114300" distR="114300"/>
              <wp:docPr id="4" name="Group 4"/>
              <wp:cNvGraphicFramePr/>
              <a:graphic xmlns:a="http://schemas.openxmlformats.org/drawingml/2006/main">
                <a:graphicData uri="http://schemas.microsoft.com/office/word/2010/wordprocessingGroup">
                  <wpg:wgp>
                    <wpg:cNvGrpSpPr/>
                    <wpg:grpSpPr>
                      <a:xfrm>
                        <a:off x="0" y="0"/>
                        <a:ext cx="6115253" cy="73458"/>
                        <a:chOff x="2288374" y="3743271"/>
                        <a:chExt cx="6115253" cy="73458"/>
                      </a:xfrm>
                    </wpg:grpSpPr>
                    <wpg:grpSp>
                      <wpg:cNvPr id="68" name="Group 66"/>
                      <wpg:cNvGrpSpPr/>
                      <wpg:grpSpPr>
                        <a:xfrm>
                          <a:off x="2288374" y="3743271"/>
                          <a:ext cx="6115253" cy="73458"/>
                          <a:chOff x="0" y="0"/>
                          <a:chExt cx="6115253" cy="73458"/>
                        </a:xfrm>
                      </wpg:grpSpPr>
                      <wps:wsp>
                        <wps:cNvPr id="69" name="Rectangle 67"/>
                        <wps:cNvSpPr/>
                        <wps:spPr>
                          <a:xfrm>
                            <a:off x="0" y="0"/>
                            <a:ext cx="6115250" cy="73450"/>
                          </a:xfrm>
                          <a:prstGeom prst="rect">
                            <a:avLst/>
                          </a:prstGeom>
                          <a:noFill/>
                          <a:ln>
                            <a:noFill/>
                          </a:ln>
                        </wps:spPr>
                        <wps:txbx>
                          <w:txbxContent>
                            <w:p w14:paraId="29EAD6FB" w14:textId="77777777" w:rsidR="00201957" w:rsidRDefault="00201957">
                              <w:pPr>
                                <w:spacing w:after="0" w:line="240" w:lineRule="auto"/>
                                <w:ind w:left="0" w:firstLine="0"/>
                                <w:jc w:val="left"/>
                                <w:textDirection w:val="btLr"/>
                              </w:pPr>
                            </w:p>
                          </w:txbxContent>
                        </wps:txbx>
                        <wps:bodyPr spcFirstLastPara="1" wrap="square" lIns="91425" tIns="91425" rIns="91425" bIns="91425" anchor="ctr" anchorCtr="0">
                          <a:noAutofit/>
                        </wps:bodyPr>
                      </wps:wsp>
                      <wps:wsp>
                        <wps:cNvPr id="70" name="Freeform 68"/>
                        <wps:cNvSpPr/>
                        <wps:spPr>
                          <a:xfrm>
                            <a:off x="0" y="306"/>
                            <a:ext cx="3060446" cy="73152"/>
                          </a:xfrm>
                          <a:custGeom>
                            <a:avLst/>
                            <a:gdLst/>
                            <a:ahLst/>
                            <a:cxnLst/>
                            <a:rect l="l" t="t" r="r" b="b"/>
                            <a:pathLst>
                              <a:path w="3060446" h="73152" extrusionOk="0">
                                <a:moveTo>
                                  <a:pt x="0" y="0"/>
                                </a:moveTo>
                                <a:lnTo>
                                  <a:pt x="3060446" y="0"/>
                                </a:lnTo>
                                <a:lnTo>
                                  <a:pt x="3060446" y="73152"/>
                                </a:lnTo>
                                <a:lnTo>
                                  <a:pt x="0" y="73152"/>
                                </a:lnTo>
                                <a:lnTo>
                                  <a:pt x="0" y="0"/>
                                </a:lnTo>
                              </a:path>
                            </a:pathLst>
                          </a:custGeom>
                          <a:solidFill>
                            <a:srgbClr val="4F81BD"/>
                          </a:solidFill>
                          <a:ln>
                            <a:noFill/>
                          </a:ln>
                        </wps:spPr>
                        <wps:bodyPr spcFirstLastPara="1" wrap="square" lIns="91425" tIns="91425" rIns="91425" bIns="91425" anchor="ctr" anchorCtr="0">
                          <a:noAutofit/>
                        </wps:bodyPr>
                      </wps:wsp>
                      <wps:wsp>
                        <wps:cNvPr id="71" name="Freeform 69"/>
                        <wps:cNvSpPr/>
                        <wps:spPr>
                          <a:xfrm>
                            <a:off x="71628" y="0"/>
                            <a:ext cx="2915666" cy="73458"/>
                          </a:xfrm>
                          <a:custGeom>
                            <a:avLst/>
                            <a:gdLst/>
                            <a:ahLst/>
                            <a:cxnLst/>
                            <a:rect l="l" t="t" r="r" b="b"/>
                            <a:pathLst>
                              <a:path w="2915666" h="73458" extrusionOk="0">
                                <a:moveTo>
                                  <a:pt x="0" y="0"/>
                                </a:moveTo>
                                <a:lnTo>
                                  <a:pt x="2915666" y="0"/>
                                </a:lnTo>
                                <a:lnTo>
                                  <a:pt x="2915666"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s:wsp>
                        <wps:cNvPr id="72" name="Freeform 70"/>
                        <wps:cNvSpPr/>
                        <wps:spPr>
                          <a:xfrm>
                            <a:off x="3060522" y="0"/>
                            <a:ext cx="3054731" cy="73458"/>
                          </a:xfrm>
                          <a:custGeom>
                            <a:avLst/>
                            <a:gdLst/>
                            <a:ahLst/>
                            <a:cxnLst/>
                            <a:rect l="l" t="t" r="r" b="b"/>
                            <a:pathLst>
                              <a:path w="3054731" h="73458" extrusionOk="0">
                                <a:moveTo>
                                  <a:pt x="0" y="0"/>
                                </a:moveTo>
                                <a:lnTo>
                                  <a:pt x="3054731" y="0"/>
                                </a:lnTo>
                                <a:lnTo>
                                  <a:pt x="3054731"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s:wsp>
                        <wps:cNvPr id="79" name="Freeform 71"/>
                        <wps:cNvSpPr/>
                        <wps:spPr>
                          <a:xfrm>
                            <a:off x="3133674" y="0"/>
                            <a:ext cx="2908427" cy="73458"/>
                          </a:xfrm>
                          <a:custGeom>
                            <a:avLst/>
                            <a:gdLst/>
                            <a:ahLst/>
                            <a:cxnLst/>
                            <a:rect l="l" t="t" r="r" b="b"/>
                            <a:pathLst>
                              <a:path w="2908427" h="73458" extrusionOk="0">
                                <a:moveTo>
                                  <a:pt x="0" y="0"/>
                                </a:moveTo>
                                <a:lnTo>
                                  <a:pt x="2908427" y="0"/>
                                </a:lnTo>
                                <a:lnTo>
                                  <a:pt x="2908427" y="73458"/>
                                </a:lnTo>
                                <a:lnTo>
                                  <a:pt x="0" y="73458"/>
                                </a:lnTo>
                                <a:lnTo>
                                  <a:pt x="0" y="0"/>
                                </a:lnTo>
                              </a:path>
                            </a:pathLst>
                          </a:custGeom>
                          <a:solidFill>
                            <a:srgbClr val="4F81BD"/>
                          </a:solidFill>
                          <a:ln>
                            <a:noFill/>
                          </a:ln>
                        </wps:spPr>
                        <wps:bodyPr spcFirstLastPara="1" wrap="square" lIns="91425" tIns="91425" rIns="91425" bIns="91425" anchor="ctr" anchorCtr="0">
                          <a:noAutofit/>
                        </wps:bodyPr>
                      </wps:wsp>
                    </wpg:grpSp>
                  </wpg:wgp>
                </a:graphicData>
              </a:graphic>
            </wp:anchor>
          </w:drawing>
        </mc:Choice>
        <mc:Fallback>
          <w:pict>
            <v:group w14:anchorId="3A0B284A" id="Group 4" o:spid="_x0000_s1097" style="position:absolute;left:0;text-align:left;margin-left:-4pt;margin-top:797pt;width:481.5pt;height:5.8pt;z-index:251659264" coordorigin="22883,37432" coordsize="61152,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">
              <v:group id="Group 66" o:spid="_x0000_s1098" style="position:absolute;left:22883;top:37432;width:61153;height:735" coordsize="61152,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67" o:spid="_x0000_s1099" style="position:absolute;width:61152;height: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" filled="f" stroked="f">
                  <v:textbox inset="2.53958mm,2.53958mm,2.53958mm,2.53958mm">
                    <w:txbxContent>
                      <w:p w14:paraId="29EAD6FB" w14:textId="77777777" w:rsidR="00201957" w:rsidRDefault="00201957">
                        <w:pPr>
                          <w:spacing w:after="0" w:line="240" w:lineRule="auto"/>
                          <w:ind w:left="0" w:firstLine="0"/>
                          <w:jc w:val="left"/>
                          <w:textDirection w:val="btLr"/>
                        </w:pPr>
                      </w:p>
                    </w:txbxContent>
                  </v:textbox>
                </v:rect>
                <v:shape id="Freeform 68" o:spid="_x0000_s1100" style="position:absolute;top:3;width:30604;height:731;visibility:visible;mso-wrap-style:square;v-text-anchor:middle" coordsize="3060446,731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" path="m,l3060446,r,73152l,73152,,e" fillcolor="#4f81bd" stroked="f">
                  <v:path arrowok="t" o:extrusionok="f"/>
                </v:shape>
                <v:shape id="Freeform 69" o:spid="_x0000_s1101" style="position:absolute;left:716;width:29156;height:734;visibility:visible;mso-wrap-style:square;v-text-anchor:middle" coordsize="2915666,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" path="m,l2915666,r,73458l,73458,,e" fillcolor="#4f81bd" stroked="f">
                  <v:path arrowok="t" o:extrusionok="f"/>
                </v:shape>
                <v:shape id="Freeform 70" o:spid="_x0000_s1102" style="position:absolute;left:30605;width:30547;height:734;visibility:visible;mso-wrap-style:square;v-text-anchor:middle" coordsize="3054731,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" path="m,l3054731,r,73458l,73458,,e" fillcolor="#4f81bd" stroked="f">
                  <v:path arrowok="t" o:extrusionok="f"/>
                </v:shape>
                <v:shape id="Freeform 71" o:spid="_x0000_s1103" style="position:absolute;left:31336;width:29085;height:734;visibility:visible;mso-wrap-style:square;v-text-anchor:middle" coordsize="2908427,73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" path="m,l2908427,r,73458l,73458,,e" fillcolor="#4f81bd" stroked="f">
                  <v:path arrowok="t" o:extrusionok="f"/>
                </v:shape>
              </v:group>
              <w10:wrap type="square"/>
            </v:group>
          </w:pict>
        </mc:Fallback>
      </mc:AlternateContent>
    </w:r>
  </w:p>
  <w:p w14:paraId="0AD78ECF" w14:textId="77777777" w:rsidR="00201957" w:rsidRDefault="002E65A4">
    <w:pPr>
      <w:tabs>
        <w:tab w:val="right" w:pos="9634"/>
      </w:tabs>
      <w:spacing w:after="163" w:line="259" w:lineRule="auto"/>
      <w:ind w:left="0" w:firstLine="0"/>
      <w:jc w:val="left"/>
    </w:pPr>
    <w:r>
      <w:rPr>
        <w:sz w:val="18"/>
        <w:szCs w:val="18"/>
      </w:rPr>
      <w:t xml:space="preserve"> </w:t>
    </w:r>
    <w:r>
      <w:rPr>
        <w:sz w:val="18"/>
        <w:szCs w:val="18"/>
      </w:rPr>
      <w:tab/>
    </w:r>
    <w:r>
      <w:fldChar w:fldCharType="begin"/>
    </w:r>
    <w:r>
      <w:instrText>PAGE</w:instrText>
    </w:r>
    <w:r>
      <w:fldChar w:fldCharType="end"/>
    </w:r>
    <w:r>
      <w:rPr>
        <w:sz w:val="18"/>
        <w:szCs w:val="18"/>
      </w:rPr>
      <w:t xml:space="preserve"> OF 1</w:t>
    </w:r>
    <w:r>
      <w:rPr>
        <w:color w:val="808080"/>
        <w:sz w:val="18"/>
        <w:szCs w:val="18"/>
      </w:rPr>
      <w:t xml:space="preserve"> </w:t>
    </w:r>
  </w:p>
  <w:p w14:paraId="0A8E4D08" w14:textId="77777777" w:rsidR="00201957" w:rsidRDefault="002E65A4">
    <w:pPr>
      <w:spacing w:after="0" w:line="259" w:lineRule="auto"/>
      <w:ind w:lef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297F5D" w14:textId="77777777" w:rsidR="00A93841" w:rsidRDefault="00A93841">
      <w:pPr>
        <w:spacing w:after="0" w:line="240" w:lineRule="auto"/>
      </w:pPr>
      <w:r>
        <w:separator/>
      </w:r>
    </w:p>
  </w:footnote>
  <w:footnote w:type="continuationSeparator" w:id="0">
    <w:p w14:paraId="32BC31DE" w14:textId="77777777" w:rsidR="00A93841" w:rsidRDefault="00A938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CD3CE" w14:textId="77777777" w:rsidR="00201957" w:rsidRDefault="002E65A4">
    <w:pPr>
      <w:spacing w:after="8" w:line="248" w:lineRule="auto"/>
      <w:ind w:left="10" w:right="30" w:hanging="10"/>
      <w:jc w:val="center"/>
      <w:rPr>
        <w:rFonts w:ascii="Times New Roman" w:eastAsia="Times New Roman" w:hAnsi="Times New Roman" w:cs="Times New Roman"/>
        <w:color w:val="B7B7B7"/>
        <w:sz w:val="24"/>
        <w:szCs w:val="24"/>
      </w:rPr>
    </w:pPr>
    <w:r>
      <w:rPr>
        <w:rFonts w:ascii="Times New Roman" w:eastAsia="Times New Roman" w:hAnsi="Times New Roman" w:cs="Times New Roman"/>
        <w:color w:val="B7B7B7"/>
        <w:sz w:val="24"/>
        <w:szCs w:val="24"/>
      </w:rPr>
      <w:t>CL217 - Object Oriented Progr</w:t>
    </w:r>
    <w:r w:rsidR="00E1364E">
      <w:rPr>
        <w:rFonts w:ascii="Times New Roman" w:eastAsia="Times New Roman" w:hAnsi="Times New Roman" w:cs="Times New Roman"/>
        <w:color w:val="B7B7B7"/>
        <w:sz w:val="24"/>
        <w:szCs w:val="24"/>
      </w:rPr>
      <w:t>amming Lab</w:t>
    </w:r>
    <w:r w:rsidR="00E1364E">
      <w:rPr>
        <w:rFonts w:ascii="Times New Roman" w:eastAsia="Times New Roman" w:hAnsi="Times New Roman" w:cs="Times New Roman"/>
        <w:color w:val="B7B7B7"/>
        <w:sz w:val="24"/>
        <w:szCs w:val="24"/>
      </w:rPr>
      <w:tab/>
    </w:r>
    <w:r w:rsidR="00E1364E">
      <w:rPr>
        <w:rFonts w:ascii="Times New Roman" w:eastAsia="Times New Roman" w:hAnsi="Times New Roman" w:cs="Times New Roman"/>
        <w:color w:val="B7B7B7"/>
        <w:sz w:val="24"/>
        <w:szCs w:val="24"/>
      </w:rPr>
      <w:tab/>
    </w:r>
    <w:r w:rsidR="00E1364E">
      <w:rPr>
        <w:rFonts w:ascii="Times New Roman" w:eastAsia="Times New Roman" w:hAnsi="Times New Roman" w:cs="Times New Roman"/>
        <w:color w:val="B7B7B7"/>
        <w:sz w:val="24"/>
        <w:szCs w:val="24"/>
      </w:rPr>
      <w:tab/>
    </w:r>
    <w:r w:rsidR="00E1364E">
      <w:rPr>
        <w:rFonts w:ascii="Times New Roman" w:eastAsia="Times New Roman" w:hAnsi="Times New Roman" w:cs="Times New Roman"/>
        <w:color w:val="B7B7B7"/>
        <w:sz w:val="24"/>
        <w:szCs w:val="24"/>
      </w:rPr>
      <w:tab/>
    </w:r>
    <w:r w:rsidR="00E1364E">
      <w:rPr>
        <w:rFonts w:ascii="Times New Roman" w:eastAsia="Times New Roman" w:hAnsi="Times New Roman" w:cs="Times New Roman"/>
        <w:color w:val="B7B7B7"/>
        <w:sz w:val="24"/>
        <w:szCs w:val="24"/>
      </w:rPr>
      <w:tab/>
    </w:r>
    <w:r w:rsidR="00E1364E">
      <w:rPr>
        <w:rFonts w:ascii="Times New Roman" w:eastAsia="Times New Roman" w:hAnsi="Times New Roman" w:cs="Times New Roman"/>
        <w:color w:val="B7B7B7"/>
        <w:sz w:val="24"/>
        <w:szCs w:val="24"/>
      </w:rPr>
      <w:tab/>
      <w:t xml:space="preserve"> Lab Manual - 03</w:t>
    </w:r>
  </w:p>
  <w:p w14:paraId="5C365123" w14:textId="77777777" w:rsidR="00201957" w:rsidRDefault="00201957">
    <w:pP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665C9"/>
    <w:multiLevelType w:val="multilevel"/>
    <w:tmpl w:val="460C9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AE3ED5"/>
    <w:multiLevelType w:val="multilevel"/>
    <w:tmpl w:val="54A012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BBB1E5B"/>
    <w:multiLevelType w:val="multilevel"/>
    <w:tmpl w:val="7520C1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C964396"/>
    <w:multiLevelType w:val="multilevel"/>
    <w:tmpl w:val="29225D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E9B392E"/>
    <w:multiLevelType w:val="multilevel"/>
    <w:tmpl w:val="A9B055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2234E8C"/>
    <w:multiLevelType w:val="multilevel"/>
    <w:tmpl w:val="2C8A052A"/>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6" w15:restartNumberingAfterBreak="0">
    <w:nsid w:val="567C2362"/>
    <w:multiLevelType w:val="multilevel"/>
    <w:tmpl w:val="3BCEDD48"/>
    <w:lvl w:ilvl="0">
      <w:start w:val="1"/>
      <w:numFmt w:val="bullet"/>
      <w:lvlText w:val="●"/>
      <w:lvlJc w:val="left"/>
      <w:pPr>
        <w:ind w:left="360" w:hanging="360"/>
      </w:pPr>
      <w:rPr>
        <w:u w:val="none"/>
      </w:rPr>
    </w:lvl>
    <w:lvl w:ilvl="1">
      <w:start w:val="1"/>
      <w:numFmt w:val="bullet"/>
      <w:lvlText w:val=""/>
      <w:lvlJc w:val="left"/>
      <w:pPr>
        <w:ind w:left="1080" w:hanging="360"/>
      </w:pPr>
      <w:rPr>
        <w:rFonts w:ascii="Wingdings" w:hAnsi="Wingdings" w:hint="default"/>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7" w15:restartNumberingAfterBreak="0">
    <w:nsid w:val="56F95CA9"/>
    <w:multiLevelType w:val="multilevel"/>
    <w:tmpl w:val="05BC5A9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57193535"/>
    <w:multiLevelType w:val="multilevel"/>
    <w:tmpl w:val="E5F8F44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37D0232"/>
    <w:multiLevelType w:val="multilevel"/>
    <w:tmpl w:val="AB9CFD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5E606EB"/>
    <w:multiLevelType w:val="hybridMultilevel"/>
    <w:tmpl w:val="C812EF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7275C4"/>
    <w:multiLevelType w:val="multilevel"/>
    <w:tmpl w:val="741E13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87F64FF"/>
    <w:multiLevelType w:val="multilevel"/>
    <w:tmpl w:val="A36C006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3"/>
  </w:num>
  <w:num w:numId="3">
    <w:abstractNumId w:val="12"/>
  </w:num>
  <w:num w:numId="4">
    <w:abstractNumId w:val="4"/>
  </w:num>
  <w:num w:numId="5">
    <w:abstractNumId w:val="9"/>
  </w:num>
  <w:num w:numId="6">
    <w:abstractNumId w:val="1"/>
  </w:num>
  <w:num w:numId="7">
    <w:abstractNumId w:val="2"/>
  </w:num>
  <w:num w:numId="8">
    <w:abstractNumId w:val="11"/>
  </w:num>
  <w:num w:numId="9">
    <w:abstractNumId w:val="0"/>
  </w:num>
  <w:num w:numId="10">
    <w:abstractNumId w:val="6"/>
  </w:num>
  <w:num w:numId="11">
    <w:abstractNumId w:val="7"/>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zA3MrIwMLcwtTBS0lEKTi0uzszPAykwrgUAxyJlBSwAAAA="/>
  </w:docVars>
  <w:rsids>
    <w:rsidRoot w:val="00201957"/>
    <w:rsid w:val="0004172B"/>
    <w:rsid w:val="00085368"/>
    <w:rsid w:val="000853E0"/>
    <w:rsid w:val="0016340A"/>
    <w:rsid w:val="00200035"/>
    <w:rsid w:val="00201957"/>
    <w:rsid w:val="0020436C"/>
    <w:rsid w:val="0022234E"/>
    <w:rsid w:val="00241AB6"/>
    <w:rsid w:val="002E0C90"/>
    <w:rsid w:val="002E65A4"/>
    <w:rsid w:val="003127FD"/>
    <w:rsid w:val="003163BD"/>
    <w:rsid w:val="00346A94"/>
    <w:rsid w:val="00361587"/>
    <w:rsid w:val="00365AF3"/>
    <w:rsid w:val="003670E4"/>
    <w:rsid w:val="00376AFC"/>
    <w:rsid w:val="00396C59"/>
    <w:rsid w:val="00427399"/>
    <w:rsid w:val="00435748"/>
    <w:rsid w:val="004506AC"/>
    <w:rsid w:val="004F11FC"/>
    <w:rsid w:val="00520F11"/>
    <w:rsid w:val="0055330F"/>
    <w:rsid w:val="00554CF5"/>
    <w:rsid w:val="00556B51"/>
    <w:rsid w:val="005C5D7B"/>
    <w:rsid w:val="005E1DB9"/>
    <w:rsid w:val="005F1FAC"/>
    <w:rsid w:val="005F5BAD"/>
    <w:rsid w:val="00647B9C"/>
    <w:rsid w:val="00657B01"/>
    <w:rsid w:val="00691504"/>
    <w:rsid w:val="006A7B7A"/>
    <w:rsid w:val="006D5440"/>
    <w:rsid w:val="006E07A6"/>
    <w:rsid w:val="0070400B"/>
    <w:rsid w:val="007548E9"/>
    <w:rsid w:val="00761F86"/>
    <w:rsid w:val="008073A6"/>
    <w:rsid w:val="00836508"/>
    <w:rsid w:val="0089104A"/>
    <w:rsid w:val="00891B5C"/>
    <w:rsid w:val="008A6F05"/>
    <w:rsid w:val="008C507D"/>
    <w:rsid w:val="008E6CB6"/>
    <w:rsid w:val="00934FAF"/>
    <w:rsid w:val="00A00532"/>
    <w:rsid w:val="00A40369"/>
    <w:rsid w:val="00A57046"/>
    <w:rsid w:val="00A93841"/>
    <w:rsid w:val="00AC6530"/>
    <w:rsid w:val="00B336D4"/>
    <w:rsid w:val="00BA4AD5"/>
    <w:rsid w:val="00CB7E16"/>
    <w:rsid w:val="00CE27E7"/>
    <w:rsid w:val="00CE5F94"/>
    <w:rsid w:val="00CE7752"/>
    <w:rsid w:val="00D24EB7"/>
    <w:rsid w:val="00D33573"/>
    <w:rsid w:val="00D770EF"/>
    <w:rsid w:val="00D92289"/>
    <w:rsid w:val="00E0355A"/>
    <w:rsid w:val="00E1364E"/>
    <w:rsid w:val="00E322B2"/>
    <w:rsid w:val="00EC6A91"/>
    <w:rsid w:val="00F04DB6"/>
    <w:rsid w:val="00F20B58"/>
    <w:rsid w:val="00F471B0"/>
    <w:rsid w:val="00F81818"/>
    <w:rsid w:val="00F8240F"/>
    <w:rsid w:val="00FA2BE5"/>
    <w:rsid w:val="00FA4436"/>
    <w:rsid w:val="00FB5482"/>
    <w:rsid w:val="00FB549B"/>
    <w:rsid w:val="00FC0F54"/>
    <w:rsid w:val="00FF42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7A640"/>
  <w15:docId w15:val="{B9AC9FE1-E15A-48C7-863C-B6FC100E6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Century Gothic" w:hAnsi="Century Gothic" w:cs="Century Gothic"/>
        <w:sz w:val="22"/>
        <w:szCs w:val="22"/>
        <w:lang w:val="en-US" w:eastAsia="en-US" w:bidi="ar-SA"/>
      </w:rPr>
    </w:rPrDefault>
    <w:pPrDefault>
      <w:pPr>
        <w:spacing w:after="4" w:line="276" w:lineRule="auto"/>
        <w:ind w:left="720"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360" w:after="80"/>
      <w:ind w:left="0" w:firstLine="0"/>
      <w:outlineLvl w:val="0"/>
    </w:pPr>
    <w:rPr>
      <w:rFonts w:ascii="Montserrat" w:eastAsia="Montserrat" w:hAnsi="Montserrat" w:cs="Montserrat"/>
      <w:b/>
      <w:sz w:val="40"/>
      <w:szCs w:val="40"/>
    </w:rPr>
  </w:style>
  <w:style w:type="paragraph" w:styleId="Heading2">
    <w:name w:val="heading 2"/>
    <w:basedOn w:val="Normal"/>
    <w:next w:val="Normal"/>
    <w:pPr>
      <w:keepNext/>
      <w:keepLines/>
      <w:spacing w:before="360" w:after="80"/>
      <w:ind w:left="0" w:firstLine="0"/>
      <w:outlineLvl w:val="1"/>
    </w:pPr>
    <w:rPr>
      <w:sz w:val="32"/>
      <w:szCs w:val="32"/>
      <w:u w:val="single"/>
    </w:rPr>
  </w:style>
  <w:style w:type="paragraph" w:styleId="Heading3">
    <w:name w:val="heading 3"/>
    <w:basedOn w:val="Normal"/>
    <w:next w:val="Normal"/>
    <w:pPr>
      <w:keepNext/>
      <w:keepLines/>
      <w:ind w:left="0" w:firstLine="0"/>
      <w:jc w:val="left"/>
      <w:outlineLvl w:val="2"/>
    </w:pPr>
    <w:rPr>
      <w:rFonts w:ascii="Courier New" w:eastAsia="Courier New" w:hAnsi="Courier New" w:cs="Courier New"/>
      <w:color w:val="404040"/>
      <w:sz w:val="24"/>
      <w:szCs w:val="24"/>
      <w:shd w:val="clear" w:color="auto" w:fill="F3F3F3"/>
    </w:rPr>
  </w:style>
  <w:style w:type="paragraph" w:styleId="Heading4">
    <w:name w:val="heading 4"/>
    <w:basedOn w:val="Normal"/>
    <w:next w:val="Normal"/>
    <w:pPr>
      <w:keepNext/>
      <w:keepLines/>
      <w:spacing w:after="0" w:line="240" w:lineRule="auto"/>
      <w:ind w:firstLine="720"/>
      <w:jc w:val="left"/>
      <w:outlineLvl w:val="3"/>
    </w:pPr>
    <w:rPr>
      <w:rFonts w:ascii="Courier New" w:eastAsia="Courier New" w:hAnsi="Courier New" w:cs="Courier New"/>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7" w:type="dxa"/>
        <w:left w:w="106" w:type="dxa"/>
        <w:right w:w="115" w:type="dxa"/>
      </w:tblCellMar>
    </w:tblPr>
  </w:style>
  <w:style w:type="character" w:styleId="Emphasis">
    <w:name w:val="Emphasis"/>
    <w:basedOn w:val="DefaultParagraphFont"/>
    <w:uiPriority w:val="20"/>
    <w:qFormat/>
    <w:rsid w:val="008073A6"/>
    <w:rPr>
      <w:i/>
      <w:iCs/>
    </w:rPr>
  </w:style>
  <w:style w:type="paragraph" w:styleId="ListParagraph">
    <w:name w:val="List Paragraph"/>
    <w:basedOn w:val="Normal"/>
    <w:uiPriority w:val="34"/>
    <w:qFormat/>
    <w:rsid w:val="008073A6"/>
    <w:pPr>
      <w:contextualSpacing/>
    </w:pPr>
  </w:style>
  <w:style w:type="paragraph" w:styleId="NormalWeb">
    <w:name w:val="Normal (Web)"/>
    <w:basedOn w:val="Normal"/>
    <w:uiPriority w:val="99"/>
    <w:unhideWhenUsed/>
    <w:rsid w:val="008073A6"/>
    <w:pPr>
      <w:spacing w:before="100" w:beforeAutospacing="1" w:after="100" w:afterAutospacing="1" w:line="240" w:lineRule="auto"/>
      <w:ind w:left="0" w:firstLine="0"/>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8073A6"/>
    <w:rPr>
      <w:b/>
      <w:bCs/>
    </w:rPr>
  </w:style>
  <w:style w:type="character" w:customStyle="1" w:styleId="lesson-text-accent-1">
    <w:name w:val="lesson-text-accent-1"/>
    <w:basedOn w:val="DefaultParagraphFont"/>
    <w:rsid w:val="00EC6A91"/>
  </w:style>
  <w:style w:type="character" w:customStyle="1" w:styleId="lesson-text-reserved">
    <w:name w:val="lesson-text-reserved"/>
    <w:basedOn w:val="DefaultParagraphFont"/>
    <w:rsid w:val="00EC6A91"/>
  </w:style>
  <w:style w:type="character" w:customStyle="1" w:styleId="lesson-text-code-font">
    <w:name w:val="lesson-text-code-font"/>
    <w:basedOn w:val="DefaultParagraphFont"/>
    <w:rsid w:val="00EC6A91"/>
  </w:style>
  <w:style w:type="paragraph" w:styleId="Header">
    <w:name w:val="header"/>
    <w:basedOn w:val="Normal"/>
    <w:link w:val="HeaderChar"/>
    <w:uiPriority w:val="99"/>
    <w:unhideWhenUsed/>
    <w:rsid w:val="00E136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364E"/>
  </w:style>
  <w:style w:type="character" w:styleId="Hyperlink">
    <w:name w:val="Hyperlink"/>
    <w:basedOn w:val="DefaultParagraphFont"/>
    <w:uiPriority w:val="99"/>
    <w:unhideWhenUsed/>
    <w:rsid w:val="00A5704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9841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echdifferences.com/difference-between-structure-and-class.html" TargetMode="External"/><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11</Pages>
  <Words>1626</Words>
  <Characters>927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ukand rathi</cp:lastModifiedBy>
  <cp:revision>63</cp:revision>
  <cp:lastPrinted>2021-06-05T11:09:00Z</cp:lastPrinted>
  <dcterms:created xsi:type="dcterms:W3CDTF">2021-02-02T07:31:00Z</dcterms:created>
  <dcterms:modified xsi:type="dcterms:W3CDTF">2021-06-05T11:09:00Z</dcterms:modified>
</cp:coreProperties>
</file>